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2E5DB" w14:textId="2F234A7C" w:rsidR="00452D01" w:rsidRPr="00480E57" w:rsidRDefault="002C1E34" w:rsidP="00480E57">
      <w:pPr>
        <w:rPr>
          <w:b/>
          <w:bCs/>
          <w:sz w:val="40"/>
          <w:szCs w:val="40"/>
        </w:rPr>
      </w:pPr>
      <w:permStart w:id="1560162629" w:edGrp="everyone"/>
      <w:r w:rsidRPr="00480E57">
        <w:rPr>
          <w:b/>
          <w:bCs/>
          <w:noProof/>
          <w:sz w:val="40"/>
          <w:szCs w:val="40"/>
        </w:rPr>
        <w:drawing>
          <wp:anchor distT="0" distB="0" distL="114300" distR="114300" simplePos="0" relativeHeight="251658242" behindDoc="0" locked="0" layoutInCell="1" allowOverlap="1" wp14:anchorId="2D01559E" wp14:editId="296CA5A3">
            <wp:simplePos x="0" y="0"/>
            <wp:positionH relativeFrom="margin">
              <wp:align>right</wp:align>
            </wp:positionH>
            <wp:positionV relativeFrom="paragraph">
              <wp:posOffset>13873</wp:posOffset>
            </wp:positionV>
            <wp:extent cx="1315431" cy="367490"/>
            <wp:effectExtent l="0" t="0" r="0" b="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36000" b="36000"/>
                    <a:stretch/>
                  </pic:blipFill>
                  <pic:spPr bwMode="auto">
                    <a:xfrm>
                      <a:off x="0" y="0"/>
                      <a:ext cx="1315431" cy="3674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ermEnd w:id="1560162629"/>
      <w:r w:rsidR="00A70215" w:rsidRPr="00480E57">
        <w:rPr>
          <w:b/>
          <w:bCs/>
          <w:sz w:val="40"/>
          <w:szCs w:val="40"/>
        </w:rPr>
        <w:t>Eligibility, Registration &amp; Submission Form</w:t>
      </w:r>
    </w:p>
    <w:p w14:paraId="21EC1545" w14:textId="6F727FC0" w:rsidR="00DF5092" w:rsidRPr="00480E57" w:rsidRDefault="00903832" w:rsidP="00480E57">
      <w:pPr>
        <w:rPr>
          <w:b/>
          <w:bCs/>
          <w:sz w:val="40"/>
          <w:szCs w:val="40"/>
        </w:rPr>
      </w:pPr>
      <w:r>
        <w:rPr>
          <w:b/>
          <w:bCs/>
          <w:sz w:val="40"/>
          <w:szCs w:val="40"/>
        </w:rPr>
        <w:t>Interiors</w:t>
      </w:r>
      <w:r w:rsidR="47BEEF83" w:rsidRPr="00480E57">
        <w:rPr>
          <w:b/>
          <w:bCs/>
          <w:sz w:val="40"/>
          <w:szCs w:val="40"/>
        </w:rPr>
        <w:t xml:space="preserve"> NZv1.1</w:t>
      </w:r>
    </w:p>
    <w:p w14:paraId="6BBC4FC1" w14:textId="45A89675" w:rsidR="00EC072C" w:rsidRPr="00480E57" w:rsidRDefault="00EC072C" w:rsidP="00480E57">
      <w:pPr>
        <w:pStyle w:val="BodyText"/>
      </w:pPr>
    </w:p>
    <w:p w14:paraId="1FD5AB3E" w14:textId="00B07664" w:rsidR="002C1E34" w:rsidRPr="00DB6126" w:rsidRDefault="002C1E34" w:rsidP="00480E57">
      <w:pPr>
        <w:pStyle w:val="BodyText"/>
      </w:pPr>
    </w:p>
    <w:p w14:paraId="5337087D" w14:textId="0CBA8497" w:rsidR="002C1E34" w:rsidRDefault="0091412E">
      <w:pPr>
        <w:pStyle w:val="BodyText"/>
      </w:pPr>
      <w:r w:rsidRPr="00480E57">
        <w:rPr>
          <w:noProof/>
        </w:rPr>
        <w:drawing>
          <wp:anchor distT="0" distB="0" distL="0" distR="0" simplePos="0" relativeHeight="251658240" behindDoc="0" locked="0" layoutInCell="1" allowOverlap="1" wp14:anchorId="21EC169A" wp14:editId="6A7D596A">
            <wp:simplePos x="0" y="0"/>
            <wp:positionH relativeFrom="margin">
              <wp:align>left</wp:align>
            </wp:positionH>
            <wp:positionV relativeFrom="paragraph">
              <wp:posOffset>4884</wp:posOffset>
            </wp:positionV>
            <wp:extent cx="1055716" cy="190469"/>
            <wp:effectExtent l="0" t="0" r="0" b="635"/>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2" cstate="print"/>
                    <a:stretch>
                      <a:fillRect/>
                    </a:stretch>
                  </pic:blipFill>
                  <pic:spPr>
                    <a:xfrm>
                      <a:off x="0" y="0"/>
                      <a:ext cx="1055716" cy="190469"/>
                    </a:xfrm>
                    <a:prstGeom prst="rect">
                      <a:avLst/>
                    </a:prstGeom>
                  </pic:spPr>
                </pic:pic>
              </a:graphicData>
            </a:graphic>
            <wp14:sizeRelH relativeFrom="margin">
              <wp14:pctWidth>0</wp14:pctWidth>
            </wp14:sizeRelH>
            <wp14:sizeRelV relativeFrom="margin">
              <wp14:pctHeight>0</wp14:pctHeight>
            </wp14:sizeRelV>
          </wp:anchor>
        </w:drawing>
      </w:r>
    </w:p>
    <w:p w14:paraId="466BF082" w14:textId="77777777" w:rsidR="000342DA" w:rsidRDefault="000342DA" w:rsidP="00480E57">
      <w:pPr>
        <w:pStyle w:val="BodyText"/>
      </w:pPr>
    </w:p>
    <w:p w14:paraId="71A36BBD" w14:textId="77777777" w:rsidR="00277E16" w:rsidRDefault="00277E16">
      <w:pPr>
        <w:pStyle w:val="BodyText"/>
      </w:pPr>
    </w:p>
    <w:p w14:paraId="21EC1546" w14:textId="1258BC3B" w:rsidR="00DF5092" w:rsidRPr="00E90D09" w:rsidRDefault="00A70215" w:rsidP="00480E57">
      <w:pPr>
        <w:pStyle w:val="BodyText"/>
      </w:pPr>
      <w:r w:rsidRPr="00E90D09">
        <w:t>This form is to be used by the Applicant or A</w:t>
      </w:r>
      <w:r w:rsidR="00152E28">
        <w:t>ppl</w:t>
      </w:r>
      <w:r w:rsidRPr="00E90D09">
        <w:t>icant Agent when determining the eligibility of a project and is to be submitted to the New Zealand Green Building Council (NZGBC) once the project team has concluded that the project is eligible.</w:t>
      </w:r>
      <w:r w:rsidR="009859C9" w:rsidRPr="00E90D09">
        <w:t xml:space="preserve"> </w:t>
      </w:r>
      <w:r w:rsidRPr="00E90D09">
        <w:t>The Applicant or Applicant</w:t>
      </w:r>
      <w:r w:rsidR="00DF146B" w:rsidRPr="00E90D09">
        <w:t xml:space="preserve"> </w:t>
      </w:r>
      <w:r w:rsidRPr="00E90D09">
        <w:t>Agent may approach the NZGBC with questions relating to the eligibility of their project by emailing</w:t>
      </w:r>
      <w:r w:rsidR="00DF146B" w:rsidRPr="00E90D09">
        <w:t xml:space="preserve"> </w:t>
      </w:r>
      <w:hyperlink r:id="rId13">
        <w:r w:rsidRPr="00480E57">
          <w:t>greenstarnz@nzgbc.org.nz</w:t>
        </w:r>
        <w:r w:rsidRPr="00E90D09">
          <w:t>.</w:t>
        </w:r>
      </w:hyperlink>
    </w:p>
    <w:p w14:paraId="21EC1547" w14:textId="77777777" w:rsidR="00DF5092" w:rsidRPr="00480E57" w:rsidRDefault="00DF5092">
      <w:pPr>
        <w:pStyle w:val="BodyText"/>
      </w:pPr>
    </w:p>
    <w:p w14:paraId="21EC1548" w14:textId="77777777" w:rsidR="00DF5092" w:rsidRPr="00E90D09" w:rsidRDefault="00A70215" w:rsidP="00480E57">
      <w:pPr>
        <w:pStyle w:val="BodyText"/>
      </w:pPr>
      <w:r w:rsidRPr="00E90D09">
        <w:t>In addition, this form is to be re-submitted at Round 1 Submission. The purpose of this is to ensure that the NZGBC Assessors</w:t>
      </w:r>
      <w:r w:rsidRPr="00480E57">
        <w:t xml:space="preserve"> </w:t>
      </w:r>
      <w:r w:rsidRPr="00E90D09">
        <w:t>have an overview of the key facts about the building, and to prompt Green Star Accredited Professionals when compiling their</w:t>
      </w:r>
      <w:r w:rsidRPr="00480E57">
        <w:t xml:space="preserve"> </w:t>
      </w:r>
      <w:r w:rsidRPr="00E90D09">
        <w:t>submissions</w:t>
      </w:r>
      <w:r w:rsidRPr="00480E57">
        <w:t xml:space="preserve"> </w:t>
      </w:r>
      <w:r w:rsidRPr="00E90D09">
        <w:t>to provide</w:t>
      </w:r>
      <w:r w:rsidRPr="00480E57">
        <w:t xml:space="preserve"> </w:t>
      </w:r>
      <w:r w:rsidRPr="00E90D09">
        <w:t>important</w:t>
      </w:r>
      <w:r w:rsidRPr="00480E57">
        <w:t xml:space="preserve"> </w:t>
      </w:r>
      <w:r w:rsidRPr="00E90D09">
        <w:t>overarching</w:t>
      </w:r>
      <w:r w:rsidRPr="00480E57">
        <w:t xml:space="preserve"> </w:t>
      </w:r>
      <w:r w:rsidRPr="00E90D09">
        <w:t>information</w:t>
      </w:r>
      <w:r w:rsidRPr="00480E57">
        <w:t xml:space="preserve"> </w:t>
      </w:r>
      <w:r w:rsidRPr="00E90D09">
        <w:t>in</w:t>
      </w:r>
      <w:r w:rsidRPr="00480E57">
        <w:t xml:space="preserve"> </w:t>
      </w:r>
      <w:r w:rsidRPr="00E90D09">
        <w:t>a</w:t>
      </w:r>
      <w:r w:rsidRPr="00480E57">
        <w:t xml:space="preserve"> </w:t>
      </w:r>
      <w:r w:rsidRPr="00E90D09">
        <w:t>standardised format.</w:t>
      </w:r>
    </w:p>
    <w:p w14:paraId="21EC1549" w14:textId="77777777" w:rsidR="00DF5092" w:rsidRPr="00480E57" w:rsidRDefault="00DF5092" w:rsidP="00480E57">
      <w:pPr>
        <w:pStyle w:val="BodyText"/>
      </w:pPr>
    </w:p>
    <w:p w14:paraId="21EC154A" w14:textId="77777777" w:rsidR="00DF5092" w:rsidRPr="00C468FD" w:rsidRDefault="00A70215" w:rsidP="00480E57">
      <w:pPr>
        <w:rPr>
          <w:sz w:val="20"/>
          <w:szCs w:val="20"/>
          <w:u w:val="single"/>
        </w:rPr>
      </w:pPr>
      <w:r w:rsidRPr="00C468FD">
        <w:rPr>
          <w:b/>
          <w:bCs/>
          <w:sz w:val="20"/>
          <w:szCs w:val="20"/>
          <w:u w:val="single"/>
        </w:rPr>
        <w:t>At Project Registration</w:t>
      </w:r>
      <w:r w:rsidRPr="00C468FD">
        <w:rPr>
          <w:sz w:val="20"/>
          <w:szCs w:val="20"/>
          <w:u w:val="single"/>
        </w:rPr>
        <w:t>, please complete Sections One, Two and Three of this form.</w:t>
      </w:r>
    </w:p>
    <w:p w14:paraId="21EC154B" w14:textId="77777777" w:rsidR="00DF5092" w:rsidRPr="00480E57" w:rsidRDefault="00DF5092" w:rsidP="00480E57">
      <w:pPr>
        <w:pStyle w:val="BodyText"/>
      </w:pPr>
    </w:p>
    <w:p w14:paraId="21EC154C" w14:textId="77777777" w:rsidR="00DF5092" w:rsidRPr="00C468FD" w:rsidRDefault="00A70215" w:rsidP="00480E57">
      <w:pPr>
        <w:pStyle w:val="BodyText"/>
        <w:rPr>
          <w:u w:val="single"/>
        </w:rPr>
      </w:pPr>
      <w:r w:rsidRPr="00C468FD">
        <w:rPr>
          <w:b/>
          <w:bCs/>
          <w:u w:val="single"/>
        </w:rPr>
        <w:t>At Round 1 Submission</w:t>
      </w:r>
      <w:r w:rsidRPr="00C468FD">
        <w:rPr>
          <w:u w:val="single"/>
        </w:rPr>
        <w:t>, please check that information in Sections One and Two is up-to-date, and complete section Four.</w:t>
      </w:r>
    </w:p>
    <w:p w14:paraId="21EC154D" w14:textId="77777777" w:rsidR="00DF5092" w:rsidRPr="00480E57" w:rsidRDefault="00DF5092" w:rsidP="00480E57">
      <w:pPr>
        <w:pStyle w:val="BodyText"/>
      </w:pPr>
    </w:p>
    <w:p w14:paraId="162B2AB4" w14:textId="03F4E981" w:rsidR="00277E16" w:rsidRPr="00E90D09" w:rsidRDefault="00A70215" w:rsidP="00480E57">
      <w:r w:rsidRPr="00D53DA6">
        <w:rPr>
          <w:i/>
          <w:iCs/>
        </w:rPr>
        <w:t>Note: It is the project team's responsibility to ensure that accurate information is provided for the purposes of determining</w:t>
      </w:r>
      <w:r w:rsidRPr="00480E57">
        <w:rPr>
          <w:i/>
          <w:iCs/>
          <w:sz w:val="20"/>
          <w:szCs w:val="20"/>
        </w:rPr>
        <w:t xml:space="preserve"> </w:t>
      </w:r>
      <w:r w:rsidRPr="00D53DA6">
        <w:rPr>
          <w:i/>
          <w:iCs/>
        </w:rPr>
        <w:t>eligibility.</w:t>
      </w:r>
      <w:r w:rsidRPr="00480E57">
        <w:rPr>
          <w:i/>
          <w:iCs/>
          <w:sz w:val="20"/>
          <w:szCs w:val="20"/>
        </w:rPr>
        <w:t xml:space="preserve"> </w:t>
      </w:r>
      <w:r w:rsidRPr="00D53DA6">
        <w:rPr>
          <w:i/>
          <w:iCs/>
        </w:rPr>
        <w:t>If</w:t>
      </w:r>
      <w:r w:rsidRPr="00480E57">
        <w:rPr>
          <w:i/>
          <w:iCs/>
          <w:sz w:val="20"/>
          <w:szCs w:val="20"/>
        </w:rPr>
        <w:t xml:space="preserve"> </w:t>
      </w:r>
      <w:r w:rsidRPr="00D53DA6">
        <w:rPr>
          <w:i/>
          <w:iCs/>
        </w:rPr>
        <w:t>during</w:t>
      </w:r>
      <w:r w:rsidRPr="00480E57">
        <w:rPr>
          <w:i/>
          <w:iCs/>
          <w:sz w:val="20"/>
          <w:szCs w:val="20"/>
        </w:rPr>
        <w:t xml:space="preserve"> </w:t>
      </w:r>
      <w:r w:rsidRPr="00D53DA6">
        <w:rPr>
          <w:i/>
          <w:iCs/>
        </w:rPr>
        <w:t>the</w:t>
      </w:r>
      <w:r w:rsidRPr="00480E57">
        <w:rPr>
          <w:i/>
          <w:iCs/>
          <w:sz w:val="20"/>
          <w:szCs w:val="20"/>
        </w:rPr>
        <w:t xml:space="preserve"> </w:t>
      </w:r>
      <w:r w:rsidRPr="00D53DA6">
        <w:rPr>
          <w:i/>
          <w:iCs/>
        </w:rPr>
        <w:t>Green</w:t>
      </w:r>
      <w:r w:rsidRPr="00480E57">
        <w:rPr>
          <w:i/>
          <w:iCs/>
          <w:sz w:val="20"/>
          <w:szCs w:val="20"/>
        </w:rPr>
        <w:t xml:space="preserve"> </w:t>
      </w:r>
      <w:r w:rsidRPr="00D53DA6">
        <w:rPr>
          <w:i/>
          <w:iCs/>
        </w:rPr>
        <w:t>Star</w:t>
      </w:r>
      <w:r w:rsidRPr="00480E57">
        <w:rPr>
          <w:i/>
          <w:iCs/>
          <w:sz w:val="20"/>
          <w:szCs w:val="20"/>
        </w:rPr>
        <w:t xml:space="preserve"> </w:t>
      </w:r>
      <w:r w:rsidRPr="00D53DA6">
        <w:rPr>
          <w:i/>
          <w:iCs/>
        </w:rPr>
        <w:t>NZ</w:t>
      </w:r>
      <w:r w:rsidRPr="00480E57">
        <w:rPr>
          <w:i/>
          <w:iCs/>
          <w:sz w:val="20"/>
          <w:szCs w:val="20"/>
        </w:rPr>
        <w:t xml:space="preserve"> </w:t>
      </w:r>
      <w:r w:rsidRPr="00D53DA6">
        <w:rPr>
          <w:i/>
          <w:iCs/>
        </w:rPr>
        <w:t>assessment</w:t>
      </w:r>
      <w:r w:rsidRPr="00480E57">
        <w:rPr>
          <w:i/>
          <w:iCs/>
          <w:sz w:val="20"/>
          <w:szCs w:val="20"/>
        </w:rPr>
        <w:t xml:space="preserve"> </w:t>
      </w:r>
      <w:r w:rsidRPr="00D53DA6">
        <w:rPr>
          <w:i/>
          <w:iCs/>
        </w:rPr>
        <w:t>process</w:t>
      </w:r>
      <w:r w:rsidRPr="00480E57">
        <w:rPr>
          <w:i/>
          <w:iCs/>
          <w:sz w:val="20"/>
          <w:szCs w:val="20"/>
        </w:rPr>
        <w:t xml:space="preserve"> </w:t>
      </w:r>
      <w:r w:rsidRPr="00D53DA6">
        <w:rPr>
          <w:i/>
          <w:iCs/>
        </w:rPr>
        <w:t>it</w:t>
      </w:r>
      <w:r w:rsidRPr="00480E57">
        <w:rPr>
          <w:i/>
          <w:iCs/>
          <w:sz w:val="20"/>
          <w:szCs w:val="20"/>
        </w:rPr>
        <w:t xml:space="preserve"> </w:t>
      </w:r>
      <w:r w:rsidRPr="00D53DA6">
        <w:rPr>
          <w:i/>
          <w:iCs/>
        </w:rPr>
        <w:t>is</w:t>
      </w:r>
      <w:r w:rsidRPr="00480E57">
        <w:rPr>
          <w:i/>
          <w:iCs/>
          <w:sz w:val="20"/>
          <w:szCs w:val="20"/>
        </w:rPr>
        <w:t xml:space="preserve"> </w:t>
      </w:r>
      <w:r w:rsidRPr="00D53DA6">
        <w:rPr>
          <w:i/>
          <w:iCs/>
        </w:rPr>
        <w:t>determined</w:t>
      </w:r>
      <w:r w:rsidRPr="00480E57">
        <w:rPr>
          <w:i/>
          <w:iCs/>
          <w:sz w:val="20"/>
          <w:szCs w:val="20"/>
        </w:rPr>
        <w:t xml:space="preserve"> </w:t>
      </w:r>
      <w:r w:rsidRPr="00D53DA6">
        <w:rPr>
          <w:i/>
          <w:iCs/>
        </w:rPr>
        <w:t>that</w:t>
      </w:r>
      <w:r w:rsidRPr="00480E57">
        <w:rPr>
          <w:i/>
          <w:iCs/>
          <w:sz w:val="20"/>
          <w:szCs w:val="20"/>
        </w:rPr>
        <w:t xml:space="preserve"> </w:t>
      </w:r>
      <w:r w:rsidRPr="00D53DA6">
        <w:rPr>
          <w:i/>
          <w:iCs/>
        </w:rPr>
        <w:t>the</w:t>
      </w:r>
      <w:r w:rsidRPr="00480E57">
        <w:rPr>
          <w:i/>
          <w:iCs/>
          <w:sz w:val="20"/>
          <w:szCs w:val="20"/>
        </w:rPr>
        <w:t xml:space="preserve"> </w:t>
      </w:r>
      <w:r w:rsidRPr="00D53DA6">
        <w:rPr>
          <w:i/>
          <w:iCs/>
        </w:rPr>
        <w:t>project</w:t>
      </w:r>
      <w:r w:rsidRPr="00480E57">
        <w:rPr>
          <w:i/>
          <w:iCs/>
          <w:sz w:val="20"/>
          <w:szCs w:val="20"/>
        </w:rPr>
        <w:t xml:space="preserve"> </w:t>
      </w:r>
      <w:r w:rsidRPr="00D53DA6">
        <w:rPr>
          <w:i/>
          <w:iCs/>
        </w:rPr>
        <w:t>does</w:t>
      </w:r>
      <w:r w:rsidRPr="00480E57">
        <w:rPr>
          <w:i/>
          <w:iCs/>
          <w:sz w:val="20"/>
          <w:szCs w:val="20"/>
        </w:rPr>
        <w:t xml:space="preserve"> </w:t>
      </w:r>
      <w:r w:rsidRPr="00D53DA6">
        <w:rPr>
          <w:i/>
          <w:iCs/>
        </w:rPr>
        <w:t>not</w:t>
      </w:r>
      <w:r w:rsidRPr="00480E57">
        <w:rPr>
          <w:i/>
          <w:iCs/>
          <w:sz w:val="20"/>
          <w:szCs w:val="20"/>
        </w:rPr>
        <w:t xml:space="preserve"> </w:t>
      </w:r>
      <w:r w:rsidRPr="00D53DA6">
        <w:rPr>
          <w:i/>
          <w:iCs/>
        </w:rPr>
        <w:t>meet</w:t>
      </w:r>
      <w:r w:rsidRPr="00480E57">
        <w:rPr>
          <w:i/>
          <w:iCs/>
          <w:sz w:val="20"/>
          <w:szCs w:val="20"/>
        </w:rPr>
        <w:t xml:space="preserve"> </w:t>
      </w:r>
      <w:r w:rsidRPr="00D53DA6">
        <w:rPr>
          <w:i/>
          <w:iCs/>
        </w:rPr>
        <w:t>this</w:t>
      </w:r>
      <w:r w:rsidRPr="00480E57">
        <w:rPr>
          <w:i/>
          <w:iCs/>
          <w:sz w:val="20"/>
          <w:szCs w:val="20"/>
        </w:rPr>
        <w:t xml:space="preserve"> </w:t>
      </w:r>
      <w:r w:rsidRPr="00D53DA6">
        <w:rPr>
          <w:i/>
          <w:iCs/>
        </w:rPr>
        <w:t>eligibility</w:t>
      </w:r>
      <w:r w:rsidRPr="00480E57">
        <w:rPr>
          <w:i/>
          <w:iCs/>
          <w:sz w:val="20"/>
          <w:szCs w:val="20"/>
        </w:rPr>
        <w:t xml:space="preserve"> </w:t>
      </w:r>
      <w:r w:rsidRPr="00D53DA6">
        <w:rPr>
          <w:i/>
          <w:iCs/>
        </w:rPr>
        <w:t>criteria,</w:t>
      </w:r>
      <w:r w:rsidRPr="00480E57">
        <w:rPr>
          <w:i/>
          <w:iCs/>
          <w:sz w:val="20"/>
          <w:szCs w:val="20"/>
        </w:rPr>
        <w:t xml:space="preserve"> </w:t>
      </w:r>
      <w:r w:rsidRPr="00D53DA6">
        <w:rPr>
          <w:i/>
          <w:iCs/>
        </w:rPr>
        <w:t>the project will not be able to achieve a Certified Rating. The final determination of a project's eligibility is at the discretion of the</w:t>
      </w:r>
      <w:r w:rsidRPr="00480E57">
        <w:rPr>
          <w:i/>
          <w:iCs/>
          <w:sz w:val="20"/>
          <w:szCs w:val="20"/>
        </w:rPr>
        <w:t xml:space="preserve"> </w:t>
      </w:r>
      <w:r w:rsidRPr="00D53DA6">
        <w:rPr>
          <w:i/>
          <w:iCs/>
        </w:rPr>
        <w:t>NZGBC.</w:t>
      </w:r>
    </w:p>
    <w:p w14:paraId="21EC1552" w14:textId="77777777" w:rsidR="00DF5092" w:rsidRPr="00480E57" w:rsidRDefault="00DF5092" w:rsidP="00480E57">
      <w:pPr>
        <w:pStyle w:val="Heading1"/>
        <w:ind w:left="0"/>
        <w:rPr>
          <w:b w:val="0"/>
        </w:rPr>
      </w:pPr>
    </w:p>
    <w:tbl>
      <w:tblPr>
        <w:tblW w:w="114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19"/>
        <w:gridCol w:w="8058"/>
      </w:tblGrid>
      <w:tr w:rsidR="00210A23" w14:paraId="5BCCFBA0" w14:textId="77777777" w:rsidTr="00480E57">
        <w:trPr>
          <w:trHeight w:val="500"/>
        </w:trPr>
        <w:tc>
          <w:tcPr>
            <w:tcW w:w="11477" w:type="dxa"/>
            <w:gridSpan w:val="2"/>
            <w:shd w:val="clear" w:color="auto" w:fill="7BCB85" w:themeFill="background1" w:themeFillShade="BF"/>
          </w:tcPr>
          <w:p w14:paraId="6110C7C7" w14:textId="16035DB7" w:rsidR="00210A23" w:rsidRDefault="00210A23">
            <w:pPr>
              <w:pStyle w:val="TableParagraph"/>
            </w:pPr>
            <w:r w:rsidRPr="00480E57">
              <w:rPr>
                <w:b/>
                <w:bCs/>
                <w:sz w:val="32"/>
                <w:szCs w:val="32"/>
              </w:rPr>
              <w:t>SECTION ONE: Project Information</w:t>
            </w:r>
          </w:p>
        </w:tc>
      </w:tr>
      <w:tr w:rsidR="00B465FB" w14:paraId="21EC1554" w14:textId="77777777" w:rsidTr="00480E57">
        <w:trPr>
          <w:trHeight w:val="500"/>
        </w:trPr>
        <w:tc>
          <w:tcPr>
            <w:tcW w:w="3419" w:type="dxa"/>
            <w:shd w:val="clear" w:color="auto" w:fill="FFFFDD"/>
          </w:tcPr>
          <w:p w14:paraId="1CB2DE8B" w14:textId="77777777" w:rsidR="00B465FB" w:rsidRPr="00480E57" w:rsidRDefault="00B465FB" w:rsidP="00480E57">
            <w:pPr>
              <w:pStyle w:val="TableParagraph"/>
            </w:pPr>
            <w:r w:rsidRPr="00480E57">
              <w:t>Date:</w:t>
            </w:r>
          </w:p>
        </w:tc>
        <w:sdt>
          <w:sdtPr>
            <w:tag w:val="Locked selection"/>
            <w:id w:val="-962033307"/>
            <w:placeholder>
              <w:docPart w:val="1753DE12B6FD462C8C79A99AE1FDF0CD"/>
            </w:placeholder>
            <w:showingPlcHdr/>
            <w:date w:fullDate="2022-02-23T00:00:00Z">
              <w:dateFormat w:val="d/MM/yyyy"/>
              <w:lid w:val="en-NZ"/>
              <w:storeMappedDataAs w:val="dateTime"/>
              <w:calendar w:val="gregorian"/>
            </w:date>
          </w:sdtPr>
          <w:sdtEndPr/>
          <w:sdtContent>
            <w:permStart w:id="1066234038" w:edGrp="everyone" w:displacedByCustomXml="prev"/>
            <w:tc>
              <w:tcPr>
                <w:tcW w:w="8058" w:type="dxa"/>
                <w:shd w:val="clear" w:color="auto" w:fill="DBE5F1" w:themeFill="accent1" w:themeFillTint="33"/>
              </w:tcPr>
              <w:p w14:paraId="21EC1553" w14:textId="60492052" w:rsidR="00B465FB" w:rsidRPr="00480E57" w:rsidRDefault="005420B2" w:rsidP="00480E57">
                <w:pPr>
                  <w:pStyle w:val="TableParagraph"/>
                </w:pPr>
                <w:r w:rsidRPr="00480E57">
                  <w:rPr>
                    <w:rStyle w:val="PlaceholderText"/>
                  </w:rPr>
                  <w:t>Click or tap to enter a date.</w:t>
                </w:r>
              </w:p>
            </w:tc>
            <w:permEnd w:id="1066234038" w:displacedByCustomXml="next"/>
          </w:sdtContent>
        </w:sdt>
      </w:tr>
    </w:tbl>
    <w:tbl>
      <w:tblPr>
        <w:tblpPr w:leftFromText="180" w:rightFromText="180" w:vertAnchor="text" w:tblpX="-5" w:tblpY="2"/>
        <w:tblW w:w="11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19"/>
        <w:gridCol w:w="8063"/>
      </w:tblGrid>
      <w:tr w:rsidR="00F115B3" w14:paraId="66D7F3AD" w14:textId="77777777" w:rsidTr="00480E57">
        <w:trPr>
          <w:trHeight w:val="422"/>
        </w:trPr>
        <w:tc>
          <w:tcPr>
            <w:tcW w:w="11482" w:type="dxa"/>
            <w:gridSpan w:val="2"/>
            <w:tcBorders>
              <w:top w:val="single" w:sz="4" w:space="0" w:color="auto"/>
              <w:left w:val="single" w:sz="4" w:space="0" w:color="auto"/>
              <w:bottom w:val="single" w:sz="4" w:space="0" w:color="auto"/>
              <w:right w:val="single" w:sz="4" w:space="0" w:color="auto"/>
            </w:tcBorders>
            <w:shd w:val="clear" w:color="auto" w:fill="7BCB85" w:themeFill="background1" w:themeFillShade="BF"/>
          </w:tcPr>
          <w:p w14:paraId="79770A6D" w14:textId="77777777" w:rsidR="00F115B3" w:rsidRPr="00480E57" w:rsidRDefault="00F115B3" w:rsidP="00F115B3">
            <w:pPr>
              <w:pStyle w:val="TableParagraph"/>
              <w:rPr>
                <w:b/>
                <w:bCs/>
                <w:sz w:val="24"/>
                <w:szCs w:val="24"/>
              </w:rPr>
            </w:pPr>
            <w:r w:rsidRPr="00480E57">
              <w:rPr>
                <w:b/>
                <w:bCs/>
                <w:sz w:val="24"/>
                <w:szCs w:val="24"/>
              </w:rPr>
              <w:t>GENERAL INFORMATION</w:t>
            </w:r>
          </w:p>
        </w:tc>
      </w:tr>
      <w:tr w:rsidR="00F115B3" w14:paraId="368EFF74" w14:textId="77777777" w:rsidTr="00480E57">
        <w:trPr>
          <w:trHeight w:val="422"/>
        </w:trPr>
        <w:tc>
          <w:tcPr>
            <w:tcW w:w="3419" w:type="dxa"/>
            <w:tcBorders>
              <w:top w:val="single" w:sz="4" w:space="0" w:color="auto"/>
            </w:tcBorders>
            <w:shd w:val="clear" w:color="auto" w:fill="FFFFE0"/>
          </w:tcPr>
          <w:p w14:paraId="05AC2C43" w14:textId="77777777" w:rsidR="00F115B3" w:rsidRPr="00A355A8" w:rsidRDefault="00F115B3" w:rsidP="00F115B3">
            <w:pPr>
              <w:pStyle w:val="TableParagraph"/>
            </w:pPr>
            <w:r w:rsidRPr="00A355A8">
              <w:t xml:space="preserve">Project Name: </w:t>
            </w:r>
          </w:p>
        </w:tc>
        <w:sdt>
          <w:sdtPr>
            <w:id w:val="-2017908012"/>
            <w:placeholder>
              <w:docPart w:val="9259B3CADD934D52AF78B22D90CACB56"/>
            </w:placeholder>
            <w15:appearance w15:val="hidden"/>
          </w:sdtPr>
          <w:sdtEndPr/>
          <w:sdtContent>
            <w:sdt>
              <w:sdtPr>
                <w:id w:val="1241362651"/>
                <w:placeholder>
                  <w:docPart w:val="B11168DE7FDE4FFE8C2F34DAEA784F48"/>
                </w:placeholder>
                <w:showingPlcHdr/>
              </w:sdtPr>
              <w:sdtEndPr/>
              <w:sdtContent>
                <w:permStart w:id="532939032" w:edGrp="everyone" w:displacedByCustomXml="prev"/>
                <w:tc>
                  <w:tcPr>
                    <w:tcW w:w="8063" w:type="dxa"/>
                    <w:tcBorders>
                      <w:top w:val="single" w:sz="4" w:space="0" w:color="auto"/>
                    </w:tcBorders>
                    <w:shd w:val="clear" w:color="auto" w:fill="DBE5F1" w:themeFill="accent1" w:themeFillTint="33"/>
                  </w:tcPr>
                  <w:p w14:paraId="392AB5D8" w14:textId="77777777" w:rsidR="00F115B3" w:rsidRPr="00A355A8" w:rsidRDefault="00F115B3" w:rsidP="00F115B3">
                    <w:pPr>
                      <w:pStyle w:val="TableParagraph"/>
                    </w:pPr>
                    <w:r w:rsidRPr="00DB6126">
                      <w:rPr>
                        <w:rStyle w:val="PlaceholderText"/>
                      </w:rPr>
                      <w:t>Click or tap here to enter text.</w:t>
                    </w:r>
                  </w:p>
                </w:tc>
                <w:permEnd w:id="532939032" w:displacedByCustomXml="next"/>
              </w:sdtContent>
            </w:sdt>
          </w:sdtContent>
        </w:sdt>
      </w:tr>
      <w:tr w:rsidR="00F115B3" w14:paraId="584C82C5" w14:textId="77777777" w:rsidTr="00480E57">
        <w:trPr>
          <w:trHeight w:val="421"/>
        </w:trPr>
        <w:tc>
          <w:tcPr>
            <w:tcW w:w="3419" w:type="dxa"/>
            <w:shd w:val="clear" w:color="auto" w:fill="FFFFE0"/>
          </w:tcPr>
          <w:p w14:paraId="26EAD2C5" w14:textId="77777777" w:rsidR="00F115B3" w:rsidRPr="00A355A8" w:rsidRDefault="00F115B3" w:rsidP="00F115B3">
            <w:pPr>
              <w:pStyle w:val="TableParagraph"/>
            </w:pPr>
            <w:r w:rsidRPr="00A355A8">
              <w:t>Project Address:</w:t>
            </w:r>
          </w:p>
        </w:tc>
        <w:sdt>
          <w:sdtPr>
            <w:tag w:val="Locked selection"/>
            <w:id w:val="528233269"/>
            <w:placeholder>
              <w:docPart w:val="E5AD0364EDF04B5189067742280E468C"/>
            </w:placeholder>
            <w:showingPlcHdr/>
          </w:sdtPr>
          <w:sdtEndPr/>
          <w:sdtContent>
            <w:permStart w:id="912540150" w:edGrp="everyone" w:displacedByCustomXml="prev"/>
            <w:tc>
              <w:tcPr>
                <w:tcW w:w="8063" w:type="dxa"/>
                <w:shd w:val="clear" w:color="auto" w:fill="DBE5F1" w:themeFill="accent1" w:themeFillTint="33"/>
              </w:tcPr>
              <w:p w14:paraId="19A489F0" w14:textId="77777777" w:rsidR="00F115B3" w:rsidRPr="00A355A8" w:rsidRDefault="00F115B3" w:rsidP="00F115B3">
                <w:pPr>
                  <w:pStyle w:val="TableParagraph"/>
                </w:pPr>
                <w:r w:rsidRPr="00DB6126">
                  <w:rPr>
                    <w:rStyle w:val="PlaceholderText"/>
                  </w:rPr>
                  <w:t>Click or tap here to enter text.</w:t>
                </w:r>
              </w:p>
            </w:tc>
            <w:permEnd w:id="912540150" w:displacedByCustomXml="next"/>
          </w:sdtContent>
        </w:sdt>
      </w:tr>
      <w:tr w:rsidR="00F115B3" w14:paraId="110A1DA1" w14:textId="77777777" w:rsidTr="00480E57">
        <w:trPr>
          <w:cantSplit/>
          <w:trHeight w:val="370"/>
        </w:trPr>
        <w:tc>
          <w:tcPr>
            <w:tcW w:w="3419" w:type="dxa"/>
            <w:shd w:val="clear" w:color="auto" w:fill="FFFFE0"/>
          </w:tcPr>
          <w:p w14:paraId="0A419D75" w14:textId="77777777" w:rsidR="00F115B3" w:rsidRPr="00480E57" w:rsidRDefault="00F115B3" w:rsidP="00F115B3">
            <w:pPr>
              <w:pStyle w:val="TableParagraph"/>
              <w:rPr>
                <w:b/>
                <w:bCs/>
              </w:rPr>
            </w:pPr>
            <w:r w:rsidRPr="00480E57">
              <w:rPr>
                <w:b/>
                <w:bCs/>
              </w:rPr>
              <w:t>Building Owner/Client (Applicant):</w:t>
            </w:r>
          </w:p>
        </w:tc>
        <w:sdt>
          <w:sdtPr>
            <w:tag w:val="Locked selection"/>
            <w:id w:val="-702947312"/>
            <w:placeholder>
              <w:docPart w:val="FAD07F762B4749569FFBAC0A768C649F"/>
            </w:placeholder>
            <w:showingPlcHdr/>
          </w:sdtPr>
          <w:sdtEndPr/>
          <w:sdtContent>
            <w:permStart w:id="1509307831" w:edGrp="everyone" w:displacedByCustomXml="prev"/>
            <w:tc>
              <w:tcPr>
                <w:tcW w:w="8063" w:type="dxa"/>
                <w:shd w:val="clear" w:color="auto" w:fill="DBE5F1" w:themeFill="accent1" w:themeFillTint="33"/>
              </w:tcPr>
              <w:p w14:paraId="12423579" w14:textId="77777777" w:rsidR="00F115B3" w:rsidRPr="00A355A8" w:rsidRDefault="00F115B3" w:rsidP="00F115B3">
                <w:pPr>
                  <w:pStyle w:val="TableParagraph"/>
                </w:pPr>
                <w:r w:rsidRPr="00DB6126">
                  <w:rPr>
                    <w:rStyle w:val="PlaceholderText"/>
                  </w:rPr>
                  <w:t>Click or tap here to enter text.</w:t>
                </w:r>
              </w:p>
            </w:tc>
            <w:permEnd w:id="1509307831" w:displacedByCustomXml="next"/>
          </w:sdtContent>
        </w:sdt>
      </w:tr>
      <w:tr w:rsidR="00F115B3" w14:paraId="7B01773B" w14:textId="77777777" w:rsidTr="00480E57">
        <w:trPr>
          <w:trHeight w:val="422"/>
        </w:trPr>
        <w:tc>
          <w:tcPr>
            <w:tcW w:w="3419" w:type="dxa"/>
            <w:shd w:val="clear" w:color="auto" w:fill="FFFFE0"/>
          </w:tcPr>
          <w:p w14:paraId="4C1F6595" w14:textId="77777777" w:rsidR="00F115B3" w:rsidRPr="00A355A8" w:rsidRDefault="00F115B3" w:rsidP="00F115B3">
            <w:pPr>
              <w:pStyle w:val="TableParagraph"/>
            </w:pPr>
            <w:r w:rsidRPr="00A355A8">
              <w:t>Organisation:</w:t>
            </w:r>
          </w:p>
        </w:tc>
        <w:sdt>
          <w:sdtPr>
            <w:tag w:val="Locked selection"/>
            <w:id w:val="851845383"/>
            <w:placeholder>
              <w:docPart w:val="02E0A585C84A40F2A41D0A88D29BAF79"/>
            </w:placeholder>
            <w:showingPlcHdr/>
          </w:sdtPr>
          <w:sdtEndPr/>
          <w:sdtContent>
            <w:permStart w:id="1736777565" w:edGrp="everyone" w:displacedByCustomXml="prev"/>
            <w:tc>
              <w:tcPr>
                <w:tcW w:w="8063" w:type="dxa"/>
                <w:shd w:val="clear" w:color="auto" w:fill="DBE5F1" w:themeFill="accent1" w:themeFillTint="33"/>
              </w:tcPr>
              <w:p w14:paraId="6B88D287" w14:textId="77777777" w:rsidR="00F115B3" w:rsidRPr="00A355A8" w:rsidRDefault="00F115B3" w:rsidP="00F115B3">
                <w:pPr>
                  <w:pStyle w:val="TableParagraph"/>
                </w:pPr>
                <w:r w:rsidRPr="00DB6126">
                  <w:rPr>
                    <w:rStyle w:val="PlaceholderText"/>
                  </w:rPr>
                  <w:t>Click or tap here to enter text.</w:t>
                </w:r>
              </w:p>
            </w:tc>
            <w:permEnd w:id="1736777565" w:displacedByCustomXml="next"/>
          </w:sdtContent>
        </w:sdt>
      </w:tr>
      <w:tr w:rsidR="00F115B3" w14:paraId="4B7F57C9" w14:textId="77777777" w:rsidTr="00480E57">
        <w:trPr>
          <w:trHeight w:val="421"/>
        </w:trPr>
        <w:tc>
          <w:tcPr>
            <w:tcW w:w="3419" w:type="dxa"/>
            <w:shd w:val="clear" w:color="auto" w:fill="FFFFE0"/>
          </w:tcPr>
          <w:p w14:paraId="02480BBF" w14:textId="77777777" w:rsidR="00F115B3" w:rsidRPr="00A355A8" w:rsidRDefault="00F115B3" w:rsidP="00F115B3">
            <w:pPr>
              <w:pStyle w:val="TableParagraph"/>
            </w:pPr>
            <w:r w:rsidRPr="00A355A8">
              <w:t>Address of registered office:</w:t>
            </w:r>
          </w:p>
        </w:tc>
        <w:sdt>
          <w:sdtPr>
            <w:tag w:val="Locked selection"/>
            <w:id w:val="1327405579"/>
            <w:placeholder>
              <w:docPart w:val="24E4DEF86F4144B9B033A38C9DEBA604"/>
            </w:placeholder>
            <w:showingPlcHdr/>
          </w:sdtPr>
          <w:sdtEndPr/>
          <w:sdtContent>
            <w:permStart w:id="369444081" w:edGrp="everyone" w:displacedByCustomXml="prev"/>
            <w:tc>
              <w:tcPr>
                <w:tcW w:w="8063" w:type="dxa"/>
                <w:shd w:val="clear" w:color="auto" w:fill="DBE5F1" w:themeFill="accent1" w:themeFillTint="33"/>
              </w:tcPr>
              <w:p w14:paraId="20F754DD" w14:textId="77777777" w:rsidR="00F115B3" w:rsidRPr="00A355A8" w:rsidRDefault="00F115B3" w:rsidP="00F115B3">
                <w:pPr>
                  <w:pStyle w:val="TableParagraph"/>
                </w:pPr>
                <w:r w:rsidRPr="00DB6126">
                  <w:rPr>
                    <w:rStyle w:val="PlaceholderText"/>
                  </w:rPr>
                  <w:t>Click or tap here to enter text.</w:t>
                </w:r>
              </w:p>
            </w:tc>
            <w:permEnd w:id="369444081" w:displacedByCustomXml="next"/>
          </w:sdtContent>
        </w:sdt>
      </w:tr>
      <w:tr w:rsidR="00F115B3" w14:paraId="35E0B265" w14:textId="77777777" w:rsidTr="00480E57">
        <w:trPr>
          <w:trHeight w:val="422"/>
        </w:trPr>
        <w:tc>
          <w:tcPr>
            <w:tcW w:w="3419" w:type="dxa"/>
            <w:shd w:val="clear" w:color="auto" w:fill="FFFFE0"/>
          </w:tcPr>
          <w:p w14:paraId="6F579F05" w14:textId="77777777" w:rsidR="00F115B3" w:rsidRPr="00A355A8" w:rsidRDefault="00F115B3" w:rsidP="00F115B3">
            <w:pPr>
              <w:pStyle w:val="TableParagraph"/>
            </w:pPr>
            <w:r w:rsidRPr="00A355A8">
              <w:t>Email address:</w:t>
            </w:r>
          </w:p>
        </w:tc>
        <w:sdt>
          <w:sdtPr>
            <w:id w:val="164672172"/>
            <w:placeholder>
              <w:docPart w:val="C8EEC9C63E734DCA9D3AA50C3B1740DE"/>
            </w:placeholder>
            <w:showingPlcHdr/>
          </w:sdtPr>
          <w:sdtEndPr/>
          <w:sdtContent>
            <w:permStart w:id="1098345427" w:edGrp="everyone" w:displacedByCustomXml="prev"/>
            <w:tc>
              <w:tcPr>
                <w:tcW w:w="8063" w:type="dxa"/>
                <w:shd w:val="clear" w:color="auto" w:fill="DBE5F1" w:themeFill="accent1" w:themeFillTint="33"/>
              </w:tcPr>
              <w:p w14:paraId="0F7C7D54" w14:textId="77777777" w:rsidR="00F115B3" w:rsidRPr="00A355A8" w:rsidRDefault="00F115B3" w:rsidP="00F115B3">
                <w:pPr>
                  <w:pStyle w:val="TableParagraph"/>
                </w:pPr>
                <w:r w:rsidRPr="00DB6126">
                  <w:rPr>
                    <w:rStyle w:val="PlaceholderText"/>
                  </w:rPr>
                  <w:t>Click or tap here to enter text.</w:t>
                </w:r>
              </w:p>
            </w:tc>
            <w:permEnd w:id="1098345427" w:displacedByCustomXml="next"/>
          </w:sdtContent>
        </w:sdt>
      </w:tr>
      <w:tr w:rsidR="00F115B3" w14:paraId="445EA8F0" w14:textId="77777777" w:rsidTr="00480E57">
        <w:trPr>
          <w:trHeight w:val="421"/>
        </w:trPr>
        <w:tc>
          <w:tcPr>
            <w:tcW w:w="3419" w:type="dxa"/>
            <w:shd w:val="clear" w:color="auto" w:fill="FFFFE0"/>
          </w:tcPr>
          <w:p w14:paraId="08288CFC" w14:textId="77777777" w:rsidR="00F115B3" w:rsidRPr="00A355A8" w:rsidRDefault="00F115B3" w:rsidP="00F115B3">
            <w:pPr>
              <w:pStyle w:val="TableParagraph"/>
            </w:pPr>
            <w:r w:rsidRPr="00A355A8">
              <w:t>Phone number:</w:t>
            </w:r>
          </w:p>
        </w:tc>
        <w:sdt>
          <w:sdtPr>
            <w:id w:val="-763293685"/>
            <w:placeholder>
              <w:docPart w:val="4839DFB53E364416AB0AF8403A735021"/>
            </w:placeholder>
            <w:showingPlcHdr/>
          </w:sdtPr>
          <w:sdtEndPr/>
          <w:sdtContent>
            <w:permStart w:id="2108190023" w:edGrp="everyone" w:displacedByCustomXml="prev"/>
            <w:tc>
              <w:tcPr>
                <w:tcW w:w="8063" w:type="dxa"/>
                <w:shd w:val="clear" w:color="auto" w:fill="DBE5F1" w:themeFill="accent1" w:themeFillTint="33"/>
              </w:tcPr>
              <w:p w14:paraId="16B54D2E" w14:textId="77777777" w:rsidR="00F115B3" w:rsidRPr="00A355A8" w:rsidRDefault="00F115B3" w:rsidP="00F115B3">
                <w:pPr>
                  <w:pStyle w:val="TableParagraph"/>
                </w:pPr>
                <w:r w:rsidRPr="00DB6126">
                  <w:rPr>
                    <w:rStyle w:val="PlaceholderText"/>
                  </w:rPr>
                  <w:t>Click or tap here to enter text.</w:t>
                </w:r>
              </w:p>
            </w:tc>
            <w:permEnd w:id="2108190023" w:displacedByCustomXml="next"/>
          </w:sdtContent>
        </w:sdt>
      </w:tr>
      <w:tr w:rsidR="00F115B3" w14:paraId="0D82E1F8" w14:textId="77777777" w:rsidTr="00480E57">
        <w:trPr>
          <w:trHeight w:val="527"/>
        </w:trPr>
        <w:tc>
          <w:tcPr>
            <w:tcW w:w="3419" w:type="dxa"/>
            <w:shd w:val="clear" w:color="auto" w:fill="FFFFE0"/>
          </w:tcPr>
          <w:p w14:paraId="7E83E71C" w14:textId="77777777" w:rsidR="00F115B3" w:rsidRPr="00480E57" w:rsidRDefault="00F115B3" w:rsidP="00F115B3">
            <w:pPr>
              <w:pStyle w:val="TableParagraph"/>
              <w:rPr>
                <w:b/>
                <w:bCs/>
              </w:rPr>
            </w:pPr>
            <w:r w:rsidRPr="00480E57">
              <w:rPr>
                <w:b/>
                <w:bCs/>
              </w:rPr>
              <w:t>Applicant billing contact (if  different from the above)</w:t>
            </w:r>
          </w:p>
        </w:tc>
        <w:sdt>
          <w:sdtPr>
            <w:id w:val="-1116520211"/>
            <w:placeholder>
              <w:docPart w:val="E0BB1B69234247F1AA5FB73FE875E479"/>
            </w:placeholder>
            <w:showingPlcHdr/>
          </w:sdtPr>
          <w:sdtEndPr/>
          <w:sdtContent>
            <w:permStart w:id="572211708" w:edGrp="everyone" w:displacedByCustomXml="prev"/>
            <w:tc>
              <w:tcPr>
                <w:tcW w:w="8063" w:type="dxa"/>
                <w:shd w:val="clear" w:color="auto" w:fill="DBE5F1" w:themeFill="accent1" w:themeFillTint="33"/>
                <w:vAlign w:val="center"/>
              </w:tcPr>
              <w:p w14:paraId="25461AE7" w14:textId="77777777" w:rsidR="00F115B3" w:rsidRPr="00A355A8" w:rsidRDefault="00F115B3" w:rsidP="00F115B3">
                <w:pPr>
                  <w:pStyle w:val="TableParagraph"/>
                </w:pPr>
                <w:r w:rsidRPr="00D55C42">
                  <w:rPr>
                    <w:rStyle w:val="PlaceholderText"/>
                  </w:rPr>
                  <w:t>Click or tap here to enter text.</w:t>
                </w:r>
              </w:p>
            </w:tc>
            <w:permEnd w:id="572211708" w:displacedByCustomXml="next"/>
          </w:sdtContent>
        </w:sdt>
      </w:tr>
      <w:tr w:rsidR="00F115B3" w14:paraId="4C40C760" w14:textId="77777777" w:rsidTr="00480E57">
        <w:trPr>
          <w:trHeight w:val="421"/>
        </w:trPr>
        <w:tc>
          <w:tcPr>
            <w:tcW w:w="3419" w:type="dxa"/>
            <w:shd w:val="clear" w:color="auto" w:fill="FFFFE0"/>
          </w:tcPr>
          <w:p w14:paraId="71239698" w14:textId="77777777" w:rsidR="00F115B3" w:rsidRPr="00A355A8" w:rsidRDefault="00F115B3" w:rsidP="00F115B3">
            <w:pPr>
              <w:pStyle w:val="TableParagraph"/>
            </w:pPr>
            <w:r w:rsidRPr="00A355A8">
              <w:t>Email address:</w:t>
            </w:r>
          </w:p>
        </w:tc>
        <w:sdt>
          <w:sdtPr>
            <w:id w:val="155498844"/>
            <w:placeholder>
              <w:docPart w:val="E7103B24A770484B9BD87F1228CF7DE5"/>
            </w:placeholder>
            <w:showingPlcHdr/>
          </w:sdtPr>
          <w:sdtEndPr/>
          <w:sdtContent>
            <w:permStart w:id="1579549664" w:edGrp="everyone" w:displacedByCustomXml="prev"/>
            <w:tc>
              <w:tcPr>
                <w:tcW w:w="8063" w:type="dxa"/>
                <w:shd w:val="clear" w:color="auto" w:fill="DBE5F1" w:themeFill="accent1" w:themeFillTint="33"/>
              </w:tcPr>
              <w:p w14:paraId="7D554B90" w14:textId="77777777" w:rsidR="00F115B3" w:rsidRPr="00A355A8" w:rsidRDefault="00F115B3" w:rsidP="00F115B3">
                <w:pPr>
                  <w:pStyle w:val="TableParagraph"/>
                </w:pPr>
                <w:r w:rsidRPr="00DB6126">
                  <w:rPr>
                    <w:rStyle w:val="PlaceholderText"/>
                  </w:rPr>
                  <w:t>Click or tap here to enter text.</w:t>
                </w:r>
              </w:p>
            </w:tc>
            <w:permEnd w:id="1579549664" w:displacedByCustomXml="next"/>
          </w:sdtContent>
        </w:sdt>
      </w:tr>
      <w:tr w:rsidR="00F115B3" w14:paraId="56782638" w14:textId="77777777" w:rsidTr="00480E57">
        <w:trPr>
          <w:trHeight w:val="421"/>
        </w:trPr>
        <w:tc>
          <w:tcPr>
            <w:tcW w:w="3419" w:type="dxa"/>
            <w:shd w:val="clear" w:color="auto" w:fill="FFFFE0"/>
          </w:tcPr>
          <w:p w14:paraId="6C2D95A6" w14:textId="77777777" w:rsidR="00F115B3" w:rsidRPr="00A355A8" w:rsidRDefault="00F115B3" w:rsidP="00F115B3">
            <w:pPr>
              <w:pStyle w:val="TableParagraph"/>
            </w:pPr>
            <w:r w:rsidRPr="00A355A8">
              <w:t>Phone number:</w:t>
            </w:r>
          </w:p>
        </w:tc>
        <w:sdt>
          <w:sdtPr>
            <w:id w:val="1976478815"/>
            <w:placeholder>
              <w:docPart w:val="2CB84A5C9E7744B099DC8FB8CD87D343"/>
            </w:placeholder>
            <w:showingPlcHdr/>
          </w:sdtPr>
          <w:sdtEndPr/>
          <w:sdtContent>
            <w:permStart w:id="483675371" w:edGrp="everyone" w:displacedByCustomXml="prev"/>
            <w:tc>
              <w:tcPr>
                <w:tcW w:w="8063" w:type="dxa"/>
                <w:shd w:val="clear" w:color="auto" w:fill="DBE5F1" w:themeFill="accent1" w:themeFillTint="33"/>
              </w:tcPr>
              <w:p w14:paraId="2BD2F119" w14:textId="77777777" w:rsidR="00F115B3" w:rsidRPr="00A355A8" w:rsidRDefault="00F115B3" w:rsidP="00F115B3">
                <w:pPr>
                  <w:pStyle w:val="TableParagraph"/>
                </w:pPr>
                <w:r w:rsidRPr="00DB6126">
                  <w:rPr>
                    <w:rStyle w:val="PlaceholderText"/>
                  </w:rPr>
                  <w:t>Click or tap here to enter text.</w:t>
                </w:r>
              </w:p>
            </w:tc>
            <w:permEnd w:id="483675371" w:displacedByCustomXml="next"/>
          </w:sdtContent>
        </w:sdt>
      </w:tr>
      <w:tr w:rsidR="00F115B3" w14:paraId="42DB9A05" w14:textId="77777777" w:rsidTr="00480E57">
        <w:trPr>
          <w:trHeight w:val="422"/>
        </w:trPr>
        <w:tc>
          <w:tcPr>
            <w:tcW w:w="3419" w:type="dxa"/>
            <w:shd w:val="clear" w:color="auto" w:fill="FFFFE0"/>
          </w:tcPr>
          <w:p w14:paraId="5A5F1FE3" w14:textId="77777777" w:rsidR="00F115B3" w:rsidRPr="00A355A8" w:rsidRDefault="00F115B3" w:rsidP="00F115B3">
            <w:pPr>
              <w:pStyle w:val="TableParagraph"/>
            </w:pPr>
            <w:r w:rsidRPr="00A355A8">
              <w:t>Purchase order (if required):</w:t>
            </w:r>
          </w:p>
        </w:tc>
        <w:sdt>
          <w:sdtPr>
            <w:id w:val="437193038"/>
            <w:placeholder>
              <w:docPart w:val="450B90EBBAE343B8A876322454C04F07"/>
            </w:placeholder>
            <w:showingPlcHdr/>
          </w:sdtPr>
          <w:sdtEndPr/>
          <w:sdtContent>
            <w:permStart w:id="1540978394" w:edGrp="everyone" w:displacedByCustomXml="prev"/>
            <w:tc>
              <w:tcPr>
                <w:tcW w:w="8063" w:type="dxa"/>
                <w:shd w:val="clear" w:color="auto" w:fill="DBE5F1" w:themeFill="accent1" w:themeFillTint="33"/>
              </w:tcPr>
              <w:p w14:paraId="0E5736BD" w14:textId="77777777" w:rsidR="00F115B3" w:rsidRPr="00A355A8" w:rsidRDefault="00F115B3" w:rsidP="00F115B3">
                <w:pPr>
                  <w:pStyle w:val="TableParagraph"/>
                </w:pPr>
                <w:r w:rsidRPr="00DB6126">
                  <w:rPr>
                    <w:rStyle w:val="PlaceholderText"/>
                  </w:rPr>
                  <w:t>Click or tap here to enter text.</w:t>
                </w:r>
              </w:p>
            </w:tc>
            <w:permEnd w:id="1540978394" w:displacedByCustomXml="next"/>
          </w:sdtContent>
        </w:sdt>
      </w:tr>
      <w:tr w:rsidR="00F115B3" w14:paraId="6C4D7D0F" w14:textId="77777777" w:rsidTr="00480E57">
        <w:trPr>
          <w:trHeight w:val="421"/>
        </w:trPr>
        <w:tc>
          <w:tcPr>
            <w:tcW w:w="3419" w:type="dxa"/>
            <w:shd w:val="clear" w:color="auto" w:fill="FFFFE0"/>
          </w:tcPr>
          <w:p w14:paraId="7DB095D8" w14:textId="77777777" w:rsidR="00F115B3" w:rsidRPr="00480E57" w:rsidRDefault="00F115B3" w:rsidP="00F115B3">
            <w:pPr>
              <w:pStyle w:val="TableParagraph"/>
              <w:rPr>
                <w:b/>
                <w:bCs/>
              </w:rPr>
            </w:pPr>
            <w:r w:rsidRPr="00480E57">
              <w:rPr>
                <w:b/>
                <w:bCs/>
              </w:rPr>
              <w:t>Applicant Agent (if applicable):</w:t>
            </w:r>
          </w:p>
        </w:tc>
        <w:sdt>
          <w:sdtPr>
            <w:id w:val="1010109472"/>
            <w:placeholder>
              <w:docPart w:val="B80AFAC5625A4BF8945C0B7A68BDDE14"/>
            </w:placeholder>
            <w:showingPlcHdr/>
          </w:sdtPr>
          <w:sdtEndPr/>
          <w:sdtContent>
            <w:permStart w:id="737959155" w:edGrp="everyone" w:displacedByCustomXml="prev"/>
            <w:tc>
              <w:tcPr>
                <w:tcW w:w="8063" w:type="dxa"/>
                <w:shd w:val="clear" w:color="auto" w:fill="DBE5F1" w:themeFill="accent1" w:themeFillTint="33"/>
              </w:tcPr>
              <w:p w14:paraId="7A716C1D" w14:textId="77777777" w:rsidR="00F115B3" w:rsidRPr="00A355A8" w:rsidRDefault="00F115B3" w:rsidP="00F115B3">
                <w:pPr>
                  <w:pStyle w:val="TableParagraph"/>
                </w:pPr>
                <w:r w:rsidRPr="00DB6126">
                  <w:rPr>
                    <w:rStyle w:val="PlaceholderText"/>
                  </w:rPr>
                  <w:t>Click or tap here to enter text.</w:t>
                </w:r>
              </w:p>
            </w:tc>
            <w:permEnd w:id="737959155" w:displacedByCustomXml="next"/>
          </w:sdtContent>
        </w:sdt>
      </w:tr>
      <w:tr w:rsidR="00F115B3" w14:paraId="5FC2150D" w14:textId="77777777" w:rsidTr="00480E57">
        <w:trPr>
          <w:trHeight w:val="421"/>
        </w:trPr>
        <w:tc>
          <w:tcPr>
            <w:tcW w:w="3419" w:type="dxa"/>
            <w:shd w:val="clear" w:color="auto" w:fill="FFFFE0"/>
          </w:tcPr>
          <w:p w14:paraId="73C39145" w14:textId="77777777" w:rsidR="00F115B3" w:rsidRPr="00A355A8" w:rsidRDefault="00F115B3" w:rsidP="00F115B3">
            <w:pPr>
              <w:pStyle w:val="TableParagraph"/>
            </w:pPr>
            <w:r w:rsidRPr="00A355A8">
              <w:t>Organisation:</w:t>
            </w:r>
          </w:p>
        </w:tc>
        <w:sdt>
          <w:sdtPr>
            <w:id w:val="1677685597"/>
            <w:placeholder>
              <w:docPart w:val="9B1857D6802F4AFEA25240020FC665C2"/>
            </w:placeholder>
            <w:showingPlcHdr/>
          </w:sdtPr>
          <w:sdtEndPr/>
          <w:sdtContent>
            <w:permStart w:id="1428518881" w:edGrp="everyone" w:displacedByCustomXml="prev"/>
            <w:tc>
              <w:tcPr>
                <w:tcW w:w="8063" w:type="dxa"/>
                <w:shd w:val="clear" w:color="auto" w:fill="DBE5F1" w:themeFill="accent1" w:themeFillTint="33"/>
              </w:tcPr>
              <w:p w14:paraId="30A908C4" w14:textId="77777777" w:rsidR="00F115B3" w:rsidRPr="00A355A8" w:rsidRDefault="00F115B3" w:rsidP="00F115B3">
                <w:pPr>
                  <w:pStyle w:val="TableParagraph"/>
                </w:pPr>
                <w:r w:rsidRPr="00DB6126">
                  <w:rPr>
                    <w:rStyle w:val="PlaceholderText"/>
                  </w:rPr>
                  <w:t>Click or tap here to enter text.</w:t>
                </w:r>
              </w:p>
            </w:tc>
            <w:permEnd w:id="1428518881" w:displacedByCustomXml="next"/>
          </w:sdtContent>
        </w:sdt>
      </w:tr>
      <w:tr w:rsidR="00F115B3" w14:paraId="0F275860" w14:textId="77777777" w:rsidTr="00480E57">
        <w:trPr>
          <w:trHeight w:val="422"/>
        </w:trPr>
        <w:tc>
          <w:tcPr>
            <w:tcW w:w="3419" w:type="dxa"/>
            <w:shd w:val="clear" w:color="auto" w:fill="FFFFE0"/>
          </w:tcPr>
          <w:p w14:paraId="33AE895C" w14:textId="77777777" w:rsidR="00F115B3" w:rsidRPr="00A355A8" w:rsidRDefault="00F115B3" w:rsidP="00F115B3">
            <w:pPr>
              <w:pStyle w:val="TableParagraph"/>
            </w:pPr>
            <w:r w:rsidRPr="00A355A8">
              <w:t>Phone number:</w:t>
            </w:r>
          </w:p>
        </w:tc>
        <w:sdt>
          <w:sdtPr>
            <w:id w:val="33472989"/>
            <w:placeholder>
              <w:docPart w:val="9E7FA8C297224BE8B4F0BD2E21CF135A"/>
            </w:placeholder>
            <w:showingPlcHdr/>
          </w:sdtPr>
          <w:sdtEndPr/>
          <w:sdtContent>
            <w:permStart w:id="814952345" w:edGrp="everyone" w:displacedByCustomXml="prev"/>
            <w:tc>
              <w:tcPr>
                <w:tcW w:w="8063" w:type="dxa"/>
                <w:shd w:val="clear" w:color="auto" w:fill="DBE5F1" w:themeFill="accent1" w:themeFillTint="33"/>
              </w:tcPr>
              <w:p w14:paraId="49D86F01" w14:textId="77777777" w:rsidR="00F115B3" w:rsidRPr="00A355A8" w:rsidRDefault="00F115B3" w:rsidP="00F115B3">
                <w:pPr>
                  <w:pStyle w:val="TableParagraph"/>
                </w:pPr>
                <w:r w:rsidRPr="00DB6126">
                  <w:rPr>
                    <w:rStyle w:val="PlaceholderText"/>
                  </w:rPr>
                  <w:t>Click or tap here to enter text.</w:t>
                </w:r>
              </w:p>
            </w:tc>
            <w:permEnd w:id="814952345" w:displacedByCustomXml="next"/>
          </w:sdtContent>
        </w:sdt>
      </w:tr>
      <w:tr w:rsidR="00F115B3" w14:paraId="426019C2" w14:textId="77777777" w:rsidTr="00480E57">
        <w:trPr>
          <w:trHeight w:val="422"/>
        </w:trPr>
        <w:tc>
          <w:tcPr>
            <w:tcW w:w="3419" w:type="dxa"/>
            <w:shd w:val="clear" w:color="auto" w:fill="FFFFE0"/>
          </w:tcPr>
          <w:p w14:paraId="73761AA3" w14:textId="77777777" w:rsidR="00F115B3" w:rsidRPr="00A355A8" w:rsidRDefault="00F115B3" w:rsidP="00F115B3">
            <w:pPr>
              <w:pStyle w:val="TableParagraph"/>
            </w:pPr>
            <w:r w:rsidRPr="00A355A8">
              <w:t>Email address:</w:t>
            </w:r>
          </w:p>
        </w:tc>
        <w:sdt>
          <w:sdtPr>
            <w:id w:val="-1716111291"/>
            <w:placeholder>
              <w:docPart w:val="F31DB33745F5412CBCBA9481BD65D321"/>
            </w:placeholder>
            <w:showingPlcHdr/>
          </w:sdtPr>
          <w:sdtEndPr/>
          <w:sdtContent>
            <w:permStart w:id="460988101" w:edGrp="everyone" w:displacedByCustomXml="prev"/>
            <w:tc>
              <w:tcPr>
                <w:tcW w:w="8063" w:type="dxa"/>
                <w:shd w:val="clear" w:color="auto" w:fill="DBE5F1" w:themeFill="accent1" w:themeFillTint="33"/>
              </w:tcPr>
              <w:p w14:paraId="14E8CF29" w14:textId="77777777" w:rsidR="00F115B3" w:rsidRPr="00A355A8" w:rsidRDefault="00F115B3" w:rsidP="00F115B3">
                <w:pPr>
                  <w:pStyle w:val="TableParagraph"/>
                </w:pPr>
                <w:r w:rsidRPr="00DB6126">
                  <w:rPr>
                    <w:rStyle w:val="PlaceholderText"/>
                  </w:rPr>
                  <w:t>Click or tap here to enter text.</w:t>
                </w:r>
              </w:p>
            </w:tc>
            <w:permEnd w:id="460988101" w:displacedByCustomXml="next"/>
          </w:sdtContent>
        </w:sdt>
      </w:tr>
    </w:tbl>
    <w:p w14:paraId="21EC1555" w14:textId="1C9C6BA0" w:rsidR="00DF5092" w:rsidRPr="00480E57" w:rsidRDefault="00DF5092" w:rsidP="00480E57">
      <w:pPr>
        <w:rPr>
          <w:b/>
          <w:bCs/>
        </w:rPr>
      </w:pPr>
    </w:p>
    <w:p w14:paraId="21EC1574" w14:textId="77777777" w:rsidR="00DF5092" w:rsidRPr="00480E57" w:rsidRDefault="00DF5092">
      <w:pPr>
        <w:sectPr w:rsidR="00DF5092" w:rsidRPr="00480E57" w:rsidSect="00480E57">
          <w:type w:val="continuous"/>
          <w:pgSz w:w="12240" w:h="15840" w:code="1"/>
          <w:pgMar w:top="510" w:right="397" w:bottom="397" w:left="397" w:header="720" w:footer="720" w:gutter="0"/>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89"/>
        <w:gridCol w:w="8531"/>
      </w:tblGrid>
      <w:tr w:rsidR="00DF5092" w14:paraId="21EC1577" w14:textId="77777777" w:rsidTr="00480E57">
        <w:trPr>
          <w:trHeight w:val="543"/>
          <w:jc w:val="center"/>
        </w:trPr>
        <w:tc>
          <w:tcPr>
            <w:tcW w:w="11520" w:type="dxa"/>
            <w:gridSpan w:val="2"/>
            <w:shd w:val="clear" w:color="auto" w:fill="7BCB85" w:themeFill="background1" w:themeFillShade="BF"/>
          </w:tcPr>
          <w:p w14:paraId="21EC1575" w14:textId="661F9110" w:rsidR="00DF5092" w:rsidRPr="00480E57" w:rsidRDefault="00A50C35" w:rsidP="00480E57">
            <w:pPr>
              <w:pStyle w:val="TableParagraph"/>
              <w:rPr>
                <w:b/>
                <w:bCs/>
                <w:sz w:val="24"/>
                <w:szCs w:val="24"/>
              </w:rPr>
            </w:pPr>
            <w:r>
              <w:rPr>
                <w:b/>
                <w:bCs/>
                <w:sz w:val="24"/>
                <w:szCs w:val="24"/>
              </w:rPr>
              <w:t>PROJECT TEAM</w:t>
            </w:r>
            <w:permStart w:id="376052677" w:edGrp="everyone"/>
            <w:permEnd w:id="376052677"/>
          </w:p>
          <w:p w14:paraId="21EC1576" w14:textId="26D2D5C3" w:rsidR="00DF5092" w:rsidRPr="00480E57" w:rsidRDefault="00A70215" w:rsidP="00480E57">
            <w:pPr>
              <w:pStyle w:val="TableParagraph"/>
            </w:pPr>
            <w:r w:rsidRPr="00480E57">
              <w:rPr>
                <w:i/>
                <w:iCs/>
              </w:rPr>
              <w:t>Note:</w:t>
            </w:r>
            <w:r w:rsidR="00D116BC" w:rsidRPr="00480E57">
              <w:t xml:space="preserve"> </w:t>
            </w:r>
            <w:r w:rsidRPr="00480E57">
              <w:rPr>
                <w:i/>
                <w:iCs/>
              </w:rPr>
              <w:t>Project Team can be left blank at registration if not appointed</w:t>
            </w:r>
          </w:p>
        </w:tc>
      </w:tr>
      <w:tr w:rsidR="006F51E0" w14:paraId="21EC1579" w14:textId="77777777" w:rsidTr="00480E57">
        <w:trPr>
          <w:trHeight w:val="421"/>
          <w:jc w:val="center"/>
        </w:trPr>
        <w:tc>
          <w:tcPr>
            <w:tcW w:w="2989" w:type="dxa"/>
            <w:shd w:val="clear" w:color="auto" w:fill="FFFFE0"/>
          </w:tcPr>
          <w:p w14:paraId="35D156E4" w14:textId="77777777" w:rsidR="006F51E0" w:rsidRPr="00480E57" w:rsidRDefault="006F51E0" w:rsidP="00DB6126">
            <w:pPr>
              <w:pStyle w:val="TableParagraph"/>
            </w:pPr>
            <w:r w:rsidRPr="00480E57">
              <w:t>Architect:</w:t>
            </w:r>
          </w:p>
        </w:tc>
        <w:sdt>
          <w:sdtPr>
            <w:id w:val="-548377847"/>
            <w:placeholder>
              <w:docPart w:val="B57D331DFA324D1A861D61CCA4AAEB33"/>
            </w:placeholder>
            <w:showingPlcHdr/>
          </w:sdtPr>
          <w:sdtEndPr/>
          <w:sdtContent>
            <w:permStart w:id="816522006" w:edGrp="everyone" w:displacedByCustomXml="prev"/>
            <w:tc>
              <w:tcPr>
                <w:tcW w:w="8531" w:type="dxa"/>
                <w:shd w:val="clear" w:color="auto" w:fill="DBE5F1" w:themeFill="accent1" w:themeFillTint="33"/>
              </w:tcPr>
              <w:p w14:paraId="21EC1578" w14:textId="331B2524" w:rsidR="006F51E0" w:rsidRPr="00480E57" w:rsidRDefault="00AD2D25" w:rsidP="00DB6126">
                <w:pPr>
                  <w:pStyle w:val="TableParagraph"/>
                </w:pPr>
                <w:r w:rsidRPr="00E90D09">
                  <w:rPr>
                    <w:rStyle w:val="PlaceholderText"/>
                  </w:rPr>
                  <w:t>Click or tap here to enter text.</w:t>
                </w:r>
              </w:p>
            </w:tc>
            <w:permEnd w:id="816522006" w:displacedByCustomXml="next"/>
          </w:sdtContent>
        </w:sdt>
      </w:tr>
      <w:tr w:rsidR="006F51E0" w14:paraId="21EC157B" w14:textId="77777777" w:rsidTr="00480E57">
        <w:trPr>
          <w:trHeight w:val="422"/>
          <w:jc w:val="center"/>
        </w:trPr>
        <w:tc>
          <w:tcPr>
            <w:tcW w:w="2989" w:type="dxa"/>
            <w:shd w:val="clear" w:color="auto" w:fill="FFFFE0"/>
          </w:tcPr>
          <w:p w14:paraId="6F34C844" w14:textId="77777777" w:rsidR="006F51E0" w:rsidRPr="00480E57" w:rsidRDefault="006F51E0" w:rsidP="00DB6126">
            <w:pPr>
              <w:pStyle w:val="TableParagraph"/>
            </w:pPr>
            <w:r w:rsidRPr="00480E57">
              <w:t>Structural Engineer:</w:t>
            </w:r>
          </w:p>
        </w:tc>
        <w:sdt>
          <w:sdtPr>
            <w:id w:val="1010098039"/>
            <w:placeholder>
              <w:docPart w:val="586F07E5BB084DE3900221A428B5A1E3"/>
            </w:placeholder>
            <w:showingPlcHdr/>
          </w:sdtPr>
          <w:sdtEndPr/>
          <w:sdtContent>
            <w:permStart w:id="645602940" w:edGrp="everyone" w:displacedByCustomXml="prev"/>
            <w:tc>
              <w:tcPr>
                <w:tcW w:w="8531" w:type="dxa"/>
                <w:shd w:val="clear" w:color="auto" w:fill="DBE5F1" w:themeFill="accent1" w:themeFillTint="33"/>
              </w:tcPr>
              <w:p w14:paraId="21EC157A" w14:textId="08130185" w:rsidR="006F51E0" w:rsidRPr="00480E57" w:rsidRDefault="00AD2D25" w:rsidP="00DB6126">
                <w:pPr>
                  <w:pStyle w:val="TableParagraph"/>
                </w:pPr>
                <w:r w:rsidRPr="00E90D09">
                  <w:rPr>
                    <w:rStyle w:val="PlaceholderText"/>
                  </w:rPr>
                  <w:t>Click or tap here to enter text.</w:t>
                </w:r>
              </w:p>
            </w:tc>
            <w:permEnd w:id="645602940" w:displacedByCustomXml="next"/>
          </w:sdtContent>
        </w:sdt>
      </w:tr>
      <w:tr w:rsidR="006F51E0" w14:paraId="21EC157D" w14:textId="77777777" w:rsidTr="00480E57">
        <w:trPr>
          <w:trHeight w:val="422"/>
          <w:jc w:val="center"/>
        </w:trPr>
        <w:tc>
          <w:tcPr>
            <w:tcW w:w="2989" w:type="dxa"/>
            <w:shd w:val="clear" w:color="auto" w:fill="FFFFE0"/>
          </w:tcPr>
          <w:p w14:paraId="24EE656E" w14:textId="77777777" w:rsidR="006F51E0" w:rsidRPr="00480E57" w:rsidRDefault="006F51E0" w:rsidP="00DB6126">
            <w:pPr>
              <w:pStyle w:val="TableParagraph"/>
            </w:pPr>
            <w:r w:rsidRPr="00480E57">
              <w:t>Civil Engineer:</w:t>
            </w:r>
          </w:p>
        </w:tc>
        <w:sdt>
          <w:sdtPr>
            <w:id w:val="906959872"/>
            <w:placeholder>
              <w:docPart w:val="B400E655DB884BEAADB481ECEA5C7E71"/>
            </w:placeholder>
            <w:showingPlcHdr/>
          </w:sdtPr>
          <w:sdtEndPr/>
          <w:sdtContent>
            <w:permStart w:id="2120223737" w:edGrp="everyone" w:displacedByCustomXml="prev"/>
            <w:tc>
              <w:tcPr>
                <w:tcW w:w="8531" w:type="dxa"/>
                <w:shd w:val="clear" w:color="auto" w:fill="DBE5F1" w:themeFill="accent1" w:themeFillTint="33"/>
              </w:tcPr>
              <w:p w14:paraId="21EC157C" w14:textId="7E75F9FF" w:rsidR="006F51E0" w:rsidRPr="00480E57" w:rsidRDefault="00AD2D25" w:rsidP="00DB6126">
                <w:pPr>
                  <w:pStyle w:val="TableParagraph"/>
                </w:pPr>
                <w:r w:rsidRPr="00E90D09">
                  <w:rPr>
                    <w:rStyle w:val="PlaceholderText"/>
                  </w:rPr>
                  <w:t>Click or tap here to enter text.</w:t>
                </w:r>
              </w:p>
            </w:tc>
            <w:permEnd w:id="2120223737" w:displacedByCustomXml="next"/>
          </w:sdtContent>
        </w:sdt>
      </w:tr>
      <w:tr w:rsidR="006F51E0" w14:paraId="21EC157F" w14:textId="77777777" w:rsidTr="00480E57">
        <w:trPr>
          <w:trHeight w:val="422"/>
          <w:jc w:val="center"/>
        </w:trPr>
        <w:tc>
          <w:tcPr>
            <w:tcW w:w="2989" w:type="dxa"/>
            <w:shd w:val="clear" w:color="auto" w:fill="FFFFE0"/>
          </w:tcPr>
          <w:p w14:paraId="271C93A9" w14:textId="77777777" w:rsidR="006F51E0" w:rsidRPr="00480E57" w:rsidRDefault="006F51E0" w:rsidP="00DB6126">
            <w:pPr>
              <w:pStyle w:val="TableParagraph"/>
            </w:pPr>
            <w:r w:rsidRPr="00480E57">
              <w:t>Building Services Engineer:</w:t>
            </w:r>
          </w:p>
        </w:tc>
        <w:sdt>
          <w:sdtPr>
            <w:id w:val="-1387326371"/>
            <w:placeholder>
              <w:docPart w:val="81CD606B616A4160B76A5A90C4774636"/>
            </w:placeholder>
            <w:showingPlcHdr/>
          </w:sdtPr>
          <w:sdtEndPr/>
          <w:sdtContent>
            <w:permStart w:id="333316803" w:edGrp="everyone" w:displacedByCustomXml="prev"/>
            <w:tc>
              <w:tcPr>
                <w:tcW w:w="8531" w:type="dxa"/>
                <w:shd w:val="clear" w:color="auto" w:fill="DBE5F1" w:themeFill="accent1" w:themeFillTint="33"/>
              </w:tcPr>
              <w:p w14:paraId="21EC157E" w14:textId="328225C1" w:rsidR="006F51E0" w:rsidRPr="00480E57" w:rsidRDefault="00AD2D25" w:rsidP="00DB6126">
                <w:pPr>
                  <w:pStyle w:val="TableParagraph"/>
                </w:pPr>
                <w:r w:rsidRPr="00E90D09">
                  <w:rPr>
                    <w:rStyle w:val="PlaceholderText"/>
                  </w:rPr>
                  <w:t>Click or tap here to enter text.</w:t>
                </w:r>
              </w:p>
            </w:tc>
            <w:permEnd w:id="333316803" w:displacedByCustomXml="next"/>
          </w:sdtContent>
        </w:sdt>
      </w:tr>
      <w:tr w:rsidR="006F51E0" w14:paraId="21EC1581" w14:textId="77777777" w:rsidTr="00480E57">
        <w:trPr>
          <w:trHeight w:val="422"/>
          <w:jc w:val="center"/>
        </w:trPr>
        <w:tc>
          <w:tcPr>
            <w:tcW w:w="2989" w:type="dxa"/>
            <w:shd w:val="clear" w:color="auto" w:fill="FFFFE0"/>
          </w:tcPr>
          <w:p w14:paraId="58EDB7D4" w14:textId="77777777" w:rsidR="006F51E0" w:rsidRPr="00480E57" w:rsidRDefault="006F51E0" w:rsidP="00DB6126">
            <w:pPr>
              <w:pStyle w:val="TableParagraph"/>
            </w:pPr>
            <w:r w:rsidRPr="00480E57">
              <w:t>Main Contractor:</w:t>
            </w:r>
          </w:p>
        </w:tc>
        <w:sdt>
          <w:sdtPr>
            <w:id w:val="-1403210811"/>
            <w:placeholder>
              <w:docPart w:val="3FD32B51C2FE4A64AB28D9CBCCFD4C9F"/>
            </w:placeholder>
            <w:showingPlcHdr/>
          </w:sdtPr>
          <w:sdtEndPr/>
          <w:sdtContent>
            <w:permStart w:id="1960074732" w:edGrp="everyone" w:displacedByCustomXml="prev"/>
            <w:tc>
              <w:tcPr>
                <w:tcW w:w="8531" w:type="dxa"/>
                <w:shd w:val="clear" w:color="auto" w:fill="DBE5F1" w:themeFill="accent1" w:themeFillTint="33"/>
              </w:tcPr>
              <w:p w14:paraId="21EC1580" w14:textId="2E00E079" w:rsidR="006F51E0" w:rsidRPr="00480E57" w:rsidRDefault="00AD2D25" w:rsidP="00DB6126">
                <w:pPr>
                  <w:pStyle w:val="TableParagraph"/>
                </w:pPr>
                <w:r w:rsidRPr="00E90D09">
                  <w:rPr>
                    <w:rStyle w:val="PlaceholderText"/>
                  </w:rPr>
                  <w:t>Click or tap here to enter text.</w:t>
                </w:r>
              </w:p>
            </w:tc>
            <w:permEnd w:id="1960074732" w:displacedByCustomXml="next"/>
          </w:sdtContent>
        </w:sdt>
      </w:tr>
      <w:tr w:rsidR="006F51E0" w14:paraId="21EC1583" w14:textId="77777777" w:rsidTr="00480E57">
        <w:trPr>
          <w:trHeight w:val="421"/>
          <w:jc w:val="center"/>
        </w:trPr>
        <w:tc>
          <w:tcPr>
            <w:tcW w:w="2989" w:type="dxa"/>
            <w:shd w:val="clear" w:color="auto" w:fill="FFFFE0"/>
          </w:tcPr>
          <w:p w14:paraId="23AA3A40" w14:textId="77777777" w:rsidR="006F51E0" w:rsidRPr="00480E57" w:rsidRDefault="006F51E0" w:rsidP="00DB6126">
            <w:pPr>
              <w:pStyle w:val="TableParagraph"/>
            </w:pPr>
            <w:r w:rsidRPr="00480E57">
              <w:t>Quantity Surveyor:</w:t>
            </w:r>
          </w:p>
        </w:tc>
        <w:sdt>
          <w:sdtPr>
            <w:id w:val="-1061397551"/>
            <w:placeholder>
              <w:docPart w:val="E8A21DD6F9174966967C1E68D7CF02B3"/>
            </w:placeholder>
            <w:showingPlcHdr/>
          </w:sdtPr>
          <w:sdtEndPr/>
          <w:sdtContent>
            <w:permStart w:id="77536247" w:edGrp="everyone" w:displacedByCustomXml="prev"/>
            <w:tc>
              <w:tcPr>
                <w:tcW w:w="8531" w:type="dxa"/>
                <w:shd w:val="clear" w:color="auto" w:fill="DBE5F1" w:themeFill="accent1" w:themeFillTint="33"/>
              </w:tcPr>
              <w:p w14:paraId="21EC1582" w14:textId="1DBC47D6" w:rsidR="006F51E0" w:rsidRPr="00480E57" w:rsidRDefault="00AD2D25" w:rsidP="00DB6126">
                <w:pPr>
                  <w:pStyle w:val="TableParagraph"/>
                </w:pPr>
                <w:r w:rsidRPr="00E90D09">
                  <w:rPr>
                    <w:rStyle w:val="PlaceholderText"/>
                  </w:rPr>
                  <w:t>Click or tap here to enter text.</w:t>
                </w:r>
              </w:p>
            </w:tc>
            <w:permEnd w:id="77536247" w:displacedByCustomXml="next"/>
          </w:sdtContent>
        </w:sdt>
      </w:tr>
      <w:tr w:rsidR="006F51E0" w14:paraId="21EC1585" w14:textId="77777777" w:rsidTr="00480E57">
        <w:trPr>
          <w:trHeight w:val="422"/>
          <w:jc w:val="center"/>
        </w:trPr>
        <w:tc>
          <w:tcPr>
            <w:tcW w:w="2989" w:type="dxa"/>
            <w:shd w:val="clear" w:color="auto" w:fill="FFFFE0"/>
          </w:tcPr>
          <w:p w14:paraId="1556945C" w14:textId="77777777" w:rsidR="006F51E0" w:rsidRPr="00480E57" w:rsidRDefault="006F51E0" w:rsidP="00DB6126">
            <w:pPr>
              <w:pStyle w:val="TableParagraph"/>
            </w:pPr>
            <w:r w:rsidRPr="00480E57">
              <w:t>Acoustic Consultant:</w:t>
            </w:r>
          </w:p>
        </w:tc>
        <w:sdt>
          <w:sdtPr>
            <w:id w:val="1980649182"/>
            <w:placeholder>
              <w:docPart w:val="5635C881FABE4F5EA8839D252D8E7FEF"/>
            </w:placeholder>
            <w:showingPlcHdr/>
          </w:sdtPr>
          <w:sdtEndPr/>
          <w:sdtContent>
            <w:permStart w:id="2045202596" w:edGrp="everyone" w:displacedByCustomXml="prev"/>
            <w:tc>
              <w:tcPr>
                <w:tcW w:w="8531" w:type="dxa"/>
                <w:shd w:val="clear" w:color="auto" w:fill="DBE5F1" w:themeFill="accent1" w:themeFillTint="33"/>
              </w:tcPr>
              <w:p w14:paraId="21EC1584" w14:textId="4457C130" w:rsidR="006F51E0" w:rsidRPr="00480E57" w:rsidRDefault="00AD2D25" w:rsidP="00DB6126">
                <w:pPr>
                  <w:pStyle w:val="TableParagraph"/>
                </w:pPr>
                <w:r w:rsidRPr="00E90D09">
                  <w:rPr>
                    <w:rStyle w:val="PlaceholderText"/>
                  </w:rPr>
                  <w:t>Click or tap here to enter text.</w:t>
                </w:r>
              </w:p>
            </w:tc>
            <w:permEnd w:id="2045202596" w:displacedByCustomXml="next"/>
          </w:sdtContent>
        </w:sdt>
      </w:tr>
      <w:tr w:rsidR="006F51E0" w14:paraId="21EC1587" w14:textId="77777777" w:rsidTr="00480E57">
        <w:trPr>
          <w:trHeight w:val="422"/>
          <w:jc w:val="center"/>
        </w:trPr>
        <w:tc>
          <w:tcPr>
            <w:tcW w:w="2989" w:type="dxa"/>
            <w:shd w:val="clear" w:color="auto" w:fill="FFFFE0"/>
          </w:tcPr>
          <w:p w14:paraId="20A90B6F" w14:textId="77777777" w:rsidR="006F51E0" w:rsidRPr="00480E57" w:rsidRDefault="006F51E0" w:rsidP="00DB6126">
            <w:pPr>
              <w:pStyle w:val="TableParagraph"/>
            </w:pPr>
            <w:r w:rsidRPr="00480E57">
              <w:t>Project Manager:</w:t>
            </w:r>
          </w:p>
        </w:tc>
        <w:sdt>
          <w:sdtPr>
            <w:id w:val="2044393735"/>
            <w:placeholder>
              <w:docPart w:val="DE2C447F957B449AAC40F732FE80C2DF"/>
            </w:placeholder>
            <w:showingPlcHdr/>
          </w:sdtPr>
          <w:sdtEndPr/>
          <w:sdtContent>
            <w:permStart w:id="380503350" w:edGrp="everyone" w:displacedByCustomXml="prev"/>
            <w:tc>
              <w:tcPr>
                <w:tcW w:w="8531" w:type="dxa"/>
                <w:shd w:val="clear" w:color="auto" w:fill="DBE5F1" w:themeFill="accent1" w:themeFillTint="33"/>
              </w:tcPr>
              <w:p w14:paraId="21EC1586" w14:textId="3E87A4D8" w:rsidR="006F51E0" w:rsidRPr="00480E57" w:rsidRDefault="00AD2D25" w:rsidP="00DB6126">
                <w:pPr>
                  <w:pStyle w:val="TableParagraph"/>
                </w:pPr>
                <w:r w:rsidRPr="00E90D09">
                  <w:rPr>
                    <w:rStyle w:val="PlaceholderText"/>
                  </w:rPr>
                  <w:t>Click or tap here to enter text.</w:t>
                </w:r>
              </w:p>
            </w:tc>
            <w:permEnd w:id="380503350" w:displacedByCustomXml="next"/>
          </w:sdtContent>
        </w:sdt>
      </w:tr>
      <w:tr w:rsidR="006F51E0" w14:paraId="21EC1589" w14:textId="77777777" w:rsidTr="00480E57">
        <w:trPr>
          <w:trHeight w:val="422"/>
          <w:jc w:val="center"/>
        </w:trPr>
        <w:tc>
          <w:tcPr>
            <w:tcW w:w="2989" w:type="dxa"/>
            <w:shd w:val="clear" w:color="auto" w:fill="FFFFE0"/>
          </w:tcPr>
          <w:p w14:paraId="0CE1930A" w14:textId="77777777" w:rsidR="006F51E0" w:rsidRPr="00480E57" w:rsidRDefault="006F51E0" w:rsidP="00DB6126">
            <w:pPr>
              <w:pStyle w:val="TableParagraph"/>
            </w:pPr>
            <w:r w:rsidRPr="00480E57">
              <w:t>Surveyor:</w:t>
            </w:r>
          </w:p>
        </w:tc>
        <w:sdt>
          <w:sdtPr>
            <w:id w:val="-465052753"/>
            <w:placeholder>
              <w:docPart w:val="CD782A703D9543EEAF67465D7C1E8223"/>
            </w:placeholder>
            <w:showingPlcHdr/>
          </w:sdtPr>
          <w:sdtEndPr/>
          <w:sdtContent>
            <w:permStart w:id="1817124277" w:edGrp="everyone" w:displacedByCustomXml="prev"/>
            <w:tc>
              <w:tcPr>
                <w:tcW w:w="8531" w:type="dxa"/>
                <w:shd w:val="clear" w:color="auto" w:fill="DBE5F1" w:themeFill="accent1" w:themeFillTint="33"/>
              </w:tcPr>
              <w:p w14:paraId="21EC1588" w14:textId="09C5B02B" w:rsidR="006F51E0" w:rsidRPr="00480E57" w:rsidRDefault="00AD2D25" w:rsidP="00DB6126">
                <w:pPr>
                  <w:pStyle w:val="TableParagraph"/>
                </w:pPr>
                <w:r w:rsidRPr="00E90D09">
                  <w:rPr>
                    <w:rStyle w:val="PlaceholderText"/>
                  </w:rPr>
                  <w:t>Click or tap here to enter text.</w:t>
                </w:r>
              </w:p>
            </w:tc>
            <w:permEnd w:id="1817124277" w:displacedByCustomXml="next"/>
          </w:sdtContent>
        </w:sdt>
      </w:tr>
      <w:tr w:rsidR="006F51E0" w14:paraId="21EC158B" w14:textId="77777777" w:rsidTr="00480E57">
        <w:trPr>
          <w:trHeight w:val="422"/>
          <w:jc w:val="center"/>
        </w:trPr>
        <w:tc>
          <w:tcPr>
            <w:tcW w:w="2989" w:type="dxa"/>
            <w:shd w:val="clear" w:color="auto" w:fill="FFFFE0"/>
          </w:tcPr>
          <w:p w14:paraId="6ACB7F0D" w14:textId="0A156CB2" w:rsidR="006F51E0" w:rsidRPr="00480E57" w:rsidRDefault="006F51E0" w:rsidP="00DB6126">
            <w:pPr>
              <w:pStyle w:val="TableParagraph"/>
            </w:pPr>
            <w:r w:rsidRPr="00480E57">
              <w:t>GSAP:</w:t>
            </w:r>
          </w:p>
        </w:tc>
        <w:sdt>
          <w:sdtPr>
            <w:id w:val="-822964980"/>
            <w:placeholder>
              <w:docPart w:val="9B0B4258F27C444A9D6A6F028D65947F"/>
            </w:placeholder>
            <w:showingPlcHdr/>
          </w:sdtPr>
          <w:sdtEndPr/>
          <w:sdtContent>
            <w:permStart w:id="744112049" w:edGrp="everyone" w:displacedByCustomXml="prev"/>
            <w:tc>
              <w:tcPr>
                <w:tcW w:w="8531" w:type="dxa"/>
                <w:shd w:val="clear" w:color="auto" w:fill="DBE5F1" w:themeFill="accent1" w:themeFillTint="33"/>
              </w:tcPr>
              <w:p w14:paraId="21EC158A" w14:textId="18E4E7B2" w:rsidR="006F51E0" w:rsidRPr="00480E57" w:rsidRDefault="00AD2D25" w:rsidP="00DB6126">
                <w:pPr>
                  <w:pStyle w:val="TableParagraph"/>
                </w:pPr>
                <w:r w:rsidRPr="00E90D09">
                  <w:rPr>
                    <w:rStyle w:val="PlaceholderText"/>
                  </w:rPr>
                  <w:t>Click or tap here to enter text.</w:t>
                </w:r>
              </w:p>
            </w:tc>
            <w:permEnd w:id="744112049" w:displacedByCustomXml="next"/>
          </w:sdtContent>
        </w:sdt>
      </w:tr>
      <w:tr w:rsidR="00601546" w14:paraId="28100F66" w14:textId="77777777" w:rsidTr="00B5017D">
        <w:trPr>
          <w:trHeight w:val="422"/>
          <w:jc w:val="center"/>
        </w:trPr>
        <w:tc>
          <w:tcPr>
            <w:tcW w:w="2989" w:type="dxa"/>
            <w:shd w:val="clear" w:color="auto" w:fill="FFFFE0"/>
          </w:tcPr>
          <w:p w14:paraId="332C52E9" w14:textId="0F7D4178" w:rsidR="00601546" w:rsidRPr="00E90D09" w:rsidRDefault="00601546" w:rsidP="00DB6126">
            <w:pPr>
              <w:pStyle w:val="TableParagraph"/>
            </w:pPr>
            <w:r>
              <w:t>GSAP organisation/company</w:t>
            </w:r>
            <w:r w:rsidR="00480E57">
              <w:t>:</w:t>
            </w:r>
          </w:p>
        </w:tc>
        <w:sdt>
          <w:sdtPr>
            <w:id w:val="-1688978334"/>
            <w:placeholder>
              <w:docPart w:val="9FAF6F1D70B2425E85A10E2796370245"/>
            </w:placeholder>
            <w:showingPlcHdr/>
          </w:sdtPr>
          <w:sdtEndPr/>
          <w:sdtContent>
            <w:permStart w:id="2039635493" w:edGrp="everyone" w:displacedByCustomXml="prev"/>
            <w:tc>
              <w:tcPr>
                <w:tcW w:w="8531" w:type="dxa"/>
                <w:shd w:val="clear" w:color="auto" w:fill="DBE5F1" w:themeFill="accent1" w:themeFillTint="33"/>
              </w:tcPr>
              <w:p w14:paraId="46759633" w14:textId="2EE338BD" w:rsidR="00601546" w:rsidRDefault="00601546" w:rsidP="00DB6126">
                <w:pPr>
                  <w:pStyle w:val="TableParagraph"/>
                </w:pPr>
                <w:r w:rsidRPr="00E90D09">
                  <w:rPr>
                    <w:rStyle w:val="PlaceholderText"/>
                  </w:rPr>
                  <w:t>Click or tap here to enter text.</w:t>
                </w:r>
              </w:p>
            </w:tc>
            <w:permEnd w:id="2039635493" w:displacedByCustomXml="next"/>
          </w:sdtContent>
        </w:sdt>
      </w:tr>
      <w:tr w:rsidR="00664CD9" w14:paraId="295252BE" w14:textId="77777777" w:rsidTr="00664CD9">
        <w:trPr>
          <w:trHeight w:val="422"/>
          <w:jc w:val="center"/>
        </w:trPr>
        <w:tc>
          <w:tcPr>
            <w:tcW w:w="11520" w:type="dxa"/>
            <w:gridSpan w:val="2"/>
            <w:shd w:val="clear" w:color="auto" w:fill="7BCB85" w:themeFill="background1" w:themeFillShade="BF"/>
          </w:tcPr>
          <w:p w14:paraId="6332A78A" w14:textId="2D147977" w:rsidR="00664CD9" w:rsidRDefault="00664CD9" w:rsidP="00DB6126">
            <w:pPr>
              <w:pStyle w:val="TableParagraph"/>
            </w:pPr>
            <w:r w:rsidRPr="00480E57">
              <w:rPr>
                <w:b/>
                <w:bCs/>
                <w:sz w:val="24"/>
                <w:szCs w:val="24"/>
              </w:rPr>
              <w:t>BUILDING &amp; RATING INFORMATION</w:t>
            </w:r>
          </w:p>
        </w:tc>
      </w:tr>
      <w:tr w:rsidR="00664CD9" w14:paraId="1083C90D" w14:textId="77777777" w:rsidTr="00B5017D">
        <w:trPr>
          <w:trHeight w:val="422"/>
          <w:jc w:val="center"/>
        </w:trPr>
        <w:tc>
          <w:tcPr>
            <w:tcW w:w="2989" w:type="dxa"/>
            <w:shd w:val="clear" w:color="auto" w:fill="FFFFE0"/>
          </w:tcPr>
          <w:p w14:paraId="12B5C41C" w14:textId="24D7054C" w:rsidR="00664CD9" w:rsidRDefault="00664CD9" w:rsidP="00664CD9">
            <w:pPr>
              <w:pStyle w:val="TableParagraph"/>
            </w:pPr>
            <w:r w:rsidRPr="00480E57">
              <w:t>Star Rating Targeted:</w:t>
            </w:r>
          </w:p>
        </w:tc>
        <w:sdt>
          <w:sdtPr>
            <w:id w:val="1718236952"/>
            <w:placeholder>
              <w:docPart w:val="6BF48DB832D94536B97FAD21FAF6779E"/>
            </w:placeholder>
            <w:showingPlcHdr/>
            <w:dropDownList>
              <w:listItem w:value="Choose an item."/>
              <w:listItem w:displayText="4 Stars" w:value="4 Stars"/>
              <w:listItem w:displayText="5 Stars" w:value="5 Stars"/>
              <w:listItem w:displayText="6 Stars" w:value="6 Stars"/>
            </w:dropDownList>
          </w:sdtPr>
          <w:sdtEndPr/>
          <w:sdtContent>
            <w:permStart w:id="1834838402" w:edGrp="everyone" w:displacedByCustomXml="prev"/>
            <w:tc>
              <w:tcPr>
                <w:tcW w:w="8531" w:type="dxa"/>
                <w:shd w:val="clear" w:color="auto" w:fill="DBE5F1" w:themeFill="accent1" w:themeFillTint="33"/>
              </w:tcPr>
              <w:p w14:paraId="62311872" w14:textId="535243BA" w:rsidR="00664CD9" w:rsidRDefault="00664CD9" w:rsidP="00664CD9">
                <w:pPr>
                  <w:pStyle w:val="TableParagraph"/>
                </w:pPr>
                <w:r w:rsidRPr="00480E57">
                  <w:rPr>
                    <w:rStyle w:val="PlaceholderText"/>
                  </w:rPr>
                  <w:t>Choose an item.</w:t>
                </w:r>
              </w:p>
            </w:tc>
            <w:permEnd w:id="1834838402" w:displacedByCustomXml="next"/>
          </w:sdtContent>
        </w:sdt>
      </w:tr>
      <w:tr w:rsidR="00664CD9" w14:paraId="24A90A88" w14:textId="77777777" w:rsidTr="00B5017D">
        <w:trPr>
          <w:trHeight w:val="422"/>
          <w:jc w:val="center"/>
        </w:trPr>
        <w:tc>
          <w:tcPr>
            <w:tcW w:w="2989" w:type="dxa"/>
            <w:shd w:val="clear" w:color="auto" w:fill="FFFFE0"/>
          </w:tcPr>
          <w:p w14:paraId="610FD490" w14:textId="67F2F233" w:rsidR="00664CD9" w:rsidRDefault="00664CD9" w:rsidP="00664CD9">
            <w:pPr>
              <w:pStyle w:val="TableParagraph"/>
            </w:pPr>
            <w:r w:rsidRPr="00480E57">
              <w:t>Number of Points Targeted:</w:t>
            </w:r>
          </w:p>
        </w:tc>
        <w:sdt>
          <w:sdtPr>
            <w:id w:val="-1966260581"/>
            <w:placeholder>
              <w:docPart w:val="78F027057F43457297A91126EC7D726A"/>
            </w:placeholder>
            <w:showingPlcHdr/>
          </w:sdtPr>
          <w:sdtEndPr/>
          <w:sdtContent>
            <w:permStart w:id="1148518587" w:edGrp="everyone" w:displacedByCustomXml="prev"/>
            <w:tc>
              <w:tcPr>
                <w:tcW w:w="8531" w:type="dxa"/>
                <w:shd w:val="clear" w:color="auto" w:fill="DBE5F1" w:themeFill="accent1" w:themeFillTint="33"/>
              </w:tcPr>
              <w:p w14:paraId="375A778C" w14:textId="7806C375" w:rsidR="00664CD9" w:rsidRDefault="00664CD9" w:rsidP="00664CD9">
                <w:pPr>
                  <w:pStyle w:val="TableParagraph"/>
                </w:pPr>
                <w:r w:rsidRPr="00E90D09">
                  <w:rPr>
                    <w:rStyle w:val="PlaceholderText"/>
                  </w:rPr>
                  <w:t>Click or tap here to enter text.</w:t>
                </w:r>
              </w:p>
            </w:tc>
            <w:permEnd w:id="1148518587" w:displacedByCustomXml="next"/>
          </w:sdtContent>
        </w:sdt>
      </w:tr>
      <w:tr w:rsidR="00664CD9" w14:paraId="58E03AEE" w14:textId="77777777" w:rsidTr="00B5017D">
        <w:trPr>
          <w:trHeight w:val="422"/>
          <w:jc w:val="center"/>
        </w:trPr>
        <w:tc>
          <w:tcPr>
            <w:tcW w:w="2989" w:type="dxa"/>
            <w:shd w:val="clear" w:color="auto" w:fill="FFFFE0"/>
          </w:tcPr>
          <w:p w14:paraId="775862F1" w14:textId="6E427434" w:rsidR="00664CD9" w:rsidRDefault="00664CD9" w:rsidP="00664CD9">
            <w:pPr>
              <w:pStyle w:val="TableParagraph"/>
            </w:pPr>
            <w:r w:rsidRPr="00480E57">
              <w:t>Tenant(s) (If known)</w:t>
            </w:r>
          </w:p>
        </w:tc>
        <w:sdt>
          <w:sdtPr>
            <w:id w:val="-1489083742"/>
            <w:placeholder>
              <w:docPart w:val="3F62415FFAA24A5F9B0B8E410132034A"/>
            </w:placeholder>
            <w:showingPlcHdr/>
          </w:sdtPr>
          <w:sdtEndPr/>
          <w:sdtContent>
            <w:permStart w:id="1495015871" w:edGrp="everyone" w:displacedByCustomXml="prev"/>
            <w:tc>
              <w:tcPr>
                <w:tcW w:w="8531" w:type="dxa"/>
                <w:shd w:val="clear" w:color="auto" w:fill="DBE5F1" w:themeFill="accent1" w:themeFillTint="33"/>
              </w:tcPr>
              <w:p w14:paraId="14D8B68F" w14:textId="41D0DCA4" w:rsidR="00664CD9" w:rsidRDefault="00664CD9" w:rsidP="00664CD9">
                <w:pPr>
                  <w:pStyle w:val="TableParagraph"/>
                </w:pPr>
                <w:r w:rsidRPr="00E90D09">
                  <w:rPr>
                    <w:rStyle w:val="PlaceholderText"/>
                  </w:rPr>
                  <w:t>Click or tap here to enter text.</w:t>
                </w:r>
              </w:p>
            </w:tc>
            <w:permEnd w:id="1495015871" w:displacedByCustomXml="next"/>
          </w:sdtContent>
        </w:sdt>
      </w:tr>
      <w:tr w:rsidR="00664CD9" w14:paraId="4380E03B" w14:textId="77777777" w:rsidTr="00B5017D">
        <w:trPr>
          <w:trHeight w:val="422"/>
          <w:jc w:val="center"/>
        </w:trPr>
        <w:tc>
          <w:tcPr>
            <w:tcW w:w="2989" w:type="dxa"/>
            <w:shd w:val="clear" w:color="auto" w:fill="FFFFE0"/>
          </w:tcPr>
          <w:p w14:paraId="023A9871" w14:textId="0670DB64" w:rsidR="00664CD9" w:rsidRDefault="00664CD9" w:rsidP="00664CD9">
            <w:pPr>
              <w:pStyle w:val="TableParagraph"/>
            </w:pPr>
            <w:r w:rsidRPr="00480E57">
              <w:t>Major Refurbishment or New Building?</w:t>
            </w:r>
          </w:p>
        </w:tc>
        <w:sdt>
          <w:sdtPr>
            <w:id w:val="-175048307"/>
            <w:placeholder>
              <w:docPart w:val="2A38F27C30AE41719D38C84935CB621B"/>
            </w:placeholder>
            <w:showingPlcHdr/>
            <w:dropDownList>
              <w:listItem w:value="Choose an item."/>
              <w:listItem w:displayText="Major Refurbishment" w:value="Major Refurbishment"/>
              <w:listItem w:displayText="New Building" w:value="New Building"/>
            </w:dropDownList>
          </w:sdtPr>
          <w:sdtEndPr/>
          <w:sdtContent>
            <w:permStart w:id="1292766183" w:edGrp="everyone" w:displacedByCustomXml="prev"/>
            <w:tc>
              <w:tcPr>
                <w:tcW w:w="8531" w:type="dxa"/>
                <w:shd w:val="clear" w:color="auto" w:fill="DBE5F1" w:themeFill="accent1" w:themeFillTint="33"/>
              </w:tcPr>
              <w:p w14:paraId="1CF6CF71" w14:textId="652AAB5B" w:rsidR="00664CD9" w:rsidRDefault="00664CD9" w:rsidP="00664CD9">
                <w:pPr>
                  <w:pStyle w:val="TableParagraph"/>
                </w:pPr>
                <w:r w:rsidRPr="00480E57">
                  <w:rPr>
                    <w:rStyle w:val="PlaceholderText"/>
                  </w:rPr>
                  <w:t>Choose an item.</w:t>
                </w:r>
              </w:p>
            </w:tc>
            <w:permEnd w:id="1292766183" w:displacedByCustomXml="next"/>
          </w:sdtContent>
        </w:sdt>
      </w:tr>
      <w:tr w:rsidR="00664CD9" w14:paraId="0FC860C5" w14:textId="77777777" w:rsidTr="00B5017D">
        <w:trPr>
          <w:trHeight w:val="422"/>
          <w:jc w:val="center"/>
        </w:trPr>
        <w:tc>
          <w:tcPr>
            <w:tcW w:w="2989" w:type="dxa"/>
            <w:shd w:val="clear" w:color="auto" w:fill="FFFFE0"/>
          </w:tcPr>
          <w:p w14:paraId="329D3F68" w14:textId="77777777" w:rsidR="00664CD9" w:rsidRPr="00480E57" w:rsidRDefault="00664CD9" w:rsidP="00C468FD">
            <w:pPr>
              <w:pStyle w:val="BodyText"/>
              <w:ind w:left="57"/>
              <w:rPr>
                <w:sz w:val="22"/>
                <w:szCs w:val="22"/>
              </w:rPr>
            </w:pPr>
            <w:r w:rsidRPr="00480E57">
              <w:rPr>
                <w:sz w:val="22"/>
                <w:szCs w:val="22"/>
              </w:rPr>
              <w:t>Certification Type:</w:t>
            </w:r>
          </w:p>
          <w:p w14:paraId="55963579" w14:textId="40847DDB" w:rsidR="00664CD9" w:rsidRPr="00E90D09" w:rsidRDefault="00664CD9" w:rsidP="00C468FD">
            <w:pPr>
              <w:ind w:left="57"/>
            </w:pPr>
            <w:r w:rsidRPr="00480E57">
              <w:rPr>
                <w:b/>
                <w:bCs/>
              </w:rPr>
              <w:t>Single</w:t>
            </w:r>
            <w:r w:rsidRPr="00E90D09">
              <w:t xml:space="preserve">: This is a project </w:t>
            </w:r>
            <w:r w:rsidR="00C468FD">
              <w:t xml:space="preserve">  </w:t>
            </w:r>
            <w:r w:rsidRPr="00E90D09">
              <w:t xml:space="preserve">registration for a single </w:t>
            </w:r>
            <w:r w:rsidR="00C468FD">
              <w:t xml:space="preserve">  </w:t>
            </w:r>
            <w:r w:rsidRPr="00E90D09">
              <w:t>building.</w:t>
            </w:r>
            <w:permStart w:id="2141337052" w:edGrp="everyone"/>
            <w:permEnd w:id="2141337052"/>
          </w:p>
          <w:p w14:paraId="49E75AE9" w14:textId="7E8E41BD" w:rsidR="00664CD9" w:rsidRDefault="00664CD9" w:rsidP="00664CD9">
            <w:pPr>
              <w:pStyle w:val="TableParagraph"/>
            </w:pPr>
            <w:r w:rsidRPr="00480E57">
              <w:rPr>
                <w:b/>
                <w:bCs/>
              </w:rPr>
              <w:t>Volume:</w:t>
            </w:r>
            <w:r w:rsidRPr="00E90D09">
              <w:t xml:space="preserve"> You are an organisation that wishes to certify common elements of their project design once, and then replicate on individual project sites.</w:t>
            </w:r>
          </w:p>
        </w:tc>
        <w:sdt>
          <w:sdtPr>
            <w:id w:val="340594007"/>
            <w:placeholder>
              <w:docPart w:val="8B76DBDE89F04529B66F4B9380FD600F"/>
            </w:placeholder>
            <w:showingPlcHdr/>
            <w:dropDownList>
              <w:listItem w:value="Choose an item."/>
              <w:listItem w:displayText="Single" w:value="Single"/>
              <w:listItem w:displayText="Volume" w:value="Volume"/>
            </w:dropDownList>
          </w:sdtPr>
          <w:sdtEndPr/>
          <w:sdtContent>
            <w:permStart w:id="104008290" w:edGrp="everyone" w:displacedByCustomXml="prev"/>
            <w:tc>
              <w:tcPr>
                <w:tcW w:w="8531" w:type="dxa"/>
                <w:shd w:val="clear" w:color="auto" w:fill="DBE5F1" w:themeFill="accent1" w:themeFillTint="33"/>
              </w:tcPr>
              <w:p w14:paraId="4B978B50" w14:textId="0353340A" w:rsidR="00664CD9" w:rsidRDefault="00664CD9" w:rsidP="00664CD9">
                <w:pPr>
                  <w:pStyle w:val="TableParagraph"/>
                </w:pPr>
                <w:r w:rsidRPr="00480E57">
                  <w:rPr>
                    <w:rStyle w:val="PlaceholderText"/>
                  </w:rPr>
                  <w:t>Choose an item.</w:t>
                </w:r>
              </w:p>
            </w:tc>
            <w:permEnd w:id="104008290" w:displacedByCustomXml="next"/>
          </w:sdtContent>
        </w:sdt>
      </w:tr>
      <w:tr w:rsidR="00ED7BBD" w14:paraId="54E7657C" w14:textId="77777777" w:rsidTr="00B5017D">
        <w:trPr>
          <w:trHeight w:val="422"/>
          <w:jc w:val="center"/>
        </w:trPr>
        <w:tc>
          <w:tcPr>
            <w:tcW w:w="2989" w:type="dxa"/>
            <w:shd w:val="clear" w:color="auto" w:fill="FFFFE0"/>
          </w:tcPr>
          <w:p w14:paraId="351A3CBA" w14:textId="103FB706" w:rsidR="00ED7BBD" w:rsidRPr="00480E57" w:rsidRDefault="00ED7BBD" w:rsidP="00C468FD">
            <w:pPr>
              <w:pStyle w:val="BodyText"/>
              <w:ind w:left="57"/>
              <w:rPr>
                <w:sz w:val="22"/>
                <w:szCs w:val="22"/>
              </w:rPr>
            </w:pPr>
            <w:r>
              <w:rPr>
                <w:sz w:val="22"/>
                <w:szCs w:val="22"/>
              </w:rPr>
              <w:t>Primary Use</w:t>
            </w:r>
          </w:p>
        </w:tc>
        <w:sdt>
          <w:sdtPr>
            <w:id w:val="1408192057"/>
            <w:placeholder>
              <w:docPart w:val="E593D895B04C4BE3851596C07CFC1566"/>
            </w:placeholder>
            <w:showingPlcHdr/>
            <w:dropDownList>
              <w:listItem w:value="Choose an item."/>
              <w:listItem w:displayText="Commercial Office -Interiors" w:value="Commercial Office -Interiors"/>
              <w:listItem w:displayText="Retail " w:value="Retail "/>
              <w:listItem w:displayText="Supermarket " w:value="Supermarket "/>
              <w:listItem w:displayText="Education - Tertiary " w:value="Education - Tertiary "/>
              <w:listItem w:displayText="Education - Pre-school/Primary/Secondary " w:value="Education - Pre-school/Primary/Secondary "/>
              <w:listItem w:displayText="Public Building/Gym" w:value="Public Building/Gym"/>
              <w:listItem w:displayText="Hotel/Hospitality (inc. restaurant)" w:value="Hotel/Hospitality (inc. restaurant)"/>
              <w:listItem w:displayText="Healthcare - Intensive" w:value="Healthcare - Intensive"/>
              <w:listItem w:displayText="Healthcare - Moderate " w:value="Healthcare - Moderate "/>
              <w:listItem w:displayText="Industrial - Unconditioned " w:value="Industrial - Unconditioned "/>
              <w:listItem w:displayText="Industrial - Conditioned " w:value="Industrial - Conditioned "/>
            </w:dropDownList>
          </w:sdtPr>
          <w:sdtContent>
            <w:permStart w:id="1665097219" w:edGrp="everyone" w:displacedByCustomXml="prev"/>
            <w:tc>
              <w:tcPr>
                <w:tcW w:w="8531" w:type="dxa"/>
                <w:shd w:val="clear" w:color="auto" w:fill="DBE5F1" w:themeFill="accent1" w:themeFillTint="33"/>
              </w:tcPr>
              <w:p w14:paraId="4A986F01" w14:textId="7F1BAA12" w:rsidR="00ED7BBD" w:rsidRDefault="000B7C5B" w:rsidP="00664CD9">
                <w:pPr>
                  <w:pStyle w:val="TableParagraph"/>
                </w:pPr>
                <w:r w:rsidRPr="00CE72AB">
                  <w:rPr>
                    <w:rStyle w:val="PlaceholderText"/>
                  </w:rPr>
                  <w:t>Choose an item.</w:t>
                </w:r>
              </w:p>
            </w:tc>
            <w:permEnd w:id="1665097219" w:displacedByCustomXml="next"/>
          </w:sdtContent>
        </w:sdt>
      </w:tr>
      <w:tr w:rsidR="00664CD9" w14:paraId="78368883" w14:textId="77777777" w:rsidTr="00B5017D">
        <w:trPr>
          <w:trHeight w:val="422"/>
          <w:jc w:val="center"/>
        </w:trPr>
        <w:tc>
          <w:tcPr>
            <w:tcW w:w="2989" w:type="dxa"/>
            <w:shd w:val="clear" w:color="auto" w:fill="FFFFE0"/>
          </w:tcPr>
          <w:p w14:paraId="362C7316" w14:textId="327CE73F" w:rsidR="00664CD9" w:rsidRDefault="00664CD9" w:rsidP="00664CD9">
            <w:pPr>
              <w:pStyle w:val="TableParagraph"/>
            </w:pPr>
            <w:r w:rsidRPr="00480E57">
              <w:t>Rating more than one project (how many projects   are included in your project)</w:t>
            </w:r>
          </w:p>
        </w:tc>
        <w:sdt>
          <w:sdtPr>
            <w:id w:val="1656797659"/>
            <w:placeholder>
              <w:docPart w:val="2333EE04D87D4AD987504E7821A00B46"/>
            </w:placeholder>
            <w:showingPlcHdr/>
          </w:sdtPr>
          <w:sdtEndPr/>
          <w:sdtContent>
            <w:permStart w:id="835597076" w:edGrp="everyone" w:displacedByCustomXml="prev"/>
            <w:tc>
              <w:tcPr>
                <w:tcW w:w="8531" w:type="dxa"/>
                <w:shd w:val="clear" w:color="auto" w:fill="DBE5F1" w:themeFill="accent1" w:themeFillTint="33"/>
              </w:tcPr>
              <w:p w14:paraId="6247D155" w14:textId="7B8291B1" w:rsidR="00664CD9" w:rsidRDefault="00664CD9" w:rsidP="00664CD9">
                <w:pPr>
                  <w:pStyle w:val="TableParagraph"/>
                </w:pPr>
                <w:r w:rsidRPr="00E90D09">
                  <w:rPr>
                    <w:rStyle w:val="PlaceholderText"/>
                  </w:rPr>
                  <w:t>Click or tap here to enter text.</w:t>
                </w:r>
              </w:p>
            </w:tc>
            <w:permEnd w:id="835597076" w:displacedByCustomXml="next"/>
          </w:sdtContent>
        </w:sdt>
      </w:tr>
      <w:tr w:rsidR="00664CD9" w14:paraId="5ED55FFE" w14:textId="77777777" w:rsidTr="00B5017D">
        <w:trPr>
          <w:trHeight w:val="422"/>
          <w:jc w:val="center"/>
        </w:trPr>
        <w:tc>
          <w:tcPr>
            <w:tcW w:w="2989" w:type="dxa"/>
            <w:shd w:val="clear" w:color="auto" w:fill="FFFFE0"/>
          </w:tcPr>
          <w:p w14:paraId="42AB3F7B" w14:textId="7CC031D3" w:rsidR="00664CD9" w:rsidRDefault="00664CD9" w:rsidP="00664CD9">
            <w:pPr>
              <w:pStyle w:val="TableParagraph"/>
            </w:pPr>
            <w:r w:rsidRPr="00480E57">
              <w:t>Intention to seek a Design Review certified</w:t>
            </w:r>
            <w:r>
              <w:t xml:space="preserve"> </w:t>
            </w:r>
            <w:r w:rsidRPr="00480E57">
              <w:t>rating?</w:t>
            </w:r>
          </w:p>
        </w:tc>
        <w:sdt>
          <w:sdtPr>
            <w:id w:val="-411466040"/>
            <w:placeholder>
              <w:docPart w:val="1440FBC4175B4F8EB440E3165C689334"/>
            </w:placeholder>
            <w:showingPlcHdr/>
            <w:dropDownList>
              <w:listItem w:value="Choose an item."/>
              <w:listItem w:displayText="Yes" w:value="Yes"/>
              <w:listItem w:displayText="No" w:value="No"/>
            </w:dropDownList>
          </w:sdtPr>
          <w:sdtEndPr/>
          <w:sdtContent>
            <w:permStart w:id="1114442003" w:edGrp="everyone" w:displacedByCustomXml="prev"/>
            <w:tc>
              <w:tcPr>
                <w:tcW w:w="8531" w:type="dxa"/>
                <w:shd w:val="clear" w:color="auto" w:fill="DBE5F1" w:themeFill="accent1" w:themeFillTint="33"/>
              </w:tcPr>
              <w:p w14:paraId="3EAF1C16" w14:textId="06D46E6F" w:rsidR="00664CD9" w:rsidRDefault="00664CD9" w:rsidP="00664CD9">
                <w:pPr>
                  <w:pStyle w:val="TableParagraph"/>
                </w:pPr>
                <w:r w:rsidRPr="00480E57">
                  <w:rPr>
                    <w:rStyle w:val="PlaceholderText"/>
                  </w:rPr>
                  <w:t>Choose an item.</w:t>
                </w:r>
              </w:p>
            </w:tc>
            <w:permEnd w:id="1114442003" w:displacedByCustomXml="next"/>
          </w:sdtContent>
        </w:sdt>
      </w:tr>
      <w:tr w:rsidR="00664CD9" w14:paraId="64E622AA" w14:textId="77777777" w:rsidTr="00B5017D">
        <w:trPr>
          <w:trHeight w:val="422"/>
          <w:jc w:val="center"/>
        </w:trPr>
        <w:tc>
          <w:tcPr>
            <w:tcW w:w="2989" w:type="dxa"/>
            <w:shd w:val="clear" w:color="auto" w:fill="FFFFE0"/>
          </w:tcPr>
          <w:p w14:paraId="4CE87791" w14:textId="79F7D0C1" w:rsidR="00664CD9" w:rsidRPr="00480E57" w:rsidRDefault="00664CD9" w:rsidP="00664CD9">
            <w:pPr>
              <w:pStyle w:val="TableParagraph"/>
            </w:pPr>
            <w:r w:rsidRPr="00480E57">
              <w:t>Estimated Practical Completion Date</w:t>
            </w:r>
          </w:p>
        </w:tc>
        <w:sdt>
          <w:sdtPr>
            <w:id w:val="686952457"/>
            <w:placeholder>
              <w:docPart w:val="85BFD434F2204AC59BB0870A73B3055C"/>
            </w:placeholder>
            <w:showingPlcHdr/>
            <w:date>
              <w:dateFormat w:val="d/MM/yyyy"/>
              <w:lid w:val="en-NZ"/>
              <w:storeMappedDataAs w:val="dateTime"/>
              <w:calendar w:val="gregorian"/>
            </w:date>
          </w:sdtPr>
          <w:sdtEndPr/>
          <w:sdtContent>
            <w:permStart w:id="1987786104" w:edGrp="everyone" w:displacedByCustomXml="prev"/>
            <w:tc>
              <w:tcPr>
                <w:tcW w:w="8531" w:type="dxa"/>
                <w:shd w:val="clear" w:color="auto" w:fill="DBE5F1" w:themeFill="accent1" w:themeFillTint="33"/>
              </w:tcPr>
              <w:p w14:paraId="0D3FD54A" w14:textId="2B6A0F98" w:rsidR="00664CD9" w:rsidRDefault="00664CD9" w:rsidP="00664CD9">
                <w:pPr>
                  <w:pStyle w:val="TableParagraph"/>
                </w:pPr>
                <w:r w:rsidRPr="00480E57">
                  <w:rPr>
                    <w:rStyle w:val="PlaceholderText"/>
                  </w:rPr>
                  <w:t>Click or tap to enter a date.</w:t>
                </w:r>
              </w:p>
            </w:tc>
            <w:permEnd w:id="1987786104" w:displacedByCustomXml="next"/>
          </w:sdtContent>
        </w:sdt>
      </w:tr>
      <w:tr w:rsidR="00664CD9" w14:paraId="470F2B27" w14:textId="77777777" w:rsidTr="00B5017D">
        <w:trPr>
          <w:trHeight w:val="422"/>
          <w:jc w:val="center"/>
        </w:trPr>
        <w:tc>
          <w:tcPr>
            <w:tcW w:w="2989" w:type="dxa"/>
            <w:shd w:val="clear" w:color="auto" w:fill="FFFFE0"/>
          </w:tcPr>
          <w:p w14:paraId="4153F848" w14:textId="33107054" w:rsidR="00664CD9" w:rsidRPr="00480E57" w:rsidRDefault="00664CD9" w:rsidP="00664CD9">
            <w:pPr>
              <w:pStyle w:val="TableParagraph"/>
            </w:pPr>
            <w:r w:rsidRPr="00480E57">
              <w:t>Total Project's Contract Value*</w:t>
            </w:r>
          </w:p>
        </w:tc>
        <w:sdt>
          <w:sdtPr>
            <w:id w:val="772516750"/>
            <w:placeholder>
              <w:docPart w:val="D123B7FB43E148C9BCA9492CC44F47F7"/>
            </w:placeholder>
            <w:showingPlcHdr/>
          </w:sdtPr>
          <w:sdtEndPr/>
          <w:sdtContent>
            <w:permStart w:id="1013607702" w:edGrp="everyone" w:displacedByCustomXml="prev"/>
            <w:tc>
              <w:tcPr>
                <w:tcW w:w="8531" w:type="dxa"/>
                <w:shd w:val="clear" w:color="auto" w:fill="DBE5F1" w:themeFill="accent1" w:themeFillTint="33"/>
              </w:tcPr>
              <w:p w14:paraId="4D68C30A" w14:textId="6D8F7C5F" w:rsidR="00664CD9" w:rsidRDefault="00664CD9" w:rsidP="00664CD9">
                <w:pPr>
                  <w:pStyle w:val="TableParagraph"/>
                </w:pPr>
                <w:r w:rsidRPr="00480E57">
                  <w:rPr>
                    <w:rStyle w:val="PlaceholderText"/>
                  </w:rPr>
                  <w:t>Click or tap here to enter text.</w:t>
                </w:r>
              </w:p>
            </w:tc>
            <w:permEnd w:id="1013607702" w:displacedByCustomXml="next"/>
          </w:sdtContent>
        </w:sdt>
      </w:tr>
      <w:tr w:rsidR="00664CD9" w14:paraId="1EF888BB" w14:textId="77777777" w:rsidTr="00B5017D">
        <w:trPr>
          <w:trHeight w:val="422"/>
          <w:jc w:val="center"/>
        </w:trPr>
        <w:tc>
          <w:tcPr>
            <w:tcW w:w="2989" w:type="dxa"/>
            <w:shd w:val="clear" w:color="auto" w:fill="FFFFE0"/>
          </w:tcPr>
          <w:p w14:paraId="18B215DE" w14:textId="77777777" w:rsidR="00664CD9" w:rsidRPr="00480E57" w:rsidRDefault="00664CD9" w:rsidP="00664CD9">
            <w:pPr>
              <w:pStyle w:val="BodyText"/>
              <w:rPr>
                <w:sz w:val="22"/>
                <w:szCs w:val="22"/>
              </w:rPr>
            </w:pPr>
            <w:r w:rsidRPr="00480E57">
              <w:rPr>
                <w:sz w:val="22"/>
                <w:szCs w:val="22"/>
              </w:rPr>
              <w:t>Small Project?</w:t>
            </w:r>
          </w:p>
          <w:p w14:paraId="0F6DEE84" w14:textId="02FDA6D7" w:rsidR="00664CD9" w:rsidRPr="00480E57" w:rsidRDefault="00664CD9" w:rsidP="00664CD9">
            <w:pPr>
              <w:pStyle w:val="TableParagraph"/>
            </w:pPr>
            <w:r w:rsidRPr="00480E57">
              <w:t>Building GFA &lt;</w:t>
            </w:r>
            <w:r>
              <w:t>5</w:t>
            </w:r>
            <w:r w:rsidRPr="00480E57">
              <w:t>00m2</w:t>
            </w:r>
          </w:p>
        </w:tc>
        <w:sdt>
          <w:sdtPr>
            <w:id w:val="819473137"/>
            <w:placeholder>
              <w:docPart w:val="A768B48CBA814B83B4B273780900DD70"/>
            </w:placeholder>
            <w:showingPlcHdr/>
            <w:dropDownList>
              <w:listItem w:value="Choose an item."/>
              <w:listItem w:displayText="Yes" w:value="Yes"/>
              <w:listItem w:displayText="No" w:value="No"/>
            </w:dropDownList>
          </w:sdtPr>
          <w:sdtEndPr/>
          <w:sdtContent>
            <w:permStart w:id="454319921" w:edGrp="everyone" w:displacedByCustomXml="prev"/>
            <w:tc>
              <w:tcPr>
                <w:tcW w:w="8531" w:type="dxa"/>
                <w:shd w:val="clear" w:color="auto" w:fill="DBE5F1" w:themeFill="accent1" w:themeFillTint="33"/>
              </w:tcPr>
              <w:p w14:paraId="0763E944" w14:textId="12FD40AF" w:rsidR="00664CD9" w:rsidRDefault="00664CD9" w:rsidP="00664CD9">
                <w:pPr>
                  <w:pStyle w:val="TableParagraph"/>
                </w:pPr>
                <w:r w:rsidRPr="00480E57">
                  <w:rPr>
                    <w:rStyle w:val="PlaceholderText"/>
                  </w:rPr>
                  <w:t>Choose an item.</w:t>
                </w:r>
              </w:p>
            </w:tc>
            <w:permEnd w:id="454319921" w:displacedByCustomXml="next"/>
          </w:sdtContent>
        </w:sdt>
      </w:tr>
      <w:tr w:rsidR="00664CD9" w14:paraId="676ECE72" w14:textId="77777777" w:rsidTr="00B5017D">
        <w:trPr>
          <w:trHeight w:val="422"/>
          <w:jc w:val="center"/>
        </w:trPr>
        <w:tc>
          <w:tcPr>
            <w:tcW w:w="2989" w:type="dxa"/>
            <w:shd w:val="clear" w:color="auto" w:fill="FFFFE0"/>
          </w:tcPr>
          <w:p w14:paraId="54AE7D6F" w14:textId="57F63AA1" w:rsidR="00664CD9" w:rsidRPr="00480E57" w:rsidRDefault="00664CD9" w:rsidP="00664CD9">
            <w:pPr>
              <w:pStyle w:val="TableParagraph"/>
            </w:pPr>
            <w:r w:rsidRPr="00480E57">
              <w:t>Proposed Submission Date</w:t>
            </w:r>
          </w:p>
        </w:tc>
        <w:sdt>
          <w:sdtPr>
            <w:id w:val="-1427798108"/>
            <w:placeholder>
              <w:docPart w:val="B84E971A623A405983E4BAC6C73E17D3"/>
            </w:placeholder>
            <w:showingPlcHdr/>
            <w:date>
              <w:dateFormat w:val="d/MM/yyyy"/>
              <w:lid w:val="en-NZ"/>
              <w:storeMappedDataAs w:val="dateTime"/>
              <w:calendar w:val="gregorian"/>
            </w:date>
          </w:sdtPr>
          <w:sdtEndPr/>
          <w:sdtContent>
            <w:permStart w:id="1528723366" w:edGrp="everyone" w:displacedByCustomXml="prev"/>
            <w:tc>
              <w:tcPr>
                <w:tcW w:w="8531" w:type="dxa"/>
                <w:shd w:val="clear" w:color="auto" w:fill="DBE5F1" w:themeFill="accent1" w:themeFillTint="33"/>
              </w:tcPr>
              <w:p w14:paraId="450EE4DD" w14:textId="4A3D4606" w:rsidR="00664CD9" w:rsidRDefault="00664CD9" w:rsidP="00664CD9">
                <w:pPr>
                  <w:pStyle w:val="TableParagraph"/>
                </w:pPr>
                <w:r w:rsidRPr="00480E57">
                  <w:rPr>
                    <w:rStyle w:val="PlaceholderText"/>
                  </w:rPr>
                  <w:t>Click or tap to enter a date.</w:t>
                </w:r>
              </w:p>
            </w:tc>
            <w:permEnd w:id="1528723366" w:displacedByCustomXml="next"/>
          </w:sdtContent>
        </w:sdt>
      </w:tr>
    </w:tbl>
    <w:p w14:paraId="21EC15AA" w14:textId="5DD7C89C" w:rsidR="00C87465" w:rsidRPr="00480E57" w:rsidRDefault="00C87465" w:rsidP="00480E57">
      <w:pPr>
        <w:sectPr w:rsidR="00C87465" w:rsidRPr="00480E57" w:rsidSect="00480E57">
          <w:type w:val="continuous"/>
          <w:pgSz w:w="12240" w:h="15840"/>
          <w:pgMar w:top="510" w:right="221" w:bottom="278" w:left="238" w:header="720" w:footer="720" w:gutter="0"/>
          <w:cols w:space="720"/>
        </w:sectPr>
      </w:pPr>
    </w:p>
    <w:tbl>
      <w:tblPr>
        <w:tblW w:w="11477" w:type="dxa"/>
        <w:tblBorders>
          <w:top w:val="single" w:sz="4" w:space="0" w:color="FFC000"/>
          <w:left w:val="single" w:sz="4" w:space="0" w:color="FFC000"/>
          <w:bottom w:val="single" w:sz="4" w:space="0" w:color="FFC000"/>
          <w:right w:val="single" w:sz="4" w:space="0" w:color="FFC000"/>
          <w:insideH w:val="single" w:sz="4" w:space="0" w:color="FFC000"/>
          <w:insideV w:val="single" w:sz="4" w:space="0" w:color="FFC000"/>
        </w:tblBorders>
        <w:tblLayout w:type="fixed"/>
        <w:tblCellMar>
          <w:left w:w="0" w:type="dxa"/>
          <w:right w:w="0" w:type="dxa"/>
        </w:tblCellMar>
        <w:tblLook w:val="01E0" w:firstRow="1" w:lastRow="1" w:firstColumn="1" w:lastColumn="1" w:noHBand="0" w:noVBand="0"/>
      </w:tblPr>
      <w:tblGrid>
        <w:gridCol w:w="8237"/>
        <w:gridCol w:w="3240"/>
      </w:tblGrid>
      <w:tr w:rsidR="00DF5092" w14:paraId="21EC15C2" w14:textId="77777777" w:rsidTr="00480E57">
        <w:trPr>
          <w:trHeight w:val="442"/>
        </w:trPr>
        <w:tc>
          <w:tcPr>
            <w:tcW w:w="11477" w:type="dxa"/>
            <w:gridSpan w:val="2"/>
            <w:tcBorders>
              <w:top w:val="single" w:sz="4" w:space="0" w:color="auto"/>
              <w:left w:val="single" w:sz="4" w:space="0" w:color="auto"/>
              <w:bottom w:val="single" w:sz="4" w:space="0" w:color="auto"/>
              <w:right w:val="single" w:sz="4" w:space="0" w:color="auto"/>
            </w:tcBorders>
            <w:shd w:val="clear" w:color="auto" w:fill="7BCB85" w:themeFill="background1" w:themeFillShade="BF"/>
          </w:tcPr>
          <w:p w14:paraId="21EC15C1" w14:textId="796010C9" w:rsidR="00DF5092" w:rsidRPr="00A50C35" w:rsidRDefault="00A70215" w:rsidP="00480E57">
            <w:pPr>
              <w:pStyle w:val="TableParagraph"/>
              <w:rPr>
                <w:b/>
                <w:bCs/>
                <w:sz w:val="32"/>
                <w:szCs w:val="32"/>
              </w:rPr>
            </w:pPr>
            <w:r w:rsidRPr="00A50C35">
              <w:rPr>
                <w:b/>
                <w:bCs/>
                <w:sz w:val="32"/>
                <w:szCs w:val="32"/>
              </w:rPr>
              <w:lastRenderedPageBreak/>
              <w:t>SECTION</w:t>
            </w:r>
            <w:r w:rsidRPr="00480E57">
              <w:rPr>
                <w:b/>
                <w:bCs/>
                <w:sz w:val="32"/>
                <w:szCs w:val="32"/>
              </w:rPr>
              <w:t xml:space="preserve"> </w:t>
            </w:r>
            <w:r w:rsidRPr="00A50C35">
              <w:rPr>
                <w:b/>
                <w:bCs/>
                <w:sz w:val="32"/>
                <w:szCs w:val="32"/>
              </w:rPr>
              <w:t>TWO:</w:t>
            </w:r>
            <w:r w:rsidRPr="00480E57">
              <w:rPr>
                <w:b/>
                <w:bCs/>
                <w:sz w:val="32"/>
                <w:szCs w:val="32"/>
              </w:rPr>
              <w:t xml:space="preserve"> </w:t>
            </w:r>
            <w:r w:rsidRPr="00A50C35">
              <w:rPr>
                <w:b/>
                <w:bCs/>
                <w:sz w:val="32"/>
                <w:szCs w:val="32"/>
              </w:rPr>
              <w:t>Project</w:t>
            </w:r>
            <w:r w:rsidRPr="00480E57">
              <w:rPr>
                <w:b/>
                <w:bCs/>
                <w:sz w:val="32"/>
                <w:szCs w:val="32"/>
              </w:rPr>
              <w:t xml:space="preserve"> </w:t>
            </w:r>
            <w:r w:rsidRPr="00A50C35">
              <w:rPr>
                <w:b/>
                <w:bCs/>
                <w:sz w:val="32"/>
                <w:szCs w:val="32"/>
              </w:rPr>
              <w:t>Eligibility</w:t>
            </w:r>
          </w:p>
        </w:tc>
      </w:tr>
      <w:tr w:rsidR="00DF5092" w14:paraId="21EC15C4" w14:textId="77777777" w:rsidTr="00480E57">
        <w:trPr>
          <w:trHeight w:val="350"/>
        </w:trPr>
        <w:tc>
          <w:tcPr>
            <w:tcW w:w="11477" w:type="dxa"/>
            <w:gridSpan w:val="2"/>
            <w:tcBorders>
              <w:top w:val="single" w:sz="4" w:space="0" w:color="auto"/>
            </w:tcBorders>
            <w:shd w:val="clear" w:color="auto" w:fill="FFFFB3"/>
          </w:tcPr>
          <w:p w14:paraId="21EC15C3" w14:textId="68B2F97B" w:rsidR="00DF5092" w:rsidRPr="00480E57" w:rsidRDefault="00A70215" w:rsidP="00480E57">
            <w:pPr>
              <w:pStyle w:val="TableParagraph"/>
              <w:rPr>
                <w:b/>
                <w:bCs/>
              </w:rPr>
            </w:pPr>
            <w:r w:rsidRPr="00480E57">
              <w:rPr>
                <w:b/>
                <w:bCs/>
              </w:rPr>
              <w:t>Eligibility Criteria 1 - Building Type</w:t>
            </w:r>
          </w:p>
        </w:tc>
      </w:tr>
      <w:tr w:rsidR="001777B8" w14:paraId="21EC15C6" w14:textId="77777777" w:rsidTr="00480E57">
        <w:trPr>
          <w:trHeight w:val="686"/>
        </w:trPr>
        <w:tc>
          <w:tcPr>
            <w:tcW w:w="8237" w:type="dxa"/>
          </w:tcPr>
          <w:p w14:paraId="5AEDEE6C" w14:textId="020A9567" w:rsidR="001777B8" w:rsidRPr="00480E57" w:rsidRDefault="001777B8" w:rsidP="00480E57">
            <w:pPr>
              <w:pStyle w:val="TableParagraph"/>
            </w:pPr>
            <w:r w:rsidRPr="00480E57">
              <w:t>1.1 The building is either a new building or a major refurbishment and isn't a parking    garage.</w:t>
            </w:r>
          </w:p>
        </w:tc>
        <w:sdt>
          <w:sdtPr>
            <w:id w:val="865029321"/>
            <w:placeholder>
              <w:docPart w:val="6572665DAF8C496C8870AF9FDF44EC66"/>
            </w:placeholder>
            <w:showingPlcHdr/>
            <w:dropDownList>
              <w:listItem w:value="Choose an item."/>
              <w:listItem w:displayText="Yes" w:value="Yes"/>
              <w:listItem w:displayText="No" w:value="No"/>
            </w:dropDownList>
          </w:sdtPr>
          <w:sdtEndPr/>
          <w:sdtContent>
            <w:permStart w:id="1882668608" w:edGrp="everyone" w:displacedByCustomXml="prev"/>
            <w:tc>
              <w:tcPr>
                <w:tcW w:w="3240" w:type="dxa"/>
                <w:shd w:val="clear" w:color="auto" w:fill="DBE5F1" w:themeFill="accent1" w:themeFillTint="33"/>
                <w:vAlign w:val="center"/>
              </w:tcPr>
              <w:p w14:paraId="21EC15C5" w14:textId="0B81C9A9" w:rsidR="001777B8" w:rsidRPr="00480E57" w:rsidRDefault="00D80710" w:rsidP="00480E57">
                <w:pPr>
                  <w:pStyle w:val="TableParagraph"/>
                </w:pPr>
                <w:r w:rsidRPr="00DB6126">
                  <w:rPr>
                    <w:rStyle w:val="PlaceholderText"/>
                  </w:rPr>
                  <w:t>Choose an item.</w:t>
                </w:r>
              </w:p>
            </w:tc>
            <w:permEnd w:id="1882668608" w:displacedByCustomXml="next"/>
          </w:sdtContent>
        </w:sdt>
      </w:tr>
      <w:tr w:rsidR="00DF5092" w14:paraId="21EC15CA" w14:textId="77777777" w:rsidTr="00480E57">
        <w:trPr>
          <w:trHeight w:val="350"/>
        </w:trPr>
        <w:tc>
          <w:tcPr>
            <w:tcW w:w="11477" w:type="dxa"/>
            <w:gridSpan w:val="2"/>
            <w:shd w:val="clear" w:color="auto" w:fill="FFFFB3"/>
          </w:tcPr>
          <w:p w14:paraId="21EC15C9" w14:textId="77777777" w:rsidR="00DF5092" w:rsidRPr="00480E57" w:rsidRDefault="00A70215" w:rsidP="00480E57">
            <w:pPr>
              <w:pStyle w:val="TableParagraph"/>
              <w:rPr>
                <w:b/>
                <w:bCs/>
              </w:rPr>
            </w:pPr>
            <w:r w:rsidRPr="00480E57">
              <w:rPr>
                <w:b/>
                <w:bCs/>
              </w:rPr>
              <w:t>Eligibility Criteria 2 - Spatial Differentiation</w:t>
            </w:r>
          </w:p>
        </w:tc>
      </w:tr>
      <w:tr w:rsidR="001777B8" w14:paraId="21EC15CC" w14:textId="77777777" w:rsidTr="00480E57">
        <w:trPr>
          <w:trHeight w:val="527"/>
        </w:trPr>
        <w:tc>
          <w:tcPr>
            <w:tcW w:w="8237" w:type="dxa"/>
            <w:tcBorders>
              <w:bottom w:val="single" w:sz="6" w:space="0" w:color="FFC000"/>
            </w:tcBorders>
          </w:tcPr>
          <w:p w14:paraId="5D291850" w14:textId="77777777" w:rsidR="001777B8" w:rsidRPr="00480E57" w:rsidRDefault="001777B8" w:rsidP="00480E57">
            <w:pPr>
              <w:pStyle w:val="TableParagraph"/>
            </w:pPr>
            <w:r w:rsidRPr="00480E57">
              <w:t>2.1 The project is clearly distinct and separate.</w:t>
            </w:r>
          </w:p>
        </w:tc>
        <w:sdt>
          <w:sdtPr>
            <w:id w:val="595370712"/>
            <w:placeholder>
              <w:docPart w:val="0DD3DE69AC00411297073D267919D2BC"/>
            </w:placeholder>
            <w:showingPlcHdr/>
            <w:dropDownList>
              <w:listItem w:value="Choose an item."/>
              <w:listItem w:displayText="Yes" w:value="Yes"/>
              <w:listItem w:displayText="No" w:value="No"/>
            </w:dropDownList>
          </w:sdtPr>
          <w:sdtEndPr/>
          <w:sdtContent>
            <w:permStart w:id="1014064399" w:edGrp="everyone" w:displacedByCustomXml="prev"/>
            <w:tc>
              <w:tcPr>
                <w:tcW w:w="3240" w:type="dxa"/>
                <w:tcBorders>
                  <w:bottom w:val="single" w:sz="6" w:space="0" w:color="FFC000"/>
                </w:tcBorders>
                <w:shd w:val="clear" w:color="auto" w:fill="DBE5F1" w:themeFill="accent1" w:themeFillTint="33"/>
                <w:vAlign w:val="center"/>
              </w:tcPr>
              <w:p w14:paraId="21EC15CB" w14:textId="5624AF26" w:rsidR="001777B8" w:rsidRPr="00480E57" w:rsidRDefault="00D80710" w:rsidP="00480E57">
                <w:pPr>
                  <w:pStyle w:val="TableParagraph"/>
                </w:pPr>
                <w:r w:rsidRPr="00DB6126">
                  <w:rPr>
                    <w:rStyle w:val="PlaceholderText"/>
                  </w:rPr>
                  <w:t>Choose an item.</w:t>
                </w:r>
              </w:p>
            </w:tc>
            <w:permEnd w:id="1014064399" w:displacedByCustomXml="next"/>
          </w:sdtContent>
        </w:sdt>
      </w:tr>
      <w:tr w:rsidR="001777B8" w14:paraId="21EC15CE" w14:textId="77777777" w:rsidTr="00480E57">
        <w:trPr>
          <w:trHeight w:val="921"/>
        </w:trPr>
        <w:tc>
          <w:tcPr>
            <w:tcW w:w="8237" w:type="dxa"/>
            <w:tcBorders>
              <w:top w:val="single" w:sz="6" w:space="0" w:color="FFC000"/>
            </w:tcBorders>
          </w:tcPr>
          <w:p w14:paraId="0FD06920" w14:textId="515D6543" w:rsidR="001777B8" w:rsidRPr="00480E57" w:rsidRDefault="001777B8" w:rsidP="00480E57">
            <w:pPr>
              <w:pStyle w:val="TableParagraph"/>
            </w:pPr>
            <w:r w:rsidRPr="00480E57">
              <w:t>2.2 Shared building services (such as HVAC plant or water treatment) or amenities (such as</w:t>
            </w:r>
            <w:r w:rsidR="008D4289" w:rsidRPr="00480E57">
              <w:t xml:space="preserve"> </w:t>
            </w:r>
            <w:r w:rsidRPr="00480E57">
              <w:t xml:space="preserve"> waste rooms or bicycle facilities) do not affect the project's eligibility for Green Star assessment.</w:t>
            </w:r>
          </w:p>
        </w:tc>
        <w:sdt>
          <w:sdtPr>
            <w:id w:val="-1163085178"/>
            <w:placeholder>
              <w:docPart w:val="351779FA44B04032B5A36C867573CDF3"/>
            </w:placeholder>
            <w:showingPlcHdr/>
            <w:dropDownList>
              <w:listItem w:value="Choose an item."/>
              <w:listItem w:displayText="There are no shared services or amenities" w:value="There are no shared services or amenities"/>
              <w:listItem w:displayText="Shared services or amenities do not affect eligibility" w:value="Shared services or amenities do not affect eligibility"/>
              <w:listItem w:displayText="The project's eligibility is affected by shared services or amenities" w:value="The project's eligibility is affected by shared services or amenities"/>
            </w:dropDownList>
          </w:sdtPr>
          <w:sdtEndPr/>
          <w:sdtContent>
            <w:permStart w:id="1357531055" w:edGrp="everyone" w:displacedByCustomXml="prev"/>
            <w:tc>
              <w:tcPr>
                <w:tcW w:w="3240" w:type="dxa"/>
                <w:tcBorders>
                  <w:top w:val="single" w:sz="6" w:space="0" w:color="FFC000"/>
                </w:tcBorders>
                <w:shd w:val="clear" w:color="auto" w:fill="DBE5F1" w:themeFill="accent1" w:themeFillTint="33"/>
                <w:vAlign w:val="center"/>
              </w:tcPr>
              <w:p w14:paraId="21EC15CD" w14:textId="065549BF" w:rsidR="001777B8" w:rsidRPr="00480E57" w:rsidRDefault="00D80710" w:rsidP="00480E57">
                <w:pPr>
                  <w:pStyle w:val="TableParagraph"/>
                </w:pPr>
                <w:r w:rsidRPr="00DB6126">
                  <w:rPr>
                    <w:rStyle w:val="PlaceholderText"/>
                  </w:rPr>
                  <w:t>Choose an item.</w:t>
                </w:r>
              </w:p>
            </w:tc>
            <w:permEnd w:id="1357531055" w:displacedByCustomXml="next"/>
          </w:sdtContent>
        </w:sdt>
      </w:tr>
      <w:tr w:rsidR="00A05FC9" w14:paraId="54A6BA9A" w14:textId="77777777" w:rsidTr="00A05FC9">
        <w:trPr>
          <w:trHeight w:val="465"/>
        </w:trPr>
        <w:tc>
          <w:tcPr>
            <w:tcW w:w="11477" w:type="dxa"/>
            <w:gridSpan w:val="2"/>
            <w:tcBorders>
              <w:top w:val="single" w:sz="6" w:space="0" w:color="FFC000"/>
            </w:tcBorders>
          </w:tcPr>
          <w:p w14:paraId="262AD7D5" w14:textId="49C63100" w:rsidR="00A05FC9" w:rsidRDefault="00A05FC9">
            <w:pPr>
              <w:pStyle w:val="TableParagraph"/>
            </w:pPr>
            <w:r>
              <w:rPr>
                <w:i/>
                <w:sz w:val="20"/>
              </w:rPr>
              <w:t>Note:</w:t>
            </w:r>
            <w:r>
              <w:rPr>
                <w:i/>
                <w:spacing w:val="-3"/>
                <w:sz w:val="20"/>
              </w:rPr>
              <w:t xml:space="preserve"> </w:t>
            </w:r>
            <w:r>
              <w:rPr>
                <w:i/>
                <w:sz w:val="20"/>
              </w:rPr>
              <w:t>Subtenancies</w:t>
            </w:r>
            <w:r>
              <w:rPr>
                <w:i/>
                <w:spacing w:val="-1"/>
                <w:sz w:val="20"/>
              </w:rPr>
              <w:t xml:space="preserve"> </w:t>
            </w:r>
            <w:r>
              <w:rPr>
                <w:i/>
                <w:sz w:val="20"/>
              </w:rPr>
              <w:t>are</w:t>
            </w:r>
            <w:r>
              <w:rPr>
                <w:i/>
                <w:spacing w:val="-2"/>
                <w:sz w:val="20"/>
              </w:rPr>
              <w:t xml:space="preserve"> </w:t>
            </w:r>
            <w:r>
              <w:rPr>
                <w:i/>
                <w:sz w:val="20"/>
              </w:rPr>
              <w:t>considered</w:t>
            </w:r>
            <w:r>
              <w:rPr>
                <w:i/>
                <w:spacing w:val="-1"/>
                <w:sz w:val="20"/>
              </w:rPr>
              <w:t xml:space="preserve"> </w:t>
            </w:r>
            <w:r>
              <w:rPr>
                <w:i/>
                <w:sz w:val="20"/>
              </w:rPr>
              <w:t>part</w:t>
            </w:r>
            <w:r>
              <w:rPr>
                <w:i/>
                <w:spacing w:val="-2"/>
                <w:sz w:val="20"/>
              </w:rPr>
              <w:t xml:space="preserve"> </w:t>
            </w:r>
            <w:r>
              <w:rPr>
                <w:i/>
                <w:sz w:val="20"/>
              </w:rPr>
              <w:t>of</w:t>
            </w:r>
            <w:r>
              <w:rPr>
                <w:i/>
                <w:spacing w:val="-2"/>
                <w:sz w:val="20"/>
              </w:rPr>
              <w:t xml:space="preserve"> </w:t>
            </w:r>
            <w:r>
              <w:rPr>
                <w:i/>
                <w:sz w:val="20"/>
              </w:rPr>
              <w:t>the</w:t>
            </w:r>
            <w:r>
              <w:rPr>
                <w:i/>
                <w:spacing w:val="-1"/>
                <w:sz w:val="20"/>
              </w:rPr>
              <w:t xml:space="preserve"> </w:t>
            </w:r>
            <w:r>
              <w:rPr>
                <w:i/>
                <w:sz w:val="20"/>
              </w:rPr>
              <w:t>fitout</w:t>
            </w:r>
            <w:r>
              <w:rPr>
                <w:i/>
                <w:spacing w:val="-2"/>
                <w:sz w:val="20"/>
              </w:rPr>
              <w:t xml:space="preserve"> </w:t>
            </w:r>
            <w:r>
              <w:rPr>
                <w:i/>
                <w:sz w:val="20"/>
              </w:rPr>
              <w:t>and</w:t>
            </w:r>
            <w:r>
              <w:rPr>
                <w:i/>
                <w:spacing w:val="-2"/>
                <w:sz w:val="20"/>
              </w:rPr>
              <w:t xml:space="preserve"> </w:t>
            </w:r>
            <w:r>
              <w:rPr>
                <w:i/>
                <w:sz w:val="20"/>
              </w:rPr>
              <w:t>cannot</w:t>
            </w:r>
            <w:r>
              <w:rPr>
                <w:i/>
                <w:spacing w:val="-1"/>
                <w:sz w:val="20"/>
              </w:rPr>
              <w:t xml:space="preserve"> </w:t>
            </w:r>
            <w:r>
              <w:rPr>
                <w:i/>
                <w:sz w:val="20"/>
              </w:rPr>
              <w:t>be</w:t>
            </w:r>
            <w:r>
              <w:rPr>
                <w:i/>
                <w:spacing w:val="-2"/>
                <w:sz w:val="20"/>
              </w:rPr>
              <w:t xml:space="preserve"> </w:t>
            </w:r>
            <w:r>
              <w:rPr>
                <w:i/>
                <w:sz w:val="20"/>
              </w:rPr>
              <w:t>excluded</w:t>
            </w:r>
            <w:r>
              <w:rPr>
                <w:i/>
                <w:spacing w:val="-2"/>
                <w:sz w:val="20"/>
              </w:rPr>
              <w:t xml:space="preserve"> </w:t>
            </w:r>
            <w:r>
              <w:rPr>
                <w:i/>
                <w:sz w:val="20"/>
              </w:rPr>
              <w:t>from</w:t>
            </w:r>
            <w:r>
              <w:rPr>
                <w:i/>
                <w:spacing w:val="-1"/>
                <w:sz w:val="20"/>
              </w:rPr>
              <w:t xml:space="preserve"> </w:t>
            </w:r>
            <w:r>
              <w:rPr>
                <w:i/>
                <w:sz w:val="20"/>
              </w:rPr>
              <w:t>the</w:t>
            </w:r>
            <w:r>
              <w:rPr>
                <w:i/>
                <w:spacing w:val="-1"/>
                <w:sz w:val="20"/>
              </w:rPr>
              <w:t xml:space="preserve"> </w:t>
            </w:r>
            <w:r>
              <w:rPr>
                <w:i/>
                <w:sz w:val="20"/>
              </w:rPr>
              <w:t>rating</w:t>
            </w:r>
          </w:p>
        </w:tc>
      </w:tr>
      <w:tr w:rsidR="00DF5092" w14:paraId="21EC15D2" w14:textId="77777777" w:rsidTr="00480E57">
        <w:trPr>
          <w:trHeight w:val="350"/>
        </w:trPr>
        <w:tc>
          <w:tcPr>
            <w:tcW w:w="11477" w:type="dxa"/>
            <w:gridSpan w:val="2"/>
            <w:shd w:val="clear" w:color="auto" w:fill="FFFFB3"/>
          </w:tcPr>
          <w:p w14:paraId="21EC15D1" w14:textId="77777777" w:rsidR="00DF5092" w:rsidRPr="00480E57" w:rsidRDefault="00A70215" w:rsidP="00480E57">
            <w:pPr>
              <w:pStyle w:val="TableParagraph"/>
              <w:rPr>
                <w:b/>
                <w:bCs/>
              </w:rPr>
            </w:pPr>
            <w:r w:rsidRPr="00480E57">
              <w:rPr>
                <w:b/>
                <w:bCs/>
              </w:rPr>
              <w:t>Eligibility Criteria 3 - Conditional Requirements</w:t>
            </w:r>
          </w:p>
        </w:tc>
      </w:tr>
      <w:tr w:rsidR="00DF5092" w14:paraId="21EC15D4" w14:textId="77777777" w:rsidTr="00480E57">
        <w:trPr>
          <w:trHeight w:val="350"/>
        </w:trPr>
        <w:tc>
          <w:tcPr>
            <w:tcW w:w="11477" w:type="dxa"/>
            <w:gridSpan w:val="2"/>
          </w:tcPr>
          <w:p w14:paraId="21EC15D3" w14:textId="77777777" w:rsidR="00DF5092" w:rsidRPr="00480E57" w:rsidRDefault="00A70215" w:rsidP="00480E57">
            <w:pPr>
              <w:pStyle w:val="TableParagraph"/>
            </w:pPr>
            <w:r w:rsidRPr="00480E57">
              <w:t>3.1 Will the project meet the following Conditional Requirements?</w:t>
            </w:r>
          </w:p>
        </w:tc>
      </w:tr>
      <w:tr w:rsidR="001777B8" w14:paraId="21EC15D6" w14:textId="77777777" w:rsidTr="00480E57">
        <w:trPr>
          <w:trHeight w:val="530"/>
        </w:trPr>
        <w:tc>
          <w:tcPr>
            <w:tcW w:w="8237" w:type="dxa"/>
          </w:tcPr>
          <w:p w14:paraId="77485FD4" w14:textId="495A1C72" w:rsidR="001777B8" w:rsidRPr="00480E57" w:rsidRDefault="00367367" w:rsidP="00480E57">
            <w:pPr>
              <w:pStyle w:val="TableParagraph"/>
            </w:pPr>
            <w:r>
              <w:t xml:space="preserve">       </w:t>
            </w:r>
            <w:r w:rsidR="00F13015" w:rsidRPr="00480E57">
              <w:t>Environmental Performance Targets, Conditioning and Tuning</w:t>
            </w:r>
          </w:p>
        </w:tc>
        <w:sdt>
          <w:sdtPr>
            <w:id w:val="-270480627"/>
            <w:placeholder>
              <w:docPart w:val="9564A85A30BF4547B09E05DC288F43E6"/>
            </w:placeholder>
            <w:showingPlcHdr/>
            <w:dropDownList>
              <w:listItem w:value="Choose an item."/>
              <w:listItem w:displayText="Yes" w:value="Yes"/>
              <w:listItem w:displayText="No" w:value="No"/>
            </w:dropDownList>
          </w:sdtPr>
          <w:sdtEndPr/>
          <w:sdtContent>
            <w:permStart w:id="1063204328" w:edGrp="everyone" w:displacedByCustomXml="prev"/>
            <w:tc>
              <w:tcPr>
                <w:tcW w:w="3240" w:type="dxa"/>
                <w:shd w:val="clear" w:color="auto" w:fill="DBE5F1" w:themeFill="accent1" w:themeFillTint="33"/>
                <w:vAlign w:val="center"/>
              </w:tcPr>
              <w:p w14:paraId="21EC15D5" w14:textId="03D87C40" w:rsidR="001777B8" w:rsidRPr="00480E57" w:rsidRDefault="00D80710" w:rsidP="00480E57">
                <w:pPr>
                  <w:pStyle w:val="TableParagraph"/>
                </w:pPr>
                <w:r w:rsidRPr="00DB6126">
                  <w:rPr>
                    <w:rStyle w:val="PlaceholderText"/>
                  </w:rPr>
                  <w:t>Choose an item.</w:t>
                </w:r>
              </w:p>
            </w:tc>
            <w:permEnd w:id="1063204328" w:displacedByCustomXml="next"/>
          </w:sdtContent>
        </w:sdt>
      </w:tr>
      <w:tr w:rsidR="001777B8" w14:paraId="21EC15D8" w14:textId="77777777" w:rsidTr="00480E57">
        <w:trPr>
          <w:trHeight w:val="530"/>
        </w:trPr>
        <w:tc>
          <w:tcPr>
            <w:tcW w:w="8237" w:type="dxa"/>
          </w:tcPr>
          <w:p w14:paraId="75673741" w14:textId="1F307C0E" w:rsidR="001777B8" w:rsidRPr="00480E57" w:rsidRDefault="00367367" w:rsidP="00480E57">
            <w:pPr>
              <w:pStyle w:val="TableParagraph"/>
            </w:pPr>
            <w:r>
              <w:t xml:space="preserve">       </w:t>
            </w:r>
            <w:r w:rsidR="007E03DB" w:rsidRPr="00480E57">
              <w:t>Greenhouse Gas Emissions</w:t>
            </w:r>
          </w:p>
        </w:tc>
        <w:sdt>
          <w:sdtPr>
            <w:id w:val="1982958518"/>
            <w:placeholder>
              <w:docPart w:val="4D0825C3272B4482AF98FF3363469137"/>
            </w:placeholder>
            <w:showingPlcHdr/>
            <w:dropDownList>
              <w:listItem w:value="Choose an item."/>
              <w:listItem w:displayText="Yes" w:value="Yes"/>
              <w:listItem w:displayText="No" w:value="No"/>
            </w:dropDownList>
          </w:sdtPr>
          <w:sdtEndPr/>
          <w:sdtContent>
            <w:permStart w:id="1669684399" w:edGrp="everyone" w:displacedByCustomXml="prev"/>
            <w:tc>
              <w:tcPr>
                <w:tcW w:w="3240" w:type="dxa"/>
                <w:shd w:val="clear" w:color="auto" w:fill="DBE5F1" w:themeFill="accent1" w:themeFillTint="33"/>
                <w:vAlign w:val="center"/>
              </w:tcPr>
              <w:p w14:paraId="21EC15D7" w14:textId="0A4D26E8" w:rsidR="001777B8" w:rsidRPr="00480E57" w:rsidRDefault="00D80710" w:rsidP="00480E57">
                <w:pPr>
                  <w:pStyle w:val="TableParagraph"/>
                </w:pPr>
                <w:r w:rsidRPr="00DB6126">
                  <w:rPr>
                    <w:rStyle w:val="PlaceholderText"/>
                  </w:rPr>
                  <w:t>Choose an item.</w:t>
                </w:r>
              </w:p>
            </w:tc>
            <w:permEnd w:id="1669684399" w:displacedByCustomXml="next"/>
          </w:sdtContent>
        </w:sdt>
      </w:tr>
      <w:tr w:rsidR="00DF5092" w14:paraId="21EC15DA" w14:textId="77777777" w:rsidTr="00480E57">
        <w:trPr>
          <w:trHeight w:val="350"/>
        </w:trPr>
        <w:tc>
          <w:tcPr>
            <w:tcW w:w="11477" w:type="dxa"/>
            <w:gridSpan w:val="2"/>
            <w:shd w:val="clear" w:color="auto" w:fill="FFFFB3"/>
          </w:tcPr>
          <w:p w14:paraId="21EC15D9" w14:textId="77777777" w:rsidR="00DF5092" w:rsidRPr="00480E57" w:rsidRDefault="00A70215" w:rsidP="00480E57">
            <w:pPr>
              <w:pStyle w:val="TableParagraph"/>
              <w:rPr>
                <w:b/>
                <w:bCs/>
              </w:rPr>
            </w:pPr>
            <w:r w:rsidRPr="00480E57">
              <w:rPr>
                <w:b/>
                <w:bCs/>
              </w:rPr>
              <w:t>Eligibility Criteria 4 - Timing of Registration and Certification</w:t>
            </w:r>
          </w:p>
        </w:tc>
      </w:tr>
      <w:tr w:rsidR="001777B8" w14:paraId="21EC15DC" w14:textId="77777777" w:rsidTr="00480E57">
        <w:trPr>
          <w:trHeight w:val="530"/>
        </w:trPr>
        <w:tc>
          <w:tcPr>
            <w:tcW w:w="8237" w:type="dxa"/>
          </w:tcPr>
          <w:p w14:paraId="4333700C" w14:textId="77777777" w:rsidR="001777B8" w:rsidRPr="00480E57" w:rsidRDefault="001777B8" w:rsidP="00480E57">
            <w:pPr>
              <w:pStyle w:val="TableParagraph"/>
            </w:pPr>
            <w:r w:rsidRPr="00480E57">
              <w:t>4.1 I have read and agree to the following timing requirements.</w:t>
            </w:r>
          </w:p>
        </w:tc>
        <w:sdt>
          <w:sdtPr>
            <w:id w:val="-1604255131"/>
            <w:placeholder>
              <w:docPart w:val="B33B8A2B5A6440D68058EBC2703CC0E5"/>
            </w:placeholder>
            <w:showingPlcHdr/>
            <w:dropDownList>
              <w:listItem w:value="Choose an item."/>
              <w:listItem w:displayText="Yes" w:value="Yes"/>
              <w:listItem w:displayText="No" w:value="No"/>
            </w:dropDownList>
          </w:sdtPr>
          <w:sdtEndPr/>
          <w:sdtContent>
            <w:permStart w:id="1026321646" w:edGrp="everyone" w:displacedByCustomXml="prev"/>
            <w:tc>
              <w:tcPr>
                <w:tcW w:w="3240" w:type="dxa"/>
                <w:shd w:val="clear" w:color="auto" w:fill="DBE5F1" w:themeFill="accent1" w:themeFillTint="33"/>
                <w:vAlign w:val="center"/>
              </w:tcPr>
              <w:p w14:paraId="21EC15DB" w14:textId="0E7877FA" w:rsidR="001777B8" w:rsidRPr="00480E57" w:rsidRDefault="00D80710" w:rsidP="00480E57">
                <w:pPr>
                  <w:pStyle w:val="TableParagraph"/>
                </w:pPr>
                <w:r w:rsidRPr="00DB6126">
                  <w:rPr>
                    <w:rStyle w:val="PlaceholderText"/>
                  </w:rPr>
                  <w:t>Choose an item.</w:t>
                </w:r>
              </w:p>
            </w:tc>
            <w:permEnd w:id="1026321646" w:displacedByCustomXml="next"/>
          </w:sdtContent>
        </w:sdt>
      </w:tr>
      <w:tr w:rsidR="00DF5092" w14:paraId="21EC15E4" w14:textId="77777777" w:rsidTr="00480E57">
        <w:trPr>
          <w:trHeight w:val="2258"/>
        </w:trPr>
        <w:tc>
          <w:tcPr>
            <w:tcW w:w="11477" w:type="dxa"/>
            <w:gridSpan w:val="2"/>
          </w:tcPr>
          <w:p w14:paraId="21EC15DD" w14:textId="34733F87" w:rsidR="00DF5092" w:rsidRPr="00480E57" w:rsidRDefault="007C48B7" w:rsidP="00480E57">
            <w:pPr>
              <w:pStyle w:val="TableParagraph"/>
              <w:ind w:left="0"/>
            </w:pPr>
            <w:r>
              <w:t xml:space="preserve"> </w:t>
            </w:r>
            <w:r w:rsidR="00B63455">
              <w:t>-</w:t>
            </w:r>
            <w:r w:rsidR="00A70215" w:rsidRPr="00480E57">
              <w:t>As Built certified ratings must be achieved within 24 months of practical completion.</w:t>
            </w:r>
          </w:p>
          <w:p w14:paraId="21EC15DE" w14:textId="10A11085" w:rsidR="00DF5092" w:rsidRPr="00480E57" w:rsidRDefault="00B63455" w:rsidP="00480E57">
            <w:pPr>
              <w:pStyle w:val="TableParagraph"/>
            </w:pPr>
            <w:r>
              <w:t>-</w:t>
            </w:r>
            <w:r w:rsidR="00A70215" w:rsidRPr="00480E57">
              <w:t>As Built certified ratings do not expire.</w:t>
            </w:r>
          </w:p>
          <w:p w14:paraId="21EC15DF" w14:textId="30899058" w:rsidR="00DF5092" w:rsidRPr="00480E57" w:rsidRDefault="00B63455" w:rsidP="00480E57">
            <w:pPr>
              <w:pStyle w:val="TableParagraph"/>
            </w:pPr>
            <w:r>
              <w:t>-</w:t>
            </w:r>
            <w:r w:rsidR="00A70215" w:rsidRPr="00480E57">
              <w:t>Design Review certified ratings must be achieved prior to practical completion.</w:t>
            </w:r>
          </w:p>
          <w:p w14:paraId="21EC15E0" w14:textId="62A3D62A" w:rsidR="00DF5092" w:rsidRPr="00480E57" w:rsidRDefault="00B63455" w:rsidP="00480E57">
            <w:pPr>
              <w:pStyle w:val="TableParagraph"/>
            </w:pPr>
            <w:r>
              <w:t>-</w:t>
            </w:r>
            <w:r w:rsidR="00A70215" w:rsidRPr="00480E57">
              <w:t>Design Review certified ratings will expire when either of the following occurs:</w:t>
            </w:r>
          </w:p>
          <w:p w14:paraId="21EC15E1" w14:textId="77777777" w:rsidR="00DF5092" w:rsidRPr="00480E57" w:rsidRDefault="00A70215" w:rsidP="00480E57">
            <w:pPr>
              <w:pStyle w:val="TableParagraph"/>
              <w:numPr>
                <w:ilvl w:val="0"/>
                <w:numId w:val="8"/>
              </w:numPr>
            </w:pPr>
            <w:r w:rsidRPr="00480E57">
              <w:t>The project achieves an As Built certified rating, or;</w:t>
            </w:r>
          </w:p>
          <w:p w14:paraId="21EC15E2" w14:textId="77777777" w:rsidR="00DF5092" w:rsidRDefault="00A70215">
            <w:pPr>
              <w:pStyle w:val="TableParagraph"/>
              <w:numPr>
                <w:ilvl w:val="0"/>
                <w:numId w:val="8"/>
              </w:numPr>
            </w:pPr>
            <w:r w:rsidRPr="00480E57">
              <w:t>The project reaches 24 months post practical completion.</w:t>
            </w:r>
          </w:p>
          <w:p w14:paraId="21EC15E3" w14:textId="2FDB5C8C" w:rsidR="00C24B3D" w:rsidRPr="00480E57" w:rsidRDefault="0023431C" w:rsidP="00480E57">
            <w:pPr>
              <w:pStyle w:val="TableParagraph"/>
              <w:numPr>
                <w:ilvl w:val="0"/>
                <w:numId w:val="8"/>
              </w:numPr>
            </w:pPr>
            <w:r w:rsidRPr="00480E57">
              <w:t>Design Review certified rating will be cancelled at any time if there is no intent to achieve an As Built certified rating.</w:t>
            </w:r>
          </w:p>
        </w:tc>
      </w:tr>
      <w:tr w:rsidR="00DF5092" w14:paraId="21EC15E6" w14:textId="77777777" w:rsidTr="00480E57">
        <w:trPr>
          <w:trHeight w:val="350"/>
        </w:trPr>
        <w:tc>
          <w:tcPr>
            <w:tcW w:w="11477" w:type="dxa"/>
            <w:gridSpan w:val="2"/>
            <w:shd w:val="clear" w:color="auto" w:fill="FFFFB3"/>
          </w:tcPr>
          <w:p w14:paraId="21EC15E5" w14:textId="77777777" w:rsidR="00DF5092" w:rsidRPr="00480E57" w:rsidRDefault="00A70215" w:rsidP="00480E57">
            <w:pPr>
              <w:pStyle w:val="TableParagraph"/>
              <w:rPr>
                <w:b/>
                <w:bCs/>
              </w:rPr>
            </w:pPr>
            <w:r w:rsidRPr="00480E57">
              <w:rPr>
                <w:b/>
                <w:bCs/>
              </w:rPr>
              <w:t>Eligibility Criteria 5 - Minimum 4 Star Rating</w:t>
            </w:r>
          </w:p>
        </w:tc>
      </w:tr>
      <w:tr w:rsidR="001777B8" w14:paraId="21EC15E8" w14:textId="77777777" w:rsidTr="00480E57">
        <w:trPr>
          <w:trHeight w:val="530"/>
        </w:trPr>
        <w:tc>
          <w:tcPr>
            <w:tcW w:w="8237" w:type="dxa"/>
          </w:tcPr>
          <w:p w14:paraId="68FA3553" w14:textId="6F69E35D" w:rsidR="001777B8" w:rsidRPr="00480E57" w:rsidRDefault="001777B8" w:rsidP="00480E57">
            <w:pPr>
              <w:pStyle w:val="TableParagraph"/>
            </w:pPr>
            <w:r w:rsidRPr="00480E57">
              <w:t>5.1 Does the project achieve a minimum</w:t>
            </w:r>
            <w:r w:rsidR="00271C0F" w:rsidRPr="00480E57">
              <w:t xml:space="preserve"> </w:t>
            </w:r>
            <w:r w:rsidRPr="00480E57">
              <w:t>score of 45 in self-assessment?</w:t>
            </w:r>
          </w:p>
        </w:tc>
        <w:sdt>
          <w:sdtPr>
            <w:id w:val="-1500339572"/>
            <w:placeholder>
              <w:docPart w:val="4828DA39F5D842C39317F4675A235624"/>
            </w:placeholder>
            <w:showingPlcHdr/>
            <w:dropDownList>
              <w:listItem w:value="Choose an item."/>
              <w:listItem w:displayText="Yes" w:value="Yes"/>
              <w:listItem w:displayText="No" w:value="No"/>
            </w:dropDownList>
          </w:sdtPr>
          <w:sdtEndPr/>
          <w:sdtContent>
            <w:permStart w:id="1398422156" w:edGrp="everyone" w:displacedByCustomXml="prev"/>
            <w:tc>
              <w:tcPr>
                <w:tcW w:w="3240" w:type="dxa"/>
                <w:shd w:val="clear" w:color="auto" w:fill="DBE5F1" w:themeFill="accent1" w:themeFillTint="33"/>
                <w:vAlign w:val="center"/>
              </w:tcPr>
              <w:p w14:paraId="21EC15E7" w14:textId="1E654B35" w:rsidR="001777B8" w:rsidRPr="00480E57" w:rsidRDefault="00D80710" w:rsidP="00480E57">
                <w:pPr>
                  <w:pStyle w:val="TableParagraph"/>
                </w:pPr>
                <w:r w:rsidRPr="00DB6126">
                  <w:rPr>
                    <w:rStyle w:val="PlaceholderText"/>
                  </w:rPr>
                  <w:t>Choose an item.</w:t>
                </w:r>
              </w:p>
            </w:tc>
            <w:permEnd w:id="1398422156" w:displacedByCustomXml="next"/>
          </w:sdtContent>
        </w:sdt>
      </w:tr>
    </w:tbl>
    <w:p w14:paraId="21EC15EA" w14:textId="77777777" w:rsidR="00DF5092" w:rsidRPr="00480E57" w:rsidRDefault="00DF5092">
      <w:pPr>
        <w:sectPr w:rsidR="00DF5092" w:rsidRPr="00480E57" w:rsidSect="00480E57">
          <w:pgSz w:w="12240" w:h="15840"/>
          <w:pgMar w:top="510" w:right="397" w:bottom="397" w:left="397" w:header="720" w:footer="720" w:gutter="0"/>
          <w:cols w:space="720"/>
        </w:sectPr>
      </w:pPr>
    </w:p>
    <w:tbl>
      <w:tblPr>
        <w:tblStyle w:val="TableGrid"/>
        <w:tblpPr w:leftFromText="180" w:rightFromText="180" w:vertAnchor="text" w:horzAnchor="margin" w:tblpY="71"/>
        <w:tblW w:w="0" w:type="auto"/>
        <w:tblLook w:val="04A0" w:firstRow="1" w:lastRow="0" w:firstColumn="1" w:lastColumn="0" w:noHBand="0" w:noVBand="1"/>
      </w:tblPr>
      <w:tblGrid>
        <w:gridCol w:w="11436"/>
      </w:tblGrid>
      <w:tr w:rsidR="00E67340" w14:paraId="68B5C571" w14:textId="77777777" w:rsidTr="00480E57">
        <w:trPr>
          <w:trHeight w:val="416"/>
        </w:trPr>
        <w:tc>
          <w:tcPr>
            <w:tcW w:w="11436" w:type="dxa"/>
            <w:shd w:val="clear" w:color="auto" w:fill="7BCB85" w:themeFill="background1" w:themeFillShade="BF"/>
          </w:tcPr>
          <w:p w14:paraId="13B02CDD" w14:textId="77777777" w:rsidR="00E67340" w:rsidRPr="0079263E" w:rsidRDefault="00E67340" w:rsidP="00E67340">
            <w:pPr>
              <w:pStyle w:val="BodyText"/>
              <w:rPr>
                <w:b/>
                <w:bCs/>
                <w:sz w:val="32"/>
                <w:szCs w:val="32"/>
              </w:rPr>
            </w:pPr>
            <w:r w:rsidRPr="0079263E">
              <w:rPr>
                <w:b/>
                <w:bCs/>
                <w:sz w:val="32"/>
                <w:szCs w:val="32"/>
              </w:rPr>
              <w:lastRenderedPageBreak/>
              <w:t>SECTION THREE: Certification Agreement</w:t>
            </w:r>
          </w:p>
        </w:tc>
      </w:tr>
    </w:tbl>
    <w:p w14:paraId="21EC15EC" w14:textId="5DBB2D24" w:rsidR="00DF5092" w:rsidRPr="00480E57" w:rsidRDefault="00A70215" w:rsidP="00480E57">
      <w:pPr>
        <w:pStyle w:val="Heading1"/>
        <w:ind w:left="0"/>
        <w:rPr>
          <w:b w:val="0"/>
          <w:sz w:val="20"/>
        </w:rPr>
      </w:pPr>
      <w:r w:rsidRPr="00480E57">
        <w:tab/>
      </w:r>
    </w:p>
    <w:p w14:paraId="21EC15ED" w14:textId="77777777" w:rsidR="00DF5092" w:rsidRPr="00480E57" w:rsidRDefault="00A70215" w:rsidP="00480E57">
      <w:pPr>
        <w:pStyle w:val="BodyText"/>
        <w:rPr>
          <w:sz w:val="22"/>
          <w:szCs w:val="22"/>
        </w:rPr>
      </w:pPr>
      <w:r w:rsidRPr="00480E57">
        <w:rPr>
          <w:sz w:val="22"/>
          <w:szCs w:val="22"/>
        </w:rPr>
        <w:t>This confirmation of Agent's Authority provided to the NZGBC will be effective upon receipt by the NZGBC of an executed copy (execution by ticking box below) of this form.</w:t>
      </w:r>
    </w:p>
    <w:p w14:paraId="21EC15EE" w14:textId="77777777" w:rsidR="00DF5092" w:rsidRPr="00480E57" w:rsidRDefault="00DF5092">
      <w:pPr>
        <w:pStyle w:val="BodyText"/>
        <w:rPr>
          <w:sz w:val="22"/>
          <w:szCs w:val="22"/>
        </w:rPr>
      </w:pPr>
    </w:p>
    <w:p w14:paraId="21EC15EF" w14:textId="7697B4F0" w:rsidR="00DF5092" w:rsidRPr="00480E57" w:rsidRDefault="00A70215" w:rsidP="00480E57">
      <w:pPr>
        <w:pStyle w:val="BodyText"/>
        <w:rPr>
          <w:sz w:val="22"/>
          <w:szCs w:val="22"/>
        </w:rPr>
      </w:pPr>
      <w:r w:rsidRPr="00480E57">
        <w:rPr>
          <w:sz w:val="22"/>
          <w:szCs w:val="22"/>
        </w:rPr>
        <w:t xml:space="preserve">This confirmation is part of, and subject to, the </w:t>
      </w:r>
      <w:hyperlink r:id="rId14" w:history="1">
        <w:r w:rsidRPr="00480E57">
          <w:rPr>
            <w:sz w:val="22"/>
            <w:szCs w:val="22"/>
          </w:rPr>
          <w:t xml:space="preserve">Green Star Certification Agreement </w:t>
        </w:r>
      </w:hyperlink>
      <w:r w:rsidRPr="00480E57">
        <w:rPr>
          <w:sz w:val="22"/>
          <w:szCs w:val="22"/>
        </w:rPr>
        <w:t>between the Applicant and NZGBC.</w:t>
      </w:r>
    </w:p>
    <w:p w14:paraId="21EC15F0" w14:textId="77777777" w:rsidR="00DF5092" w:rsidRPr="00480E57" w:rsidRDefault="00DF5092" w:rsidP="00480E57">
      <w:pPr>
        <w:pStyle w:val="BodyText"/>
        <w:rPr>
          <w:sz w:val="22"/>
          <w:szCs w:val="22"/>
        </w:rPr>
      </w:pPr>
    </w:p>
    <w:p w14:paraId="21EC15F1" w14:textId="77777777" w:rsidR="00DF5092" w:rsidRPr="00480E57" w:rsidRDefault="00A70215" w:rsidP="00480E57">
      <w:pPr>
        <w:pStyle w:val="BodyText"/>
        <w:rPr>
          <w:sz w:val="22"/>
          <w:szCs w:val="22"/>
        </w:rPr>
      </w:pPr>
      <w:r w:rsidRPr="00480E57">
        <w:rPr>
          <w:sz w:val="22"/>
          <w:szCs w:val="22"/>
        </w:rPr>
        <w:t>This confirmation applies to the project identified above under the heading "Project Information".</w:t>
      </w:r>
    </w:p>
    <w:p w14:paraId="0EEC713D" w14:textId="77777777" w:rsidR="00AD2318" w:rsidRDefault="00A70215">
      <w:pPr>
        <w:pStyle w:val="BodyText"/>
        <w:rPr>
          <w:sz w:val="22"/>
          <w:szCs w:val="22"/>
        </w:rPr>
      </w:pPr>
      <w:r w:rsidRPr="00480E57">
        <w:rPr>
          <w:sz w:val="22"/>
          <w:szCs w:val="22"/>
        </w:rPr>
        <w:t xml:space="preserve">If the Certification Agreement is to be modified it will cost a minimum of $200 subject to the complexity of the required changes. </w:t>
      </w:r>
    </w:p>
    <w:p w14:paraId="21EC15F2" w14:textId="024E3FA6" w:rsidR="00DF5092" w:rsidRPr="00480E57" w:rsidRDefault="00A70215" w:rsidP="00480E57">
      <w:pPr>
        <w:pStyle w:val="BodyText"/>
        <w:rPr>
          <w:sz w:val="22"/>
          <w:szCs w:val="22"/>
        </w:rPr>
      </w:pPr>
      <w:r w:rsidRPr="00480E57">
        <w:rPr>
          <w:sz w:val="22"/>
          <w:szCs w:val="22"/>
        </w:rPr>
        <w:t>SCOPE OF AUTHORITY</w:t>
      </w:r>
    </w:p>
    <w:p w14:paraId="21EC15F3" w14:textId="6985D4D8" w:rsidR="00DF5092" w:rsidRPr="00480E57" w:rsidRDefault="00A70215" w:rsidP="00480E57">
      <w:pPr>
        <w:pStyle w:val="ListParagraph"/>
        <w:numPr>
          <w:ilvl w:val="0"/>
          <w:numId w:val="5"/>
        </w:numPr>
      </w:pPr>
      <w:r w:rsidRPr="00480E57">
        <w:t>The Applicant confirms that the Agent has been granted authority to accept the Certification Agreement in relation to the Project on behalf, and with the full knowledge, of the Applicant.</w:t>
      </w:r>
    </w:p>
    <w:p w14:paraId="21EC15F4" w14:textId="6AACFD9E" w:rsidR="00DF5092" w:rsidRPr="00480E57" w:rsidRDefault="00A70215" w:rsidP="00480E57">
      <w:pPr>
        <w:pStyle w:val="ListParagraph"/>
        <w:numPr>
          <w:ilvl w:val="0"/>
          <w:numId w:val="5"/>
        </w:numPr>
      </w:pPr>
      <w:r w:rsidRPr="00480E57">
        <w:t>The Applicant understands that by providing this Confirmation, it will be bound by the actions of the Agent as if the same were taken directly by the Applicant.</w:t>
      </w:r>
    </w:p>
    <w:p w14:paraId="21EC15F5" w14:textId="77777777" w:rsidR="00DF5092" w:rsidRPr="00480E57" w:rsidRDefault="00DF5092">
      <w:pPr>
        <w:pStyle w:val="BodyText"/>
        <w:rPr>
          <w:sz w:val="22"/>
          <w:szCs w:val="22"/>
        </w:rPr>
      </w:pPr>
    </w:p>
    <w:p w14:paraId="21EC15F6" w14:textId="77777777" w:rsidR="00DF5092" w:rsidRPr="00480E57" w:rsidRDefault="00A70215" w:rsidP="00480E57">
      <w:pPr>
        <w:pStyle w:val="BodyText"/>
        <w:rPr>
          <w:sz w:val="22"/>
          <w:szCs w:val="22"/>
        </w:rPr>
      </w:pPr>
      <w:r w:rsidRPr="00480E57">
        <w:rPr>
          <w:sz w:val="22"/>
          <w:szCs w:val="22"/>
        </w:rPr>
        <w:t>REVOCATION OF AUTHORITY</w:t>
      </w:r>
    </w:p>
    <w:p w14:paraId="21EC15F7" w14:textId="5B86BA52" w:rsidR="00DF5092" w:rsidRPr="00480E57" w:rsidRDefault="00A70215" w:rsidP="00480E57">
      <w:pPr>
        <w:pStyle w:val="ListParagraph"/>
        <w:numPr>
          <w:ilvl w:val="0"/>
          <w:numId w:val="7"/>
        </w:numPr>
      </w:pPr>
      <w:r w:rsidRPr="00480E57">
        <w:t>The Applicant acknowledges that the NZGBC and its employees, agents, successors, and assigns will continue to rely on the representation of authority provided by this Confirmation unless and until the NZGBC receives written notice from the Owner that the authority of the Agent to act on its behalf has been revoked, and the NZGBC provides notice to the Applicant of the receipt and acceptance of the termination of authority.</w:t>
      </w:r>
    </w:p>
    <w:p w14:paraId="21EC15F8" w14:textId="437556AD" w:rsidR="00DF5092" w:rsidRPr="00480E57" w:rsidRDefault="00A70215" w:rsidP="00480E57">
      <w:pPr>
        <w:pStyle w:val="ListParagraph"/>
        <w:numPr>
          <w:ilvl w:val="0"/>
          <w:numId w:val="7"/>
        </w:numPr>
      </w:pPr>
      <w:r w:rsidRPr="00480E57">
        <w:t>Any termination of authority only applies to the Agent's actions taken following NZGBC's acknowledgement of the termination of the Agent's authority.</w:t>
      </w:r>
    </w:p>
    <w:p w14:paraId="21EC15FA" w14:textId="77777777" w:rsidR="00DF5092" w:rsidRDefault="00DF5092">
      <w:pPr>
        <w:pStyle w:val="BodyText"/>
      </w:pPr>
    </w:p>
    <w:p w14:paraId="21EC15FB" w14:textId="77777777" w:rsidR="00DF5092" w:rsidRDefault="00DF5092">
      <w:pPr>
        <w:pStyle w:val="BodyText"/>
      </w:pPr>
    </w:p>
    <w:tbl>
      <w:tblPr>
        <w:tblStyle w:val="TableGrid"/>
        <w:tblW w:w="0" w:type="auto"/>
        <w:tblInd w:w="142" w:type="dxa"/>
        <w:tblLook w:val="04A0" w:firstRow="1" w:lastRow="0" w:firstColumn="1" w:lastColumn="0" w:noHBand="0" w:noVBand="1"/>
      </w:tblPr>
      <w:tblGrid>
        <w:gridCol w:w="1398"/>
        <w:gridCol w:w="9896"/>
      </w:tblGrid>
      <w:tr w:rsidR="00C24B3D" w14:paraId="711A2D3F" w14:textId="77777777" w:rsidTr="001F22D2">
        <w:tc>
          <w:tcPr>
            <w:tcW w:w="1418" w:type="dxa"/>
            <w:shd w:val="clear" w:color="auto" w:fill="FFFFE5"/>
          </w:tcPr>
          <w:p w14:paraId="1F5AF1B2" w14:textId="7E4D3BC5" w:rsidR="007A141C" w:rsidRPr="00480E57" w:rsidRDefault="0042746E" w:rsidP="00480E57">
            <w:sdt>
              <w:sdtPr>
                <w:id w:val="75719091"/>
                <w15:color w:val="FFFFFF"/>
                <w15:appearance w15:val="hidden"/>
                <w14:checkbox>
                  <w14:checked w14:val="0"/>
                  <w14:checkedState w14:val="2611" w14:font="Segoe UI Symbol"/>
                  <w14:uncheckedState w14:val="2610" w14:font="Segoe UI Symbol"/>
                </w14:checkbox>
              </w:sdtPr>
              <w:sdtEndPr/>
              <w:sdtContent>
                <w:permStart w:id="1387733185" w:edGrp="everyone"/>
                <w:r w:rsidR="008E1AD1">
                  <w:rPr>
                    <w:rFonts w:ascii="Segoe UI Symbol" w:hAnsi="Segoe UI Symbol"/>
                  </w:rPr>
                  <w:t>☐</w:t>
                </w:r>
                <w:permEnd w:id="1387733185"/>
              </w:sdtContent>
            </w:sdt>
          </w:p>
        </w:tc>
        <w:tc>
          <w:tcPr>
            <w:tcW w:w="10064" w:type="dxa"/>
            <w:shd w:val="clear" w:color="auto" w:fill="FFFFE5"/>
          </w:tcPr>
          <w:p w14:paraId="6CE5E1D5" w14:textId="77777777" w:rsidR="00C24B3D" w:rsidRPr="00480E57" w:rsidRDefault="00C24B3D" w:rsidP="00480E57">
            <w:pPr>
              <w:rPr>
                <w:b/>
                <w:bCs/>
              </w:rPr>
            </w:pPr>
            <w:r w:rsidRPr="00480E57">
              <w:rPr>
                <w:b/>
                <w:bCs/>
              </w:rPr>
              <w:t>EXECUTION</w:t>
            </w:r>
          </w:p>
          <w:p w14:paraId="1B8FA784" w14:textId="19D8D5CE" w:rsidR="007A141C" w:rsidRPr="00480E57" w:rsidRDefault="00C24B3D" w:rsidP="00DB6126">
            <w:pPr>
              <w:pStyle w:val="BodyText"/>
              <w:rPr>
                <w:b/>
                <w:bCs/>
              </w:rPr>
            </w:pPr>
            <w:r w:rsidRPr="00480E57">
              <w:rPr>
                <w:b/>
                <w:bCs/>
              </w:rPr>
              <w:t>The Agent/Applicant consents to all the provisions of this Confirmation</w:t>
            </w:r>
          </w:p>
        </w:tc>
      </w:tr>
    </w:tbl>
    <w:p w14:paraId="21EC15FC" w14:textId="77777777" w:rsidR="00DF5092" w:rsidRDefault="00DF5092">
      <w:pPr>
        <w:pStyle w:val="BodyText"/>
      </w:pPr>
    </w:p>
    <w:p w14:paraId="21EC15FD" w14:textId="1F968486" w:rsidR="00DF5092" w:rsidRPr="00480E57" w:rsidRDefault="00DF5092" w:rsidP="00480E57">
      <w:pPr>
        <w:pStyle w:val="BodyText"/>
      </w:pPr>
    </w:p>
    <w:tbl>
      <w:tblPr>
        <w:tblStyle w:val="TableGrid"/>
        <w:tblW w:w="0" w:type="auto"/>
        <w:tblInd w:w="142" w:type="dxa"/>
        <w:tblLook w:val="04A0" w:firstRow="1" w:lastRow="0" w:firstColumn="1" w:lastColumn="0" w:noHBand="0" w:noVBand="1"/>
      </w:tblPr>
      <w:tblGrid>
        <w:gridCol w:w="1398"/>
        <w:gridCol w:w="9896"/>
      </w:tblGrid>
      <w:tr w:rsidR="00EC072C" w14:paraId="256D0449" w14:textId="77777777" w:rsidTr="001F22D2">
        <w:tc>
          <w:tcPr>
            <w:tcW w:w="1418" w:type="dxa"/>
            <w:shd w:val="clear" w:color="auto" w:fill="FFFFE5"/>
          </w:tcPr>
          <w:p w14:paraId="4238A75D" w14:textId="1E666871" w:rsidR="00EC072C" w:rsidRPr="00480E57" w:rsidRDefault="0042746E" w:rsidP="00480E57">
            <w:sdt>
              <w:sdtPr>
                <w:id w:val="210005132"/>
                <w15:color w:val="FFFFFF"/>
                <w15:appearance w15:val="hidden"/>
                <w14:checkbox>
                  <w14:checked w14:val="0"/>
                  <w14:checkedState w14:val="2611" w14:font="Segoe UI Symbol"/>
                  <w14:uncheckedState w14:val="2610" w14:font="Segoe UI Symbol"/>
                </w14:checkbox>
              </w:sdtPr>
              <w:sdtEndPr/>
              <w:sdtContent>
                <w:permStart w:id="1897486784" w:edGrp="everyone"/>
                <w:r w:rsidR="00664CD9">
                  <w:rPr>
                    <w:rFonts w:ascii="Segoe UI Symbol" w:hAnsi="Segoe UI Symbol"/>
                  </w:rPr>
                  <w:t>☐</w:t>
                </w:r>
                <w:permEnd w:id="1897486784"/>
              </w:sdtContent>
            </w:sdt>
          </w:p>
        </w:tc>
        <w:tc>
          <w:tcPr>
            <w:tcW w:w="10064" w:type="dxa"/>
            <w:shd w:val="clear" w:color="auto" w:fill="FFFFE5"/>
          </w:tcPr>
          <w:p w14:paraId="12797E5E" w14:textId="57C69AE0" w:rsidR="00EC072C" w:rsidRPr="00480E57" w:rsidRDefault="00EC072C" w:rsidP="00480E57">
            <w:pPr>
              <w:rPr>
                <w:b/>
                <w:bCs/>
              </w:rPr>
            </w:pPr>
            <w:r w:rsidRPr="00480E57">
              <w:rPr>
                <w:b/>
                <w:bCs/>
              </w:rPr>
              <w:t>PUBLICITY</w:t>
            </w:r>
          </w:p>
          <w:p w14:paraId="59F19EFC" w14:textId="0AC52E01" w:rsidR="00EC072C" w:rsidRPr="00480E57" w:rsidRDefault="00EC072C" w:rsidP="00DB6126">
            <w:pPr>
              <w:pStyle w:val="BodyText"/>
              <w:rPr>
                <w:b/>
                <w:bCs/>
              </w:rPr>
            </w:pPr>
            <w:r w:rsidRPr="00480E57">
              <w:rPr>
                <w:b/>
                <w:bCs/>
              </w:rPr>
              <w:t xml:space="preserve">The Client/Building Owner is happy for NZGBC to publicise the Green Star registration of the project </w:t>
            </w:r>
          </w:p>
        </w:tc>
      </w:tr>
    </w:tbl>
    <w:p w14:paraId="21EC15FE" w14:textId="77777777" w:rsidR="00DF5092" w:rsidRPr="00480E57" w:rsidRDefault="00DF5092">
      <w:pPr>
        <w:sectPr w:rsidR="00DF5092" w:rsidRPr="00480E57" w:rsidSect="00480E57">
          <w:pgSz w:w="12240" w:h="15840"/>
          <w:pgMar w:top="510" w:right="397" w:bottom="397" w:left="397" w:header="720" w:footer="720" w:gutter="0"/>
          <w:cols w:space="720"/>
        </w:sectPr>
      </w:pPr>
      <w:permStart w:id="2008951326" w:edGrp="everyone"/>
      <w:permEnd w:id="2008951326"/>
    </w:p>
    <w:tbl>
      <w:tblPr>
        <w:tblW w:w="11524" w:type="dxa"/>
        <w:tblInd w:w="127" w:type="dxa"/>
        <w:tblBorders>
          <w:top w:val="single" w:sz="4" w:space="0" w:color="93BD7B"/>
          <w:left w:val="single" w:sz="4" w:space="0" w:color="93BD7B"/>
          <w:bottom w:val="single" w:sz="4" w:space="0" w:color="93BD7B"/>
          <w:right w:val="single" w:sz="4" w:space="0" w:color="93BD7B"/>
          <w:insideH w:val="single" w:sz="4" w:space="0" w:color="93BD7B"/>
          <w:insideV w:val="single" w:sz="4" w:space="0" w:color="93BD7B"/>
        </w:tblBorders>
        <w:tblLayout w:type="fixed"/>
        <w:tblCellMar>
          <w:left w:w="0" w:type="dxa"/>
          <w:right w:w="0" w:type="dxa"/>
        </w:tblCellMar>
        <w:tblLook w:val="01E0" w:firstRow="1" w:lastRow="1" w:firstColumn="1" w:lastColumn="1" w:noHBand="0" w:noVBand="0"/>
      </w:tblPr>
      <w:tblGrid>
        <w:gridCol w:w="3273"/>
        <w:gridCol w:w="8251"/>
      </w:tblGrid>
      <w:tr w:rsidR="00DF5092" w14:paraId="21EC1601" w14:textId="77777777" w:rsidTr="00480E57">
        <w:trPr>
          <w:trHeight w:val="581"/>
        </w:trPr>
        <w:tc>
          <w:tcPr>
            <w:tcW w:w="11524" w:type="dxa"/>
            <w:gridSpan w:val="2"/>
            <w:tcBorders>
              <w:top w:val="single" w:sz="4" w:space="0" w:color="auto"/>
              <w:left w:val="single" w:sz="4" w:space="0" w:color="auto"/>
              <w:bottom w:val="single" w:sz="4" w:space="0" w:color="auto"/>
              <w:right w:val="single" w:sz="4" w:space="0" w:color="auto"/>
            </w:tcBorders>
            <w:shd w:val="clear" w:color="auto" w:fill="7BCB85" w:themeFill="background1" w:themeFillShade="BF"/>
          </w:tcPr>
          <w:p w14:paraId="21EC15FF" w14:textId="2AB56CD6" w:rsidR="00DF5092" w:rsidRPr="00F0266F" w:rsidRDefault="00A70215" w:rsidP="00480E57">
            <w:pPr>
              <w:pStyle w:val="TableParagraph"/>
              <w:rPr>
                <w:b/>
                <w:bCs/>
                <w:sz w:val="32"/>
                <w:szCs w:val="32"/>
              </w:rPr>
            </w:pPr>
            <w:r w:rsidRPr="00F0266F">
              <w:rPr>
                <w:b/>
                <w:bCs/>
                <w:sz w:val="32"/>
                <w:szCs w:val="32"/>
              </w:rPr>
              <w:lastRenderedPageBreak/>
              <w:t>SECTION</w:t>
            </w:r>
            <w:r w:rsidRPr="00480E57">
              <w:rPr>
                <w:b/>
                <w:bCs/>
                <w:sz w:val="32"/>
                <w:szCs w:val="32"/>
              </w:rPr>
              <w:t xml:space="preserve"> </w:t>
            </w:r>
            <w:r w:rsidRPr="00F0266F">
              <w:rPr>
                <w:b/>
                <w:bCs/>
                <w:sz w:val="32"/>
                <w:szCs w:val="32"/>
              </w:rPr>
              <w:t>FOUR:</w:t>
            </w:r>
            <w:r w:rsidRPr="00480E57">
              <w:rPr>
                <w:b/>
                <w:bCs/>
                <w:sz w:val="32"/>
                <w:szCs w:val="32"/>
              </w:rPr>
              <w:t xml:space="preserve"> </w:t>
            </w:r>
            <w:r w:rsidRPr="00F0266F">
              <w:rPr>
                <w:b/>
                <w:bCs/>
                <w:sz w:val="32"/>
                <w:szCs w:val="32"/>
              </w:rPr>
              <w:t>Submission</w:t>
            </w:r>
            <w:r w:rsidRPr="00480E57">
              <w:rPr>
                <w:b/>
                <w:bCs/>
                <w:sz w:val="32"/>
                <w:szCs w:val="32"/>
              </w:rPr>
              <w:t xml:space="preserve"> </w:t>
            </w:r>
            <w:r w:rsidRPr="00F0266F">
              <w:rPr>
                <w:b/>
                <w:bCs/>
                <w:sz w:val="32"/>
                <w:szCs w:val="32"/>
              </w:rPr>
              <w:t>Checklist</w:t>
            </w:r>
          </w:p>
          <w:p w14:paraId="21EC1600" w14:textId="77777777" w:rsidR="00DF5092" w:rsidRPr="00480E57" w:rsidRDefault="00A70215" w:rsidP="00480E57">
            <w:pPr>
              <w:pStyle w:val="TableParagraph"/>
              <w:rPr>
                <w:i/>
                <w:iCs/>
              </w:rPr>
            </w:pPr>
            <w:r w:rsidRPr="00480E57">
              <w:rPr>
                <w:i/>
                <w:iCs/>
              </w:rPr>
              <w:t>This section is to be completed when Round 1 is submitted.</w:t>
            </w:r>
          </w:p>
        </w:tc>
      </w:tr>
      <w:tr w:rsidR="00DF5092" w14:paraId="21EC1604" w14:textId="77777777" w:rsidTr="00480E57">
        <w:trPr>
          <w:trHeight w:val="710"/>
        </w:trPr>
        <w:tc>
          <w:tcPr>
            <w:tcW w:w="11524" w:type="dxa"/>
            <w:gridSpan w:val="2"/>
            <w:tcBorders>
              <w:top w:val="single" w:sz="4" w:space="0" w:color="auto"/>
            </w:tcBorders>
            <w:shd w:val="clear" w:color="auto" w:fill="ACCC99"/>
          </w:tcPr>
          <w:p w14:paraId="21EC1602" w14:textId="324873C5" w:rsidR="00DF5092" w:rsidRPr="00480E57" w:rsidRDefault="00407F63" w:rsidP="00480E57">
            <w:pPr>
              <w:pStyle w:val="TableParagraph"/>
              <w:rPr>
                <w:b/>
                <w:bCs/>
                <w:sz w:val="24"/>
                <w:szCs w:val="24"/>
              </w:rPr>
            </w:pPr>
            <w:r w:rsidRPr="00480E57">
              <w:rPr>
                <w:b/>
                <w:bCs/>
                <w:sz w:val="24"/>
                <w:szCs w:val="24"/>
              </w:rPr>
              <w:t>PROJECT DESCRIPTION</w:t>
            </w:r>
          </w:p>
          <w:p w14:paraId="21EC1603" w14:textId="77777777" w:rsidR="00DF5092" w:rsidRPr="00480E57" w:rsidRDefault="00A70215" w:rsidP="00480E57">
            <w:pPr>
              <w:pStyle w:val="TableParagraph"/>
            </w:pPr>
            <w:r w:rsidRPr="00480E57">
              <w:rPr>
                <w:i/>
                <w:iCs/>
              </w:rPr>
              <w:t>This information provides the Assessors with an overview of the project and may be used in NZGBC communications</w:t>
            </w:r>
            <w:r w:rsidRPr="00480E57">
              <w:t>.</w:t>
            </w:r>
          </w:p>
        </w:tc>
      </w:tr>
      <w:tr w:rsidR="00FB5B30" w14:paraId="21EC1606" w14:textId="77777777" w:rsidTr="4E891326">
        <w:trPr>
          <w:trHeight w:val="1070"/>
        </w:trPr>
        <w:tc>
          <w:tcPr>
            <w:tcW w:w="3273" w:type="dxa"/>
            <w:shd w:val="clear" w:color="auto" w:fill="FFFFE0"/>
          </w:tcPr>
          <w:p w14:paraId="4EF58DFC" w14:textId="59D84C79" w:rsidR="00E72A3D" w:rsidRPr="00480E57" w:rsidRDefault="00DC25E1" w:rsidP="00480E57">
            <w:pPr>
              <w:pStyle w:val="TableParagraph"/>
            </w:pPr>
            <w:r>
              <w:rPr>
                <w:sz w:val="20"/>
              </w:rPr>
              <w:t>Brief description of which floors form part of the tenancy</w:t>
            </w:r>
          </w:p>
        </w:tc>
        <w:sdt>
          <w:sdtPr>
            <w:id w:val="2032997538"/>
            <w:placeholder>
              <w:docPart w:val="11021932EE42452A81381A335866486E"/>
            </w:placeholder>
            <w:showingPlcHdr/>
          </w:sdtPr>
          <w:sdtEndPr/>
          <w:sdtContent>
            <w:permStart w:id="853372339" w:edGrp="everyone" w:displacedByCustomXml="prev"/>
            <w:tc>
              <w:tcPr>
                <w:tcW w:w="8251" w:type="dxa"/>
                <w:shd w:val="clear" w:color="auto" w:fill="DBE5F1" w:themeFill="accent1" w:themeFillTint="33"/>
              </w:tcPr>
              <w:p w14:paraId="21EC1605" w14:textId="69B58228" w:rsidR="00E72A3D" w:rsidRPr="00480E57" w:rsidRDefault="00AD2D25" w:rsidP="00480E57">
                <w:pPr>
                  <w:pStyle w:val="TableParagraph"/>
                </w:pPr>
                <w:r w:rsidRPr="00DB6126">
                  <w:rPr>
                    <w:rStyle w:val="PlaceholderText"/>
                  </w:rPr>
                  <w:t>Click or tap here to enter text.</w:t>
                </w:r>
              </w:p>
            </w:tc>
            <w:permEnd w:id="853372339" w:displacedByCustomXml="next"/>
          </w:sdtContent>
        </w:sdt>
      </w:tr>
      <w:tr w:rsidR="00FB5B30" w14:paraId="21EC1608" w14:textId="77777777" w:rsidTr="4E891326">
        <w:trPr>
          <w:trHeight w:val="1070"/>
        </w:trPr>
        <w:tc>
          <w:tcPr>
            <w:tcW w:w="3273" w:type="dxa"/>
            <w:shd w:val="clear" w:color="auto" w:fill="FFFFE0"/>
          </w:tcPr>
          <w:p w14:paraId="468D2BD5" w14:textId="7A5C3322" w:rsidR="00E72A3D" w:rsidRPr="00480E57" w:rsidRDefault="0047286A" w:rsidP="00480E57">
            <w:pPr>
              <w:pStyle w:val="TableParagraph"/>
            </w:pPr>
            <w:r>
              <w:rPr>
                <w:sz w:val="20"/>
              </w:rPr>
              <w:t>Brief description of any sub-let areas</w:t>
            </w:r>
          </w:p>
        </w:tc>
        <w:sdt>
          <w:sdtPr>
            <w:id w:val="347599523"/>
            <w:placeholder>
              <w:docPart w:val="C23D51CA2746470D91B039F58CE28B45"/>
            </w:placeholder>
            <w:showingPlcHdr/>
          </w:sdtPr>
          <w:sdtEndPr/>
          <w:sdtContent>
            <w:permStart w:id="1319721387" w:edGrp="everyone" w:displacedByCustomXml="prev"/>
            <w:tc>
              <w:tcPr>
                <w:tcW w:w="8251" w:type="dxa"/>
                <w:shd w:val="clear" w:color="auto" w:fill="DBE5F1" w:themeFill="accent1" w:themeFillTint="33"/>
              </w:tcPr>
              <w:p w14:paraId="21EC1607" w14:textId="5D5501CC" w:rsidR="00E72A3D" w:rsidRPr="00480E57" w:rsidRDefault="00AD2D25" w:rsidP="00480E57">
                <w:pPr>
                  <w:pStyle w:val="TableParagraph"/>
                </w:pPr>
                <w:r w:rsidRPr="00D55C42">
                  <w:rPr>
                    <w:rStyle w:val="PlaceholderText"/>
                  </w:rPr>
                  <w:t>Click or tap here to enter text.</w:t>
                </w:r>
              </w:p>
            </w:tc>
            <w:permEnd w:id="1319721387" w:displacedByCustomXml="next"/>
          </w:sdtContent>
        </w:sdt>
      </w:tr>
      <w:tr w:rsidR="00FB5B30" w14:paraId="21EC160A" w14:textId="77777777" w:rsidTr="4E891326">
        <w:trPr>
          <w:trHeight w:val="1069"/>
        </w:trPr>
        <w:tc>
          <w:tcPr>
            <w:tcW w:w="3273" w:type="dxa"/>
            <w:shd w:val="clear" w:color="auto" w:fill="FFFFE0"/>
          </w:tcPr>
          <w:p w14:paraId="68585A0F" w14:textId="36D8B00B" w:rsidR="00E72A3D" w:rsidRPr="00480E57" w:rsidRDefault="00F05192" w:rsidP="00480E57">
            <w:pPr>
              <w:pStyle w:val="TableParagraph"/>
            </w:pPr>
            <w:r>
              <w:rPr>
                <w:sz w:val="20"/>
              </w:rPr>
              <w:t>Brief description of the location/use of any communal toilets/kitchens etc.</w:t>
            </w:r>
          </w:p>
        </w:tc>
        <w:sdt>
          <w:sdtPr>
            <w:id w:val="-1405375349"/>
            <w:placeholder>
              <w:docPart w:val="F13E4EEC558A4C31BC77439C3F6B9457"/>
            </w:placeholder>
            <w:showingPlcHdr/>
          </w:sdtPr>
          <w:sdtEndPr/>
          <w:sdtContent>
            <w:permStart w:id="1111108508" w:edGrp="everyone" w:displacedByCustomXml="prev"/>
            <w:tc>
              <w:tcPr>
                <w:tcW w:w="8251" w:type="dxa"/>
                <w:shd w:val="clear" w:color="auto" w:fill="DBE5F1" w:themeFill="accent1" w:themeFillTint="33"/>
              </w:tcPr>
              <w:p w14:paraId="21EC1609" w14:textId="1BA08570" w:rsidR="00E72A3D" w:rsidRPr="00480E57" w:rsidRDefault="00AD2D25" w:rsidP="00480E57">
                <w:pPr>
                  <w:pStyle w:val="TableParagraph"/>
                </w:pPr>
                <w:r w:rsidRPr="00DB6126">
                  <w:rPr>
                    <w:rStyle w:val="PlaceholderText"/>
                  </w:rPr>
                  <w:t>Click or tap here to enter text.</w:t>
                </w:r>
              </w:p>
            </w:tc>
            <w:permEnd w:id="1111108508" w:displacedByCustomXml="next"/>
          </w:sdtContent>
        </w:sdt>
      </w:tr>
      <w:tr w:rsidR="00FB5B30" w14:paraId="21EC160C" w14:textId="77777777" w:rsidTr="4E891326">
        <w:trPr>
          <w:trHeight w:val="1070"/>
        </w:trPr>
        <w:tc>
          <w:tcPr>
            <w:tcW w:w="3273" w:type="dxa"/>
            <w:shd w:val="clear" w:color="auto" w:fill="FFFFE0"/>
          </w:tcPr>
          <w:p w14:paraId="582E627B" w14:textId="2F6687A5" w:rsidR="00E72A3D" w:rsidRPr="00480E57" w:rsidRDefault="007063E7" w:rsidP="00480E57">
            <w:pPr>
              <w:pStyle w:val="TableParagraph"/>
            </w:pPr>
            <w:r>
              <w:rPr>
                <w:sz w:val="20"/>
              </w:rPr>
              <w:t>Brief</w:t>
            </w:r>
            <w:r>
              <w:rPr>
                <w:spacing w:val="-5"/>
                <w:sz w:val="20"/>
              </w:rPr>
              <w:t xml:space="preserve"> </w:t>
            </w:r>
            <w:r>
              <w:rPr>
                <w:sz w:val="20"/>
              </w:rPr>
              <w:t>description</w:t>
            </w:r>
            <w:r>
              <w:rPr>
                <w:spacing w:val="-6"/>
                <w:sz w:val="20"/>
              </w:rPr>
              <w:t xml:space="preserve"> </w:t>
            </w:r>
            <w:r>
              <w:rPr>
                <w:sz w:val="20"/>
              </w:rPr>
              <w:t>of</w:t>
            </w:r>
            <w:r>
              <w:rPr>
                <w:spacing w:val="-6"/>
                <w:sz w:val="20"/>
              </w:rPr>
              <w:t xml:space="preserve"> </w:t>
            </w:r>
            <w:r>
              <w:rPr>
                <w:sz w:val="20"/>
              </w:rPr>
              <w:t>the</w:t>
            </w:r>
            <w:r>
              <w:rPr>
                <w:spacing w:val="-4"/>
                <w:sz w:val="20"/>
              </w:rPr>
              <w:t xml:space="preserve"> </w:t>
            </w:r>
            <w:r>
              <w:rPr>
                <w:sz w:val="20"/>
              </w:rPr>
              <w:t>tenancy services</w:t>
            </w:r>
          </w:p>
        </w:tc>
        <w:sdt>
          <w:sdtPr>
            <w:id w:val="1998376464"/>
            <w:placeholder>
              <w:docPart w:val="892B95BEB98C4651AC87F0C07863C647"/>
            </w:placeholder>
            <w:showingPlcHdr/>
          </w:sdtPr>
          <w:sdtEndPr/>
          <w:sdtContent>
            <w:permStart w:id="362702871" w:edGrp="everyone" w:displacedByCustomXml="prev"/>
            <w:tc>
              <w:tcPr>
                <w:tcW w:w="8251" w:type="dxa"/>
                <w:shd w:val="clear" w:color="auto" w:fill="DBE5F1" w:themeFill="accent1" w:themeFillTint="33"/>
              </w:tcPr>
              <w:p w14:paraId="21EC160B" w14:textId="53E67FD6" w:rsidR="00E72A3D" w:rsidRPr="00480E57" w:rsidRDefault="00AD2D25" w:rsidP="00480E57">
                <w:pPr>
                  <w:pStyle w:val="TableParagraph"/>
                </w:pPr>
                <w:r w:rsidRPr="00DB6126">
                  <w:rPr>
                    <w:rStyle w:val="PlaceholderText"/>
                  </w:rPr>
                  <w:t>Click or tap here to enter text.</w:t>
                </w:r>
              </w:p>
            </w:tc>
            <w:permEnd w:id="362702871" w:displacedByCustomXml="next"/>
          </w:sdtContent>
        </w:sdt>
      </w:tr>
      <w:tr w:rsidR="00FB5B30" w14:paraId="21EC1618" w14:textId="77777777" w:rsidTr="0029260D">
        <w:trPr>
          <w:trHeight w:val="704"/>
        </w:trPr>
        <w:tc>
          <w:tcPr>
            <w:tcW w:w="3273" w:type="dxa"/>
            <w:shd w:val="clear" w:color="auto" w:fill="FFFFE0"/>
          </w:tcPr>
          <w:p w14:paraId="386A3F25" w14:textId="23502229" w:rsidR="00E72A3D" w:rsidRPr="00480E57" w:rsidRDefault="0029260D" w:rsidP="00480E57">
            <w:pPr>
              <w:pStyle w:val="TableParagraph"/>
            </w:pPr>
            <w:r>
              <w:rPr>
                <w:sz w:val="20"/>
              </w:rPr>
              <w:t>Brief description of the tenancy key sustainable features</w:t>
            </w:r>
          </w:p>
        </w:tc>
        <w:sdt>
          <w:sdtPr>
            <w:id w:val="420229256"/>
            <w:placeholder>
              <w:docPart w:val="A9FDB2BDC23E4DEFA1541B0F2316B0AF"/>
            </w:placeholder>
            <w:showingPlcHdr/>
          </w:sdtPr>
          <w:sdtEndPr/>
          <w:sdtContent>
            <w:permStart w:id="466178147" w:edGrp="everyone" w:displacedByCustomXml="prev"/>
            <w:tc>
              <w:tcPr>
                <w:tcW w:w="8251" w:type="dxa"/>
                <w:shd w:val="clear" w:color="auto" w:fill="DBE5F1" w:themeFill="accent1" w:themeFillTint="33"/>
              </w:tcPr>
              <w:p w14:paraId="21EC1617" w14:textId="0872EEC7" w:rsidR="00E72A3D" w:rsidRPr="00480E57" w:rsidRDefault="00AD2D25" w:rsidP="00480E57">
                <w:pPr>
                  <w:pStyle w:val="TableParagraph"/>
                </w:pPr>
                <w:r w:rsidRPr="00DB6126">
                  <w:rPr>
                    <w:rStyle w:val="PlaceholderText"/>
                  </w:rPr>
                  <w:t>Click or tap here to enter text.</w:t>
                </w:r>
              </w:p>
            </w:tc>
            <w:permEnd w:id="466178147" w:displacedByCustomXml="next"/>
          </w:sdtContent>
        </w:sdt>
      </w:tr>
      <w:tr w:rsidR="00FB5B30" w14:paraId="21EC161A" w14:textId="77777777" w:rsidTr="4E891326">
        <w:trPr>
          <w:trHeight w:val="1263"/>
        </w:trPr>
        <w:tc>
          <w:tcPr>
            <w:tcW w:w="3273" w:type="dxa"/>
            <w:shd w:val="clear" w:color="auto" w:fill="FFFFE0"/>
          </w:tcPr>
          <w:p w14:paraId="66A76EFD" w14:textId="36BC25ED" w:rsidR="00E72A3D" w:rsidRPr="00480E57" w:rsidRDefault="00B60699" w:rsidP="00480E57">
            <w:pPr>
              <w:pStyle w:val="TableParagraph"/>
            </w:pPr>
            <w:r>
              <w:rPr>
                <w:b/>
                <w:sz w:val="20"/>
              </w:rPr>
              <w:t>Shared services</w:t>
            </w:r>
            <w:r>
              <w:rPr>
                <w:sz w:val="20"/>
              </w:rPr>
              <w:t>. Please describe</w:t>
            </w:r>
            <w:r>
              <w:rPr>
                <w:spacing w:val="-54"/>
                <w:sz w:val="20"/>
              </w:rPr>
              <w:t xml:space="preserve">  </w:t>
            </w:r>
            <w:r>
              <w:rPr>
                <w:sz w:val="20"/>
              </w:rPr>
              <w:t>any shared services which the</w:t>
            </w:r>
            <w:r>
              <w:rPr>
                <w:spacing w:val="1"/>
                <w:sz w:val="20"/>
              </w:rPr>
              <w:t xml:space="preserve"> </w:t>
            </w:r>
            <w:r>
              <w:rPr>
                <w:sz w:val="20"/>
              </w:rPr>
              <w:t>project accesses such as shared</w:t>
            </w:r>
            <w:r>
              <w:rPr>
                <w:spacing w:val="1"/>
                <w:sz w:val="20"/>
              </w:rPr>
              <w:t xml:space="preserve"> </w:t>
            </w:r>
            <w:r>
              <w:rPr>
                <w:sz w:val="20"/>
              </w:rPr>
              <w:t>carparks, energy systems or air-</w:t>
            </w:r>
            <w:r>
              <w:rPr>
                <w:spacing w:val="1"/>
                <w:sz w:val="20"/>
              </w:rPr>
              <w:t xml:space="preserve"> </w:t>
            </w:r>
            <w:r>
              <w:rPr>
                <w:sz w:val="20"/>
              </w:rPr>
              <w:t>conditioning</w:t>
            </w:r>
            <w:r>
              <w:rPr>
                <w:spacing w:val="-1"/>
                <w:sz w:val="20"/>
              </w:rPr>
              <w:t xml:space="preserve"> </w:t>
            </w:r>
            <w:r>
              <w:rPr>
                <w:sz w:val="20"/>
              </w:rPr>
              <w:t>equipment.</w:t>
            </w:r>
          </w:p>
        </w:tc>
        <w:sdt>
          <w:sdtPr>
            <w:id w:val="-673338758"/>
            <w:placeholder>
              <w:docPart w:val="8235E344AD114B61AAE3407D029D9C8E"/>
            </w:placeholder>
            <w:showingPlcHdr/>
          </w:sdtPr>
          <w:sdtEndPr/>
          <w:sdtContent>
            <w:permStart w:id="1362697920" w:edGrp="everyone" w:displacedByCustomXml="prev"/>
            <w:tc>
              <w:tcPr>
                <w:tcW w:w="8251" w:type="dxa"/>
                <w:shd w:val="clear" w:color="auto" w:fill="DBE5F1" w:themeFill="accent1" w:themeFillTint="33"/>
              </w:tcPr>
              <w:p w14:paraId="21EC1619" w14:textId="7EA870BA" w:rsidR="00E72A3D" w:rsidRPr="00480E57" w:rsidRDefault="00D97EBB" w:rsidP="00480E57">
                <w:pPr>
                  <w:pStyle w:val="TableParagraph"/>
                </w:pPr>
                <w:r w:rsidRPr="00D97EBB">
                  <w:rPr>
                    <w:rStyle w:val="PlaceholderText"/>
                  </w:rPr>
                  <w:t>Click or tap here to enter text.</w:t>
                </w:r>
              </w:p>
            </w:tc>
            <w:permEnd w:id="1362697920" w:displacedByCustomXml="next"/>
          </w:sdtContent>
        </w:sdt>
      </w:tr>
      <w:tr w:rsidR="00B60699" w14:paraId="0BC7F695" w14:textId="77777777" w:rsidTr="4E891326">
        <w:trPr>
          <w:trHeight w:val="1263"/>
        </w:trPr>
        <w:tc>
          <w:tcPr>
            <w:tcW w:w="3273" w:type="dxa"/>
            <w:shd w:val="clear" w:color="auto" w:fill="FFFFE0"/>
          </w:tcPr>
          <w:p w14:paraId="58C63427" w14:textId="299928F8" w:rsidR="00B60699" w:rsidRDefault="00093248">
            <w:pPr>
              <w:pStyle w:val="TableParagraph"/>
              <w:rPr>
                <w:b/>
                <w:sz w:val="20"/>
              </w:rPr>
            </w:pPr>
            <w:r>
              <w:rPr>
                <w:b/>
                <w:sz w:val="20"/>
              </w:rPr>
              <w:t>Interesting and challenging</w:t>
            </w:r>
            <w:r>
              <w:rPr>
                <w:b/>
                <w:spacing w:val="1"/>
                <w:sz w:val="20"/>
              </w:rPr>
              <w:t xml:space="preserve"> </w:t>
            </w:r>
            <w:r>
              <w:rPr>
                <w:b/>
                <w:sz w:val="20"/>
              </w:rPr>
              <w:t>features</w:t>
            </w:r>
            <w:r>
              <w:rPr>
                <w:sz w:val="20"/>
              </w:rPr>
              <w:t>. Please describe the most</w:t>
            </w:r>
            <w:r>
              <w:rPr>
                <w:spacing w:val="-53"/>
                <w:sz w:val="20"/>
              </w:rPr>
              <w:t xml:space="preserve"> </w:t>
            </w:r>
            <w:r>
              <w:rPr>
                <w:sz w:val="20"/>
              </w:rPr>
              <w:t>interesting</w:t>
            </w:r>
            <w:r>
              <w:rPr>
                <w:spacing w:val="1"/>
                <w:sz w:val="20"/>
              </w:rPr>
              <w:t xml:space="preserve"> </w:t>
            </w:r>
            <w:r>
              <w:rPr>
                <w:sz w:val="20"/>
              </w:rPr>
              <w:t>and</w:t>
            </w:r>
            <w:r>
              <w:rPr>
                <w:spacing w:val="55"/>
                <w:sz w:val="20"/>
              </w:rPr>
              <w:t xml:space="preserve"> </w:t>
            </w:r>
            <w:r>
              <w:rPr>
                <w:sz w:val="20"/>
              </w:rPr>
              <w:t>challenging</w:t>
            </w:r>
            <w:r>
              <w:rPr>
                <w:spacing w:val="1"/>
                <w:sz w:val="20"/>
              </w:rPr>
              <w:t xml:space="preserve"> </w:t>
            </w:r>
            <w:r>
              <w:rPr>
                <w:sz w:val="20"/>
              </w:rPr>
              <w:t>features</w:t>
            </w:r>
            <w:r>
              <w:rPr>
                <w:spacing w:val="-2"/>
                <w:sz w:val="20"/>
              </w:rPr>
              <w:t xml:space="preserve"> </w:t>
            </w:r>
            <w:r>
              <w:rPr>
                <w:sz w:val="20"/>
              </w:rPr>
              <w:t>present</w:t>
            </w:r>
            <w:r>
              <w:rPr>
                <w:spacing w:val="-2"/>
                <w:sz w:val="20"/>
              </w:rPr>
              <w:t xml:space="preserve"> </w:t>
            </w:r>
            <w:r>
              <w:rPr>
                <w:sz w:val="20"/>
              </w:rPr>
              <w:t>in</w:t>
            </w:r>
            <w:r>
              <w:rPr>
                <w:spacing w:val="-2"/>
                <w:sz w:val="20"/>
              </w:rPr>
              <w:t xml:space="preserve"> </w:t>
            </w:r>
            <w:r>
              <w:rPr>
                <w:sz w:val="20"/>
              </w:rPr>
              <w:t>the</w:t>
            </w:r>
            <w:r>
              <w:rPr>
                <w:spacing w:val="-1"/>
                <w:sz w:val="20"/>
              </w:rPr>
              <w:t xml:space="preserve"> </w:t>
            </w:r>
            <w:r>
              <w:rPr>
                <w:sz w:val="20"/>
              </w:rPr>
              <w:t>project.</w:t>
            </w:r>
          </w:p>
        </w:tc>
        <w:sdt>
          <w:sdtPr>
            <w:id w:val="-1207554237"/>
            <w:placeholder>
              <w:docPart w:val="DE7E558A50AF49B1B06E577FF1A12BF5"/>
            </w:placeholder>
            <w:showingPlcHdr/>
          </w:sdtPr>
          <w:sdtEndPr/>
          <w:sdtContent>
            <w:permStart w:id="742011084" w:edGrp="everyone" w:displacedByCustomXml="prev"/>
            <w:tc>
              <w:tcPr>
                <w:tcW w:w="8251" w:type="dxa"/>
                <w:shd w:val="clear" w:color="auto" w:fill="DBE5F1" w:themeFill="accent1" w:themeFillTint="33"/>
              </w:tcPr>
              <w:p w14:paraId="46CB9961" w14:textId="6B641CB5" w:rsidR="00B60699" w:rsidRDefault="00D97EBB">
                <w:pPr>
                  <w:pStyle w:val="TableParagraph"/>
                </w:pPr>
                <w:r w:rsidRPr="00DB6126">
                  <w:rPr>
                    <w:rStyle w:val="PlaceholderText"/>
                  </w:rPr>
                  <w:t>Click or tap here to enter text.</w:t>
                </w:r>
              </w:p>
            </w:tc>
            <w:permEnd w:id="742011084" w:displacedByCustomXml="next"/>
          </w:sdtContent>
        </w:sdt>
      </w:tr>
      <w:tr w:rsidR="00B26434" w14:paraId="21EC161C" w14:textId="77777777" w:rsidTr="4E891326">
        <w:trPr>
          <w:trHeight w:val="5411"/>
        </w:trPr>
        <w:tc>
          <w:tcPr>
            <w:tcW w:w="3273" w:type="dxa"/>
            <w:shd w:val="clear" w:color="auto" w:fill="FFFFE0"/>
          </w:tcPr>
          <w:p w14:paraId="6630F790" w14:textId="0EB07B49" w:rsidR="00B26434" w:rsidRPr="00480E57" w:rsidRDefault="00B26434" w:rsidP="00480E57">
            <w:pPr>
              <w:pStyle w:val="TableParagraph"/>
            </w:pPr>
            <w:r w:rsidRPr="00480E57">
              <w:t>Contract type. Please briefly describe the type of design and construction process that has been</w:t>
            </w:r>
            <w:r w:rsidR="00093248">
              <w:t xml:space="preserve"> </w:t>
            </w:r>
            <w:r w:rsidRPr="00480E57">
              <w:t>undertaken by the project.</w:t>
            </w:r>
          </w:p>
          <w:p w14:paraId="7F963357" w14:textId="77777777" w:rsidR="00B26434" w:rsidRPr="00480E57" w:rsidRDefault="00B26434" w:rsidP="00480E57">
            <w:pPr>
              <w:pStyle w:val="TableParagraph"/>
            </w:pPr>
          </w:p>
          <w:p w14:paraId="230FA43B" w14:textId="592A456F" w:rsidR="00B26434" w:rsidRPr="00480E57" w:rsidRDefault="00B26434" w:rsidP="00480E57">
            <w:pPr>
              <w:pStyle w:val="TableParagraph"/>
            </w:pPr>
            <w:r w:rsidRPr="00480E57">
              <w:t>E.g. This project has followed a `typical' design and construction path. A full tender design package was developed by the design team (to approximately 70% design) which was then put out for tender. A main building contractor was then appointed. OR The timeline for this project was quite rapid and necessitated a Design and Construct style design process etc.</w:t>
            </w:r>
          </w:p>
        </w:tc>
        <w:sdt>
          <w:sdtPr>
            <w:id w:val="-1177423547"/>
            <w:placeholder>
              <w:docPart w:val="4E5793EC46954B6CA849B4C97DA970C1"/>
            </w:placeholder>
            <w:showingPlcHdr/>
          </w:sdtPr>
          <w:sdtEndPr/>
          <w:sdtContent>
            <w:permStart w:id="1906005567" w:edGrp="everyone" w:displacedByCustomXml="prev"/>
            <w:tc>
              <w:tcPr>
                <w:tcW w:w="8251" w:type="dxa"/>
                <w:shd w:val="clear" w:color="auto" w:fill="DBE5F1" w:themeFill="accent1" w:themeFillTint="33"/>
              </w:tcPr>
              <w:p w14:paraId="21EC161B" w14:textId="7F7F233A" w:rsidR="00B26434" w:rsidRPr="00480E57" w:rsidRDefault="00B26434" w:rsidP="00480E57">
                <w:pPr>
                  <w:pStyle w:val="TableParagraph"/>
                </w:pPr>
                <w:r w:rsidRPr="00DB6126">
                  <w:rPr>
                    <w:rStyle w:val="PlaceholderText"/>
                  </w:rPr>
                  <w:t>Click or tap here to enter text.</w:t>
                </w:r>
              </w:p>
            </w:tc>
            <w:permEnd w:id="1906005567" w:displacedByCustomXml="next"/>
          </w:sdtContent>
        </w:sdt>
      </w:tr>
    </w:tbl>
    <w:p w14:paraId="2A0CB4C0" w14:textId="08B7FB6E" w:rsidR="4E891326" w:rsidRDefault="4E891326"/>
    <w:p w14:paraId="0CB1DA76" w14:textId="37E41AF1" w:rsidR="0BD348B9" w:rsidRDefault="0BD348B9"/>
    <w:tbl>
      <w:tblPr>
        <w:tblW w:w="11482" w:type="dxa"/>
        <w:tblInd w:w="137" w:type="dxa"/>
        <w:tblBorders>
          <w:top w:val="single" w:sz="4" w:space="0" w:color="93BD7B"/>
          <w:left w:val="single" w:sz="4" w:space="0" w:color="93BD7B"/>
          <w:bottom w:val="single" w:sz="4" w:space="0" w:color="93BD7B"/>
          <w:right w:val="single" w:sz="4" w:space="0" w:color="93BD7B"/>
          <w:insideH w:val="single" w:sz="4" w:space="0" w:color="93BD7B"/>
          <w:insideV w:val="single" w:sz="4" w:space="0" w:color="93BD7B"/>
        </w:tblBorders>
        <w:tblLayout w:type="fixed"/>
        <w:tblCellMar>
          <w:left w:w="0" w:type="dxa"/>
          <w:right w:w="0" w:type="dxa"/>
        </w:tblCellMar>
        <w:tblLook w:val="01E0" w:firstRow="1" w:lastRow="1" w:firstColumn="1" w:lastColumn="1" w:noHBand="0" w:noVBand="0"/>
      </w:tblPr>
      <w:tblGrid>
        <w:gridCol w:w="2973"/>
        <w:gridCol w:w="6380"/>
        <w:gridCol w:w="2129"/>
      </w:tblGrid>
      <w:tr w:rsidR="00DF5092" w14:paraId="21EC1624" w14:textId="77777777" w:rsidTr="00480E57">
        <w:trPr>
          <w:trHeight w:val="530"/>
        </w:trPr>
        <w:tc>
          <w:tcPr>
            <w:tcW w:w="11482" w:type="dxa"/>
            <w:gridSpan w:val="3"/>
            <w:tcBorders>
              <w:top w:val="single" w:sz="4" w:space="0" w:color="auto"/>
              <w:left w:val="single" w:sz="4" w:space="0" w:color="auto"/>
              <w:bottom w:val="single" w:sz="4" w:space="0" w:color="auto"/>
              <w:right w:val="single" w:sz="4" w:space="0" w:color="auto"/>
            </w:tcBorders>
            <w:shd w:val="clear" w:color="auto" w:fill="ACCC99"/>
          </w:tcPr>
          <w:p w14:paraId="21EC1623" w14:textId="48007D59" w:rsidR="00DF5092" w:rsidRPr="00480E57" w:rsidRDefault="008A20A3" w:rsidP="00480E57">
            <w:pPr>
              <w:pStyle w:val="TableParagraph"/>
              <w:rPr>
                <w:b/>
                <w:bCs/>
                <w:sz w:val="24"/>
                <w:szCs w:val="24"/>
              </w:rPr>
            </w:pPr>
            <w:r w:rsidRPr="00480E57">
              <w:rPr>
                <w:b/>
                <w:bCs/>
                <w:sz w:val="24"/>
                <w:szCs w:val="24"/>
              </w:rPr>
              <w:lastRenderedPageBreak/>
              <w:t>CHECK</w:t>
            </w:r>
            <w:r w:rsidR="00026472" w:rsidRPr="00480E57">
              <w:rPr>
                <w:b/>
                <w:bCs/>
                <w:sz w:val="24"/>
                <w:szCs w:val="24"/>
              </w:rPr>
              <w:t>LIST</w:t>
            </w:r>
          </w:p>
        </w:tc>
      </w:tr>
      <w:tr w:rsidR="00DF5092" w14:paraId="21EC1626" w14:textId="77777777" w:rsidTr="00480E57">
        <w:trPr>
          <w:trHeight w:val="530"/>
        </w:trPr>
        <w:tc>
          <w:tcPr>
            <w:tcW w:w="11482" w:type="dxa"/>
            <w:gridSpan w:val="3"/>
            <w:tcBorders>
              <w:top w:val="single" w:sz="4" w:space="0" w:color="auto"/>
            </w:tcBorders>
          </w:tcPr>
          <w:p w14:paraId="21EC1625" w14:textId="7969FA52" w:rsidR="00DF5092" w:rsidRPr="00480E57" w:rsidRDefault="00A70215" w:rsidP="00480E57">
            <w:pPr>
              <w:pStyle w:val="TableParagraph"/>
            </w:pPr>
            <w:r w:rsidRPr="00480E57">
              <w:t>Section1 and Section 2 have been updated in this form.</w:t>
            </w:r>
            <w:r w:rsidRPr="00480E57">
              <w:tab/>
            </w:r>
            <w:sdt>
              <w:sdtPr>
                <w:id w:val="22598702"/>
                <w15:appearance w15:val="hidden"/>
                <w14:checkbox>
                  <w14:checked w14:val="0"/>
                  <w14:checkedState w14:val="2611" w14:font="Segoe UI Symbol"/>
                  <w14:uncheckedState w14:val="2610" w14:font="Segoe UI Symbol"/>
                </w14:checkbox>
              </w:sdtPr>
              <w:sdtEndPr/>
              <w:sdtContent>
                <w:permStart w:id="1172799074" w:edGrp="everyone"/>
                <w:r w:rsidR="00FB5B30" w:rsidRPr="00480E57">
                  <w:rPr>
                    <w:rFonts w:ascii="Segoe UI Symbol" w:hAnsi="Segoe UI Symbol" w:cs="Segoe UI Symbol"/>
                  </w:rPr>
                  <w:t>☐</w:t>
                </w:r>
                <w:permEnd w:id="1172799074"/>
              </w:sdtContent>
            </w:sdt>
          </w:p>
        </w:tc>
      </w:tr>
      <w:tr w:rsidR="00DF5092" w14:paraId="21EC1628" w14:textId="77777777" w:rsidTr="00F04066">
        <w:trPr>
          <w:trHeight w:val="530"/>
        </w:trPr>
        <w:tc>
          <w:tcPr>
            <w:tcW w:w="11482" w:type="dxa"/>
            <w:gridSpan w:val="3"/>
          </w:tcPr>
          <w:p w14:paraId="21EC1627" w14:textId="0A993DC6" w:rsidR="00DF5092" w:rsidRPr="00480E57" w:rsidRDefault="00A70215" w:rsidP="00480E57">
            <w:pPr>
              <w:pStyle w:val="TableParagraph"/>
            </w:pPr>
            <w:r w:rsidRPr="00480E57">
              <w:t>We are aware of Technical Clarifications applicable to this project and the submission is in line with these.</w:t>
            </w:r>
            <w:r w:rsidRPr="00480E57">
              <w:tab/>
            </w:r>
            <w:permStart w:id="1818253487" w:edGrp="everyone"/>
            <w:sdt>
              <w:sdtPr>
                <w:id w:val="256876621"/>
                <w15:appearance w15:val="hidden"/>
                <w14:checkbox>
                  <w14:checked w14:val="0"/>
                  <w14:checkedState w14:val="2611" w14:font="Segoe UI Symbol"/>
                  <w14:uncheckedState w14:val="2610" w14:font="Segoe UI Symbol"/>
                </w14:checkbox>
              </w:sdtPr>
              <w:sdtEndPr/>
              <w:sdtContent>
                <w:r w:rsidR="00D54618" w:rsidRPr="00480E57">
                  <w:rPr>
                    <w:rFonts w:ascii="Segoe UI Symbol" w:hAnsi="Segoe UI Symbol" w:cs="Segoe UI Symbol"/>
                  </w:rPr>
                  <w:t>☐</w:t>
                </w:r>
              </w:sdtContent>
            </w:sdt>
            <w:permEnd w:id="1818253487"/>
          </w:p>
        </w:tc>
      </w:tr>
      <w:tr w:rsidR="00DF5092" w14:paraId="21EC162A" w14:textId="77777777" w:rsidTr="00F04066">
        <w:trPr>
          <w:trHeight w:val="530"/>
        </w:trPr>
        <w:tc>
          <w:tcPr>
            <w:tcW w:w="11482" w:type="dxa"/>
            <w:gridSpan w:val="3"/>
          </w:tcPr>
          <w:p w14:paraId="21EC1629" w14:textId="3C240B88" w:rsidR="00DF5092" w:rsidRPr="00480E57" w:rsidRDefault="00A70215" w:rsidP="00480E57">
            <w:pPr>
              <w:pStyle w:val="TableParagraph"/>
            </w:pPr>
            <w:r w:rsidRPr="00480E57">
              <w:t>We have contacted the NZGBC one week prior to delivering the submission.</w:t>
            </w:r>
            <w:r w:rsidRPr="00480E57">
              <w:tab/>
            </w:r>
            <w:permStart w:id="1621961445" w:edGrp="everyone"/>
            <w:sdt>
              <w:sdtPr>
                <w:id w:val="-265384183"/>
                <w15:appearance w15:val="hidden"/>
                <w14:checkbox>
                  <w14:checked w14:val="0"/>
                  <w14:checkedState w14:val="2611" w14:font="Segoe UI Symbol"/>
                  <w14:uncheckedState w14:val="2610" w14:font="Segoe UI Symbol"/>
                </w14:checkbox>
              </w:sdtPr>
              <w:sdtEndPr/>
              <w:sdtContent>
                <w:r w:rsidR="00376D17">
                  <w:rPr>
                    <w:rFonts w:ascii="Segoe UI Symbol" w:hAnsi="Segoe UI Symbol"/>
                  </w:rPr>
                  <w:t>☐</w:t>
                </w:r>
              </w:sdtContent>
            </w:sdt>
            <w:permEnd w:id="1621961445"/>
          </w:p>
        </w:tc>
      </w:tr>
      <w:tr w:rsidR="00DF5092" w14:paraId="21EC162C" w14:textId="77777777" w:rsidTr="00F04066">
        <w:trPr>
          <w:trHeight w:val="530"/>
        </w:trPr>
        <w:tc>
          <w:tcPr>
            <w:tcW w:w="11482" w:type="dxa"/>
            <w:gridSpan w:val="3"/>
          </w:tcPr>
          <w:p w14:paraId="21EC162B" w14:textId="082EA040" w:rsidR="00DF5092" w:rsidRPr="00480E57" w:rsidRDefault="00A70215" w:rsidP="00480E57">
            <w:pPr>
              <w:pStyle w:val="TableParagraph"/>
            </w:pPr>
            <w:r w:rsidRPr="00480E57">
              <w:t>The submission has been peer reviewed prior to sending it to the NZGBC.</w:t>
            </w:r>
            <w:r w:rsidRPr="00480E57">
              <w:tab/>
            </w:r>
            <w:permStart w:id="216937415" w:edGrp="everyone"/>
            <w:sdt>
              <w:sdtPr>
                <w:id w:val="-1215806758"/>
                <w15:appearance w15:val="hidden"/>
                <w14:checkbox>
                  <w14:checked w14:val="0"/>
                  <w14:checkedState w14:val="2611" w14:font="Segoe UI Symbol"/>
                  <w14:uncheckedState w14:val="2610" w14:font="Segoe UI Symbol"/>
                </w14:checkbox>
              </w:sdtPr>
              <w:sdtEndPr/>
              <w:sdtContent>
                <w:r w:rsidR="00101C46">
                  <w:rPr>
                    <w:rFonts w:ascii="Segoe UI Symbol" w:hAnsi="Segoe UI Symbol"/>
                  </w:rPr>
                  <w:t>☐</w:t>
                </w:r>
              </w:sdtContent>
            </w:sdt>
            <w:permEnd w:id="216937415"/>
          </w:p>
        </w:tc>
      </w:tr>
      <w:tr w:rsidR="00DF5092" w14:paraId="21EC162E" w14:textId="77777777" w:rsidTr="00F04066">
        <w:trPr>
          <w:trHeight w:val="530"/>
        </w:trPr>
        <w:tc>
          <w:tcPr>
            <w:tcW w:w="11482" w:type="dxa"/>
            <w:gridSpan w:val="3"/>
            <w:tcBorders>
              <w:bottom w:val="single" w:sz="4" w:space="0" w:color="93B9DF"/>
            </w:tcBorders>
          </w:tcPr>
          <w:p w14:paraId="21EC162D" w14:textId="050EAF53" w:rsidR="00DF5092" w:rsidRPr="00480E57" w:rsidRDefault="00A70215" w:rsidP="00480E57">
            <w:pPr>
              <w:pStyle w:val="TableParagraph"/>
            </w:pPr>
            <w:r w:rsidRPr="00480E57">
              <w:t>The scorecard has been included?</w:t>
            </w:r>
            <w:r w:rsidRPr="00480E57">
              <w:tab/>
            </w:r>
            <w:permStart w:id="1750668821" w:edGrp="everyone"/>
            <w:sdt>
              <w:sdtPr>
                <w:id w:val="-687146768"/>
                <w15:appearance w15:val="hidden"/>
                <w14:checkbox>
                  <w14:checked w14:val="0"/>
                  <w14:checkedState w14:val="2611" w14:font="Segoe UI Symbol"/>
                  <w14:uncheckedState w14:val="2610" w14:font="Segoe UI Symbol"/>
                </w14:checkbox>
              </w:sdtPr>
              <w:sdtEndPr/>
              <w:sdtContent>
                <w:r w:rsidR="00101C46">
                  <w:rPr>
                    <w:rFonts w:ascii="Segoe UI Symbol" w:hAnsi="Segoe UI Symbol"/>
                  </w:rPr>
                  <w:t>☐</w:t>
                </w:r>
              </w:sdtContent>
            </w:sdt>
            <w:permEnd w:id="1750668821"/>
          </w:p>
        </w:tc>
      </w:tr>
      <w:tr w:rsidR="00950C84" w14:paraId="21EC1630" w14:textId="77777777" w:rsidTr="00F04066">
        <w:trPr>
          <w:trHeight w:val="350"/>
        </w:trPr>
        <w:tc>
          <w:tcPr>
            <w:tcW w:w="2973" w:type="dxa"/>
            <w:tcBorders>
              <w:top w:val="single" w:sz="4" w:space="0" w:color="93B9DF"/>
            </w:tcBorders>
            <w:shd w:val="clear" w:color="auto" w:fill="FFFFE0"/>
          </w:tcPr>
          <w:p w14:paraId="66D6F49C" w14:textId="77777777" w:rsidR="00950C84" w:rsidRPr="00480E57" w:rsidRDefault="00950C84" w:rsidP="00480E57">
            <w:pPr>
              <w:pStyle w:val="TableParagraph"/>
            </w:pPr>
            <w:r w:rsidRPr="00480E57">
              <w:t>Insert filename(s) here</w:t>
            </w:r>
          </w:p>
        </w:tc>
        <w:sdt>
          <w:sdtPr>
            <w:id w:val="-854034630"/>
            <w:placeholder>
              <w:docPart w:val="22C30C915B7D4E9381C08E183C27E121"/>
            </w:placeholder>
            <w:showingPlcHdr/>
          </w:sdtPr>
          <w:sdtEndPr/>
          <w:sdtContent>
            <w:permStart w:id="1806258620" w:edGrp="everyone" w:displacedByCustomXml="prev"/>
            <w:tc>
              <w:tcPr>
                <w:tcW w:w="8509" w:type="dxa"/>
                <w:gridSpan w:val="2"/>
                <w:tcBorders>
                  <w:top w:val="single" w:sz="4" w:space="0" w:color="93B9DF"/>
                </w:tcBorders>
                <w:shd w:val="clear" w:color="auto" w:fill="DBE5F1" w:themeFill="accent1" w:themeFillTint="33"/>
              </w:tcPr>
              <w:p w14:paraId="21EC162F" w14:textId="23D53F5C" w:rsidR="00950C84" w:rsidRPr="00480E57" w:rsidRDefault="00AD2D25" w:rsidP="00480E57">
                <w:pPr>
                  <w:pStyle w:val="TableParagraph"/>
                </w:pPr>
                <w:r w:rsidRPr="00DB6126">
                  <w:rPr>
                    <w:rStyle w:val="PlaceholderText"/>
                  </w:rPr>
                  <w:t>Click or tap here to enter text.</w:t>
                </w:r>
              </w:p>
            </w:tc>
            <w:permEnd w:id="1806258620" w:displacedByCustomXml="next"/>
          </w:sdtContent>
        </w:sdt>
      </w:tr>
      <w:tr w:rsidR="00DF5092" w14:paraId="21EC1632" w14:textId="77777777" w:rsidTr="00F04066">
        <w:trPr>
          <w:trHeight w:val="530"/>
        </w:trPr>
        <w:tc>
          <w:tcPr>
            <w:tcW w:w="11482" w:type="dxa"/>
            <w:gridSpan w:val="3"/>
          </w:tcPr>
          <w:p w14:paraId="21EC1631" w14:textId="256BEAA3" w:rsidR="00DF5092" w:rsidRPr="00480E57" w:rsidRDefault="00A70215" w:rsidP="00480E57">
            <w:pPr>
              <w:pStyle w:val="TableParagraph"/>
            </w:pPr>
            <w:r w:rsidRPr="00480E57">
              <w:t>The producer statements have been used for the thermal and energy models.</w:t>
            </w:r>
            <w:r w:rsidRPr="00480E57">
              <w:tab/>
            </w:r>
          </w:p>
        </w:tc>
      </w:tr>
      <w:tr w:rsidR="00950C84" w14:paraId="21EC1634" w14:textId="77777777" w:rsidTr="00F04066">
        <w:trPr>
          <w:trHeight w:val="530"/>
        </w:trPr>
        <w:tc>
          <w:tcPr>
            <w:tcW w:w="2973" w:type="dxa"/>
            <w:shd w:val="clear" w:color="auto" w:fill="FFFFE0"/>
          </w:tcPr>
          <w:p w14:paraId="16CB3D25" w14:textId="77777777" w:rsidR="00950C84" w:rsidRPr="00480E57" w:rsidRDefault="00950C84" w:rsidP="00480E57">
            <w:pPr>
              <w:pStyle w:val="TableParagraph"/>
            </w:pPr>
            <w:r w:rsidRPr="00480E57">
              <w:t>Insert filename(s) here</w:t>
            </w:r>
          </w:p>
        </w:tc>
        <w:sdt>
          <w:sdtPr>
            <w:id w:val="-1549980532"/>
            <w:placeholder>
              <w:docPart w:val="E0211BDCCE5E470489C3BE3A0BFA51D0"/>
            </w:placeholder>
            <w:showingPlcHdr/>
          </w:sdtPr>
          <w:sdtEndPr/>
          <w:sdtContent>
            <w:permStart w:id="537331982" w:edGrp="everyone" w:displacedByCustomXml="prev"/>
            <w:tc>
              <w:tcPr>
                <w:tcW w:w="8509" w:type="dxa"/>
                <w:gridSpan w:val="2"/>
                <w:shd w:val="clear" w:color="auto" w:fill="DBE5F1" w:themeFill="accent1" w:themeFillTint="33"/>
              </w:tcPr>
              <w:p w14:paraId="21EC1633" w14:textId="7654FC49" w:rsidR="00950C84" w:rsidRPr="00480E57" w:rsidRDefault="00AD2D25" w:rsidP="00480E57">
                <w:pPr>
                  <w:pStyle w:val="TableParagraph"/>
                </w:pPr>
                <w:r w:rsidRPr="00DB6126">
                  <w:rPr>
                    <w:rStyle w:val="PlaceholderText"/>
                  </w:rPr>
                  <w:t>Click or tap here to enter text.</w:t>
                </w:r>
              </w:p>
            </w:tc>
            <w:permEnd w:id="537331982" w:displacedByCustomXml="next"/>
          </w:sdtContent>
        </w:sdt>
      </w:tr>
      <w:tr w:rsidR="00DF5092" w14:paraId="21EC1636" w14:textId="77777777" w:rsidTr="00F04066">
        <w:trPr>
          <w:trHeight w:val="530"/>
        </w:trPr>
        <w:tc>
          <w:tcPr>
            <w:tcW w:w="11482" w:type="dxa"/>
            <w:gridSpan w:val="3"/>
            <w:tcBorders>
              <w:bottom w:val="single" w:sz="4" w:space="0" w:color="93B9DF"/>
            </w:tcBorders>
          </w:tcPr>
          <w:p w14:paraId="21EC1635" w14:textId="3815247D" w:rsidR="00DF5092" w:rsidRPr="00480E57" w:rsidRDefault="00A70215" w:rsidP="00480E57">
            <w:pPr>
              <w:pStyle w:val="TableParagraph"/>
            </w:pPr>
            <w:r w:rsidRPr="00480E57">
              <w:t>The Area Definition Form has been included in the submission.</w:t>
            </w:r>
            <w:r w:rsidRPr="00480E57">
              <w:tab/>
            </w:r>
          </w:p>
        </w:tc>
      </w:tr>
      <w:tr w:rsidR="00950C84" w14:paraId="21EC1638" w14:textId="77777777" w:rsidTr="00F04066">
        <w:trPr>
          <w:trHeight w:val="530"/>
        </w:trPr>
        <w:tc>
          <w:tcPr>
            <w:tcW w:w="2973" w:type="dxa"/>
            <w:tcBorders>
              <w:top w:val="single" w:sz="4" w:space="0" w:color="93B9DF"/>
              <w:left w:val="single" w:sz="4" w:space="0" w:color="93B9DF"/>
              <w:right w:val="single" w:sz="4" w:space="0" w:color="93B9DF"/>
            </w:tcBorders>
            <w:shd w:val="clear" w:color="auto" w:fill="FFFFE0"/>
          </w:tcPr>
          <w:p w14:paraId="6D1FB2B9" w14:textId="77777777" w:rsidR="00950C84" w:rsidRPr="00480E57" w:rsidRDefault="00950C84" w:rsidP="00480E57">
            <w:pPr>
              <w:pStyle w:val="TableParagraph"/>
            </w:pPr>
            <w:r w:rsidRPr="00480E57">
              <w:t>Insert filename here</w:t>
            </w:r>
          </w:p>
        </w:tc>
        <w:sdt>
          <w:sdtPr>
            <w:id w:val="1228266597"/>
            <w:placeholder>
              <w:docPart w:val="B6BB84DE074340E8B0AEF8B2F9F697AC"/>
            </w:placeholder>
            <w:showingPlcHdr/>
          </w:sdtPr>
          <w:sdtEndPr/>
          <w:sdtContent>
            <w:permStart w:id="11733482" w:edGrp="everyone" w:displacedByCustomXml="prev"/>
            <w:tc>
              <w:tcPr>
                <w:tcW w:w="8509" w:type="dxa"/>
                <w:gridSpan w:val="2"/>
                <w:tcBorders>
                  <w:top w:val="single" w:sz="4" w:space="0" w:color="93B9DF"/>
                  <w:left w:val="single" w:sz="4" w:space="0" w:color="93B9DF"/>
                  <w:right w:val="single" w:sz="4" w:space="0" w:color="93B9DF"/>
                </w:tcBorders>
                <w:shd w:val="clear" w:color="auto" w:fill="DBE5F1" w:themeFill="accent1" w:themeFillTint="33"/>
              </w:tcPr>
              <w:p w14:paraId="21EC1637" w14:textId="3C8BFEAB" w:rsidR="00950C84" w:rsidRPr="00480E57" w:rsidRDefault="00AD2D25" w:rsidP="00480E57">
                <w:pPr>
                  <w:pStyle w:val="TableParagraph"/>
                </w:pPr>
                <w:r w:rsidRPr="00DB6126">
                  <w:rPr>
                    <w:rStyle w:val="PlaceholderText"/>
                  </w:rPr>
                  <w:t>Click or tap here to enter text.</w:t>
                </w:r>
              </w:p>
            </w:tc>
            <w:permEnd w:id="11733482" w:displacedByCustomXml="next"/>
          </w:sdtContent>
        </w:sdt>
      </w:tr>
      <w:tr w:rsidR="00950C84" w14:paraId="21EC163C" w14:textId="77777777" w:rsidTr="00F04066">
        <w:trPr>
          <w:trHeight w:val="1002"/>
        </w:trPr>
        <w:tc>
          <w:tcPr>
            <w:tcW w:w="9353" w:type="dxa"/>
            <w:gridSpan w:val="2"/>
          </w:tcPr>
          <w:p w14:paraId="714B3D8C" w14:textId="6C83ABC6" w:rsidR="00950C84" w:rsidRPr="00480E57" w:rsidRDefault="00E3046F" w:rsidP="00480E57">
            <w:pPr>
              <w:pStyle w:val="TableParagraph"/>
              <w:ind w:left="0"/>
            </w:pPr>
            <w:r>
              <w:t xml:space="preserve"> </w:t>
            </w:r>
            <w:r w:rsidR="00950C84" w:rsidRPr="00480E57">
              <w:t>Is there any Technical Question raised for this project?</w:t>
            </w:r>
          </w:p>
          <w:p w14:paraId="4FD978E3" w14:textId="1E2042E4" w:rsidR="00950C84" w:rsidRPr="00480E57" w:rsidRDefault="00950C84" w:rsidP="00480E57">
            <w:pPr>
              <w:pStyle w:val="TableParagraph"/>
            </w:pPr>
            <w:r w:rsidRPr="00480E57">
              <w:t>If yes, please provide details in the form below.</w:t>
            </w:r>
          </w:p>
        </w:tc>
        <w:sdt>
          <w:sdtPr>
            <w:id w:val="-638648140"/>
            <w:placeholder>
              <w:docPart w:val="2930557ADAEF4883B0BC35858B954D5A"/>
            </w:placeholder>
            <w:showingPlcHdr/>
            <w:dropDownList>
              <w:listItem w:value="Choose an item."/>
              <w:listItem w:displayText="Yes" w:value="Yes"/>
              <w:listItem w:displayText="No" w:value="No"/>
            </w:dropDownList>
          </w:sdtPr>
          <w:sdtEndPr/>
          <w:sdtContent>
            <w:permStart w:id="1215038091" w:edGrp="everyone" w:displacedByCustomXml="prev"/>
            <w:tc>
              <w:tcPr>
                <w:tcW w:w="2129" w:type="dxa"/>
                <w:shd w:val="clear" w:color="auto" w:fill="DBE5F1" w:themeFill="accent1" w:themeFillTint="33"/>
              </w:tcPr>
              <w:p w14:paraId="21EC163B" w14:textId="076CA64C" w:rsidR="00950C84" w:rsidRPr="00480E57" w:rsidRDefault="00257F12" w:rsidP="00480E57">
                <w:pPr>
                  <w:pStyle w:val="TableParagraph"/>
                </w:pPr>
                <w:r w:rsidRPr="00DB6126">
                  <w:rPr>
                    <w:rStyle w:val="PlaceholderText"/>
                  </w:rPr>
                  <w:t>Choose an item.</w:t>
                </w:r>
              </w:p>
            </w:tc>
            <w:permEnd w:id="1215038091" w:displacedByCustomXml="next"/>
          </w:sdtContent>
        </w:sdt>
      </w:tr>
    </w:tbl>
    <w:p w14:paraId="21EC164B" w14:textId="5A876591" w:rsidR="00DF5092" w:rsidRDefault="00DF5092">
      <w:pPr>
        <w:pStyle w:val="BodyText"/>
      </w:pPr>
    </w:p>
    <w:p w14:paraId="6F26421A" w14:textId="77777777" w:rsidR="00F43C8F" w:rsidRDefault="00F43C8F">
      <w:pPr>
        <w:pStyle w:val="BodyText"/>
      </w:pPr>
    </w:p>
    <w:p w14:paraId="02B7FBB9" w14:textId="77777777" w:rsidR="00F43C8F" w:rsidRDefault="00F43C8F">
      <w:pPr>
        <w:pStyle w:val="BodyText"/>
      </w:pPr>
    </w:p>
    <w:p w14:paraId="13E29DB9" w14:textId="77777777" w:rsidR="00311458" w:rsidRDefault="00311458">
      <w:pPr>
        <w:pStyle w:val="BodyText"/>
      </w:pPr>
    </w:p>
    <w:p w14:paraId="3150C20D" w14:textId="77777777" w:rsidR="00311458" w:rsidRDefault="00311458">
      <w:pPr>
        <w:pStyle w:val="BodyText"/>
      </w:pPr>
    </w:p>
    <w:p w14:paraId="6D3AE167" w14:textId="77777777" w:rsidR="00F43C8F" w:rsidRDefault="00F43C8F">
      <w:pPr>
        <w:pStyle w:val="BodyText"/>
      </w:pPr>
    </w:p>
    <w:tbl>
      <w:tblPr>
        <w:tblW w:w="11482" w:type="dxa"/>
        <w:jc w:val="center"/>
        <w:tblBorders>
          <w:top w:val="single" w:sz="4" w:space="0" w:color="93BD7B"/>
          <w:left w:val="single" w:sz="4" w:space="0" w:color="93BD7B"/>
          <w:bottom w:val="single" w:sz="4" w:space="0" w:color="93BD7B"/>
          <w:right w:val="single" w:sz="4" w:space="0" w:color="93BD7B"/>
          <w:insideH w:val="single" w:sz="4" w:space="0" w:color="93BD7B"/>
          <w:insideV w:val="single" w:sz="4" w:space="0" w:color="93BD7B"/>
        </w:tblBorders>
        <w:tblLayout w:type="fixed"/>
        <w:tblCellMar>
          <w:left w:w="0" w:type="dxa"/>
          <w:right w:w="0" w:type="dxa"/>
        </w:tblCellMar>
        <w:tblLook w:val="01E0" w:firstRow="1" w:lastRow="1" w:firstColumn="1" w:lastColumn="1" w:noHBand="0" w:noVBand="0"/>
      </w:tblPr>
      <w:tblGrid>
        <w:gridCol w:w="3820"/>
        <w:gridCol w:w="3835"/>
        <w:gridCol w:w="3827"/>
      </w:tblGrid>
      <w:tr w:rsidR="00F43C8F" w14:paraId="24BAA8AB" w14:textId="77777777" w:rsidTr="00480E57">
        <w:trPr>
          <w:trHeight w:val="510"/>
          <w:jc w:val="center"/>
        </w:trPr>
        <w:tc>
          <w:tcPr>
            <w:tcW w:w="11482" w:type="dxa"/>
            <w:gridSpan w:val="3"/>
            <w:tcBorders>
              <w:top w:val="single" w:sz="4" w:space="0" w:color="auto"/>
              <w:left w:val="single" w:sz="4" w:space="0" w:color="auto"/>
              <w:bottom w:val="single" w:sz="4" w:space="0" w:color="auto"/>
              <w:right w:val="single" w:sz="4" w:space="0" w:color="auto"/>
            </w:tcBorders>
            <w:shd w:val="clear" w:color="auto" w:fill="ACCC99"/>
          </w:tcPr>
          <w:p w14:paraId="57A65FEB" w14:textId="77777777" w:rsidR="00F43C8F" w:rsidRPr="00480E57" w:rsidRDefault="00F43C8F" w:rsidP="00F43C8F">
            <w:pPr>
              <w:pStyle w:val="TableParagraph"/>
              <w:rPr>
                <w:sz w:val="24"/>
                <w:szCs w:val="24"/>
              </w:rPr>
            </w:pPr>
            <w:r w:rsidRPr="00480E57">
              <w:rPr>
                <w:b/>
                <w:bCs/>
                <w:sz w:val="24"/>
                <w:szCs w:val="24"/>
              </w:rPr>
              <w:t>TECHNICAL QUESTION</w:t>
            </w:r>
          </w:p>
        </w:tc>
      </w:tr>
      <w:tr w:rsidR="00F43C8F" w14:paraId="718EB484" w14:textId="77777777" w:rsidTr="00480E57">
        <w:trPr>
          <w:trHeight w:val="510"/>
          <w:jc w:val="center"/>
        </w:trPr>
        <w:tc>
          <w:tcPr>
            <w:tcW w:w="3820" w:type="dxa"/>
            <w:tcBorders>
              <w:top w:val="single" w:sz="4" w:space="0" w:color="auto"/>
              <w:left w:val="single" w:sz="4" w:space="0" w:color="000000"/>
              <w:bottom w:val="single" w:sz="4" w:space="0" w:color="000000"/>
              <w:right w:val="single" w:sz="4" w:space="0" w:color="000000"/>
            </w:tcBorders>
            <w:shd w:val="clear" w:color="auto" w:fill="auto"/>
          </w:tcPr>
          <w:p w14:paraId="27E569FC" w14:textId="77777777" w:rsidR="00F43C8F" w:rsidRDefault="00F43C8F" w:rsidP="003F73ED">
            <w:pPr>
              <w:pStyle w:val="TableParagraph"/>
            </w:pPr>
            <w:r w:rsidRPr="003F73ED">
              <w:t>Credit</w:t>
            </w:r>
          </w:p>
        </w:tc>
        <w:tc>
          <w:tcPr>
            <w:tcW w:w="3835" w:type="dxa"/>
            <w:tcBorders>
              <w:top w:val="single" w:sz="4" w:space="0" w:color="auto"/>
              <w:left w:val="single" w:sz="4" w:space="0" w:color="000000"/>
              <w:bottom w:val="single" w:sz="4" w:space="0" w:color="000000"/>
              <w:right w:val="single" w:sz="4" w:space="0" w:color="000000"/>
            </w:tcBorders>
            <w:shd w:val="clear" w:color="auto" w:fill="auto"/>
          </w:tcPr>
          <w:p w14:paraId="271FB56D" w14:textId="77777777" w:rsidR="00F43C8F" w:rsidRDefault="00F43C8F" w:rsidP="003F73ED">
            <w:pPr>
              <w:pStyle w:val="TableParagraph"/>
            </w:pPr>
            <w:r w:rsidRPr="003F73ED">
              <w:t>Status</w:t>
            </w:r>
          </w:p>
        </w:tc>
        <w:tc>
          <w:tcPr>
            <w:tcW w:w="3827" w:type="dxa"/>
            <w:tcBorders>
              <w:top w:val="single" w:sz="4" w:space="0" w:color="auto"/>
              <w:left w:val="single" w:sz="4" w:space="0" w:color="000000"/>
              <w:bottom w:val="single" w:sz="4" w:space="0" w:color="000000"/>
              <w:right w:val="single" w:sz="4" w:space="0" w:color="000000"/>
            </w:tcBorders>
            <w:shd w:val="clear" w:color="auto" w:fill="auto"/>
          </w:tcPr>
          <w:p w14:paraId="067FD804" w14:textId="77777777" w:rsidR="00F43C8F" w:rsidRDefault="00F43C8F" w:rsidP="003F73ED">
            <w:pPr>
              <w:pStyle w:val="TableParagraph"/>
            </w:pPr>
            <w:r w:rsidRPr="003F73ED">
              <w:t>Response from NZGBC</w:t>
            </w:r>
          </w:p>
        </w:tc>
      </w:tr>
      <w:tr w:rsidR="00F43C8F" w14:paraId="6E8D0315" w14:textId="77777777" w:rsidTr="00480E57">
        <w:trPr>
          <w:trHeight w:val="510"/>
          <w:jc w:val="center"/>
        </w:trPr>
        <w:sdt>
          <w:sdtPr>
            <w:id w:val="891313388"/>
            <w:placeholder>
              <w:docPart w:val="C627E9A483FD4ED399B1533F2C88AF27"/>
            </w:placeholder>
            <w:showingPlcHdr/>
          </w:sdtPr>
          <w:sdtEndPr/>
          <w:sdtContent>
            <w:permStart w:id="1442674928" w:edGrp="everyone" w:displacedByCustomXml="prev"/>
            <w:tc>
              <w:tcPr>
                <w:tcW w:w="3820" w:type="dxa"/>
                <w:tcBorders>
                  <w:top w:val="single" w:sz="4" w:space="0" w:color="auto"/>
                  <w:left w:val="single" w:sz="4" w:space="0" w:color="000000"/>
                  <w:bottom w:val="single" w:sz="4" w:space="0" w:color="000000"/>
                  <w:right w:val="single" w:sz="4" w:space="0" w:color="000000"/>
                </w:tcBorders>
                <w:shd w:val="clear" w:color="auto" w:fill="DBE5F1" w:themeFill="accent1" w:themeFillTint="33"/>
              </w:tcPr>
              <w:p w14:paraId="0AB02C75" w14:textId="77777777" w:rsidR="00F43C8F" w:rsidRPr="003F73ED" w:rsidRDefault="00F43C8F" w:rsidP="003F73ED">
                <w:pPr>
                  <w:pStyle w:val="TableParagraph"/>
                </w:pPr>
                <w:r w:rsidRPr="00DB6126">
                  <w:rPr>
                    <w:rStyle w:val="PlaceholderText"/>
                  </w:rPr>
                  <w:t>Click or tap here to enter text.</w:t>
                </w:r>
              </w:p>
            </w:tc>
            <w:permEnd w:id="1442674928" w:displacedByCustomXml="next"/>
          </w:sdtContent>
        </w:sdt>
        <w:tc>
          <w:tcPr>
            <w:tcW w:w="383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sdt>
            <w:sdtPr>
              <w:id w:val="497083349"/>
              <w:placeholder>
                <w:docPart w:val="51E90E5AAE3F49009C8F2FE8B713B136"/>
              </w:placeholder>
              <w:showingPlcHdr/>
              <w:dropDownList>
                <w:listItem w:value="Choose an item."/>
                <w:listItem w:displayText="Granted" w:value="Granted"/>
                <w:listItem w:displayText="Granted Conditionally" w:value="Granted Conditionally"/>
                <w:listItem w:displayText="To be assessed" w:value="To be assessed"/>
              </w:dropDownList>
            </w:sdtPr>
            <w:sdtEndPr/>
            <w:sdtContent>
              <w:permStart w:id="925109322" w:edGrp="everyone" w:displacedByCustomXml="prev"/>
              <w:p w14:paraId="23A64BC3" w14:textId="77777777" w:rsidR="00F43C8F" w:rsidRPr="003F73ED" w:rsidRDefault="00F43C8F" w:rsidP="003F73ED">
                <w:pPr>
                  <w:pStyle w:val="TableParagraph"/>
                </w:pPr>
                <w:r w:rsidRPr="00DB6126">
                  <w:rPr>
                    <w:rStyle w:val="PlaceholderText"/>
                  </w:rPr>
                  <w:t>Choose an item.</w:t>
                </w:r>
              </w:p>
              <w:permEnd w:id="925109322" w:displacedByCustomXml="next"/>
            </w:sdtContent>
          </w:sdt>
        </w:tc>
        <w:sdt>
          <w:sdtPr>
            <w:id w:val="-534344261"/>
            <w:placeholder>
              <w:docPart w:val="73E52FC6107341FAABA7D73DA7C29DD8"/>
            </w:placeholder>
            <w:showingPlcHdr/>
          </w:sdtPr>
          <w:sdtEndPr/>
          <w:sdtContent>
            <w:permStart w:id="2018593566" w:edGrp="everyone" w:displacedByCustomXml="prev"/>
            <w:tc>
              <w:tcPr>
                <w:tcW w:w="38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3DB547B7" w14:textId="77777777" w:rsidR="00F43C8F" w:rsidRPr="003F73ED" w:rsidRDefault="00F43C8F" w:rsidP="003F73ED">
                <w:pPr>
                  <w:pStyle w:val="TableParagraph"/>
                </w:pPr>
                <w:r w:rsidRPr="00DB6126">
                  <w:rPr>
                    <w:rStyle w:val="PlaceholderText"/>
                  </w:rPr>
                  <w:t>Click or tap here to enter text.</w:t>
                </w:r>
              </w:p>
            </w:tc>
            <w:permEnd w:id="2018593566" w:displacedByCustomXml="next"/>
          </w:sdtContent>
        </w:sdt>
      </w:tr>
      <w:tr w:rsidR="00F43C8F" w14:paraId="3B5798AF" w14:textId="77777777" w:rsidTr="00480E57">
        <w:trPr>
          <w:trHeight w:val="510"/>
          <w:jc w:val="center"/>
        </w:trPr>
        <w:sdt>
          <w:sdtPr>
            <w:id w:val="-1849557031"/>
            <w:placeholder>
              <w:docPart w:val="4AC6EEE746DE49988D2FAAFD9D9FCA42"/>
            </w:placeholder>
            <w:showingPlcHdr/>
          </w:sdtPr>
          <w:sdtEndPr/>
          <w:sdtContent>
            <w:permStart w:id="1135636782" w:edGrp="everyone" w:displacedByCustomXml="prev"/>
            <w:tc>
              <w:tcPr>
                <w:tcW w:w="3820"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32BC2109" w14:textId="77777777" w:rsidR="00F43C8F" w:rsidRPr="003F73ED" w:rsidRDefault="00F43C8F" w:rsidP="003F73ED">
                <w:pPr>
                  <w:pStyle w:val="TableParagraph"/>
                </w:pPr>
                <w:r w:rsidRPr="00DB6126">
                  <w:rPr>
                    <w:rStyle w:val="PlaceholderText"/>
                  </w:rPr>
                  <w:t>Click or tap here to enter text.</w:t>
                </w:r>
              </w:p>
            </w:tc>
            <w:permEnd w:id="1135636782" w:displacedByCustomXml="next"/>
          </w:sdtContent>
        </w:sdt>
        <w:tc>
          <w:tcPr>
            <w:tcW w:w="383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764C1907" w14:textId="77777777" w:rsidR="00F43C8F" w:rsidRPr="003F73ED" w:rsidRDefault="0042746E" w:rsidP="003F73ED">
            <w:pPr>
              <w:pStyle w:val="TableParagraph"/>
            </w:pPr>
            <w:sdt>
              <w:sdtPr>
                <w:id w:val="-2062548246"/>
                <w:placeholder>
                  <w:docPart w:val="357E86AD8800458EB24EE14ADF321933"/>
                </w:placeholder>
                <w:showingPlcHdr/>
                <w:dropDownList>
                  <w:listItem w:value="Choose an item."/>
                  <w:listItem w:displayText="Granted" w:value="Granted"/>
                  <w:listItem w:displayText="Granted Condtionally" w:value="Granted Condtionally"/>
                  <w:listItem w:displayText="To be assessed" w:value="To be assessed"/>
                </w:dropDownList>
              </w:sdtPr>
              <w:sdtEndPr/>
              <w:sdtContent>
                <w:permStart w:id="1023355153" w:edGrp="everyone"/>
                <w:r w:rsidR="00F43C8F" w:rsidRPr="003F73ED">
                  <w:rPr>
                    <w:rStyle w:val="PlaceholderText"/>
                  </w:rPr>
                  <w:t>Choose an item.</w:t>
                </w:r>
                <w:permEnd w:id="1023355153"/>
              </w:sdtContent>
            </w:sdt>
          </w:p>
        </w:tc>
        <w:sdt>
          <w:sdtPr>
            <w:id w:val="624437749"/>
            <w:placeholder>
              <w:docPart w:val="49298B1F952D46A4B11B656D29354377"/>
            </w:placeholder>
            <w:showingPlcHdr/>
          </w:sdtPr>
          <w:sdtEndPr/>
          <w:sdtContent>
            <w:permStart w:id="1051604636" w:edGrp="everyone" w:displacedByCustomXml="prev"/>
            <w:tc>
              <w:tcPr>
                <w:tcW w:w="38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60691BAD" w14:textId="77777777" w:rsidR="00F43C8F" w:rsidRPr="003F73ED" w:rsidRDefault="00F43C8F" w:rsidP="003F73ED">
                <w:pPr>
                  <w:pStyle w:val="TableParagraph"/>
                </w:pPr>
                <w:r w:rsidRPr="00DB6126">
                  <w:rPr>
                    <w:rStyle w:val="PlaceholderText"/>
                  </w:rPr>
                  <w:t>Click or tap here to enter text.</w:t>
                </w:r>
              </w:p>
            </w:tc>
            <w:permEnd w:id="1051604636" w:displacedByCustomXml="next"/>
          </w:sdtContent>
        </w:sdt>
      </w:tr>
      <w:tr w:rsidR="00F43C8F" w14:paraId="6730FA25" w14:textId="77777777" w:rsidTr="00480E57">
        <w:trPr>
          <w:trHeight w:val="510"/>
          <w:jc w:val="center"/>
        </w:trPr>
        <w:sdt>
          <w:sdtPr>
            <w:id w:val="-125010885"/>
            <w:placeholder>
              <w:docPart w:val="DDFF17DD0AD44A6AAE53B8D0AB762A17"/>
            </w:placeholder>
            <w:showingPlcHdr/>
          </w:sdtPr>
          <w:sdtEndPr/>
          <w:sdtContent>
            <w:permStart w:id="1919502963" w:edGrp="everyone" w:displacedByCustomXml="prev"/>
            <w:tc>
              <w:tcPr>
                <w:tcW w:w="3820"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2A894D70" w14:textId="77777777" w:rsidR="00F43C8F" w:rsidRPr="003F73ED" w:rsidRDefault="00F43C8F" w:rsidP="003F73ED">
                <w:pPr>
                  <w:pStyle w:val="TableParagraph"/>
                </w:pPr>
                <w:r w:rsidRPr="00D55C42">
                  <w:rPr>
                    <w:rStyle w:val="PlaceholderText"/>
                  </w:rPr>
                  <w:t>Click or tap here to enter text.</w:t>
                </w:r>
              </w:p>
            </w:tc>
            <w:permEnd w:id="1919502963" w:displacedByCustomXml="next"/>
          </w:sdtContent>
        </w:sdt>
        <w:sdt>
          <w:sdtPr>
            <w:id w:val="926618901"/>
            <w:placeholder>
              <w:docPart w:val="430096CBB4454A15849D487E42BBFD29"/>
            </w:placeholder>
            <w:showingPlcHdr/>
            <w:dropDownList>
              <w:listItem w:value="Choose an item."/>
              <w:listItem w:displayText="Granted" w:value="Granted"/>
              <w:listItem w:displayText="Granted Conditionally" w:value="Granted Conditionally"/>
              <w:listItem w:displayText="To be assessed" w:value="To be assessed"/>
            </w:dropDownList>
          </w:sdtPr>
          <w:sdtEndPr/>
          <w:sdtContent>
            <w:permStart w:id="1795699781" w:edGrp="everyone" w:displacedByCustomXml="prev"/>
            <w:tc>
              <w:tcPr>
                <w:tcW w:w="383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706C8FAF" w14:textId="77777777" w:rsidR="00F43C8F" w:rsidRPr="003F73ED" w:rsidRDefault="00F43C8F" w:rsidP="003F73ED">
                <w:pPr>
                  <w:pStyle w:val="TableParagraph"/>
                </w:pPr>
                <w:r w:rsidRPr="00DB6126">
                  <w:rPr>
                    <w:rStyle w:val="PlaceholderText"/>
                  </w:rPr>
                  <w:t>Choose an item.</w:t>
                </w:r>
              </w:p>
            </w:tc>
            <w:permEnd w:id="1795699781" w:displacedByCustomXml="next"/>
          </w:sdtContent>
        </w:sdt>
        <w:sdt>
          <w:sdtPr>
            <w:id w:val="38338666"/>
            <w:placeholder>
              <w:docPart w:val="A525B5DF807A46A2A1C3D940F6BD8F64"/>
            </w:placeholder>
            <w:showingPlcHdr/>
          </w:sdtPr>
          <w:sdtEndPr/>
          <w:sdtContent>
            <w:permStart w:id="85141986" w:edGrp="everyone" w:displacedByCustomXml="prev"/>
            <w:tc>
              <w:tcPr>
                <w:tcW w:w="38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0FD13027" w14:textId="77777777" w:rsidR="00F43C8F" w:rsidRPr="003F73ED" w:rsidRDefault="00F43C8F" w:rsidP="003F73ED">
                <w:pPr>
                  <w:pStyle w:val="TableParagraph"/>
                </w:pPr>
                <w:r w:rsidRPr="00DB6126">
                  <w:rPr>
                    <w:rStyle w:val="PlaceholderText"/>
                  </w:rPr>
                  <w:t>Click or tap here to enter text.</w:t>
                </w:r>
              </w:p>
            </w:tc>
            <w:permEnd w:id="85141986" w:displacedByCustomXml="next"/>
          </w:sdtContent>
        </w:sdt>
      </w:tr>
      <w:tr w:rsidR="00F43C8F" w14:paraId="4F205006" w14:textId="77777777" w:rsidTr="00480E57">
        <w:trPr>
          <w:trHeight w:val="510"/>
          <w:jc w:val="center"/>
        </w:trPr>
        <w:sdt>
          <w:sdtPr>
            <w:id w:val="689578356"/>
            <w:placeholder>
              <w:docPart w:val="4E2D3F628B3E4D46AE70297AEA9DB589"/>
            </w:placeholder>
            <w:showingPlcHdr/>
          </w:sdtPr>
          <w:sdtEndPr/>
          <w:sdtContent>
            <w:permStart w:id="114446174" w:edGrp="everyone" w:displacedByCustomXml="prev"/>
            <w:tc>
              <w:tcPr>
                <w:tcW w:w="3820"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5CF93D33" w14:textId="77777777" w:rsidR="00F43C8F" w:rsidRPr="003F73ED" w:rsidRDefault="00F43C8F" w:rsidP="003F73ED">
                <w:pPr>
                  <w:pStyle w:val="TableParagraph"/>
                </w:pPr>
                <w:r w:rsidRPr="00DB6126">
                  <w:rPr>
                    <w:rStyle w:val="PlaceholderText"/>
                  </w:rPr>
                  <w:t>Click or tap here to enter text.</w:t>
                </w:r>
              </w:p>
            </w:tc>
            <w:permEnd w:id="114446174" w:displacedByCustomXml="next"/>
          </w:sdtContent>
        </w:sdt>
        <w:sdt>
          <w:sdtPr>
            <w:id w:val="-1673407681"/>
            <w:placeholder>
              <w:docPart w:val="E55FFDBC5AC244E9AF947C902F3165C7"/>
            </w:placeholder>
            <w:showingPlcHdr/>
            <w:dropDownList>
              <w:listItem w:value="Choose an item."/>
              <w:listItem w:displayText="Granted" w:value="Granted"/>
              <w:listItem w:displayText="Granted Conditionally" w:value="Granted Conditionally"/>
              <w:listItem w:displayText="To be assessed" w:value="To be assessed"/>
            </w:dropDownList>
          </w:sdtPr>
          <w:sdtEndPr/>
          <w:sdtContent>
            <w:permStart w:id="1138122626" w:edGrp="everyone" w:displacedByCustomXml="prev"/>
            <w:tc>
              <w:tcPr>
                <w:tcW w:w="383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60ADAC9C" w14:textId="77777777" w:rsidR="00F43C8F" w:rsidRPr="003F73ED" w:rsidRDefault="00F43C8F" w:rsidP="003F73ED">
                <w:pPr>
                  <w:pStyle w:val="TableParagraph"/>
                </w:pPr>
                <w:r w:rsidRPr="00DB6126">
                  <w:rPr>
                    <w:rStyle w:val="PlaceholderText"/>
                  </w:rPr>
                  <w:t>Choose an item.</w:t>
                </w:r>
              </w:p>
            </w:tc>
            <w:permEnd w:id="1138122626" w:displacedByCustomXml="next"/>
          </w:sdtContent>
        </w:sdt>
        <w:sdt>
          <w:sdtPr>
            <w:id w:val="1949194442"/>
            <w:placeholder>
              <w:docPart w:val="D86FBA2F2C3F498983EA0576B8E72308"/>
            </w:placeholder>
            <w:showingPlcHdr/>
          </w:sdtPr>
          <w:sdtEndPr/>
          <w:sdtContent>
            <w:permStart w:id="1167208028" w:edGrp="everyone" w:displacedByCustomXml="prev"/>
            <w:tc>
              <w:tcPr>
                <w:tcW w:w="38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01C3C9C6" w14:textId="77777777" w:rsidR="00F43C8F" w:rsidRPr="003F73ED" w:rsidRDefault="00F43C8F" w:rsidP="003F73ED">
                <w:pPr>
                  <w:pStyle w:val="TableParagraph"/>
                </w:pPr>
                <w:r w:rsidRPr="00DB6126">
                  <w:rPr>
                    <w:rStyle w:val="PlaceholderText"/>
                  </w:rPr>
                  <w:t>Click or tap here to enter text.</w:t>
                </w:r>
              </w:p>
            </w:tc>
            <w:permEnd w:id="1167208028" w:displacedByCustomXml="next"/>
          </w:sdtContent>
        </w:sdt>
      </w:tr>
      <w:tr w:rsidR="00F43C8F" w14:paraId="76B847AB" w14:textId="77777777" w:rsidTr="00480E57">
        <w:trPr>
          <w:trHeight w:val="510"/>
          <w:jc w:val="center"/>
        </w:trPr>
        <w:sdt>
          <w:sdtPr>
            <w:id w:val="-1874298633"/>
            <w:placeholder>
              <w:docPart w:val="258EE3551DCE4C86B55F77EE875B74E2"/>
            </w:placeholder>
            <w:showingPlcHdr/>
          </w:sdtPr>
          <w:sdtEndPr/>
          <w:sdtContent>
            <w:permStart w:id="14964834" w:edGrp="everyone" w:displacedByCustomXml="prev"/>
            <w:tc>
              <w:tcPr>
                <w:tcW w:w="3820"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25AADEA2" w14:textId="77777777" w:rsidR="00F43C8F" w:rsidRPr="003F73ED" w:rsidRDefault="00F43C8F" w:rsidP="003F73ED">
                <w:pPr>
                  <w:pStyle w:val="TableParagraph"/>
                </w:pPr>
                <w:r w:rsidRPr="00DB6126">
                  <w:rPr>
                    <w:rStyle w:val="PlaceholderText"/>
                  </w:rPr>
                  <w:t>Click or tap here to enter text.</w:t>
                </w:r>
              </w:p>
            </w:tc>
            <w:permEnd w:id="14964834" w:displacedByCustomXml="next"/>
          </w:sdtContent>
        </w:sdt>
        <w:sdt>
          <w:sdtPr>
            <w:id w:val="-384102300"/>
            <w:placeholder>
              <w:docPart w:val="C829996BBD09438AB8798824E7F8941C"/>
            </w:placeholder>
            <w:showingPlcHdr/>
            <w:dropDownList>
              <w:listItem w:value="Choose an item."/>
              <w:listItem w:displayText="Granted" w:value="Granted"/>
              <w:listItem w:displayText="Granted Conditionally" w:value="Granted Conditionally"/>
              <w:listItem w:displayText="To be assessed" w:value="To be assessed"/>
            </w:dropDownList>
          </w:sdtPr>
          <w:sdtEndPr/>
          <w:sdtContent>
            <w:permStart w:id="695609577" w:edGrp="everyone" w:displacedByCustomXml="prev"/>
            <w:tc>
              <w:tcPr>
                <w:tcW w:w="383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272BBF46" w14:textId="77777777" w:rsidR="00F43C8F" w:rsidRPr="003F73ED" w:rsidRDefault="00F43C8F" w:rsidP="003F73ED">
                <w:pPr>
                  <w:pStyle w:val="TableParagraph"/>
                </w:pPr>
                <w:r w:rsidRPr="00DB6126">
                  <w:rPr>
                    <w:rStyle w:val="PlaceholderText"/>
                  </w:rPr>
                  <w:t>Choose an item.</w:t>
                </w:r>
              </w:p>
            </w:tc>
            <w:permEnd w:id="695609577" w:displacedByCustomXml="next"/>
          </w:sdtContent>
        </w:sdt>
        <w:sdt>
          <w:sdtPr>
            <w:id w:val="445818795"/>
            <w:placeholder>
              <w:docPart w:val="ED49CD1C6DC64E3AA85470CB09D14A6F"/>
            </w:placeholder>
            <w:showingPlcHdr/>
          </w:sdtPr>
          <w:sdtEndPr/>
          <w:sdtContent>
            <w:permStart w:id="1383877091" w:edGrp="everyone" w:displacedByCustomXml="prev"/>
            <w:tc>
              <w:tcPr>
                <w:tcW w:w="3827"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5455B2C6" w14:textId="77777777" w:rsidR="00F43C8F" w:rsidRPr="003F73ED" w:rsidRDefault="00F43C8F" w:rsidP="003F73ED">
                <w:pPr>
                  <w:pStyle w:val="TableParagraph"/>
                </w:pPr>
                <w:r w:rsidRPr="00DB6126">
                  <w:rPr>
                    <w:rStyle w:val="PlaceholderText"/>
                  </w:rPr>
                  <w:t>Click or tap here to enter text.</w:t>
                </w:r>
              </w:p>
            </w:tc>
            <w:permEnd w:id="1383877091" w:displacedByCustomXml="next"/>
          </w:sdtContent>
        </w:sdt>
      </w:tr>
    </w:tbl>
    <w:p w14:paraId="21EC164C" w14:textId="77777777" w:rsidR="00DF5092" w:rsidRPr="00480E57" w:rsidRDefault="00DF5092" w:rsidP="00480E57">
      <w:pPr>
        <w:pStyle w:val="BodyText"/>
      </w:pPr>
    </w:p>
    <w:tbl>
      <w:tblPr>
        <w:tblW w:w="0" w:type="auto"/>
        <w:tblInd w:w="137" w:type="dxa"/>
        <w:tblBorders>
          <w:top w:val="single" w:sz="4" w:space="0" w:color="93BD7B"/>
          <w:left w:val="single" w:sz="4" w:space="0" w:color="93BD7B"/>
          <w:bottom w:val="single" w:sz="4" w:space="0" w:color="93BD7B"/>
          <w:right w:val="single" w:sz="4" w:space="0" w:color="93BD7B"/>
          <w:insideH w:val="single" w:sz="4" w:space="0" w:color="93BD7B"/>
          <w:insideV w:val="single" w:sz="4" w:space="0" w:color="93BD7B"/>
        </w:tblBorders>
        <w:tblLayout w:type="fixed"/>
        <w:tblCellMar>
          <w:left w:w="0" w:type="dxa"/>
          <w:right w:w="0" w:type="dxa"/>
        </w:tblCellMar>
        <w:tblLook w:val="01E0" w:firstRow="1" w:lastRow="1" w:firstColumn="1" w:lastColumn="1" w:noHBand="0" w:noVBand="0"/>
      </w:tblPr>
      <w:tblGrid>
        <w:gridCol w:w="11482"/>
      </w:tblGrid>
      <w:tr w:rsidR="00DF5092" w14:paraId="21EC164E" w14:textId="77777777" w:rsidTr="00480E57">
        <w:trPr>
          <w:trHeight w:val="530"/>
        </w:trPr>
        <w:tc>
          <w:tcPr>
            <w:tcW w:w="11482" w:type="dxa"/>
            <w:tcBorders>
              <w:top w:val="single" w:sz="4" w:space="0" w:color="auto"/>
              <w:left w:val="single" w:sz="4" w:space="0" w:color="auto"/>
              <w:bottom w:val="single" w:sz="4" w:space="0" w:color="auto"/>
              <w:right w:val="single" w:sz="4" w:space="0" w:color="auto"/>
            </w:tcBorders>
            <w:shd w:val="clear" w:color="auto" w:fill="ACCC99"/>
          </w:tcPr>
          <w:p w14:paraId="21EC164D" w14:textId="48CC71C0" w:rsidR="00DF5092" w:rsidRPr="00480E57" w:rsidRDefault="00C43E29" w:rsidP="00480E57">
            <w:pPr>
              <w:pStyle w:val="TableParagraph"/>
              <w:rPr>
                <w:b/>
                <w:bCs/>
                <w:sz w:val="24"/>
                <w:szCs w:val="24"/>
              </w:rPr>
            </w:pPr>
            <w:r w:rsidRPr="00480E57">
              <w:rPr>
                <w:b/>
                <w:bCs/>
                <w:sz w:val="24"/>
                <w:szCs w:val="24"/>
              </w:rPr>
              <w:t>KEY MILESTONE DATE</w:t>
            </w:r>
          </w:p>
        </w:tc>
      </w:tr>
    </w:tbl>
    <w:tbl>
      <w:tblPr>
        <w:tblStyle w:val="TableGrid"/>
        <w:tblpPr w:leftFromText="180" w:rightFromText="180" w:vertAnchor="text" w:horzAnchor="margin" w:tblpX="137" w:tblpY="22"/>
        <w:tblW w:w="0" w:type="auto"/>
        <w:tblLook w:val="04A0" w:firstRow="1" w:lastRow="0" w:firstColumn="1" w:lastColumn="0" w:noHBand="0" w:noVBand="1"/>
      </w:tblPr>
      <w:tblGrid>
        <w:gridCol w:w="4927"/>
        <w:gridCol w:w="6550"/>
      </w:tblGrid>
      <w:tr w:rsidR="00DD7883" w14:paraId="40690521" w14:textId="77777777" w:rsidTr="00480E57">
        <w:trPr>
          <w:trHeight w:val="484"/>
        </w:trPr>
        <w:tc>
          <w:tcPr>
            <w:tcW w:w="4927" w:type="dxa"/>
          </w:tcPr>
          <w:p w14:paraId="6133C747" w14:textId="77777777" w:rsidR="00DD7883" w:rsidRPr="00473BBD" w:rsidRDefault="00DD7883" w:rsidP="00DD7883">
            <w:pPr>
              <w:pStyle w:val="BodyText"/>
              <w:rPr>
                <w:sz w:val="22"/>
                <w:szCs w:val="22"/>
              </w:rPr>
            </w:pPr>
            <w:r w:rsidRPr="00473BBD">
              <w:rPr>
                <w:sz w:val="22"/>
                <w:szCs w:val="22"/>
              </w:rPr>
              <w:t>Start of Design (Concept design)</w:t>
            </w:r>
          </w:p>
        </w:tc>
        <w:sdt>
          <w:sdtPr>
            <w:rPr>
              <w:sz w:val="22"/>
              <w:szCs w:val="22"/>
            </w:rPr>
            <w:id w:val="1104845398"/>
            <w:placeholder>
              <w:docPart w:val="62072CABB8CA46D6B76E17F33B667A6D"/>
            </w:placeholder>
            <w:showingPlcHdr/>
            <w:date>
              <w:dateFormat w:val="d/MM/yyyy"/>
              <w:lid w:val="en-NZ"/>
              <w:storeMappedDataAs w:val="dateTime"/>
              <w:calendar w:val="gregorian"/>
            </w:date>
          </w:sdtPr>
          <w:sdtEndPr/>
          <w:sdtContent>
            <w:permStart w:id="547112668" w:edGrp="everyone" w:displacedByCustomXml="prev"/>
            <w:tc>
              <w:tcPr>
                <w:tcW w:w="6550" w:type="dxa"/>
                <w:shd w:val="clear" w:color="auto" w:fill="DBE5F1" w:themeFill="accent1" w:themeFillTint="33"/>
              </w:tcPr>
              <w:p w14:paraId="1A70E7CE" w14:textId="77777777" w:rsidR="00DD7883" w:rsidRPr="00473BBD" w:rsidRDefault="00DD7883" w:rsidP="00DD7883">
                <w:pPr>
                  <w:pStyle w:val="BodyText"/>
                  <w:rPr>
                    <w:sz w:val="22"/>
                    <w:szCs w:val="22"/>
                  </w:rPr>
                </w:pPr>
                <w:r w:rsidRPr="00473BBD">
                  <w:rPr>
                    <w:rStyle w:val="PlaceholderText"/>
                    <w:sz w:val="22"/>
                    <w:szCs w:val="22"/>
                  </w:rPr>
                  <w:t>Click or tap to enter a date.</w:t>
                </w:r>
              </w:p>
            </w:tc>
            <w:permEnd w:id="547112668" w:displacedByCustomXml="next"/>
          </w:sdtContent>
        </w:sdt>
      </w:tr>
      <w:tr w:rsidR="00DD7883" w14:paraId="5E89506F" w14:textId="77777777" w:rsidTr="00480E57">
        <w:trPr>
          <w:trHeight w:val="419"/>
        </w:trPr>
        <w:tc>
          <w:tcPr>
            <w:tcW w:w="4927" w:type="dxa"/>
          </w:tcPr>
          <w:p w14:paraId="69CBC095" w14:textId="77777777" w:rsidR="00DD7883" w:rsidRPr="00473BBD" w:rsidRDefault="00DD7883" w:rsidP="00DD7883">
            <w:pPr>
              <w:pStyle w:val="BodyText"/>
              <w:rPr>
                <w:sz w:val="22"/>
                <w:szCs w:val="22"/>
              </w:rPr>
            </w:pPr>
            <w:r w:rsidRPr="00473BBD">
              <w:rPr>
                <w:sz w:val="22"/>
                <w:szCs w:val="22"/>
              </w:rPr>
              <w:t>Completion of Design</w:t>
            </w:r>
          </w:p>
        </w:tc>
        <w:sdt>
          <w:sdtPr>
            <w:rPr>
              <w:sz w:val="22"/>
              <w:szCs w:val="22"/>
            </w:rPr>
            <w:id w:val="626976728"/>
            <w:placeholder>
              <w:docPart w:val="11C7FDAD898E4CCBBB35BDC62E88C241"/>
            </w:placeholder>
            <w:showingPlcHdr/>
            <w:date>
              <w:dateFormat w:val="d/MM/yyyy"/>
              <w:lid w:val="en-NZ"/>
              <w:storeMappedDataAs w:val="dateTime"/>
              <w:calendar w:val="gregorian"/>
            </w:date>
          </w:sdtPr>
          <w:sdtEndPr/>
          <w:sdtContent>
            <w:permStart w:id="1337797162" w:edGrp="everyone" w:displacedByCustomXml="prev"/>
            <w:tc>
              <w:tcPr>
                <w:tcW w:w="6550" w:type="dxa"/>
                <w:shd w:val="clear" w:color="auto" w:fill="DBE5F1" w:themeFill="accent1" w:themeFillTint="33"/>
              </w:tcPr>
              <w:p w14:paraId="48A80B31" w14:textId="77777777" w:rsidR="00DD7883" w:rsidRPr="00473BBD" w:rsidRDefault="00DD7883" w:rsidP="00DD7883">
                <w:pPr>
                  <w:pStyle w:val="BodyText"/>
                  <w:rPr>
                    <w:sz w:val="22"/>
                    <w:szCs w:val="22"/>
                  </w:rPr>
                </w:pPr>
                <w:r w:rsidRPr="00473BBD">
                  <w:rPr>
                    <w:rStyle w:val="PlaceholderText"/>
                    <w:sz w:val="22"/>
                    <w:szCs w:val="22"/>
                  </w:rPr>
                  <w:t>Click or tap to enter a date.</w:t>
                </w:r>
              </w:p>
            </w:tc>
            <w:permEnd w:id="1337797162" w:displacedByCustomXml="next"/>
          </w:sdtContent>
        </w:sdt>
      </w:tr>
      <w:tr w:rsidR="00DD7883" w14:paraId="163757F3" w14:textId="77777777" w:rsidTr="00480E57">
        <w:trPr>
          <w:trHeight w:val="423"/>
        </w:trPr>
        <w:tc>
          <w:tcPr>
            <w:tcW w:w="4927" w:type="dxa"/>
          </w:tcPr>
          <w:p w14:paraId="3FABCDF4" w14:textId="77777777" w:rsidR="00DD7883" w:rsidRPr="00473BBD" w:rsidRDefault="00DD7883" w:rsidP="00DD7883">
            <w:pPr>
              <w:pStyle w:val="BodyText"/>
              <w:rPr>
                <w:sz w:val="22"/>
                <w:szCs w:val="22"/>
              </w:rPr>
            </w:pPr>
            <w:r w:rsidRPr="00473BBD">
              <w:rPr>
                <w:sz w:val="22"/>
                <w:szCs w:val="22"/>
              </w:rPr>
              <w:t>Start of Construction</w:t>
            </w:r>
          </w:p>
        </w:tc>
        <w:sdt>
          <w:sdtPr>
            <w:rPr>
              <w:sz w:val="22"/>
              <w:szCs w:val="22"/>
            </w:rPr>
            <w:id w:val="-1364119583"/>
            <w:placeholder>
              <w:docPart w:val="E0F7C96322C946F2AC4E468EA4CE0DB9"/>
            </w:placeholder>
            <w:showingPlcHdr/>
            <w:date>
              <w:dateFormat w:val="d/MM/yyyy"/>
              <w:lid w:val="en-NZ"/>
              <w:storeMappedDataAs w:val="dateTime"/>
              <w:calendar w:val="gregorian"/>
            </w:date>
          </w:sdtPr>
          <w:sdtEndPr/>
          <w:sdtContent>
            <w:permStart w:id="1437669926" w:edGrp="everyone" w:displacedByCustomXml="prev"/>
            <w:tc>
              <w:tcPr>
                <w:tcW w:w="6550" w:type="dxa"/>
                <w:shd w:val="clear" w:color="auto" w:fill="DBE5F1" w:themeFill="accent1" w:themeFillTint="33"/>
              </w:tcPr>
              <w:p w14:paraId="3D08D099" w14:textId="77777777" w:rsidR="00DD7883" w:rsidRPr="00473BBD" w:rsidRDefault="00DD7883" w:rsidP="00DD7883">
                <w:pPr>
                  <w:pStyle w:val="BodyText"/>
                  <w:rPr>
                    <w:sz w:val="22"/>
                    <w:szCs w:val="22"/>
                  </w:rPr>
                </w:pPr>
                <w:r w:rsidRPr="00473BBD">
                  <w:rPr>
                    <w:rStyle w:val="PlaceholderText"/>
                    <w:sz w:val="22"/>
                    <w:szCs w:val="22"/>
                  </w:rPr>
                  <w:t>Click or tap to enter a date.</w:t>
                </w:r>
              </w:p>
            </w:tc>
            <w:permEnd w:id="1437669926" w:displacedByCustomXml="next"/>
          </w:sdtContent>
        </w:sdt>
      </w:tr>
      <w:tr w:rsidR="00DD7883" w14:paraId="1693ECE5" w14:textId="77777777" w:rsidTr="00480E57">
        <w:trPr>
          <w:trHeight w:val="441"/>
        </w:trPr>
        <w:tc>
          <w:tcPr>
            <w:tcW w:w="4927" w:type="dxa"/>
          </w:tcPr>
          <w:p w14:paraId="6435BB00" w14:textId="77777777" w:rsidR="00DD7883" w:rsidRPr="00473BBD" w:rsidRDefault="00DD7883" w:rsidP="00DD7883">
            <w:pPr>
              <w:pStyle w:val="BodyText"/>
              <w:rPr>
                <w:sz w:val="22"/>
                <w:szCs w:val="22"/>
              </w:rPr>
            </w:pPr>
            <w:r w:rsidRPr="00473BBD">
              <w:rPr>
                <w:sz w:val="22"/>
                <w:szCs w:val="22"/>
              </w:rPr>
              <w:t>Practical Completion (Issuance of CCC)</w:t>
            </w:r>
          </w:p>
        </w:tc>
        <w:sdt>
          <w:sdtPr>
            <w:rPr>
              <w:sz w:val="22"/>
              <w:szCs w:val="22"/>
            </w:rPr>
            <w:id w:val="515421531"/>
            <w:placeholder>
              <w:docPart w:val="4868D776D5EB48B9A65B10539C656516"/>
            </w:placeholder>
            <w:showingPlcHdr/>
            <w:date>
              <w:dateFormat w:val="d/MM/yyyy"/>
              <w:lid w:val="en-NZ"/>
              <w:storeMappedDataAs w:val="dateTime"/>
              <w:calendar w:val="gregorian"/>
            </w:date>
          </w:sdtPr>
          <w:sdtEndPr/>
          <w:sdtContent>
            <w:permStart w:id="602360457" w:edGrp="everyone" w:displacedByCustomXml="prev"/>
            <w:tc>
              <w:tcPr>
                <w:tcW w:w="6550" w:type="dxa"/>
                <w:shd w:val="clear" w:color="auto" w:fill="DBE5F1" w:themeFill="accent1" w:themeFillTint="33"/>
              </w:tcPr>
              <w:p w14:paraId="7C53D1E7" w14:textId="77777777" w:rsidR="00DD7883" w:rsidRPr="00473BBD" w:rsidRDefault="00DD7883" w:rsidP="00DD7883">
                <w:pPr>
                  <w:pStyle w:val="BodyText"/>
                  <w:rPr>
                    <w:sz w:val="22"/>
                    <w:szCs w:val="22"/>
                  </w:rPr>
                </w:pPr>
                <w:r w:rsidRPr="00473BBD">
                  <w:rPr>
                    <w:rStyle w:val="PlaceholderText"/>
                    <w:sz w:val="22"/>
                    <w:szCs w:val="22"/>
                  </w:rPr>
                  <w:t>Click or tap to enter a date.</w:t>
                </w:r>
              </w:p>
            </w:tc>
            <w:permEnd w:id="602360457" w:displacedByCustomXml="next"/>
          </w:sdtContent>
        </w:sdt>
      </w:tr>
    </w:tbl>
    <w:p w14:paraId="4C96BA55" w14:textId="0C8D7869" w:rsidR="00257F12" w:rsidRDefault="00257F12" w:rsidP="00480E57">
      <w:pPr>
        <w:pStyle w:val="BodyText"/>
      </w:pPr>
    </w:p>
    <w:tbl>
      <w:tblPr>
        <w:tblpPr w:leftFromText="180" w:rightFromText="180" w:vertAnchor="text" w:horzAnchor="margin" w:tblpX="137" w:tblpY="79"/>
        <w:tblW w:w="0" w:type="auto"/>
        <w:tblBorders>
          <w:top w:val="single" w:sz="12" w:space="0" w:color="999999"/>
          <w:left w:val="single" w:sz="12" w:space="0" w:color="999999"/>
          <w:bottom w:val="single" w:sz="12" w:space="0" w:color="999999"/>
          <w:right w:val="single" w:sz="12" w:space="0" w:color="999999"/>
          <w:insideH w:val="single" w:sz="12" w:space="0" w:color="999999"/>
          <w:insideV w:val="single" w:sz="12" w:space="0" w:color="999999"/>
        </w:tblBorders>
        <w:tblLayout w:type="fixed"/>
        <w:tblCellMar>
          <w:left w:w="0" w:type="dxa"/>
          <w:right w:w="0" w:type="dxa"/>
        </w:tblCellMar>
        <w:tblLook w:val="01E0" w:firstRow="1" w:lastRow="1" w:firstColumn="1" w:lastColumn="1" w:noHBand="0" w:noVBand="0"/>
      </w:tblPr>
      <w:tblGrid>
        <w:gridCol w:w="11482"/>
      </w:tblGrid>
      <w:tr w:rsidR="00DD7883" w14:paraId="0708AD1A" w14:textId="77777777" w:rsidTr="00DD7883">
        <w:trPr>
          <w:trHeight w:val="817"/>
        </w:trPr>
        <w:tc>
          <w:tcPr>
            <w:tcW w:w="11482" w:type="dxa"/>
            <w:tcBorders>
              <w:top w:val="single" w:sz="4" w:space="0" w:color="auto"/>
              <w:left w:val="single" w:sz="4" w:space="0" w:color="auto"/>
              <w:bottom w:val="single" w:sz="4" w:space="0" w:color="auto"/>
              <w:right w:val="single" w:sz="4" w:space="0" w:color="auto"/>
            </w:tcBorders>
            <w:shd w:val="clear" w:color="auto" w:fill="ACCC99"/>
          </w:tcPr>
          <w:p w14:paraId="40BF540F" w14:textId="45394774" w:rsidR="00DD7883" w:rsidRPr="00046866" w:rsidRDefault="00CA602D" w:rsidP="00DD7883">
            <w:pPr>
              <w:pStyle w:val="TableParagraph"/>
            </w:pPr>
            <w:r>
              <w:rPr>
                <w:b/>
                <w:bCs/>
                <w:sz w:val="24"/>
                <w:szCs w:val="24"/>
              </w:rPr>
              <w:lastRenderedPageBreak/>
              <w:t>NARRATIVE</w:t>
            </w:r>
            <w:r w:rsidR="00DD7883" w:rsidRPr="00046866">
              <w:t xml:space="preserve"> (optional): Please provide any additional comments or notes regarding special circumstances or considerations regarding the submission.</w:t>
            </w:r>
          </w:p>
        </w:tc>
      </w:tr>
      <w:tr w:rsidR="00DD7883" w14:paraId="67F6F4E7" w14:textId="77777777" w:rsidTr="00DD7883">
        <w:trPr>
          <w:trHeight w:val="4470"/>
        </w:trPr>
        <w:sdt>
          <w:sdtPr>
            <w:id w:val="895704556"/>
            <w:placeholder>
              <w:docPart w:val="32974C2CF70B4F96B08C19C14A0BF2B3"/>
            </w:placeholder>
            <w:showingPlcHdr/>
          </w:sdtPr>
          <w:sdtEndPr/>
          <w:sdtContent>
            <w:permStart w:id="1468539557" w:edGrp="everyone" w:displacedByCustomXml="prev"/>
            <w:tc>
              <w:tcPr>
                <w:tcW w:w="11482" w:type="dxa"/>
                <w:tcBorders>
                  <w:top w:val="single" w:sz="4" w:space="0" w:color="auto"/>
                </w:tcBorders>
                <w:shd w:val="clear" w:color="auto" w:fill="DBE5F1" w:themeFill="accent1" w:themeFillTint="33"/>
              </w:tcPr>
              <w:p w14:paraId="72E57644" w14:textId="77777777" w:rsidR="00DD7883" w:rsidRPr="00046866" w:rsidRDefault="00DD7883" w:rsidP="00DD7883">
                <w:pPr>
                  <w:pStyle w:val="TableParagraph"/>
                </w:pPr>
                <w:r w:rsidRPr="00DB6126">
                  <w:rPr>
                    <w:rStyle w:val="PlaceholderText"/>
                  </w:rPr>
                  <w:t>Click or tap here to enter text.</w:t>
                </w:r>
              </w:p>
            </w:tc>
            <w:permEnd w:id="1468539557" w:displacedByCustomXml="next"/>
          </w:sdtContent>
        </w:sdt>
      </w:tr>
    </w:tbl>
    <w:p w14:paraId="21EC1656" w14:textId="77777777" w:rsidR="00DF5092" w:rsidRPr="00480E57" w:rsidRDefault="00DF5092" w:rsidP="00480E57">
      <w:pPr>
        <w:pStyle w:val="BodyText"/>
      </w:pPr>
    </w:p>
    <w:p w14:paraId="21EC165B" w14:textId="0669992E" w:rsidR="00E42027" w:rsidRPr="00480E57" w:rsidRDefault="00E42027"/>
    <w:p w14:paraId="1DE21C6F" w14:textId="2F030D14" w:rsidR="00E42027" w:rsidRPr="00480E57" w:rsidRDefault="00E42027">
      <w:pPr>
        <w:sectPr w:rsidR="00E42027" w:rsidRPr="00480E57">
          <w:pgSz w:w="12240" w:h="15840"/>
          <w:pgMar w:top="420" w:right="220" w:bottom="280" w:left="240" w:header="720" w:footer="720" w:gutter="0"/>
          <w:cols w:space="720"/>
        </w:sectPr>
      </w:pPr>
      <w:r w:rsidRPr="00480E57">
        <w:br w:type="page"/>
      </w:r>
    </w:p>
    <w:tbl>
      <w:tblPr>
        <w:tblpPr w:leftFromText="180" w:rightFromText="180" w:vertAnchor="page" w:horzAnchor="margin" w:tblpXSpec="center" w:tblpY="659"/>
        <w:tblW w:w="0" w:type="auto"/>
        <w:tblBorders>
          <w:top w:val="single" w:sz="4" w:space="0" w:color="93BD7B"/>
          <w:left w:val="single" w:sz="4" w:space="0" w:color="93BD7B"/>
          <w:bottom w:val="single" w:sz="4" w:space="0" w:color="93BD7B"/>
          <w:right w:val="single" w:sz="4" w:space="0" w:color="93BD7B"/>
          <w:insideH w:val="single" w:sz="4" w:space="0" w:color="93BD7B"/>
          <w:insideV w:val="single" w:sz="4" w:space="0" w:color="93BD7B"/>
        </w:tblBorders>
        <w:tblLayout w:type="fixed"/>
        <w:tblCellMar>
          <w:left w:w="0" w:type="dxa"/>
          <w:right w:w="0" w:type="dxa"/>
        </w:tblCellMar>
        <w:tblLook w:val="01E0" w:firstRow="1" w:lastRow="1" w:firstColumn="1" w:lastColumn="1" w:noHBand="0" w:noVBand="0"/>
      </w:tblPr>
      <w:tblGrid>
        <w:gridCol w:w="11520"/>
      </w:tblGrid>
      <w:tr w:rsidR="00DF5092" w14:paraId="21EC165E" w14:textId="77777777" w:rsidTr="00480E57">
        <w:trPr>
          <w:trHeight w:val="509"/>
        </w:trPr>
        <w:tc>
          <w:tcPr>
            <w:tcW w:w="11520" w:type="dxa"/>
            <w:tcBorders>
              <w:top w:val="single" w:sz="4" w:space="0" w:color="auto"/>
              <w:left w:val="single" w:sz="4" w:space="0" w:color="auto"/>
              <w:bottom w:val="single" w:sz="4" w:space="0" w:color="auto"/>
              <w:right w:val="single" w:sz="4" w:space="0" w:color="auto"/>
            </w:tcBorders>
            <w:shd w:val="clear" w:color="auto" w:fill="ACCC99"/>
          </w:tcPr>
          <w:p w14:paraId="21EC165D" w14:textId="0E47AA80" w:rsidR="00DF5092" w:rsidRPr="00480E57" w:rsidRDefault="00A419ED" w:rsidP="00480E57">
            <w:pPr>
              <w:pStyle w:val="TableParagraph"/>
              <w:spacing w:before="120" w:after="100" w:afterAutospacing="1"/>
              <w:ind w:left="0"/>
              <w:rPr>
                <w:b/>
                <w:bCs/>
                <w:sz w:val="24"/>
                <w:szCs w:val="24"/>
              </w:rPr>
            </w:pPr>
            <w:r w:rsidRPr="00480E57">
              <w:rPr>
                <w:b/>
                <w:bCs/>
                <w:sz w:val="24"/>
                <w:szCs w:val="24"/>
              </w:rPr>
              <w:lastRenderedPageBreak/>
              <w:t>*TOTAL PROJECT CONTRACT VALUE</w:t>
            </w:r>
          </w:p>
        </w:tc>
      </w:tr>
      <w:tr w:rsidR="00DF5092" w14:paraId="21EC166A" w14:textId="77777777" w:rsidTr="00480E57">
        <w:trPr>
          <w:trHeight w:val="3599"/>
        </w:trPr>
        <w:tc>
          <w:tcPr>
            <w:tcW w:w="11520" w:type="dxa"/>
            <w:tcBorders>
              <w:top w:val="single" w:sz="4" w:space="0" w:color="auto"/>
              <w:left w:val="single" w:sz="4" w:space="0" w:color="000000"/>
              <w:bottom w:val="single" w:sz="4" w:space="0" w:color="000000"/>
              <w:right w:val="single" w:sz="4" w:space="0" w:color="000000"/>
            </w:tcBorders>
          </w:tcPr>
          <w:p w14:paraId="21EC1660" w14:textId="46D2C26E" w:rsidR="00DF5092" w:rsidRPr="00480E57" w:rsidRDefault="00A70215" w:rsidP="00480E57">
            <w:pPr>
              <w:pStyle w:val="TableParagraph"/>
            </w:pPr>
            <w:r w:rsidRPr="00480E57">
              <w:t>The project contract value is defined as the dollar value required to complete the works for the entire project, including site works (landscaping, external paving, etc). The following may be excluded when determining total contract value:</w:t>
            </w:r>
          </w:p>
          <w:p w14:paraId="21EC1662" w14:textId="63F7E512" w:rsidR="00DF5092" w:rsidRPr="00480E57" w:rsidRDefault="006775B1" w:rsidP="00480E57">
            <w:pPr>
              <w:pStyle w:val="TableParagraph"/>
              <w:spacing w:line="360" w:lineRule="auto"/>
            </w:pPr>
            <w:r>
              <w:t>-</w:t>
            </w:r>
            <w:r w:rsidR="00A70215" w:rsidRPr="00480E57">
              <w:t>Demolition works;</w:t>
            </w:r>
          </w:p>
          <w:p w14:paraId="21EC1664" w14:textId="00FF2A2A" w:rsidR="00DF5092" w:rsidRPr="00480E57" w:rsidRDefault="006775B1" w:rsidP="00480E57">
            <w:pPr>
              <w:pStyle w:val="TableParagraph"/>
              <w:spacing w:line="360" w:lineRule="auto"/>
            </w:pPr>
            <w:r>
              <w:t>-</w:t>
            </w:r>
            <w:r w:rsidR="00A70215" w:rsidRPr="00480E57">
              <w:t>Consultants, design fees, project management fees;</w:t>
            </w:r>
          </w:p>
          <w:p w14:paraId="1D82486C" w14:textId="4A3DA685" w:rsidR="006775B1" w:rsidRPr="00480E57" w:rsidRDefault="006775B1" w:rsidP="00480E57">
            <w:pPr>
              <w:pStyle w:val="TableParagraph"/>
              <w:spacing w:line="360" w:lineRule="auto"/>
            </w:pPr>
            <w:r>
              <w:t>-</w:t>
            </w:r>
            <w:r w:rsidR="00A70215" w:rsidRPr="00480E57">
              <w:t>Works outside the site area; and</w:t>
            </w:r>
          </w:p>
          <w:p w14:paraId="21EC1668" w14:textId="7082D3D5" w:rsidR="00DF5092" w:rsidRPr="00480E57" w:rsidRDefault="006775B1" w:rsidP="00480E57">
            <w:pPr>
              <w:pStyle w:val="TableParagraph"/>
              <w:spacing w:line="360" w:lineRule="auto"/>
              <w:ind w:left="0"/>
            </w:pPr>
            <w:r>
              <w:t>-</w:t>
            </w:r>
            <w:r w:rsidR="00A70215" w:rsidRPr="00480E57">
              <w:t>Buildings or areas within the site that are not being assessed for purposes of Green Star.</w:t>
            </w:r>
          </w:p>
          <w:p w14:paraId="21EC1669" w14:textId="4B4D53FE" w:rsidR="00DF5092" w:rsidRPr="00480E57" w:rsidRDefault="006775B1" w:rsidP="00480E57">
            <w:pPr>
              <w:pStyle w:val="TableParagraph"/>
              <w:spacing w:line="360" w:lineRule="auto"/>
            </w:pPr>
            <w:r>
              <w:t>-</w:t>
            </w:r>
            <w:r w:rsidR="00A70215" w:rsidRPr="00480E57">
              <w:t>Where a number of amenities or services are shared between stages in a larger development, the NZGBC expects that the cost apportioned to the rated stage is equivalent to the use that the stage will have of these facilities.</w:t>
            </w:r>
          </w:p>
        </w:tc>
      </w:tr>
    </w:tbl>
    <w:p w14:paraId="21EC166B" w14:textId="7233B03A" w:rsidR="00DF5092" w:rsidRDefault="00DF5092">
      <w:pPr>
        <w:pStyle w:val="BodyText"/>
      </w:pPr>
    </w:p>
    <w:p w14:paraId="64ACB490" w14:textId="77777777" w:rsidR="00D66276" w:rsidRDefault="00D66276">
      <w:pPr>
        <w:pStyle w:val="BodyText"/>
        <w:sectPr w:rsidR="00D66276">
          <w:pgSz w:w="12240" w:h="15840"/>
          <w:pgMar w:top="360" w:right="220" w:bottom="0" w:left="240" w:header="720" w:footer="720" w:gutter="0"/>
          <w:cols w:space="720"/>
        </w:sectPr>
      </w:pPr>
    </w:p>
    <w:p w14:paraId="21EC166C" w14:textId="262B42C1" w:rsidR="00DF5092" w:rsidRDefault="00DF5092">
      <w:pPr>
        <w:pStyle w:val="BodyText"/>
      </w:pPr>
    </w:p>
    <w:p w14:paraId="21EC166D" w14:textId="77777777" w:rsidR="00DF5092" w:rsidRDefault="00DF5092">
      <w:pPr>
        <w:pStyle w:val="BodyText"/>
      </w:pPr>
    </w:p>
    <w:p w14:paraId="21EC166E" w14:textId="77777777" w:rsidR="00DF5092" w:rsidRDefault="00DF5092">
      <w:pPr>
        <w:pStyle w:val="BodyText"/>
      </w:pPr>
    </w:p>
    <w:p w14:paraId="21EC166F" w14:textId="77777777" w:rsidR="00DF5092" w:rsidRDefault="00DF5092">
      <w:pPr>
        <w:pStyle w:val="BodyText"/>
      </w:pPr>
    </w:p>
    <w:p w14:paraId="21EC1670" w14:textId="77777777" w:rsidR="00DF5092" w:rsidRDefault="00DF5092">
      <w:pPr>
        <w:pStyle w:val="BodyText"/>
      </w:pPr>
    </w:p>
    <w:p w14:paraId="21EC1671" w14:textId="77777777" w:rsidR="00DF5092" w:rsidRDefault="00DF5092">
      <w:pPr>
        <w:pStyle w:val="BodyText"/>
      </w:pPr>
    </w:p>
    <w:p w14:paraId="21EC1672" w14:textId="77777777" w:rsidR="00DF5092" w:rsidRDefault="00DF5092">
      <w:pPr>
        <w:pStyle w:val="BodyText"/>
      </w:pPr>
    </w:p>
    <w:p w14:paraId="21EC1673" w14:textId="77777777" w:rsidR="00DF5092" w:rsidRDefault="00DF5092">
      <w:pPr>
        <w:pStyle w:val="BodyText"/>
      </w:pPr>
    </w:p>
    <w:p w14:paraId="21EC1674" w14:textId="77777777" w:rsidR="00DF5092" w:rsidRDefault="00DF5092">
      <w:pPr>
        <w:pStyle w:val="BodyText"/>
      </w:pPr>
    </w:p>
    <w:p w14:paraId="21EC1675" w14:textId="77777777" w:rsidR="00DF5092" w:rsidRDefault="00DF5092">
      <w:pPr>
        <w:pStyle w:val="BodyText"/>
      </w:pPr>
    </w:p>
    <w:p w14:paraId="21EC1676" w14:textId="77777777" w:rsidR="00DF5092" w:rsidRDefault="00DF5092">
      <w:pPr>
        <w:pStyle w:val="BodyText"/>
      </w:pPr>
    </w:p>
    <w:p w14:paraId="21EC1677" w14:textId="77777777" w:rsidR="00DF5092" w:rsidRDefault="00DF5092">
      <w:pPr>
        <w:pStyle w:val="BodyText"/>
      </w:pPr>
    </w:p>
    <w:p w14:paraId="21EC1678" w14:textId="77777777" w:rsidR="00DF5092" w:rsidRDefault="00DF5092">
      <w:pPr>
        <w:pStyle w:val="BodyText"/>
      </w:pPr>
    </w:p>
    <w:p w14:paraId="21EC1679" w14:textId="77777777" w:rsidR="00DF5092" w:rsidRDefault="00DF5092">
      <w:pPr>
        <w:pStyle w:val="BodyText"/>
      </w:pPr>
    </w:p>
    <w:p w14:paraId="21EC167A" w14:textId="77777777" w:rsidR="00DF5092" w:rsidRDefault="00DF5092">
      <w:pPr>
        <w:pStyle w:val="BodyText"/>
      </w:pPr>
    </w:p>
    <w:p w14:paraId="21EC167B" w14:textId="77777777" w:rsidR="00DF5092" w:rsidRDefault="00DF5092">
      <w:pPr>
        <w:pStyle w:val="BodyText"/>
      </w:pPr>
    </w:p>
    <w:p w14:paraId="21EC167C" w14:textId="77777777" w:rsidR="00DF5092" w:rsidRDefault="00DF5092">
      <w:pPr>
        <w:pStyle w:val="BodyText"/>
      </w:pPr>
    </w:p>
    <w:p w14:paraId="21EC1681" w14:textId="77777777" w:rsidR="00DF5092" w:rsidRDefault="00DF5092">
      <w:pPr>
        <w:pStyle w:val="BodyText"/>
      </w:pPr>
    </w:p>
    <w:p w14:paraId="21EC1682" w14:textId="77777777" w:rsidR="00DF5092" w:rsidRDefault="00DF5092">
      <w:pPr>
        <w:pStyle w:val="BodyText"/>
      </w:pPr>
    </w:p>
    <w:p w14:paraId="21EC1683" w14:textId="77777777" w:rsidR="00DF5092" w:rsidRDefault="00DF5092">
      <w:pPr>
        <w:pStyle w:val="BodyText"/>
      </w:pPr>
    </w:p>
    <w:p w14:paraId="21EC1684" w14:textId="77777777" w:rsidR="00DF5092" w:rsidRDefault="00DF5092">
      <w:pPr>
        <w:pStyle w:val="BodyText"/>
      </w:pPr>
    </w:p>
    <w:p w14:paraId="21EC1688" w14:textId="77777777" w:rsidR="00DF5092" w:rsidRDefault="00DF5092">
      <w:pPr>
        <w:pStyle w:val="BodyText"/>
      </w:pPr>
      <w:permStart w:id="362960164" w:edGrp="everyone"/>
    </w:p>
    <w:permEnd w:id="362960164"/>
    <w:p w14:paraId="2A27F384" w14:textId="77777777" w:rsidR="00F96FE3" w:rsidRDefault="00F96FE3">
      <w:pPr>
        <w:pStyle w:val="BodyText"/>
      </w:pPr>
    </w:p>
    <w:p w14:paraId="21EC1689" w14:textId="77777777" w:rsidR="00DF5092" w:rsidRDefault="00DF5092">
      <w:pPr>
        <w:pStyle w:val="BodyText"/>
      </w:pPr>
    </w:p>
    <w:p w14:paraId="21EC168A" w14:textId="77777777" w:rsidR="00DF5092" w:rsidRDefault="00DF5092">
      <w:pPr>
        <w:pStyle w:val="BodyText"/>
      </w:pPr>
    </w:p>
    <w:p w14:paraId="21EC168B" w14:textId="77777777" w:rsidR="00DF5092" w:rsidRDefault="00DF5092">
      <w:pPr>
        <w:pStyle w:val="BodyText"/>
      </w:pPr>
    </w:p>
    <w:p w14:paraId="21EC168C" w14:textId="77777777" w:rsidR="00DF5092" w:rsidRDefault="00DF5092">
      <w:pPr>
        <w:pStyle w:val="BodyText"/>
      </w:pPr>
    </w:p>
    <w:p w14:paraId="7E0CC120" w14:textId="77777777" w:rsidR="00EB7CC9" w:rsidRDefault="00EB7CC9">
      <w:pPr>
        <w:pStyle w:val="BodyText"/>
      </w:pPr>
    </w:p>
    <w:p w14:paraId="2CCD74FA" w14:textId="77777777" w:rsidR="00EB7CC9" w:rsidRDefault="00EB7CC9">
      <w:pPr>
        <w:pStyle w:val="BodyText"/>
      </w:pPr>
    </w:p>
    <w:p w14:paraId="63E6C0F9" w14:textId="77777777" w:rsidR="00EB7CC9" w:rsidRDefault="00EB7CC9">
      <w:pPr>
        <w:pStyle w:val="BodyText"/>
      </w:pPr>
    </w:p>
    <w:p w14:paraId="53B4CB3C" w14:textId="77777777" w:rsidR="00EB7CC9" w:rsidRDefault="00EB7CC9">
      <w:pPr>
        <w:pStyle w:val="BodyText"/>
      </w:pPr>
    </w:p>
    <w:p w14:paraId="21EC168E" w14:textId="77777777" w:rsidR="00DF5092" w:rsidRDefault="00DF5092">
      <w:pPr>
        <w:pStyle w:val="BodyText"/>
      </w:pPr>
    </w:p>
    <w:tbl>
      <w:tblPr>
        <w:tblStyle w:val="TableGrid"/>
        <w:tblpPr w:leftFromText="180" w:rightFromText="180" w:vertAnchor="text" w:horzAnchor="margin" w:tblpXSpec="center" w:tblpY="59"/>
        <w:tblW w:w="11761" w:type="dxa"/>
        <w:tblLook w:val="04A0" w:firstRow="1" w:lastRow="0" w:firstColumn="1" w:lastColumn="0" w:noHBand="0" w:noVBand="1"/>
      </w:tblPr>
      <w:tblGrid>
        <w:gridCol w:w="1193"/>
        <w:gridCol w:w="1752"/>
        <w:gridCol w:w="1308"/>
        <w:gridCol w:w="1554"/>
        <w:gridCol w:w="572"/>
        <w:gridCol w:w="992"/>
        <w:gridCol w:w="4106"/>
        <w:gridCol w:w="284"/>
      </w:tblGrid>
      <w:tr w:rsidR="007A708A" w14:paraId="22FC7946" w14:textId="77777777" w:rsidTr="00480E57">
        <w:trPr>
          <w:trHeight w:val="150"/>
        </w:trPr>
        <w:tc>
          <w:tcPr>
            <w:tcW w:w="1193" w:type="dxa"/>
            <w:tcBorders>
              <w:bottom w:val="nil"/>
              <w:right w:val="nil"/>
            </w:tcBorders>
            <w:shd w:val="clear" w:color="auto" w:fill="FFFFE5"/>
            <w:vAlign w:val="center"/>
          </w:tcPr>
          <w:p w14:paraId="48D9726C" w14:textId="77777777" w:rsidR="00A32B6B" w:rsidRDefault="00A32B6B" w:rsidP="00480E57"/>
        </w:tc>
        <w:tc>
          <w:tcPr>
            <w:tcW w:w="3060" w:type="dxa"/>
            <w:gridSpan w:val="2"/>
            <w:tcBorders>
              <w:left w:val="nil"/>
              <w:bottom w:val="single" w:sz="4" w:space="0" w:color="auto"/>
              <w:right w:val="nil"/>
            </w:tcBorders>
            <w:shd w:val="clear" w:color="auto" w:fill="FFFFE5"/>
            <w:vAlign w:val="center"/>
          </w:tcPr>
          <w:p w14:paraId="590781E8" w14:textId="77777777" w:rsidR="00A32B6B" w:rsidRDefault="00A32B6B" w:rsidP="00DB6126"/>
        </w:tc>
        <w:tc>
          <w:tcPr>
            <w:tcW w:w="1554" w:type="dxa"/>
            <w:tcBorders>
              <w:left w:val="nil"/>
              <w:bottom w:val="nil"/>
              <w:right w:val="nil"/>
            </w:tcBorders>
            <w:shd w:val="clear" w:color="auto" w:fill="FFFFE5"/>
            <w:vAlign w:val="center"/>
          </w:tcPr>
          <w:p w14:paraId="100F97F9" w14:textId="77777777" w:rsidR="00A32B6B" w:rsidRDefault="00A32B6B" w:rsidP="00480E57"/>
        </w:tc>
        <w:tc>
          <w:tcPr>
            <w:tcW w:w="5670" w:type="dxa"/>
            <w:gridSpan w:val="3"/>
            <w:tcBorders>
              <w:left w:val="nil"/>
              <w:bottom w:val="single" w:sz="4" w:space="0" w:color="auto"/>
              <w:right w:val="nil"/>
            </w:tcBorders>
            <w:shd w:val="clear" w:color="auto" w:fill="FFFFE5"/>
            <w:vAlign w:val="center"/>
          </w:tcPr>
          <w:p w14:paraId="4145D425" w14:textId="77777777" w:rsidR="00A32B6B" w:rsidRDefault="00A32B6B" w:rsidP="00DB6126"/>
        </w:tc>
        <w:tc>
          <w:tcPr>
            <w:tcW w:w="284" w:type="dxa"/>
            <w:tcBorders>
              <w:left w:val="nil"/>
              <w:bottom w:val="nil"/>
            </w:tcBorders>
            <w:shd w:val="clear" w:color="auto" w:fill="FFFFE5"/>
          </w:tcPr>
          <w:p w14:paraId="2EE85B1F" w14:textId="77777777" w:rsidR="00A32B6B" w:rsidRDefault="00A32B6B" w:rsidP="00DB6126"/>
        </w:tc>
      </w:tr>
      <w:tr w:rsidR="007A708A" w14:paraId="2CEB5DD9" w14:textId="77777777" w:rsidTr="00480E57">
        <w:trPr>
          <w:trHeight w:val="636"/>
        </w:trPr>
        <w:tc>
          <w:tcPr>
            <w:tcW w:w="1193" w:type="dxa"/>
            <w:tcBorders>
              <w:top w:val="nil"/>
              <w:bottom w:val="nil"/>
            </w:tcBorders>
            <w:shd w:val="clear" w:color="auto" w:fill="FFFFE5"/>
            <w:vAlign w:val="center"/>
          </w:tcPr>
          <w:p w14:paraId="4AC53112" w14:textId="77777777" w:rsidR="00A32B6B" w:rsidRPr="00DB6126" w:rsidRDefault="00A32B6B" w:rsidP="00480E57">
            <w:r>
              <w:t>Name</w:t>
            </w:r>
          </w:p>
        </w:tc>
        <w:sdt>
          <w:sdtPr>
            <w:id w:val="935633071"/>
            <w:placeholder>
              <w:docPart w:val="3CA4EE7889A94613BA52DC7F191941FF"/>
            </w:placeholder>
            <w:showingPlcHdr/>
          </w:sdtPr>
          <w:sdtEndPr/>
          <w:sdtContent>
            <w:permStart w:id="641102382" w:edGrp="everyone" w:displacedByCustomXml="prev"/>
            <w:tc>
              <w:tcPr>
                <w:tcW w:w="3060" w:type="dxa"/>
                <w:gridSpan w:val="2"/>
                <w:tcBorders>
                  <w:bottom w:val="single" w:sz="4" w:space="0" w:color="auto"/>
                </w:tcBorders>
                <w:shd w:val="clear" w:color="auto" w:fill="DBE5F1" w:themeFill="accent1" w:themeFillTint="33"/>
                <w:vAlign w:val="center"/>
              </w:tcPr>
              <w:p w14:paraId="09F853B0" w14:textId="28011DAD" w:rsidR="00A32B6B" w:rsidRPr="00DB6126" w:rsidRDefault="0000386D" w:rsidP="00DB6126">
                <w:r w:rsidRPr="00D55C42">
                  <w:rPr>
                    <w:rStyle w:val="PlaceholderText"/>
                  </w:rPr>
                  <w:t>Click or tap here to enter text.</w:t>
                </w:r>
              </w:p>
            </w:tc>
            <w:permEnd w:id="641102382" w:displacedByCustomXml="next"/>
          </w:sdtContent>
        </w:sdt>
        <w:tc>
          <w:tcPr>
            <w:tcW w:w="1554" w:type="dxa"/>
            <w:tcBorders>
              <w:top w:val="nil"/>
              <w:bottom w:val="nil"/>
            </w:tcBorders>
            <w:shd w:val="clear" w:color="auto" w:fill="FFFFE5"/>
            <w:vAlign w:val="center"/>
          </w:tcPr>
          <w:p w14:paraId="16AF39BE" w14:textId="77777777" w:rsidR="00A32B6B" w:rsidRPr="00DB6126" w:rsidRDefault="00A32B6B" w:rsidP="00480E57">
            <w:r>
              <w:t>Position and Company</w:t>
            </w:r>
          </w:p>
        </w:tc>
        <w:sdt>
          <w:sdtPr>
            <w:id w:val="768514765"/>
            <w:placeholder>
              <w:docPart w:val="D946A083BDDA40599669E1635D9F22AD"/>
            </w:placeholder>
            <w:showingPlcHdr/>
          </w:sdtPr>
          <w:sdtEndPr/>
          <w:sdtContent>
            <w:permStart w:id="860120608" w:edGrp="everyone" w:displacedByCustomXml="prev"/>
            <w:tc>
              <w:tcPr>
                <w:tcW w:w="5670" w:type="dxa"/>
                <w:gridSpan w:val="3"/>
                <w:tcBorders>
                  <w:bottom w:val="single" w:sz="4" w:space="0" w:color="auto"/>
                </w:tcBorders>
                <w:shd w:val="clear" w:color="auto" w:fill="DBE5F1" w:themeFill="accent1" w:themeFillTint="33"/>
                <w:vAlign w:val="center"/>
              </w:tcPr>
              <w:p w14:paraId="5B46E758" w14:textId="065497D4" w:rsidR="00A32B6B" w:rsidRPr="00DB6126" w:rsidRDefault="00AD2D25" w:rsidP="00DB6126">
                <w:r w:rsidRPr="00DB6126">
                  <w:rPr>
                    <w:rStyle w:val="PlaceholderText"/>
                  </w:rPr>
                  <w:t>Click or tap here to enter text.</w:t>
                </w:r>
              </w:p>
            </w:tc>
            <w:permEnd w:id="860120608" w:displacedByCustomXml="next"/>
          </w:sdtContent>
        </w:sdt>
        <w:tc>
          <w:tcPr>
            <w:tcW w:w="284" w:type="dxa"/>
            <w:tcBorders>
              <w:top w:val="nil"/>
              <w:bottom w:val="nil"/>
            </w:tcBorders>
            <w:shd w:val="clear" w:color="auto" w:fill="FFFFE5"/>
          </w:tcPr>
          <w:p w14:paraId="4A25F316" w14:textId="77777777" w:rsidR="00A32B6B" w:rsidRDefault="00A32B6B" w:rsidP="00DB6126"/>
        </w:tc>
      </w:tr>
      <w:tr w:rsidR="00A32B6B" w14:paraId="3FBD1B35" w14:textId="77777777" w:rsidTr="00480E57">
        <w:trPr>
          <w:trHeight w:val="159"/>
        </w:trPr>
        <w:tc>
          <w:tcPr>
            <w:tcW w:w="11477" w:type="dxa"/>
            <w:gridSpan w:val="7"/>
            <w:tcBorders>
              <w:top w:val="nil"/>
              <w:bottom w:val="nil"/>
              <w:right w:val="nil"/>
            </w:tcBorders>
            <w:shd w:val="clear" w:color="auto" w:fill="FFFFE5"/>
          </w:tcPr>
          <w:p w14:paraId="5C7C12EA" w14:textId="77777777" w:rsidR="00A32B6B" w:rsidRDefault="00A32B6B" w:rsidP="00DB6126"/>
        </w:tc>
        <w:tc>
          <w:tcPr>
            <w:tcW w:w="284" w:type="dxa"/>
            <w:tcBorders>
              <w:top w:val="nil"/>
              <w:left w:val="nil"/>
              <w:bottom w:val="nil"/>
            </w:tcBorders>
            <w:shd w:val="clear" w:color="auto" w:fill="FFFFE5"/>
          </w:tcPr>
          <w:p w14:paraId="1EEE86FB" w14:textId="77777777" w:rsidR="00A32B6B" w:rsidRDefault="00A32B6B" w:rsidP="00DB6126"/>
        </w:tc>
      </w:tr>
      <w:tr w:rsidR="007A708A" w14:paraId="1BE0319A" w14:textId="77777777" w:rsidTr="00480E57">
        <w:trPr>
          <w:trHeight w:val="510"/>
        </w:trPr>
        <w:tc>
          <w:tcPr>
            <w:tcW w:w="1193" w:type="dxa"/>
            <w:tcBorders>
              <w:top w:val="nil"/>
              <w:bottom w:val="nil"/>
            </w:tcBorders>
            <w:shd w:val="clear" w:color="auto" w:fill="FFFFE5"/>
            <w:vAlign w:val="center"/>
          </w:tcPr>
          <w:p w14:paraId="54C999CB" w14:textId="77777777" w:rsidR="00A32B6B" w:rsidRPr="00DB6126" w:rsidRDefault="00A32B6B" w:rsidP="00DB6126">
            <w:r>
              <w:t>Signature</w:t>
            </w:r>
          </w:p>
        </w:tc>
        <w:sdt>
          <w:sdtPr>
            <w:id w:val="-11544797"/>
            <w:showingPlcHdr/>
            <w:picture/>
          </w:sdtPr>
          <w:sdtEndPr/>
          <w:sdtContent>
            <w:permStart w:id="353312119" w:edGrp="everyone" w:displacedByCustomXml="prev"/>
            <w:tc>
              <w:tcPr>
                <w:tcW w:w="5186" w:type="dxa"/>
                <w:gridSpan w:val="4"/>
                <w:tcBorders>
                  <w:top w:val="single" w:sz="4" w:space="0" w:color="auto"/>
                  <w:bottom w:val="single" w:sz="4" w:space="0" w:color="auto"/>
                </w:tcBorders>
                <w:shd w:val="clear" w:color="auto" w:fill="DBE5F1" w:themeFill="accent1" w:themeFillTint="33"/>
                <w:vAlign w:val="center"/>
              </w:tcPr>
              <w:p w14:paraId="551DDCE8" w14:textId="6BFAAF77" w:rsidR="00A32B6B" w:rsidRPr="00DB6126" w:rsidRDefault="00D66276" w:rsidP="00480E57">
                <w:r w:rsidRPr="00210A23">
                  <w:rPr>
                    <w:noProof/>
                  </w:rPr>
                  <w:drawing>
                    <wp:inline distT="0" distB="0" distL="0" distR="0" wp14:anchorId="03CD3D0F" wp14:editId="5A777D66">
                      <wp:extent cx="1902877" cy="490042"/>
                      <wp:effectExtent l="0" t="0" r="2540" b="571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96943" cy="514267"/>
                              </a:xfrm>
                              <a:prstGeom prst="rect">
                                <a:avLst/>
                              </a:prstGeom>
                              <a:noFill/>
                              <a:ln>
                                <a:noFill/>
                              </a:ln>
                            </pic:spPr>
                          </pic:pic>
                        </a:graphicData>
                      </a:graphic>
                    </wp:inline>
                  </w:drawing>
                </w:r>
              </w:p>
            </w:tc>
            <w:permEnd w:id="353312119" w:displacedByCustomXml="next"/>
          </w:sdtContent>
        </w:sdt>
        <w:tc>
          <w:tcPr>
            <w:tcW w:w="992" w:type="dxa"/>
            <w:tcBorders>
              <w:top w:val="nil"/>
              <w:bottom w:val="nil"/>
            </w:tcBorders>
            <w:shd w:val="clear" w:color="auto" w:fill="FFFFE5"/>
            <w:vAlign w:val="center"/>
          </w:tcPr>
          <w:p w14:paraId="75B09A27" w14:textId="77777777" w:rsidR="00A32B6B" w:rsidRPr="00DB6126" w:rsidRDefault="00A32B6B" w:rsidP="00480E57">
            <w:r>
              <w:t>Date</w:t>
            </w:r>
          </w:p>
        </w:tc>
        <w:sdt>
          <w:sdtPr>
            <w:id w:val="1509869273"/>
            <w:placeholder>
              <w:docPart w:val="4B9CB6126DF446C6AC2FDCDA87CF367E"/>
            </w:placeholder>
            <w:showingPlcHdr/>
            <w:date>
              <w:dateFormat w:val="d/MM/yyyy"/>
              <w:lid w:val="en-NZ"/>
              <w:storeMappedDataAs w:val="dateTime"/>
              <w:calendar w:val="gregorian"/>
            </w:date>
          </w:sdtPr>
          <w:sdtEndPr/>
          <w:sdtContent>
            <w:permStart w:id="939008259" w:edGrp="everyone" w:displacedByCustomXml="prev"/>
            <w:tc>
              <w:tcPr>
                <w:tcW w:w="4106" w:type="dxa"/>
                <w:tcBorders>
                  <w:top w:val="single" w:sz="4" w:space="0" w:color="auto"/>
                  <w:bottom w:val="single" w:sz="4" w:space="0" w:color="auto"/>
                </w:tcBorders>
                <w:shd w:val="clear" w:color="auto" w:fill="DBE5F1" w:themeFill="accent1" w:themeFillTint="33"/>
                <w:vAlign w:val="center"/>
              </w:tcPr>
              <w:p w14:paraId="1316BD43" w14:textId="66ADFE18" w:rsidR="00A32B6B" w:rsidRPr="00DB6126" w:rsidRDefault="007A708A" w:rsidP="00480E57">
                <w:r w:rsidRPr="00480E57">
                  <w:rPr>
                    <w:rStyle w:val="PlaceholderText"/>
                  </w:rPr>
                  <w:t>Click or tap to enter a date.</w:t>
                </w:r>
              </w:p>
            </w:tc>
            <w:permEnd w:id="939008259" w:displacedByCustomXml="next"/>
          </w:sdtContent>
        </w:sdt>
        <w:tc>
          <w:tcPr>
            <w:tcW w:w="284" w:type="dxa"/>
            <w:tcBorders>
              <w:top w:val="nil"/>
              <w:bottom w:val="nil"/>
            </w:tcBorders>
            <w:shd w:val="clear" w:color="auto" w:fill="FFFFE5"/>
            <w:vAlign w:val="center"/>
          </w:tcPr>
          <w:p w14:paraId="6A6766D0" w14:textId="77777777" w:rsidR="00A32B6B" w:rsidRDefault="00A32B6B" w:rsidP="00DB6126"/>
        </w:tc>
      </w:tr>
      <w:tr w:rsidR="007A708A" w14:paraId="1D19F7DB" w14:textId="77777777" w:rsidTr="00480E57">
        <w:trPr>
          <w:trHeight w:val="143"/>
        </w:trPr>
        <w:tc>
          <w:tcPr>
            <w:tcW w:w="1193" w:type="dxa"/>
            <w:tcBorders>
              <w:top w:val="nil"/>
              <w:bottom w:val="nil"/>
              <w:right w:val="nil"/>
            </w:tcBorders>
            <w:shd w:val="clear" w:color="auto" w:fill="FFFFE5"/>
            <w:vAlign w:val="center"/>
          </w:tcPr>
          <w:p w14:paraId="02DB93FA" w14:textId="5832D419" w:rsidR="00A32B6B" w:rsidRDefault="00A32B6B" w:rsidP="00DB6126"/>
        </w:tc>
        <w:tc>
          <w:tcPr>
            <w:tcW w:w="1752" w:type="dxa"/>
            <w:tcBorders>
              <w:top w:val="nil"/>
              <w:left w:val="nil"/>
              <w:bottom w:val="single" w:sz="4" w:space="0" w:color="auto"/>
              <w:right w:val="nil"/>
            </w:tcBorders>
            <w:shd w:val="clear" w:color="auto" w:fill="FFFFE5"/>
            <w:vAlign w:val="center"/>
          </w:tcPr>
          <w:p w14:paraId="3CC885AF" w14:textId="77777777" w:rsidR="00A32B6B" w:rsidRDefault="00A32B6B" w:rsidP="00DB6126"/>
        </w:tc>
        <w:tc>
          <w:tcPr>
            <w:tcW w:w="1308" w:type="dxa"/>
            <w:tcBorders>
              <w:top w:val="nil"/>
              <w:left w:val="nil"/>
              <w:bottom w:val="nil"/>
              <w:right w:val="nil"/>
            </w:tcBorders>
            <w:shd w:val="clear" w:color="auto" w:fill="FFFFE5"/>
            <w:vAlign w:val="center"/>
          </w:tcPr>
          <w:p w14:paraId="73BD5654" w14:textId="77777777" w:rsidR="00A32B6B" w:rsidRDefault="00A32B6B" w:rsidP="00480E57"/>
        </w:tc>
        <w:tc>
          <w:tcPr>
            <w:tcW w:w="7224" w:type="dxa"/>
            <w:gridSpan w:val="4"/>
            <w:tcBorders>
              <w:top w:val="nil"/>
              <w:left w:val="nil"/>
              <w:bottom w:val="nil"/>
              <w:right w:val="nil"/>
            </w:tcBorders>
            <w:shd w:val="clear" w:color="auto" w:fill="FFFFE5"/>
            <w:vAlign w:val="center"/>
          </w:tcPr>
          <w:p w14:paraId="41A5B77F" w14:textId="30FF9E45" w:rsidR="00A32B6B" w:rsidRPr="00DB6126" w:rsidRDefault="00365993" w:rsidP="00DB6126">
            <w:r w:rsidRPr="00210A23">
              <w:rPr>
                <w:noProof/>
              </w:rPr>
              <mc:AlternateContent>
                <mc:Choice Requires="wps">
                  <w:drawing>
                    <wp:anchor distT="0" distB="0" distL="114300" distR="114300" simplePos="0" relativeHeight="251658241" behindDoc="0" locked="0" layoutInCell="1" allowOverlap="1" wp14:anchorId="761BF480" wp14:editId="02FDD93D">
                      <wp:simplePos x="0" y="0"/>
                      <wp:positionH relativeFrom="column">
                        <wp:posOffset>-2746375</wp:posOffset>
                      </wp:positionH>
                      <wp:positionV relativeFrom="paragraph">
                        <wp:posOffset>152400</wp:posOffset>
                      </wp:positionV>
                      <wp:extent cx="7405370" cy="492125"/>
                      <wp:effectExtent l="0" t="0" r="24130" b="22225"/>
                      <wp:wrapNone/>
                      <wp:docPr id="13" name="Rectangle 13"/>
                      <wp:cNvGraphicFramePr/>
                      <a:graphic xmlns:a="http://schemas.openxmlformats.org/drawingml/2006/main">
                        <a:graphicData uri="http://schemas.microsoft.com/office/word/2010/wordprocessingShape">
                          <wps:wsp>
                            <wps:cNvSpPr/>
                            <wps:spPr>
                              <a:xfrm>
                                <a:off x="0" y="0"/>
                                <a:ext cx="7405370" cy="492125"/>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088A49" id="Rectangle 13" o:spid="_x0000_s1026" style="position:absolute;margin-left:-216.25pt;margin-top:12pt;width:583.1pt;height:38.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" filled="f" strokecolor="#ffc000" strokeweight="2pt"/>
                  </w:pict>
                </mc:Fallback>
              </mc:AlternateContent>
            </w:r>
          </w:p>
        </w:tc>
        <w:tc>
          <w:tcPr>
            <w:tcW w:w="284" w:type="dxa"/>
            <w:tcBorders>
              <w:top w:val="nil"/>
              <w:left w:val="nil"/>
              <w:bottom w:val="nil"/>
              <w:right w:val="single" w:sz="4" w:space="0" w:color="auto"/>
            </w:tcBorders>
            <w:shd w:val="clear" w:color="auto" w:fill="FFFFE5"/>
            <w:vAlign w:val="center"/>
          </w:tcPr>
          <w:p w14:paraId="0D7D5B08" w14:textId="77777777" w:rsidR="00A32B6B" w:rsidRDefault="00A32B6B" w:rsidP="00480E57"/>
        </w:tc>
      </w:tr>
      <w:tr w:rsidR="007A708A" w14:paraId="0C5263EB" w14:textId="77777777" w:rsidTr="00480E57">
        <w:trPr>
          <w:trHeight w:val="170"/>
        </w:trPr>
        <w:tc>
          <w:tcPr>
            <w:tcW w:w="1193" w:type="dxa"/>
            <w:tcBorders>
              <w:top w:val="nil"/>
              <w:bottom w:val="nil"/>
              <w:right w:val="single" w:sz="4" w:space="0" w:color="auto"/>
            </w:tcBorders>
            <w:shd w:val="clear" w:color="auto" w:fill="FFFFE5"/>
            <w:vAlign w:val="center"/>
          </w:tcPr>
          <w:p w14:paraId="08465E02" w14:textId="77777777" w:rsidR="00A32B6B" w:rsidRPr="00DB6126" w:rsidRDefault="00A32B6B" w:rsidP="00DB6126">
            <w:r>
              <w:t xml:space="preserve">GSAP Signature </w:t>
            </w:r>
          </w:p>
        </w:tc>
        <w:sdt>
          <w:sdtPr>
            <w:id w:val="-127314993"/>
            <w:showingPlcHdr/>
            <w:picture/>
          </w:sdtPr>
          <w:sdtEndPr/>
          <w:sdtContent>
            <w:permStart w:id="1127362714" w:edGrp="everyone" w:displacedByCustomXml="prev"/>
            <w:tc>
              <w:tcPr>
                <w:tcW w:w="5186" w:type="dxa"/>
                <w:gridSpan w:val="4"/>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0E913737" w14:textId="7F54F4F6" w:rsidR="00A32B6B" w:rsidRPr="00DB6126" w:rsidRDefault="00997E9A" w:rsidP="00480E57">
                <w:r>
                  <w:rPr>
                    <w:noProof/>
                  </w:rPr>
                  <w:drawing>
                    <wp:inline distT="0" distB="0" distL="0" distR="0" wp14:anchorId="35A86BAD" wp14:editId="3F3A09E8">
                      <wp:extent cx="1902460" cy="509905"/>
                      <wp:effectExtent l="0" t="0" r="2540" b="4445"/>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30222" cy="517346"/>
                              </a:xfrm>
                              <a:prstGeom prst="rect">
                                <a:avLst/>
                              </a:prstGeom>
                              <a:noFill/>
                              <a:ln>
                                <a:noFill/>
                              </a:ln>
                            </pic:spPr>
                          </pic:pic>
                        </a:graphicData>
                      </a:graphic>
                    </wp:inline>
                  </w:drawing>
                </w:r>
              </w:p>
            </w:tc>
            <w:permEnd w:id="1127362714" w:displacedByCustomXml="next"/>
          </w:sdtContent>
        </w:sdt>
        <w:tc>
          <w:tcPr>
            <w:tcW w:w="992" w:type="dxa"/>
            <w:tcBorders>
              <w:top w:val="nil"/>
              <w:left w:val="single" w:sz="4" w:space="0" w:color="auto"/>
              <w:bottom w:val="nil"/>
              <w:right w:val="nil"/>
            </w:tcBorders>
            <w:shd w:val="clear" w:color="auto" w:fill="FFFFE5"/>
            <w:vAlign w:val="center"/>
          </w:tcPr>
          <w:p w14:paraId="73FFED34" w14:textId="77777777" w:rsidR="00A32B6B" w:rsidRPr="00DB6126" w:rsidRDefault="00A32B6B" w:rsidP="00480E57">
            <w:r>
              <w:t>Date</w:t>
            </w:r>
          </w:p>
        </w:tc>
        <w:sdt>
          <w:sdtPr>
            <w:id w:val="1204983912"/>
            <w:placeholder>
              <w:docPart w:val="BEA3AF447EE64191A875BEC74440FFD5"/>
            </w:placeholder>
            <w:showingPlcHdr/>
            <w:date>
              <w:dateFormat w:val="d/MM/yyyy"/>
              <w:lid w:val="en-NZ"/>
              <w:storeMappedDataAs w:val="dateTime"/>
              <w:calendar w:val="gregorian"/>
            </w:date>
          </w:sdtPr>
          <w:sdtEndPr/>
          <w:sdtContent>
            <w:permStart w:id="1981967810" w:edGrp="everyone" w:displacedByCustomXml="prev"/>
            <w:tc>
              <w:tcPr>
                <w:tcW w:w="4106"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3C3BD4E2" w14:textId="1A74CEFE" w:rsidR="00A32B6B" w:rsidRPr="00DB6126" w:rsidRDefault="007A708A" w:rsidP="00480E57">
                <w:r w:rsidRPr="00DB6126">
                  <w:rPr>
                    <w:rStyle w:val="PlaceholderText"/>
                  </w:rPr>
                  <w:t>Click or tap to enter a date.</w:t>
                </w:r>
              </w:p>
            </w:tc>
            <w:permEnd w:id="1981967810" w:displacedByCustomXml="next"/>
          </w:sdtContent>
        </w:sdt>
        <w:tc>
          <w:tcPr>
            <w:tcW w:w="284" w:type="dxa"/>
            <w:tcBorders>
              <w:top w:val="nil"/>
              <w:left w:val="single" w:sz="4" w:space="0" w:color="auto"/>
              <w:bottom w:val="nil"/>
              <w:right w:val="single" w:sz="4" w:space="0" w:color="auto"/>
            </w:tcBorders>
            <w:shd w:val="clear" w:color="auto" w:fill="FFFFE5"/>
            <w:vAlign w:val="center"/>
          </w:tcPr>
          <w:p w14:paraId="5E62B8A4" w14:textId="77777777" w:rsidR="00A32B6B" w:rsidRDefault="00A32B6B" w:rsidP="00480E57"/>
        </w:tc>
      </w:tr>
      <w:tr w:rsidR="00A32B6B" w14:paraId="73746662" w14:textId="77777777" w:rsidTr="00480E57">
        <w:trPr>
          <w:trHeight w:val="143"/>
        </w:trPr>
        <w:tc>
          <w:tcPr>
            <w:tcW w:w="11761" w:type="dxa"/>
            <w:gridSpan w:val="8"/>
            <w:tcBorders>
              <w:top w:val="nil"/>
              <w:right w:val="single" w:sz="4" w:space="0" w:color="auto"/>
            </w:tcBorders>
            <w:shd w:val="clear" w:color="auto" w:fill="FFFFE5"/>
            <w:vAlign w:val="center"/>
          </w:tcPr>
          <w:p w14:paraId="4FCFD6E8" w14:textId="77777777" w:rsidR="00A32B6B" w:rsidRDefault="00A32B6B" w:rsidP="00480E57"/>
        </w:tc>
      </w:tr>
    </w:tbl>
    <w:p w14:paraId="21EC168F" w14:textId="77777777" w:rsidR="00DF5092" w:rsidRDefault="00DF5092">
      <w:pPr>
        <w:pStyle w:val="BodyText"/>
      </w:pPr>
    </w:p>
    <w:sectPr w:rsidR="00DF5092" w:rsidSect="00D66276">
      <w:type w:val="continuous"/>
      <w:pgSz w:w="12240" w:h="15840"/>
      <w:pgMar w:top="360" w:right="220" w:bottom="0" w:left="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779E0" w14:textId="77777777" w:rsidR="0042746E" w:rsidRDefault="0042746E" w:rsidP="00D54618">
      <w:r>
        <w:separator/>
      </w:r>
    </w:p>
  </w:endnote>
  <w:endnote w:type="continuationSeparator" w:id="0">
    <w:p w14:paraId="0E4DEE9F" w14:textId="77777777" w:rsidR="0042746E" w:rsidRDefault="0042746E" w:rsidP="00D54618">
      <w:r>
        <w:continuationSeparator/>
      </w:r>
    </w:p>
  </w:endnote>
  <w:endnote w:type="continuationNotice" w:id="1">
    <w:p w14:paraId="3A08964C" w14:textId="77777777" w:rsidR="0042746E" w:rsidRDefault="004274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F277C" w14:textId="77777777" w:rsidR="0042746E" w:rsidRDefault="0042746E" w:rsidP="00D54618">
      <w:r>
        <w:separator/>
      </w:r>
    </w:p>
  </w:footnote>
  <w:footnote w:type="continuationSeparator" w:id="0">
    <w:p w14:paraId="530D40B8" w14:textId="77777777" w:rsidR="0042746E" w:rsidRDefault="0042746E" w:rsidP="00D54618">
      <w:r>
        <w:continuationSeparator/>
      </w:r>
    </w:p>
  </w:footnote>
  <w:footnote w:type="continuationNotice" w:id="1">
    <w:p w14:paraId="35211749" w14:textId="77777777" w:rsidR="0042746E" w:rsidRDefault="0042746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472F2"/>
    <w:multiLevelType w:val="hybridMultilevel"/>
    <w:tmpl w:val="753E6E10"/>
    <w:lvl w:ilvl="0" w:tplc="14090001">
      <w:start w:val="1"/>
      <w:numFmt w:val="bullet"/>
      <w:lvlText w:val=""/>
      <w:lvlJc w:val="left"/>
      <w:pPr>
        <w:ind w:left="776" w:hanging="360"/>
      </w:pPr>
      <w:rPr>
        <w:rFonts w:ascii="Symbol" w:hAnsi="Symbol" w:hint="default"/>
      </w:rPr>
    </w:lvl>
    <w:lvl w:ilvl="1" w:tplc="14090003" w:tentative="1">
      <w:start w:val="1"/>
      <w:numFmt w:val="bullet"/>
      <w:lvlText w:val="o"/>
      <w:lvlJc w:val="left"/>
      <w:pPr>
        <w:ind w:left="1496" w:hanging="360"/>
      </w:pPr>
      <w:rPr>
        <w:rFonts w:ascii="Courier New" w:hAnsi="Courier New" w:cs="Courier New" w:hint="default"/>
      </w:rPr>
    </w:lvl>
    <w:lvl w:ilvl="2" w:tplc="14090005" w:tentative="1">
      <w:start w:val="1"/>
      <w:numFmt w:val="bullet"/>
      <w:lvlText w:val=""/>
      <w:lvlJc w:val="left"/>
      <w:pPr>
        <w:ind w:left="2216" w:hanging="360"/>
      </w:pPr>
      <w:rPr>
        <w:rFonts w:ascii="Wingdings" w:hAnsi="Wingdings" w:hint="default"/>
      </w:rPr>
    </w:lvl>
    <w:lvl w:ilvl="3" w:tplc="14090001" w:tentative="1">
      <w:start w:val="1"/>
      <w:numFmt w:val="bullet"/>
      <w:lvlText w:val=""/>
      <w:lvlJc w:val="left"/>
      <w:pPr>
        <w:ind w:left="2936" w:hanging="360"/>
      </w:pPr>
      <w:rPr>
        <w:rFonts w:ascii="Symbol" w:hAnsi="Symbol" w:hint="default"/>
      </w:rPr>
    </w:lvl>
    <w:lvl w:ilvl="4" w:tplc="14090003" w:tentative="1">
      <w:start w:val="1"/>
      <w:numFmt w:val="bullet"/>
      <w:lvlText w:val="o"/>
      <w:lvlJc w:val="left"/>
      <w:pPr>
        <w:ind w:left="3656" w:hanging="360"/>
      </w:pPr>
      <w:rPr>
        <w:rFonts w:ascii="Courier New" w:hAnsi="Courier New" w:cs="Courier New" w:hint="default"/>
      </w:rPr>
    </w:lvl>
    <w:lvl w:ilvl="5" w:tplc="14090005" w:tentative="1">
      <w:start w:val="1"/>
      <w:numFmt w:val="bullet"/>
      <w:lvlText w:val=""/>
      <w:lvlJc w:val="left"/>
      <w:pPr>
        <w:ind w:left="4376" w:hanging="360"/>
      </w:pPr>
      <w:rPr>
        <w:rFonts w:ascii="Wingdings" w:hAnsi="Wingdings" w:hint="default"/>
      </w:rPr>
    </w:lvl>
    <w:lvl w:ilvl="6" w:tplc="14090001" w:tentative="1">
      <w:start w:val="1"/>
      <w:numFmt w:val="bullet"/>
      <w:lvlText w:val=""/>
      <w:lvlJc w:val="left"/>
      <w:pPr>
        <w:ind w:left="5096" w:hanging="360"/>
      </w:pPr>
      <w:rPr>
        <w:rFonts w:ascii="Symbol" w:hAnsi="Symbol" w:hint="default"/>
      </w:rPr>
    </w:lvl>
    <w:lvl w:ilvl="7" w:tplc="14090003" w:tentative="1">
      <w:start w:val="1"/>
      <w:numFmt w:val="bullet"/>
      <w:lvlText w:val="o"/>
      <w:lvlJc w:val="left"/>
      <w:pPr>
        <w:ind w:left="5816" w:hanging="360"/>
      </w:pPr>
      <w:rPr>
        <w:rFonts w:ascii="Courier New" w:hAnsi="Courier New" w:cs="Courier New" w:hint="default"/>
      </w:rPr>
    </w:lvl>
    <w:lvl w:ilvl="8" w:tplc="14090005" w:tentative="1">
      <w:start w:val="1"/>
      <w:numFmt w:val="bullet"/>
      <w:lvlText w:val=""/>
      <w:lvlJc w:val="left"/>
      <w:pPr>
        <w:ind w:left="6536" w:hanging="360"/>
      </w:pPr>
      <w:rPr>
        <w:rFonts w:ascii="Wingdings" w:hAnsi="Wingdings" w:hint="default"/>
      </w:rPr>
    </w:lvl>
  </w:abstractNum>
  <w:abstractNum w:abstractNumId="1" w15:restartNumberingAfterBreak="0">
    <w:nsid w:val="370C1354"/>
    <w:multiLevelType w:val="hybridMultilevel"/>
    <w:tmpl w:val="70B685D6"/>
    <w:lvl w:ilvl="0" w:tplc="F4AAA2E0">
      <w:numFmt w:val="bullet"/>
      <w:lvlText w:val="-"/>
      <w:lvlJc w:val="left"/>
      <w:pPr>
        <w:ind w:left="734" w:hanging="123"/>
      </w:pPr>
      <w:rPr>
        <w:rFonts w:ascii="Arial" w:eastAsia="Arial" w:hAnsi="Arial" w:cs="Arial" w:hint="default"/>
        <w:w w:val="100"/>
        <w:sz w:val="20"/>
        <w:szCs w:val="20"/>
      </w:rPr>
    </w:lvl>
    <w:lvl w:ilvl="1" w:tplc="D81EB684">
      <w:numFmt w:val="bullet"/>
      <w:lvlText w:val=""/>
      <w:lvlJc w:val="left"/>
      <w:pPr>
        <w:ind w:left="1496" w:hanging="435"/>
      </w:pPr>
      <w:rPr>
        <w:rFonts w:ascii="Symbol" w:eastAsia="Symbol" w:hAnsi="Symbol" w:cs="Symbol" w:hint="default"/>
        <w:w w:val="100"/>
        <w:sz w:val="20"/>
        <w:szCs w:val="20"/>
      </w:rPr>
    </w:lvl>
    <w:lvl w:ilvl="2" w:tplc="61B83BC6">
      <w:numFmt w:val="bullet"/>
      <w:lvlText w:val="•"/>
      <w:lvlJc w:val="left"/>
      <w:pPr>
        <w:ind w:left="2612" w:hanging="435"/>
      </w:pPr>
      <w:rPr>
        <w:rFonts w:hint="default"/>
      </w:rPr>
    </w:lvl>
    <w:lvl w:ilvl="3" w:tplc="AD369E1E">
      <w:numFmt w:val="bullet"/>
      <w:lvlText w:val="•"/>
      <w:lvlJc w:val="left"/>
      <w:pPr>
        <w:ind w:left="3724" w:hanging="435"/>
      </w:pPr>
      <w:rPr>
        <w:rFonts w:hint="default"/>
      </w:rPr>
    </w:lvl>
    <w:lvl w:ilvl="4" w:tplc="73D8B02C">
      <w:numFmt w:val="bullet"/>
      <w:lvlText w:val="•"/>
      <w:lvlJc w:val="left"/>
      <w:pPr>
        <w:ind w:left="4836" w:hanging="435"/>
      </w:pPr>
      <w:rPr>
        <w:rFonts w:hint="default"/>
      </w:rPr>
    </w:lvl>
    <w:lvl w:ilvl="5" w:tplc="F3162864">
      <w:numFmt w:val="bullet"/>
      <w:lvlText w:val="•"/>
      <w:lvlJc w:val="left"/>
      <w:pPr>
        <w:ind w:left="5948" w:hanging="435"/>
      </w:pPr>
      <w:rPr>
        <w:rFonts w:hint="default"/>
      </w:rPr>
    </w:lvl>
    <w:lvl w:ilvl="6" w:tplc="0C463280">
      <w:numFmt w:val="bullet"/>
      <w:lvlText w:val="•"/>
      <w:lvlJc w:val="left"/>
      <w:pPr>
        <w:ind w:left="7061" w:hanging="435"/>
      </w:pPr>
      <w:rPr>
        <w:rFonts w:hint="default"/>
      </w:rPr>
    </w:lvl>
    <w:lvl w:ilvl="7" w:tplc="CBEA43C0">
      <w:numFmt w:val="bullet"/>
      <w:lvlText w:val="•"/>
      <w:lvlJc w:val="left"/>
      <w:pPr>
        <w:ind w:left="8173" w:hanging="435"/>
      </w:pPr>
      <w:rPr>
        <w:rFonts w:hint="default"/>
      </w:rPr>
    </w:lvl>
    <w:lvl w:ilvl="8" w:tplc="9534666E">
      <w:numFmt w:val="bullet"/>
      <w:lvlText w:val="•"/>
      <w:lvlJc w:val="left"/>
      <w:pPr>
        <w:ind w:left="9285" w:hanging="435"/>
      </w:pPr>
      <w:rPr>
        <w:rFonts w:hint="default"/>
      </w:rPr>
    </w:lvl>
  </w:abstractNum>
  <w:abstractNum w:abstractNumId="2" w15:restartNumberingAfterBreak="0">
    <w:nsid w:val="4A0E4597"/>
    <w:multiLevelType w:val="hybridMultilevel"/>
    <w:tmpl w:val="CAC0C702"/>
    <w:lvl w:ilvl="0" w:tplc="3FF2B522">
      <w:start w:val="1"/>
      <w:numFmt w:val="decimal"/>
      <w:lvlText w:val="%1."/>
      <w:lvlJc w:val="left"/>
      <w:pPr>
        <w:ind w:left="868" w:hanging="287"/>
      </w:pPr>
      <w:rPr>
        <w:rFonts w:ascii="Arial" w:eastAsia="Arial" w:hAnsi="Arial" w:cs="Arial" w:hint="default"/>
        <w:spacing w:val="-1"/>
        <w:w w:val="100"/>
        <w:sz w:val="20"/>
        <w:szCs w:val="20"/>
      </w:rPr>
    </w:lvl>
    <w:lvl w:ilvl="1" w:tplc="8D6AA07A">
      <w:numFmt w:val="bullet"/>
      <w:lvlText w:val="•"/>
      <w:lvlJc w:val="left"/>
      <w:pPr>
        <w:ind w:left="1952" w:hanging="287"/>
      </w:pPr>
      <w:rPr>
        <w:rFonts w:hint="default"/>
      </w:rPr>
    </w:lvl>
    <w:lvl w:ilvl="2" w:tplc="EA740BC2">
      <w:numFmt w:val="bullet"/>
      <w:lvlText w:val="•"/>
      <w:lvlJc w:val="left"/>
      <w:pPr>
        <w:ind w:left="3044" w:hanging="287"/>
      </w:pPr>
      <w:rPr>
        <w:rFonts w:hint="default"/>
      </w:rPr>
    </w:lvl>
    <w:lvl w:ilvl="3" w:tplc="84C85E2A">
      <w:numFmt w:val="bullet"/>
      <w:lvlText w:val="•"/>
      <w:lvlJc w:val="left"/>
      <w:pPr>
        <w:ind w:left="4136" w:hanging="287"/>
      </w:pPr>
      <w:rPr>
        <w:rFonts w:hint="default"/>
      </w:rPr>
    </w:lvl>
    <w:lvl w:ilvl="4" w:tplc="D3C84A60">
      <w:numFmt w:val="bullet"/>
      <w:lvlText w:val="•"/>
      <w:lvlJc w:val="left"/>
      <w:pPr>
        <w:ind w:left="5228" w:hanging="287"/>
      </w:pPr>
      <w:rPr>
        <w:rFonts w:hint="default"/>
      </w:rPr>
    </w:lvl>
    <w:lvl w:ilvl="5" w:tplc="9FCE22E8">
      <w:numFmt w:val="bullet"/>
      <w:lvlText w:val="•"/>
      <w:lvlJc w:val="left"/>
      <w:pPr>
        <w:ind w:left="6320" w:hanging="287"/>
      </w:pPr>
      <w:rPr>
        <w:rFonts w:hint="default"/>
      </w:rPr>
    </w:lvl>
    <w:lvl w:ilvl="6" w:tplc="94646196">
      <w:numFmt w:val="bullet"/>
      <w:lvlText w:val="•"/>
      <w:lvlJc w:val="left"/>
      <w:pPr>
        <w:ind w:left="7412" w:hanging="287"/>
      </w:pPr>
      <w:rPr>
        <w:rFonts w:hint="default"/>
      </w:rPr>
    </w:lvl>
    <w:lvl w:ilvl="7" w:tplc="43B84A08">
      <w:numFmt w:val="bullet"/>
      <w:lvlText w:val="•"/>
      <w:lvlJc w:val="left"/>
      <w:pPr>
        <w:ind w:left="8504" w:hanging="287"/>
      </w:pPr>
      <w:rPr>
        <w:rFonts w:hint="default"/>
      </w:rPr>
    </w:lvl>
    <w:lvl w:ilvl="8" w:tplc="9B129788">
      <w:numFmt w:val="bullet"/>
      <w:lvlText w:val="•"/>
      <w:lvlJc w:val="left"/>
      <w:pPr>
        <w:ind w:left="9596" w:hanging="287"/>
      </w:pPr>
      <w:rPr>
        <w:rFonts w:hint="default"/>
      </w:rPr>
    </w:lvl>
  </w:abstractNum>
  <w:abstractNum w:abstractNumId="3" w15:restartNumberingAfterBreak="0">
    <w:nsid w:val="4E4205AF"/>
    <w:multiLevelType w:val="hybridMultilevel"/>
    <w:tmpl w:val="2474D6A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5AA64A5B"/>
    <w:multiLevelType w:val="hybridMultilevel"/>
    <w:tmpl w:val="E00E060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5DE97D92"/>
    <w:multiLevelType w:val="hybridMultilevel"/>
    <w:tmpl w:val="17F45EB0"/>
    <w:lvl w:ilvl="0" w:tplc="0596CBEA">
      <w:start w:val="1"/>
      <w:numFmt w:val="decimal"/>
      <w:lvlText w:val="%1."/>
      <w:lvlJc w:val="left"/>
      <w:pPr>
        <w:ind w:left="868" w:hanging="287"/>
      </w:pPr>
      <w:rPr>
        <w:rFonts w:ascii="Arial" w:eastAsia="Arial" w:hAnsi="Arial" w:cs="Arial" w:hint="default"/>
        <w:spacing w:val="-1"/>
        <w:w w:val="100"/>
        <w:sz w:val="20"/>
        <w:szCs w:val="20"/>
      </w:rPr>
    </w:lvl>
    <w:lvl w:ilvl="1" w:tplc="7CB6C5B2">
      <w:numFmt w:val="bullet"/>
      <w:lvlText w:val="•"/>
      <w:lvlJc w:val="left"/>
      <w:pPr>
        <w:ind w:left="1952" w:hanging="287"/>
      </w:pPr>
      <w:rPr>
        <w:rFonts w:hint="default"/>
      </w:rPr>
    </w:lvl>
    <w:lvl w:ilvl="2" w:tplc="B5BA1B7A">
      <w:numFmt w:val="bullet"/>
      <w:lvlText w:val="•"/>
      <w:lvlJc w:val="left"/>
      <w:pPr>
        <w:ind w:left="3044" w:hanging="287"/>
      </w:pPr>
      <w:rPr>
        <w:rFonts w:hint="default"/>
      </w:rPr>
    </w:lvl>
    <w:lvl w:ilvl="3" w:tplc="5F92D2D0">
      <w:numFmt w:val="bullet"/>
      <w:lvlText w:val="•"/>
      <w:lvlJc w:val="left"/>
      <w:pPr>
        <w:ind w:left="4136" w:hanging="287"/>
      </w:pPr>
      <w:rPr>
        <w:rFonts w:hint="default"/>
      </w:rPr>
    </w:lvl>
    <w:lvl w:ilvl="4" w:tplc="134A8382">
      <w:numFmt w:val="bullet"/>
      <w:lvlText w:val="•"/>
      <w:lvlJc w:val="left"/>
      <w:pPr>
        <w:ind w:left="5228" w:hanging="287"/>
      </w:pPr>
      <w:rPr>
        <w:rFonts w:hint="default"/>
      </w:rPr>
    </w:lvl>
    <w:lvl w:ilvl="5" w:tplc="B940523A">
      <w:numFmt w:val="bullet"/>
      <w:lvlText w:val="•"/>
      <w:lvlJc w:val="left"/>
      <w:pPr>
        <w:ind w:left="6320" w:hanging="287"/>
      </w:pPr>
      <w:rPr>
        <w:rFonts w:hint="default"/>
      </w:rPr>
    </w:lvl>
    <w:lvl w:ilvl="6" w:tplc="13586FD8">
      <w:numFmt w:val="bullet"/>
      <w:lvlText w:val="•"/>
      <w:lvlJc w:val="left"/>
      <w:pPr>
        <w:ind w:left="7412" w:hanging="287"/>
      </w:pPr>
      <w:rPr>
        <w:rFonts w:hint="default"/>
      </w:rPr>
    </w:lvl>
    <w:lvl w:ilvl="7" w:tplc="1F124546">
      <w:numFmt w:val="bullet"/>
      <w:lvlText w:val="•"/>
      <w:lvlJc w:val="left"/>
      <w:pPr>
        <w:ind w:left="8504" w:hanging="287"/>
      </w:pPr>
      <w:rPr>
        <w:rFonts w:hint="default"/>
      </w:rPr>
    </w:lvl>
    <w:lvl w:ilvl="8" w:tplc="1644AA80">
      <w:numFmt w:val="bullet"/>
      <w:lvlText w:val="•"/>
      <w:lvlJc w:val="left"/>
      <w:pPr>
        <w:ind w:left="9596" w:hanging="287"/>
      </w:pPr>
      <w:rPr>
        <w:rFonts w:hint="default"/>
      </w:rPr>
    </w:lvl>
  </w:abstractNum>
  <w:abstractNum w:abstractNumId="6" w15:restartNumberingAfterBreak="0">
    <w:nsid w:val="78F76D6E"/>
    <w:multiLevelType w:val="hybridMultilevel"/>
    <w:tmpl w:val="D396A654"/>
    <w:lvl w:ilvl="0" w:tplc="6122D400">
      <w:numFmt w:val="bullet"/>
      <w:lvlText w:val="-"/>
      <w:lvlJc w:val="left"/>
      <w:pPr>
        <w:ind w:left="28" w:hanging="178"/>
      </w:pPr>
      <w:rPr>
        <w:rFonts w:ascii="Arial" w:eastAsia="Arial" w:hAnsi="Arial" w:cs="Arial" w:hint="default"/>
        <w:w w:val="100"/>
        <w:sz w:val="20"/>
        <w:szCs w:val="20"/>
      </w:rPr>
    </w:lvl>
    <w:lvl w:ilvl="1" w:tplc="9BB03784">
      <w:numFmt w:val="bullet"/>
      <w:lvlText w:val="•"/>
      <w:lvlJc w:val="left"/>
      <w:pPr>
        <w:ind w:left="1169" w:hanging="178"/>
      </w:pPr>
      <w:rPr>
        <w:rFonts w:hint="default"/>
      </w:rPr>
    </w:lvl>
    <w:lvl w:ilvl="2" w:tplc="0A501998">
      <w:numFmt w:val="bullet"/>
      <w:lvlText w:val="•"/>
      <w:lvlJc w:val="left"/>
      <w:pPr>
        <w:ind w:left="2318" w:hanging="178"/>
      </w:pPr>
      <w:rPr>
        <w:rFonts w:hint="default"/>
      </w:rPr>
    </w:lvl>
    <w:lvl w:ilvl="3" w:tplc="5D1A194C">
      <w:numFmt w:val="bullet"/>
      <w:lvlText w:val="•"/>
      <w:lvlJc w:val="left"/>
      <w:pPr>
        <w:ind w:left="3467" w:hanging="178"/>
      </w:pPr>
      <w:rPr>
        <w:rFonts w:hint="default"/>
      </w:rPr>
    </w:lvl>
    <w:lvl w:ilvl="4" w:tplc="DABE3D54">
      <w:numFmt w:val="bullet"/>
      <w:lvlText w:val="•"/>
      <w:lvlJc w:val="left"/>
      <w:pPr>
        <w:ind w:left="4616" w:hanging="178"/>
      </w:pPr>
      <w:rPr>
        <w:rFonts w:hint="default"/>
      </w:rPr>
    </w:lvl>
    <w:lvl w:ilvl="5" w:tplc="3ECEE92E">
      <w:numFmt w:val="bullet"/>
      <w:lvlText w:val="•"/>
      <w:lvlJc w:val="left"/>
      <w:pPr>
        <w:ind w:left="5765" w:hanging="178"/>
      </w:pPr>
      <w:rPr>
        <w:rFonts w:hint="default"/>
      </w:rPr>
    </w:lvl>
    <w:lvl w:ilvl="6" w:tplc="313E7B1E">
      <w:numFmt w:val="bullet"/>
      <w:lvlText w:val="•"/>
      <w:lvlJc w:val="left"/>
      <w:pPr>
        <w:ind w:left="6914" w:hanging="178"/>
      </w:pPr>
      <w:rPr>
        <w:rFonts w:hint="default"/>
      </w:rPr>
    </w:lvl>
    <w:lvl w:ilvl="7" w:tplc="CC9C3C00">
      <w:numFmt w:val="bullet"/>
      <w:lvlText w:val="•"/>
      <w:lvlJc w:val="left"/>
      <w:pPr>
        <w:ind w:left="8063" w:hanging="178"/>
      </w:pPr>
      <w:rPr>
        <w:rFonts w:hint="default"/>
      </w:rPr>
    </w:lvl>
    <w:lvl w:ilvl="8" w:tplc="547687D6">
      <w:numFmt w:val="bullet"/>
      <w:lvlText w:val="•"/>
      <w:lvlJc w:val="left"/>
      <w:pPr>
        <w:ind w:left="9212" w:hanging="178"/>
      </w:pPr>
      <w:rPr>
        <w:rFonts w:hint="default"/>
      </w:rPr>
    </w:lvl>
  </w:abstractNum>
  <w:abstractNum w:abstractNumId="7" w15:restartNumberingAfterBreak="0">
    <w:nsid w:val="7EF72AF1"/>
    <w:multiLevelType w:val="hybridMultilevel"/>
    <w:tmpl w:val="99B68694"/>
    <w:lvl w:ilvl="0" w:tplc="7B640E7A">
      <w:start w:val="1"/>
      <w:numFmt w:val="decimal"/>
      <w:lvlText w:val="%1."/>
      <w:lvlJc w:val="left"/>
      <w:pPr>
        <w:ind w:left="941" w:hanging="360"/>
      </w:pPr>
      <w:rPr>
        <w:rFonts w:hint="default"/>
      </w:rPr>
    </w:lvl>
    <w:lvl w:ilvl="1" w:tplc="14090019" w:tentative="1">
      <w:start w:val="1"/>
      <w:numFmt w:val="lowerLetter"/>
      <w:lvlText w:val="%2."/>
      <w:lvlJc w:val="left"/>
      <w:pPr>
        <w:ind w:left="1661" w:hanging="360"/>
      </w:pPr>
    </w:lvl>
    <w:lvl w:ilvl="2" w:tplc="1409001B" w:tentative="1">
      <w:start w:val="1"/>
      <w:numFmt w:val="lowerRoman"/>
      <w:lvlText w:val="%3."/>
      <w:lvlJc w:val="right"/>
      <w:pPr>
        <w:ind w:left="2381" w:hanging="180"/>
      </w:pPr>
    </w:lvl>
    <w:lvl w:ilvl="3" w:tplc="1409000F" w:tentative="1">
      <w:start w:val="1"/>
      <w:numFmt w:val="decimal"/>
      <w:lvlText w:val="%4."/>
      <w:lvlJc w:val="left"/>
      <w:pPr>
        <w:ind w:left="3101" w:hanging="360"/>
      </w:pPr>
    </w:lvl>
    <w:lvl w:ilvl="4" w:tplc="14090019" w:tentative="1">
      <w:start w:val="1"/>
      <w:numFmt w:val="lowerLetter"/>
      <w:lvlText w:val="%5."/>
      <w:lvlJc w:val="left"/>
      <w:pPr>
        <w:ind w:left="3821" w:hanging="360"/>
      </w:pPr>
    </w:lvl>
    <w:lvl w:ilvl="5" w:tplc="1409001B" w:tentative="1">
      <w:start w:val="1"/>
      <w:numFmt w:val="lowerRoman"/>
      <w:lvlText w:val="%6."/>
      <w:lvlJc w:val="right"/>
      <w:pPr>
        <w:ind w:left="4541" w:hanging="180"/>
      </w:pPr>
    </w:lvl>
    <w:lvl w:ilvl="6" w:tplc="1409000F" w:tentative="1">
      <w:start w:val="1"/>
      <w:numFmt w:val="decimal"/>
      <w:lvlText w:val="%7."/>
      <w:lvlJc w:val="left"/>
      <w:pPr>
        <w:ind w:left="5261" w:hanging="360"/>
      </w:pPr>
    </w:lvl>
    <w:lvl w:ilvl="7" w:tplc="14090019" w:tentative="1">
      <w:start w:val="1"/>
      <w:numFmt w:val="lowerLetter"/>
      <w:lvlText w:val="%8."/>
      <w:lvlJc w:val="left"/>
      <w:pPr>
        <w:ind w:left="5981" w:hanging="360"/>
      </w:pPr>
    </w:lvl>
    <w:lvl w:ilvl="8" w:tplc="1409001B" w:tentative="1">
      <w:start w:val="1"/>
      <w:numFmt w:val="lowerRoman"/>
      <w:lvlText w:val="%9."/>
      <w:lvlJc w:val="right"/>
      <w:pPr>
        <w:ind w:left="6701" w:hanging="180"/>
      </w:pPr>
    </w:lvl>
  </w:abstractNum>
  <w:num w:numId="1" w16cid:durableId="84963143">
    <w:abstractNumId w:val="6"/>
  </w:num>
  <w:num w:numId="2" w16cid:durableId="123622120">
    <w:abstractNumId w:val="2"/>
  </w:num>
  <w:num w:numId="3" w16cid:durableId="706367865">
    <w:abstractNumId w:val="5"/>
  </w:num>
  <w:num w:numId="4" w16cid:durableId="618295378">
    <w:abstractNumId w:val="1"/>
  </w:num>
  <w:num w:numId="5" w16cid:durableId="577835624">
    <w:abstractNumId w:val="3"/>
  </w:num>
  <w:num w:numId="6" w16cid:durableId="291179561">
    <w:abstractNumId w:val="7"/>
  </w:num>
  <w:num w:numId="7" w16cid:durableId="1331520572">
    <w:abstractNumId w:val="4"/>
  </w:num>
  <w:num w:numId="8" w16cid:durableId="6033430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formatting="1" w:enforcement="1" w:cryptProviderType="rsaAES" w:cryptAlgorithmClass="hash" w:cryptAlgorithmType="typeAny" w:cryptAlgorithmSid="14" w:cryptSpinCount="100000" w:hash="LdSdFgmzz75xU2u97DF1TRBiLt/QL0RNx4p9k1q6XSRAT/ydTYnhSDJmIasgDnUoSnES2jPm+uGYX2sNmTKBfA==" w:salt="kZnHmh+nPGGzkbXZXogLcQ=="/>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MjUyNzYzsrQwMjJU0lEKTi0uzszPAykwqgUAib8jOiwAAAA="/>
  </w:docVars>
  <w:rsids>
    <w:rsidRoot w:val="00DF5092"/>
    <w:rsid w:val="000004D2"/>
    <w:rsid w:val="0000386D"/>
    <w:rsid w:val="000237CA"/>
    <w:rsid w:val="00026472"/>
    <w:rsid w:val="000342DA"/>
    <w:rsid w:val="00034C5A"/>
    <w:rsid w:val="00034E60"/>
    <w:rsid w:val="00054202"/>
    <w:rsid w:val="000655F5"/>
    <w:rsid w:val="00071733"/>
    <w:rsid w:val="00080624"/>
    <w:rsid w:val="00083046"/>
    <w:rsid w:val="00093248"/>
    <w:rsid w:val="000B7C5B"/>
    <w:rsid w:val="000D5B24"/>
    <w:rsid w:val="00101C46"/>
    <w:rsid w:val="0010684C"/>
    <w:rsid w:val="00110771"/>
    <w:rsid w:val="00122A88"/>
    <w:rsid w:val="00123434"/>
    <w:rsid w:val="00126146"/>
    <w:rsid w:val="00135971"/>
    <w:rsid w:val="00136277"/>
    <w:rsid w:val="001511E1"/>
    <w:rsid w:val="0015121F"/>
    <w:rsid w:val="00152E28"/>
    <w:rsid w:val="00156662"/>
    <w:rsid w:val="00174021"/>
    <w:rsid w:val="00176436"/>
    <w:rsid w:val="001777B8"/>
    <w:rsid w:val="00183601"/>
    <w:rsid w:val="001A2124"/>
    <w:rsid w:val="001A5C35"/>
    <w:rsid w:val="001A6215"/>
    <w:rsid w:val="001B0670"/>
    <w:rsid w:val="001B0B21"/>
    <w:rsid w:val="001D0922"/>
    <w:rsid w:val="001D50DD"/>
    <w:rsid w:val="001E5B4D"/>
    <w:rsid w:val="001F22D2"/>
    <w:rsid w:val="00200E42"/>
    <w:rsid w:val="00201881"/>
    <w:rsid w:val="002100A0"/>
    <w:rsid w:val="00210A23"/>
    <w:rsid w:val="0021500D"/>
    <w:rsid w:val="00215E42"/>
    <w:rsid w:val="0023431C"/>
    <w:rsid w:val="002427D8"/>
    <w:rsid w:val="002506A3"/>
    <w:rsid w:val="00257F12"/>
    <w:rsid w:val="00271C0F"/>
    <w:rsid w:val="00273F16"/>
    <w:rsid w:val="00277E16"/>
    <w:rsid w:val="002824D3"/>
    <w:rsid w:val="0029260D"/>
    <w:rsid w:val="002B7774"/>
    <w:rsid w:val="002C1E34"/>
    <w:rsid w:val="002C4081"/>
    <w:rsid w:val="002D0F87"/>
    <w:rsid w:val="002E6589"/>
    <w:rsid w:val="00301201"/>
    <w:rsid w:val="00311458"/>
    <w:rsid w:val="00327239"/>
    <w:rsid w:val="00350DF8"/>
    <w:rsid w:val="00355C43"/>
    <w:rsid w:val="00362552"/>
    <w:rsid w:val="00365993"/>
    <w:rsid w:val="003661F7"/>
    <w:rsid w:val="00366C3D"/>
    <w:rsid w:val="00367367"/>
    <w:rsid w:val="00376D17"/>
    <w:rsid w:val="00385E82"/>
    <w:rsid w:val="003A02E1"/>
    <w:rsid w:val="003A04C5"/>
    <w:rsid w:val="003A14D8"/>
    <w:rsid w:val="003A5A9B"/>
    <w:rsid w:val="003C2184"/>
    <w:rsid w:val="003C3D1F"/>
    <w:rsid w:val="00406DC7"/>
    <w:rsid w:val="00407F63"/>
    <w:rsid w:val="00416F5E"/>
    <w:rsid w:val="004175AC"/>
    <w:rsid w:val="004204F9"/>
    <w:rsid w:val="0042746E"/>
    <w:rsid w:val="00430182"/>
    <w:rsid w:val="00430408"/>
    <w:rsid w:val="004373E1"/>
    <w:rsid w:val="0045100C"/>
    <w:rsid w:val="00452D01"/>
    <w:rsid w:val="00452D0C"/>
    <w:rsid w:val="004672B2"/>
    <w:rsid w:val="0047286A"/>
    <w:rsid w:val="00480E57"/>
    <w:rsid w:val="00482449"/>
    <w:rsid w:val="00482DDA"/>
    <w:rsid w:val="004942BC"/>
    <w:rsid w:val="0049491E"/>
    <w:rsid w:val="004E3D03"/>
    <w:rsid w:val="004E4CB4"/>
    <w:rsid w:val="004F6F3F"/>
    <w:rsid w:val="00503915"/>
    <w:rsid w:val="00507C2B"/>
    <w:rsid w:val="0054128A"/>
    <w:rsid w:val="005420B2"/>
    <w:rsid w:val="00550F40"/>
    <w:rsid w:val="00560099"/>
    <w:rsid w:val="00564A74"/>
    <w:rsid w:val="00565385"/>
    <w:rsid w:val="0058233D"/>
    <w:rsid w:val="00583DF1"/>
    <w:rsid w:val="005924E9"/>
    <w:rsid w:val="00596334"/>
    <w:rsid w:val="005A03C3"/>
    <w:rsid w:val="005A2E66"/>
    <w:rsid w:val="005B41CA"/>
    <w:rsid w:val="005B57A6"/>
    <w:rsid w:val="005E45B2"/>
    <w:rsid w:val="005E7C0E"/>
    <w:rsid w:val="00601546"/>
    <w:rsid w:val="006166C3"/>
    <w:rsid w:val="006341AD"/>
    <w:rsid w:val="00634820"/>
    <w:rsid w:val="00635956"/>
    <w:rsid w:val="006432E3"/>
    <w:rsid w:val="006445F6"/>
    <w:rsid w:val="00654DB6"/>
    <w:rsid w:val="006555C7"/>
    <w:rsid w:val="00664CD9"/>
    <w:rsid w:val="00667C7F"/>
    <w:rsid w:val="00672DB7"/>
    <w:rsid w:val="006735F3"/>
    <w:rsid w:val="00676381"/>
    <w:rsid w:val="006775B1"/>
    <w:rsid w:val="0069248E"/>
    <w:rsid w:val="00692595"/>
    <w:rsid w:val="0069720E"/>
    <w:rsid w:val="00697254"/>
    <w:rsid w:val="006A028A"/>
    <w:rsid w:val="006A2A0A"/>
    <w:rsid w:val="006B132E"/>
    <w:rsid w:val="006F51E0"/>
    <w:rsid w:val="007063E7"/>
    <w:rsid w:val="00706DFD"/>
    <w:rsid w:val="00707758"/>
    <w:rsid w:val="00715EFA"/>
    <w:rsid w:val="00716347"/>
    <w:rsid w:val="007170FF"/>
    <w:rsid w:val="00721503"/>
    <w:rsid w:val="00724FA4"/>
    <w:rsid w:val="0072672B"/>
    <w:rsid w:val="007356D7"/>
    <w:rsid w:val="00760A8B"/>
    <w:rsid w:val="007642CE"/>
    <w:rsid w:val="00777198"/>
    <w:rsid w:val="00783853"/>
    <w:rsid w:val="00796D65"/>
    <w:rsid w:val="0079793A"/>
    <w:rsid w:val="007A027F"/>
    <w:rsid w:val="007A141C"/>
    <w:rsid w:val="007A3CE0"/>
    <w:rsid w:val="007A708A"/>
    <w:rsid w:val="007B2D2D"/>
    <w:rsid w:val="007B3EB6"/>
    <w:rsid w:val="007B43CE"/>
    <w:rsid w:val="007B44E9"/>
    <w:rsid w:val="007C48B7"/>
    <w:rsid w:val="007D393A"/>
    <w:rsid w:val="007E03DB"/>
    <w:rsid w:val="007E4230"/>
    <w:rsid w:val="007E4BFE"/>
    <w:rsid w:val="007F3300"/>
    <w:rsid w:val="007F56BA"/>
    <w:rsid w:val="007F7501"/>
    <w:rsid w:val="00805519"/>
    <w:rsid w:val="0080611F"/>
    <w:rsid w:val="00812055"/>
    <w:rsid w:val="008207D9"/>
    <w:rsid w:val="00841E77"/>
    <w:rsid w:val="00847689"/>
    <w:rsid w:val="0085077E"/>
    <w:rsid w:val="008601B6"/>
    <w:rsid w:val="0087549A"/>
    <w:rsid w:val="00876B14"/>
    <w:rsid w:val="0088076C"/>
    <w:rsid w:val="00882775"/>
    <w:rsid w:val="008851AA"/>
    <w:rsid w:val="00885C65"/>
    <w:rsid w:val="0089026F"/>
    <w:rsid w:val="00890667"/>
    <w:rsid w:val="008A20A3"/>
    <w:rsid w:val="008A5892"/>
    <w:rsid w:val="008B153C"/>
    <w:rsid w:val="008B2294"/>
    <w:rsid w:val="008B7E7B"/>
    <w:rsid w:val="008C114D"/>
    <w:rsid w:val="008C35AE"/>
    <w:rsid w:val="008D4289"/>
    <w:rsid w:val="008D6E3C"/>
    <w:rsid w:val="008D7B29"/>
    <w:rsid w:val="008E0972"/>
    <w:rsid w:val="008E1AD1"/>
    <w:rsid w:val="008F0BF8"/>
    <w:rsid w:val="008F2EDA"/>
    <w:rsid w:val="00903832"/>
    <w:rsid w:val="00913F39"/>
    <w:rsid w:val="0091412E"/>
    <w:rsid w:val="009308FE"/>
    <w:rsid w:val="00932598"/>
    <w:rsid w:val="00950C84"/>
    <w:rsid w:val="009553D8"/>
    <w:rsid w:val="00966E23"/>
    <w:rsid w:val="00975ACB"/>
    <w:rsid w:val="0097606C"/>
    <w:rsid w:val="00981732"/>
    <w:rsid w:val="009823B3"/>
    <w:rsid w:val="009859C9"/>
    <w:rsid w:val="00985A04"/>
    <w:rsid w:val="00992027"/>
    <w:rsid w:val="00993B48"/>
    <w:rsid w:val="00993BF7"/>
    <w:rsid w:val="00997E9A"/>
    <w:rsid w:val="009B129D"/>
    <w:rsid w:val="009B166D"/>
    <w:rsid w:val="009C07E6"/>
    <w:rsid w:val="009E453C"/>
    <w:rsid w:val="009F2D2E"/>
    <w:rsid w:val="00A05FC9"/>
    <w:rsid w:val="00A13A20"/>
    <w:rsid w:val="00A146EE"/>
    <w:rsid w:val="00A31260"/>
    <w:rsid w:val="00A32B6B"/>
    <w:rsid w:val="00A419ED"/>
    <w:rsid w:val="00A459EF"/>
    <w:rsid w:val="00A4779A"/>
    <w:rsid w:val="00A50C35"/>
    <w:rsid w:val="00A70215"/>
    <w:rsid w:val="00A720CA"/>
    <w:rsid w:val="00A722DA"/>
    <w:rsid w:val="00A76717"/>
    <w:rsid w:val="00A80B05"/>
    <w:rsid w:val="00A906D7"/>
    <w:rsid w:val="00AA33C1"/>
    <w:rsid w:val="00AA47B2"/>
    <w:rsid w:val="00AA6A33"/>
    <w:rsid w:val="00AB4406"/>
    <w:rsid w:val="00AC0606"/>
    <w:rsid w:val="00AD2318"/>
    <w:rsid w:val="00AD2D25"/>
    <w:rsid w:val="00AE2D8F"/>
    <w:rsid w:val="00AE5EBC"/>
    <w:rsid w:val="00AE62B8"/>
    <w:rsid w:val="00B058E7"/>
    <w:rsid w:val="00B12E67"/>
    <w:rsid w:val="00B140E8"/>
    <w:rsid w:val="00B16D7F"/>
    <w:rsid w:val="00B17AE3"/>
    <w:rsid w:val="00B2136F"/>
    <w:rsid w:val="00B22103"/>
    <w:rsid w:val="00B250AF"/>
    <w:rsid w:val="00B26434"/>
    <w:rsid w:val="00B26E2E"/>
    <w:rsid w:val="00B36943"/>
    <w:rsid w:val="00B4198F"/>
    <w:rsid w:val="00B465FB"/>
    <w:rsid w:val="00B5017D"/>
    <w:rsid w:val="00B603D8"/>
    <w:rsid w:val="00B60699"/>
    <w:rsid w:val="00B63455"/>
    <w:rsid w:val="00B65D20"/>
    <w:rsid w:val="00B7677F"/>
    <w:rsid w:val="00B8250F"/>
    <w:rsid w:val="00B83584"/>
    <w:rsid w:val="00B93399"/>
    <w:rsid w:val="00BB45D1"/>
    <w:rsid w:val="00BD6F38"/>
    <w:rsid w:val="00BE3EF4"/>
    <w:rsid w:val="00BF1829"/>
    <w:rsid w:val="00BF7B51"/>
    <w:rsid w:val="00C00123"/>
    <w:rsid w:val="00C178DF"/>
    <w:rsid w:val="00C239D6"/>
    <w:rsid w:val="00C24B3D"/>
    <w:rsid w:val="00C33D00"/>
    <w:rsid w:val="00C42388"/>
    <w:rsid w:val="00C43E29"/>
    <w:rsid w:val="00C468FD"/>
    <w:rsid w:val="00C54229"/>
    <w:rsid w:val="00C56448"/>
    <w:rsid w:val="00C7304E"/>
    <w:rsid w:val="00C87465"/>
    <w:rsid w:val="00CA602D"/>
    <w:rsid w:val="00CB22E1"/>
    <w:rsid w:val="00CC5C26"/>
    <w:rsid w:val="00CD083C"/>
    <w:rsid w:val="00CF4B4E"/>
    <w:rsid w:val="00D05983"/>
    <w:rsid w:val="00D116BC"/>
    <w:rsid w:val="00D46A0E"/>
    <w:rsid w:val="00D4710A"/>
    <w:rsid w:val="00D53DA6"/>
    <w:rsid w:val="00D54618"/>
    <w:rsid w:val="00D55F6C"/>
    <w:rsid w:val="00D56110"/>
    <w:rsid w:val="00D61C59"/>
    <w:rsid w:val="00D66276"/>
    <w:rsid w:val="00D66AC2"/>
    <w:rsid w:val="00D71711"/>
    <w:rsid w:val="00D80710"/>
    <w:rsid w:val="00D83858"/>
    <w:rsid w:val="00D85E2B"/>
    <w:rsid w:val="00D9617E"/>
    <w:rsid w:val="00D97EBB"/>
    <w:rsid w:val="00DA1AE9"/>
    <w:rsid w:val="00DA54D3"/>
    <w:rsid w:val="00DB1818"/>
    <w:rsid w:val="00DB233B"/>
    <w:rsid w:val="00DB6126"/>
    <w:rsid w:val="00DC25E1"/>
    <w:rsid w:val="00DC5B28"/>
    <w:rsid w:val="00DC5FB5"/>
    <w:rsid w:val="00DD32FE"/>
    <w:rsid w:val="00DD7883"/>
    <w:rsid w:val="00DE2E24"/>
    <w:rsid w:val="00DE6727"/>
    <w:rsid w:val="00DF146B"/>
    <w:rsid w:val="00DF5092"/>
    <w:rsid w:val="00DF5FAB"/>
    <w:rsid w:val="00E16529"/>
    <w:rsid w:val="00E20D82"/>
    <w:rsid w:val="00E223C8"/>
    <w:rsid w:val="00E3046F"/>
    <w:rsid w:val="00E319E4"/>
    <w:rsid w:val="00E32BE1"/>
    <w:rsid w:val="00E32C81"/>
    <w:rsid w:val="00E3391C"/>
    <w:rsid w:val="00E42027"/>
    <w:rsid w:val="00E456BA"/>
    <w:rsid w:val="00E46717"/>
    <w:rsid w:val="00E513A9"/>
    <w:rsid w:val="00E67340"/>
    <w:rsid w:val="00E72A3D"/>
    <w:rsid w:val="00E74A1E"/>
    <w:rsid w:val="00E76599"/>
    <w:rsid w:val="00E7778E"/>
    <w:rsid w:val="00E77A76"/>
    <w:rsid w:val="00E77F88"/>
    <w:rsid w:val="00E86CC9"/>
    <w:rsid w:val="00E90D09"/>
    <w:rsid w:val="00E96961"/>
    <w:rsid w:val="00EA4CBA"/>
    <w:rsid w:val="00EB24B1"/>
    <w:rsid w:val="00EB7CC9"/>
    <w:rsid w:val="00EC072C"/>
    <w:rsid w:val="00EC082D"/>
    <w:rsid w:val="00EC5ACB"/>
    <w:rsid w:val="00ED31AA"/>
    <w:rsid w:val="00ED44AC"/>
    <w:rsid w:val="00ED47CA"/>
    <w:rsid w:val="00ED5883"/>
    <w:rsid w:val="00ED7BBD"/>
    <w:rsid w:val="00EE5C6E"/>
    <w:rsid w:val="00F0266F"/>
    <w:rsid w:val="00F04066"/>
    <w:rsid w:val="00F05192"/>
    <w:rsid w:val="00F115B3"/>
    <w:rsid w:val="00F13015"/>
    <w:rsid w:val="00F2181D"/>
    <w:rsid w:val="00F2625F"/>
    <w:rsid w:val="00F2735C"/>
    <w:rsid w:val="00F31218"/>
    <w:rsid w:val="00F35601"/>
    <w:rsid w:val="00F36ABB"/>
    <w:rsid w:val="00F37D2E"/>
    <w:rsid w:val="00F41D06"/>
    <w:rsid w:val="00F43783"/>
    <w:rsid w:val="00F43C8F"/>
    <w:rsid w:val="00F44810"/>
    <w:rsid w:val="00F62809"/>
    <w:rsid w:val="00F730A3"/>
    <w:rsid w:val="00F83BC3"/>
    <w:rsid w:val="00F85242"/>
    <w:rsid w:val="00F87DF1"/>
    <w:rsid w:val="00F96FE3"/>
    <w:rsid w:val="00FA75FD"/>
    <w:rsid w:val="00FB5B30"/>
    <w:rsid w:val="00FC7886"/>
    <w:rsid w:val="00FF18C1"/>
    <w:rsid w:val="00FF63B6"/>
    <w:rsid w:val="0BD348B9"/>
    <w:rsid w:val="26F09B80"/>
    <w:rsid w:val="2BA06B2E"/>
    <w:rsid w:val="365EB1DC"/>
    <w:rsid w:val="3844863F"/>
    <w:rsid w:val="47BEEF83"/>
    <w:rsid w:val="4E891326"/>
    <w:rsid w:val="59F75269"/>
    <w:rsid w:val="7C80DC97"/>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C1543"/>
  <w15:docId w15:val="{AFAE5065-046E-4C4A-90BF-C1AA95B3A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77"/>
      <w:ind w:left="120"/>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spacing w:before="10"/>
      <w:ind w:left="868" w:right="195" w:hanging="287"/>
    </w:pPr>
  </w:style>
  <w:style w:type="paragraph" w:customStyle="1" w:styleId="TableParagraph">
    <w:name w:val="Table Paragraph"/>
    <w:basedOn w:val="Normal"/>
    <w:uiPriority w:val="1"/>
    <w:qFormat/>
    <w:pPr>
      <w:spacing w:before="81"/>
      <w:ind w:left="56"/>
    </w:pPr>
  </w:style>
  <w:style w:type="character" w:styleId="PlaceholderText">
    <w:name w:val="Placeholder Text"/>
    <w:basedOn w:val="DefaultParagraphFont"/>
    <w:uiPriority w:val="99"/>
    <w:semiHidden/>
    <w:rsid w:val="0054128A"/>
    <w:rPr>
      <w:color w:val="808080"/>
    </w:rPr>
  </w:style>
  <w:style w:type="table" w:styleId="TableGrid">
    <w:name w:val="Table Grid"/>
    <w:basedOn w:val="TableNormal"/>
    <w:uiPriority w:val="39"/>
    <w:rsid w:val="00E165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EC072C"/>
    <w:rPr>
      <w:rFonts w:ascii="Arial" w:eastAsia="Arial" w:hAnsi="Arial" w:cs="Arial"/>
      <w:sz w:val="20"/>
      <w:szCs w:val="20"/>
    </w:rPr>
  </w:style>
  <w:style w:type="table" w:customStyle="1" w:styleId="TableGrid1">
    <w:name w:val="Table Grid1"/>
    <w:basedOn w:val="TableNormal"/>
    <w:next w:val="TableGrid"/>
    <w:uiPriority w:val="39"/>
    <w:rsid w:val="00E42027"/>
    <w:pPr>
      <w:widowControl/>
      <w:autoSpaceDE/>
      <w:autoSpaceDN/>
    </w:pPr>
    <w:rPr>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54618"/>
    <w:pPr>
      <w:tabs>
        <w:tab w:val="center" w:pos="4513"/>
        <w:tab w:val="right" w:pos="9026"/>
      </w:tabs>
    </w:pPr>
  </w:style>
  <w:style w:type="character" w:customStyle="1" w:styleId="HeaderChar">
    <w:name w:val="Header Char"/>
    <w:basedOn w:val="DefaultParagraphFont"/>
    <w:link w:val="Header"/>
    <w:uiPriority w:val="99"/>
    <w:rsid w:val="00D54618"/>
    <w:rPr>
      <w:rFonts w:ascii="Arial" w:eastAsia="Arial" w:hAnsi="Arial" w:cs="Arial"/>
    </w:rPr>
  </w:style>
  <w:style w:type="paragraph" w:styleId="Footer">
    <w:name w:val="footer"/>
    <w:basedOn w:val="Normal"/>
    <w:link w:val="FooterChar"/>
    <w:uiPriority w:val="99"/>
    <w:unhideWhenUsed/>
    <w:rsid w:val="00D54618"/>
    <w:pPr>
      <w:tabs>
        <w:tab w:val="center" w:pos="4513"/>
        <w:tab w:val="right" w:pos="9026"/>
      </w:tabs>
    </w:pPr>
  </w:style>
  <w:style w:type="character" w:customStyle="1" w:styleId="FooterChar">
    <w:name w:val="Footer Char"/>
    <w:basedOn w:val="DefaultParagraphFont"/>
    <w:link w:val="Footer"/>
    <w:uiPriority w:val="99"/>
    <w:rsid w:val="00D54618"/>
    <w:rPr>
      <w:rFonts w:ascii="Arial" w:eastAsia="Arial" w:hAnsi="Arial" w:cs="Arial"/>
    </w:rPr>
  </w:style>
  <w:style w:type="character" w:styleId="Hyperlink">
    <w:name w:val="Hyperlink"/>
    <w:basedOn w:val="DefaultParagraphFont"/>
    <w:uiPriority w:val="99"/>
    <w:unhideWhenUsed/>
    <w:rsid w:val="007F56BA"/>
    <w:rPr>
      <w:color w:val="0000FF" w:themeColor="hyperlink"/>
      <w:u w:val="single"/>
    </w:rPr>
  </w:style>
  <w:style w:type="character" w:styleId="UnresolvedMention">
    <w:name w:val="Unresolved Mention"/>
    <w:basedOn w:val="DefaultParagraphFont"/>
    <w:uiPriority w:val="99"/>
    <w:semiHidden/>
    <w:unhideWhenUsed/>
    <w:rsid w:val="007F56BA"/>
    <w:rPr>
      <w:color w:val="605E5C"/>
      <w:shd w:val="clear" w:color="auto" w:fill="E1DFDD"/>
    </w:rPr>
  </w:style>
  <w:style w:type="character" w:styleId="FollowedHyperlink">
    <w:name w:val="FollowedHyperlink"/>
    <w:basedOn w:val="DefaultParagraphFont"/>
    <w:uiPriority w:val="99"/>
    <w:semiHidden/>
    <w:unhideWhenUsed/>
    <w:rsid w:val="002506A3"/>
    <w:rPr>
      <w:color w:val="800080" w:themeColor="followedHyperlink"/>
      <w:u w:val="single"/>
    </w:rPr>
  </w:style>
  <w:style w:type="paragraph" w:styleId="Revision">
    <w:name w:val="Revision"/>
    <w:hidden/>
    <w:uiPriority w:val="99"/>
    <w:semiHidden/>
    <w:rsid w:val="00DC5FB5"/>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reenstarnz@nzgbc.org.nz"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zgbc.org.nz/Attachment?Action=Download&amp;Attachment_id=4491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572665DAF8C496C8870AF9FDF44EC66"/>
        <w:category>
          <w:name w:val="General"/>
          <w:gallery w:val="placeholder"/>
        </w:category>
        <w:types>
          <w:type w:val="bbPlcHdr"/>
        </w:types>
        <w:behaviors>
          <w:behavior w:val="content"/>
        </w:behaviors>
        <w:guid w:val="{D16704D4-702E-4B0E-92AE-5A58F60AD381}"/>
      </w:docPartPr>
      <w:docPartBody>
        <w:p w:rsidR="00266436" w:rsidRDefault="00777198" w:rsidP="00777198">
          <w:pPr>
            <w:pStyle w:val="6572665DAF8C496C8870AF9FDF44EC66"/>
          </w:pPr>
          <w:r w:rsidRPr="00CE72AB">
            <w:rPr>
              <w:rStyle w:val="PlaceholderText"/>
            </w:rPr>
            <w:t>Choose an item.</w:t>
          </w:r>
        </w:p>
      </w:docPartBody>
    </w:docPart>
    <w:docPart>
      <w:docPartPr>
        <w:name w:val="0DD3DE69AC00411297073D267919D2BC"/>
        <w:category>
          <w:name w:val="General"/>
          <w:gallery w:val="placeholder"/>
        </w:category>
        <w:types>
          <w:type w:val="bbPlcHdr"/>
        </w:types>
        <w:behaviors>
          <w:behavior w:val="content"/>
        </w:behaviors>
        <w:guid w:val="{BF1BAFB1-FB10-47B2-8B2B-331415C9EC94}"/>
      </w:docPartPr>
      <w:docPartBody>
        <w:p w:rsidR="00266436" w:rsidRDefault="00777198" w:rsidP="00777198">
          <w:pPr>
            <w:pStyle w:val="0DD3DE69AC00411297073D267919D2BC"/>
          </w:pPr>
          <w:r w:rsidRPr="00CE72AB">
            <w:rPr>
              <w:rStyle w:val="PlaceholderText"/>
            </w:rPr>
            <w:t>Choose an item.</w:t>
          </w:r>
        </w:p>
      </w:docPartBody>
    </w:docPart>
    <w:docPart>
      <w:docPartPr>
        <w:name w:val="351779FA44B04032B5A36C867573CDF3"/>
        <w:category>
          <w:name w:val="General"/>
          <w:gallery w:val="placeholder"/>
        </w:category>
        <w:types>
          <w:type w:val="bbPlcHdr"/>
        </w:types>
        <w:behaviors>
          <w:behavior w:val="content"/>
        </w:behaviors>
        <w:guid w:val="{50193825-8147-4AAB-BB48-5F8823CF17AB}"/>
      </w:docPartPr>
      <w:docPartBody>
        <w:p w:rsidR="00266436" w:rsidRDefault="00777198" w:rsidP="00777198">
          <w:pPr>
            <w:pStyle w:val="351779FA44B04032B5A36C867573CDF3"/>
          </w:pPr>
          <w:r w:rsidRPr="00CE72AB">
            <w:rPr>
              <w:rStyle w:val="PlaceholderText"/>
            </w:rPr>
            <w:t>Choose an item.</w:t>
          </w:r>
        </w:p>
      </w:docPartBody>
    </w:docPart>
    <w:docPart>
      <w:docPartPr>
        <w:name w:val="9564A85A30BF4547B09E05DC288F43E6"/>
        <w:category>
          <w:name w:val="General"/>
          <w:gallery w:val="placeholder"/>
        </w:category>
        <w:types>
          <w:type w:val="bbPlcHdr"/>
        </w:types>
        <w:behaviors>
          <w:behavior w:val="content"/>
        </w:behaviors>
        <w:guid w:val="{E426B722-1D76-4ADA-93BE-F718A7B3FDB1}"/>
      </w:docPartPr>
      <w:docPartBody>
        <w:p w:rsidR="00266436" w:rsidRDefault="00777198" w:rsidP="00777198">
          <w:pPr>
            <w:pStyle w:val="9564A85A30BF4547B09E05DC288F43E6"/>
          </w:pPr>
          <w:r w:rsidRPr="00CE72AB">
            <w:rPr>
              <w:rStyle w:val="PlaceholderText"/>
            </w:rPr>
            <w:t>Choose an item.</w:t>
          </w:r>
        </w:p>
      </w:docPartBody>
    </w:docPart>
    <w:docPart>
      <w:docPartPr>
        <w:name w:val="4D0825C3272B4482AF98FF3363469137"/>
        <w:category>
          <w:name w:val="General"/>
          <w:gallery w:val="placeholder"/>
        </w:category>
        <w:types>
          <w:type w:val="bbPlcHdr"/>
        </w:types>
        <w:behaviors>
          <w:behavior w:val="content"/>
        </w:behaviors>
        <w:guid w:val="{8FE4FB4A-FECE-4553-AF8F-9AD892BF66A1}"/>
      </w:docPartPr>
      <w:docPartBody>
        <w:p w:rsidR="00266436" w:rsidRDefault="00777198" w:rsidP="00777198">
          <w:pPr>
            <w:pStyle w:val="4D0825C3272B4482AF98FF3363469137"/>
          </w:pPr>
          <w:r w:rsidRPr="00CE72AB">
            <w:rPr>
              <w:rStyle w:val="PlaceholderText"/>
            </w:rPr>
            <w:t>Choose an item.</w:t>
          </w:r>
        </w:p>
      </w:docPartBody>
    </w:docPart>
    <w:docPart>
      <w:docPartPr>
        <w:name w:val="B33B8A2B5A6440D68058EBC2703CC0E5"/>
        <w:category>
          <w:name w:val="General"/>
          <w:gallery w:val="placeholder"/>
        </w:category>
        <w:types>
          <w:type w:val="bbPlcHdr"/>
        </w:types>
        <w:behaviors>
          <w:behavior w:val="content"/>
        </w:behaviors>
        <w:guid w:val="{CE7998B3-0767-4C42-8029-5C430F05F1B4}"/>
      </w:docPartPr>
      <w:docPartBody>
        <w:p w:rsidR="00266436" w:rsidRDefault="00777198" w:rsidP="00777198">
          <w:pPr>
            <w:pStyle w:val="B33B8A2B5A6440D68058EBC2703CC0E5"/>
          </w:pPr>
          <w:r w:rsidRPr="00CE72AB">
            <w:rPr>
              <w:rStyle w:val="PlaceholderText"/>
            </w:rPr>
            <w:t>Choose an item.</w:t>
          </w:r>
        </w:p>
      </w:docPartBody>
    </w:docPart>
    <w:docPart>
      <w:docPartPr>
        <w:name w:val="4828DA39F5D842C39317F4675A235624"/>
        <w:category>
          <w:name w:val="General"/>
          <w:gallery w:val="placeholder"/>
        </w:category>
        <w:types>
          <w:type w:val="bbPlcHdr"/>
        </w:types>
        <w:behaviors>
          <w:behavior w:val="content"/>
        </w:behaviors>
        <w:guid w:val="{C0F94C8C-604F-4DC1-912E-F9F3F9070FD1}"/>
      </w:docPartPr>
      <w:docPartBody>
        <w:p w:rsidR="00266436" w:rsidRDefault="00777198" w:rsidP="00777198">
          <w:pPr>
            <w:pStyle w:val="4828DA39F5D842C39317F4675A235624"/>
          </w:pPr>
          <w:r w:rsidRPr="00CE72AB">
            <w:rPr>
              <w:rStyle w:val="PlaceholderText"/>
            </w:rPr>
            <w:t>Choose an item.</w:t>
          </w:r>
        </w:p>
      </w:docPartBody>
    </w:docPart>
    <w:docPart>
      <w:docPartPr>
        <w:name w:val="2930557ADAEF4883B0BC35858B954D5A"/>
        <w:category>
          <w:name w:val="General"/>
          <w:gallery w:val="placeholder"/>
        </w:category>
        <w:types>
          <w:type w:val="bbPlcHdr"/>
        </w:types>
        <w:behaviors>
          <w:behavior w:val="content"/>
        </w:behaviors>
        <w:guid w:val="{DF301DAC-E6AB-4431-912B-DCB2EB8AE84D}"/>
      </w:docPartPr>
      <w:docPartBody>
        <w:p w:rsidR="00777198" w:rsidRDefault="00777198" w:rsidP="00777198">
          <w:pPr>
            <w:pStyle w:val="2930557ADAEF4883B0BC35858B954D5A1"/>
          </w:pPr>
          <w:r w:rsidRPr="00D9319A">
            <w:rPr>
              <w:rStyle w:val="PlaceholderText"/>
            </w:rPr>
            <w:t>Choose an item.</w:t>
          </w:r>
        </w:p>
      </w:docPartBody>
    </w:docPart>
    <w:docPart>
      <w:docPartPr>
        <w:name w:val="4B9CB6126DF446C6AC2FDCDA87CF367E"/>
        <w:category>
          <w:name w:val="General"/>
          <w:gallery w:val="placeholder"/>
        </w:category>
        <w:types>
          <w:type w:val="bbPlcHdr"/>
        </w:types>
        <w:behaviors>
          <w:behavior w:val="content"/>
        </w:behaviors>
        <w:guid w:val="{AABB4ACB-2DE4-46D6-8DB4-18CCFEE39418}"/>
      </w:docPartPr>
      <w:docPartBody>
        <w:p w:rsidR="00777198" w:rsidRDefault="00777198" w:rsidP="00777198">
          <w:pPr>
            <w:pStyle w:val="4B9CB6126DF446C6AC2FDCDA87CF367E1"/>
          </w:pPr>
          <w:r w:rsidRPr="007A708A">
            <w:rPr>
              <w:rStyle w:val="PlaceholderText"/>
              <w:shd w:val="clear" w:color="auto" w:fill="D9E2F3" w:themeFill="accent1" w:themeFillTint="33"/>
            </w:rPr>
            <w:t>Click or tap to enter a date.</w:t>
          </w:r>
        </w:p>
      </w:docPartBody>
    </w:docPart>
    <w:docPart>
      <w:docPartPr>
        <w:name w:val="BEA3AF447EE64191A875BEC74440FFD5"/>
        <w:category>
          <w:name w:val="General"/>
          <w:gallery w:val="placeholder"/>
        </w:category>
        <w:types>
          <w:type w:val="bbPlcHdr"/>
        </w:types>
        <w:behaviors>
          <w:behavior w:val="content"/>
        </w:behaviors>
        <w:guid w:val="{46D86ACE-DD2C-45C6-93EC-44A40C508A2C}"/>
      </w:docPartPr>
      <w:docPartBody>
        <w:p w:rsidR="00777198" w:rsidRDefault="00777198" w:rsidP="00777198">
          <w:pPr>
            <w:pStyle w:val="BEA3AF447EE64191A875BEC74440FFD51"/>
          </w:pPr>
          <w:r w:rsidRPr="00D9319A">
            <w:rPr>
              <w:rStyle w:val="PlaceholderText"/>
            </w:rPr>
            <w:t>Click or tap to enter a date.</w:t>
          </w:r>
        </w:p>
      </w:docPartBody>
    </w:docPart>
    <w:docPart>
      <w:docPartPr>
        <w:name w:val="B57D331DFA324D1A861D61CCA4AAEB33"/>
        <w:category>
          <w:name w:val="General"/>
          <w:gallery w:val="placeholder"/>
        </w:category>
        <w:types>
          <w:type w:val="bbPlcHdr"/>
        </w:types>
        <w:behaviors>
          <w:behavior w:val="content"/>
        </w:behaviors>
        <w:guid w:val="{34521B2E-DB61-4717-8D25-6398C1DE482E}"/>
      </w:docPartPr>
      <w:docPartBody>
        <w:p w:rsidR="00FC4688" w:rsidRDefault="00777198" w:rsidP="00777198">
          <w:pPr>
            <w:pStyle w:val="B57D331DFA324D1A861D61CCA4AAEB33"/>
          </w:pPr>
          <w:r w:rsidRPr="00D55C42">
            <w:rPr>
              <w:rStyle w:val="PlaceholderText"/>
            </w:rPr>
            <w:t>Click or tap here to enter text.</w:t>
          </w:r>
        </w:p>
      </w:docPartBody>
    </w:docPart>
    <w:docPart>
      <w:docPartPr>
        <w:name w:val="586F07E5BB084DE3900221A428B5A1E3"/>
        <w:category>
          <w:name w:val="General"/>
          <w:gallery w:val="placeholder"/>
        </w:category>
        <w:types>
          <w:type w:val="bbPlcHdr"/>
        </w:types>
        <w:behaviors>
          <w:behavior w:val="content"/>
        </w:behaviors>
        <w:guid w:val="{D5B6178A-8585-4DC5-A7D6-2EE775898CA3}"/>
      </w:docPartPr>
      <w:docPartBody>
        <w:p w:rsidR="00FC4688" w:rsidRDefault="00777198" w:rsidP="00777198">
          <w:pPr>
            <w:pStyle w:val="586F07E5BB084DE3900221A428B5A1E3"/>
          </w:pPr>
          <w:r w:rsidRPr="00D55C42">
            <w:rPr>
              <w:rStyle w:val="PlaceholderText"/>
            </w:rPr>
            <w:t>Click or tap here to enter text.</w:t>
          </w:r>
        </w:p>
      </w:docPartBody>
    </w:docPart>
    <w:docPart>
      <w:docPartPr>
        <w:name w:val="B400E655DB884BEAADB481ECEA5C7E71"/>
        <w:category>
          <w:name w:val="General"/>
          <w:gallery w:val="placeholder"/>
        </w:category>
        <w:types>
          <w:type w:val="bbPlcHdr"/>
        </w:types>
        <w:behaviors>
          <w:behavior w:val="content"/>
        </w:behaviors>
        <w:guid w:val="{541609F7-66F4-4915-AFBE-75A569FAADC2}"/>
      </w:docPartPr>
      <w:docPartBody>
        <w:p w:rsidR="00FC4688" w:rsidRDefault="00777198" w:rsidP="00777198">
          <w:pPr>
            <w:pStyle w:val="B400E655DB884BEAADB481ECEA5C7E71"/>
          </w:pPr>
          <w:r w:rsidRPr="00D55C42">
            <w:rPr>
              <w:rStyle w:val="PlaceholderText"/>
            </w:rPr>
            <w:t>Click or tap here to enter text.</w:t>
          </w:r>
        </w:p>
      </w:docPartBody>
    </w:docPart>
    <w:docPart>
      <w:docPartPr>
        <w:name w:val="81CD606B616A4160B76A5A90C4774636"/>
        <w:category>
          <w:name w:val="General"/>
          <w:gallery w:val="placeholder"/>
        </w:category>
        <w:types>
          <w:type w:val="bbPlcHdr"/>
        </w:types>
        <w:behaviors>
          <w:behavior w:val="content"/>
        </w:behaviors>
        <w:guid w:val="{EA753FE7-324E-4524-981B-1E96FD033AC8}"/>
      </w:docPartPr>
      <w:docPartBody>
        <w:p w:rsidR="00FC4688" w:rsidRDefault="00777198" w:rsidP="00777198">
          <w:pPr>
            <w:pStyle w:val="81CD606B616A4160B76A5A90C4774636"/>
          </w:pPr>
          <w:r w:rsidRPr="00D55C42">
            <w:rPr>
              <w:rStyle w:val="PlaceholderText"/>
            </w:rPr>
            <w:t>Click or tap here to enter text.</w:t>
          </w:r>
        </w:p>
      </w:docPartBody>
    </w:docPart>
    <w:docPart>
      <w:docPartPr>
        <w:name w:val="3FD32B51C2FE4A64AB28D9CBCCFD4C9F"/>
        <w:category>
          <w:name w:val="General"/>
          <w:gallery w:val="placeholder"/>
        </w:category>
        <w:types>
          <w:type w:val="bbPlcHdr"/>
        </w:types>
        <w:behaviors>
          <w:behavior w:val="content"/>
        </w:behaviors>
        <w:guid w:val="{5C203662-ED67-499D-BFA1-1343A2ECAF36}"/>
      </w:docPartPr>
      <w:docPartBody>
        <w:p w:rsidR="00FC4688" w:rsidRDefault="00777198" w:rsidP="00777198">
          <w:pPr>
            <w:pStyle w:val="3FD32B51C2FE4A64AB28D9CBCCFD4C9F"/>
          </w:pPr>
          <w:r w:rsidRPr="00D55C42">
            <w:rPr>
              <w:rStyle w:val="PlaceholderText"/>
            </w:rPr>
            <w:t>Click or tap here to enter text.</w:t>
          </w:r>
        </w:p>
      </w:docPartBody>
    </w:docPart>
    <w:docPart>
      <w:docPartPr>
        <w:name w:val="E8A21DD6F9174966967C1E68D7CF02B3"/>
        <w:category>
          <w:name w:val="General"/>
          <w:gallery w:val="placeholder"/>
        </w:category>
        <w:types>
          <w:type w:val="bbPlcHdr"/>
        </w:types>
        <w:behaviors>
          <w:behavior w:val="content"/>
        </w:behaviors>
        <w:guid w:val="{1418C55E-9F35-4DAB-9871-24DDAE068AB8}"/>
      </w:docPartPr>
      <w:docPartBody>
        <w:p w:rsidR="00FC4688" w:rsidRDefault="00777198" w:rsidP="00777198">
          <w:pPr>
            <w:pStyle w:val="E8A21DD6F9174966967C1E68D7CF02B3"/>
          </w:pPr>
          <w:r w:rsidRPr="00D55C42">
            <w:rPr>
              <w:rStyle w:val="PlaceholderText"/>
            </w:rPr>
            <w:t>Click or tap here to enter text.</w:t>
          </w:r>
        </w:p>
      </w:docPartBody>
    </w:docPart>
    <w:docPart>
      <w:docPartPr>
        <w:name w:val="5635C881FABE4F5EA8839D252D8E7FEF"/>
        <w:category>
          <w:name w:val="General"/>
          <w:gallery w:val="placeholder"/>
        </w:category>
        <w:types>
          <w:type w:val="bbPlcHdr"/>
        </w:types>
        <w:behaviors>
          <w:behavior w:val="content"/>
        </w:behaviors>
        <w:guid w:val="{081E614E-8986-4F5F-9378-AEB87CE653A7}"/>
      </w:docPartPr>
      <w:docPartBody>
        <w:p w:rsidR="00FC4688" w:rsidRDefault="00777198" w:rsidP="00777198">
          <w:pPr>
            <w:pStyle w:val="5635C881FABE4F5EA8839D252D8E7FEF"/>
          </w:pPr>
          <w:r w:rsidRPr="00D55C42">
            <w:rPr>
              <w:rStyle w:val="PlaceholderText"/>
            </w:rPr>
            <w:t>Click or tap here to enter text.</w:t>
          </w:r>
        </w:p>
      </w:docPartBody>
    </w:docPart>
    <w:docPart>
      <w:docPartPr>
        <w:name w:val="DE2C447F957B449AAC40F732FE80C2DF"/>
        <w:category>
          <w:name w:val="General"/>
          <w:gallery w:val="placeholder"/>
        </w:category>
        <w:types>
          <w:type w:val="bbPlcHdr"/>
        </w:types>
        <w:behaviors>
          <w:behavior w:val="content"/>
        </w:behaviors>
        <w:guid w:val="{6D6739EC-6D27-4481-A4AA-F38F25808565}"/>
      </w:docPartPr>
      <w:docPartBody>
        <w:p w:rsidR="00FC4688" w:rsidRDefault="00777198" w:rsidP="00777198">
          <w:pPr>
            <w:pStyle w:val="DE2C447F957B449AAC40F732FE80C2DF"/>
          </w:pPr>
          <w:r w:rsidRPr="00D55C42">
            <w:rPr>
              <w:rStyle w:val="PlaceholderText"/>
            </w:rPr>
            <w:t>Click or tap here to enter text.</w:t>
          </w:r>
        </w:p>
      </w:docPartBody>
    </w:docPart>
    <w:docPart>
      <w:docPartPr>
        <w:name w:val="CD782A703D9543EEAF67465D7C1E8223"/>
        <w:category>
          <w:name w:val="General"/>
          <w:gallery w:val="placeholder"/>
        </w:category>
        <w:types>
          <w:type w:val="bbPlcHdr"/>
        </w:types>
        <w:behaviors>
          <w:behavior w:val="content"/>
        </w:behaviors>
        <w:guid w:val="{FF55358B-E86D-470A-AC69-F23B59F4F848}"/>
      </w:docPartPr>
      <w:docPartBody>
        <w:p w:rsidR="00FC4688" w:rsidRDefault="00777198" w:rsidP="00777198">
          <w:pPr>
            <w:pStyle w:val="CD782A703D9543EEAF67465D7C1E8223"/>
          </w:pPr>
          <w:r w:rsidRPr="00D55C42">
            <w:rPr>
              <w:rStyle w:val="PlaceholderText"/>
            </w:rPr>
            <w:t>Click or tap here to enter text.</w:t>
          </w:r>
        </w:p>
      </w:docPartBody>
    </w:docPart>
    <w:docPart>
      <w:docPartPr>
        <w:name w:val="9B0B4258F27C444A9D6A6F028D65947F"/>
        <w:category>
          <w:name w:val="General"/>
          <w:gallery w:val="placeholder"/>
        </w:category>
        <w:types>
          <w:type w:val="bbPlcHdr"/>
        </w:types>
        <w:behaviors>
          <w:behavior w:val="content"/>
        </w:behaviors>
        <w:guid w:val="{61E09D50-D2FF-47AE-9D40-1DE58FC1A608}"/>
      </w:docPartPr>
      <w:docPartBody>
        <w:p w:rsidR="00FC4688" w:rsidRDefault="00777198" w:rsidP="00777198">
          <w:pPr>
            <w:pStyle w:val="9B0B4258F27C444A9D6A6F028D65947F"/>
          </w:pPr>
          <w:r w:rsidRPr="00D55C42">
            <w:rPr>
              <w:rStyle w:val="PlaceholderText"/>
            </w:rPr>
            <w:t>Click or tap here to enter text.</w:t>
          </w:r>
        </w:p>
      </w:docPartBody>
    </w:docPart>
    <w:docPart>
      <w:docPartPr>
        <w:name w:val="11021932EE42452A81381A335866486E"/>
        <w:category>
          <w:name w:val="General"/>
          <w:gallery w:val="placeholder"/>
        </w:category>
        <w:types>
          <w:type w:val="bbPlcHdr"/>
        </w:types>
        <w:behaviors>
          <w:behavior w:val="content"/>
        </w:behaviors>
        <w:guid w:val="{629C96DD-44FA-4342-A6E7-36016B2C7FCD}"/>
      </w:docPartPr>
      <w:docPartBody>
        <w:p w:rsidR="00FC4688" w:rsidRDefault="00777198" w:rsidP="00777198">
          <w:pPr>
            <w:pStyle w:val="11021932EE42452A81381A335866486E"/>
          </w:pPr>
          <w:r w:rsidRPr="00D55C42">
            <w:rPr>
              <w:rStyle w:val="PlaceholderText"/>
            </w:rPr>
            <w:t>Click or tap here to enter text.</w:t>
          </w:r>
        </w:p>
      </w:docPartBody>
    </w:docPart>
    <w:docPart>
      <w:docPartPr>
        <w:name w:val="C23D51CA2746470D91B039F58CE28B45"/>
        <w:category>
          <w:name w:val="General"/>
          <w:gallery w:val="placeholder"/>
        </w:category>
        <w:types>
          <w:type w:val="bbPlcHdr"/>
        </w:types>
        <w:behaviors>
          <w:behavior w:val="content"/>
        </w:behaviors>
        <w:guid w:val="{3E70F27C-E7A2-4505-BAE4-160B90A39FE8}"/>
      </w:docPartPr>
      <w:docPartBody>
        <w:p w:rsidR="00FC4688" w:rsidRDefault="00777198" w:rsidP="00777198">
          <w:pPr>
            <w:pStyle w:val="C23D51CA2746470D91B039F58CE28B45"/>
          </w:pPr>
          <w:r w:rsidRPr="00D55C42">
            <w:rPr>
              <w:rStyle w:val="PlaceholderText"/>
            </w:rPr>
            <w:t>Click or tap here to enter text.</w:t>
          </w:r>
        </w:p>
      </w:docPartBody>
    </w:docPart>
    <w:docPart>
      <w:docPartPr>
        <w:name w:val="F13E4EEC558A4C31BC77439C3F6B9457"/>
        <w:category>
          <w:name w:val="General"/>
          <w:gallery w:val="placeholder"/>
        </w:category>
        <w:types>
          <w:type w:val="bbPlcHdr"/>
        </w:types>
        <w:behaviors>
          <w:behavior w:val="content"/>
        </w:behaviors>
        <w:guid w:val="{33D8CDB7-1A07-45B2-8B2B-24C3F1123AFC}"/>
      </w:docPartPr>
      <w:docPartBody>
        <w:p w:rsidR="00FC4688" w:rsidRDefault="00777198" w:rsidP="00777198">
          <w:pPr>
            <w:pStyle w:val="F13E4EEC558A4C31BC77439C3F6B9457"/>
          </w:pPr>
          <w:r w:rsidRPr="00D55C42">
            <w:rPr>
              <w:rStyle w:val="PlaceholderText"/>
            </w:rPr>
            <w:t>Click or tap here to enter text.</w:t>
          </w:r>
        </w:p>
      </w:docPartBody>
    </w:docPart>
    <w:docPart>
      <w:docPartPr>
        <w:name w:val="892B95BEB98C4651AC87F0C07863C647"/>
        <w:category>
          <w:name w:val="General"/>
          <w:gallery w:val="placeholder"/>
        </w:category>
        <w:types>
          <w:type w:val="bbPlcHdr"/>
        </w:types>
        <w:behaviors>
          <w:behavior w:val="content"/>
        </w:behaviors>
        <w:guid w:val="{C0F1CFE6-E3C5-4F2F-A8CD-00A1099EE58D}"/>
      </w:docPartPr>
      <w:docPartBody>
        <w:p w:rsidR="00FC4688" w:rsidRDefault="00777198" w:rsidP="00777198">
          <w:pPr>
            <w:pStyle w:val="892B95BEB98C4651AC87F0C07863C647"/>
          </w:pPr>
          <w:r w:rsidRPr="00D55C42">
            <w:rPr>
              <w:rStyle w:val="PlaceholderText"/>
            </w:rPr>
            <w:t>Click or tap here to enter text.</w:t>
          </w:r>
        </w:p>
      </w:docPartBody>
    </w:docPart>
    <w:docPart>
      <w:docPartPr>
        <w:name w:val="A9FDB2BDC23E4DEFA1541B0F2316B0AF"/>
        <w:category>
          <w:name w:val="General"/>
          <w:gallery w:val="placeholder"/>
        </w:category>
        <w:types>
          <w:type w:val="bbPlcHdr"/>
        </w:types>
        <w:behaviors>
          <w:behavior w:val="content"/>
        </w:behaviors>
        <w:guid w:val="{BA960E89-F295-4103-B915-0882B64D5421}"/>
      </w:docPartPr>
      <w:docPartBody>
        <w:p w:rsidR="00FC4688" w:rsidRDefault="00777198" w:rsidP="00777198">
          <w:pPr>
            <w:pStyle w:val="A9FDB2BDC23E4DEFA1541B0F2316B0AF"/>
          </w:pPr>
          <w:r w:rsidRPr="00D55C42">
            <w:rPr>
              <w:rStyle w:val="PlaceholderText"/>
            </w:rPr>
            <w:t>Click or tap here to enter text.</w:t>
          </w:r>
        </w:p>
      </w:docPartBody>
    </w:docPart>
    <w:docPart>
      <w:docPartPr>
        <w:name w:val="8235E344AD114B61AAE3407D029D9C8E"/>
        <w:category>
          <w:name w:val="General"/>
          <w:gallery w:val="placeholder"/>
        </w:category>
        <w:types>
          <w:type w:val="bbPlcHdr"/>
        </w:types>
        <w:behaviors>
          <w:behavior w:val="content"/>
        </w:behaviors>
        <w:guid w:val="{85DAA8D9-ECA7-48B8-838C-E7EAF54BF889}"/>
      </w:docPartPr>
      <w:docPartBody>
        <w:p w:rsidR="00FC4688" w:rsidRDefault="00777198" w:rsidP="00777198">
          <w:pPr>
            <w:pStyle w:val="8235E344AD114B61AAE3407D029D9C8E"/>
          </w:pPr>
          <w:r w:rsidRPr="00D55C42">
            <w:rPr>
              <w:rStyle w:val="PlaceholderText"/>
            </w:rPr>
            <w:t>Click or tap here to enter text.</w:t>
          </w:r>
        </w:p>
      </w:docPartBody>
    </w:docPart>
    <w:docPart>
      <w:docPartPr>
        <w:name w:val="22C30C915B7D4E9381C08E183C27E121"/>
        <w:category>
          <w:name w:val="General"/>
          <w:gallery w:val="placeholder"/>
        </w:category>
        <w:types>
          <w:type w:val="bbPlcHdr"/>
        </w:types>
        <w:behaviors>
          <w:behavior w:val="content"/>
        </w:behaviors>
        <w:guid w:val="{16CE6727-7D58-4F17-98B6-B955A49CEEC0}"/>
      </w:docPartPr>
      <w:docPartBody>
        <w:p w:rsidR="00FC4688" w:rsidRDefault="00777198" w:rsidP="00777198">
          <w:pPr>
            <w:pStyle w:val="22C30C915B7D4E9381C08E183C27E121"/>
          </w:pPr>
          <w:r w:rsidRPr="00D55C42">
            <w:rPr>
              <w:rStyle w:val="PlaceholderText"/>
            </w:rPr>
            <w:t>Click or tap here to enter text.</w:t>
          </w:r>
        </w:p>
      </w:docPartBody>
    </w:docPart>
    <w:docPart>
      <w:docPartPr>
        <w:name w:val="E0211BDCCE5E470489C3BE3A0BFA51D0"/>
        <w:category>
          <w:name w:val="General"/>
          <w:gallery w:val="placeholder"/>
        </w:category>
        <w:types>
          <w:type w:val="bbPlcHdr"/>
        </w:types>
        <w:behaviors>
          <w:behavior w:val="content"/>
        </w:behaviors>
        <w:guid w:val="{AAD26E11-5D07-439E-9AC5-68C36B80B98F}"/>
      </w:docPartPr>
      <w:docPartBody>
        <w:p w:rsidR="00FC4688" w:rsidRDefault="00777198" w:rsidP="00777198">
          <w:pPr>
            <w:pStyle w:val="E0211BDCCE5E470489C3BE3A0BFA51D0"/>
          </w:pPr>
          <w:r w:rsidRPr="00D55C42">
            <w:rPr>
              <w:rStyle w:val="PlaceholderText"/>
            </w:rPr>
            <w:t>Click or tap here to enter text.</w:t>
          </w:r>
        </w:p>
      </w:docPartBody>
    </w:docPart>
    <w:docPart>
      <w:docPartPr>
        <w:name w:val="B6BB84DE074340E8B0AEF8B2F9F697AC"/>
        <w:category>
          <w:name w:val="General"/>
          <w:gallery w:val="placeholder"/>
        </w:category>
        <w:types>
          <w:type w:val="bbPlcHdr"/>
        </w:types>
        <w:behaviors>
          <w:behavior w:val="content"/>
        </w:behaviors>
        <w:guid w:val="{2D334D9D-40FC-4F03-9E98-B2222BA518D6}"/>
      </w:docPartPr>
      <w:docPartBody>
        <w:p w:rsidR="00FC4688" w:rsidRDefault="00777198" w:rsidP="00777198">
          <w:pPr>
            <w:pStyle w:val="B6BB84DE074340E8B0AEF8B2F9F697AC"/>
          </w:pPr>
          <w:r w:rsidRPr="00D55C42">
            <w:rPr>
              <w:rStyle w:val="PlaceholderText"/>
            </w:rPr>
            <w:t>Click or tap here to enter text.</w:t>
          </w:r>
        </w:p>
      </w:docPartBody>
    </w:docPart>
    <w:docPart>
      <w:docPartPr>
        <w:name w:val="3CA4EE7889A94613BA52DC7F191941FF"/>
        <w:category>
          <w:name w:val="General"/>
          <w:gallery w:val="placeholder"/>
        </w:category>
        <w:types>
          <w:type w:val="bbPlcHdr"/>
        </w:types>
        <w:behaviors>
          <w:behavior w:val="content"/>
        </w:behaviors>
        <w:guid w:val="{3C232EAE-9863-401E-9B01-D3F46E6BF149}"/>
      </w:docPartPr>
      <w:docPartBody>
        <w:p w:rsidR="00FC4688" w:rsidRDefault="00777198" w:rsidP="00777198">
          <w:pPr>
            <w:pStyle w:val="3CA4EE7889A94613BA52DC7F191941FF"/>
          </w:pPr>
          <w:r w:rsidRPr="00D55C42">
            <w:rPr>
              <w:rStyle w:val="PlaceholderText"/>
            </w:rPr>
            <w:t>Click or tap here to enter text.</w:t>
          </w:r>
        </w:p>
      </w:docPartBody>
    </w:docPart>
    <w:docPart>
      <w:docPartPr>
        <w:name w:val="D946A083BDDA40599669E1635D9F22AD"/>
        <w:category>
          <w:name w:val="General"/>
          <w:gallery w:val="placeholder"/>
        </w:category>
        <w:types>
          <w:type w:val="bbPlcHdr"/>
        </w:types>
        <w:behaviors>
          <w:behavior w:val="content"/>
        </w:behaviors>
        <w:guid w:val="{48B1E2D8-E5E9-4E50-BCED-0BBCF2F8550D}"/>
      </w:docPartPr>
      <w:docPartBody>
        <w:p w:rsidR="00FC4688" w:rsidRDefault="00777198" w:rsidP="00777198">
          <w:pPr>
            <w:pStyle w:val="D946A083BDDA40599669E1635D9F22AD"/>
          </w:pPr>
          <w:r w:rsidRPr="00D55C42">
            <w:rPr>
              <w:rStyle w:val="PlaceholderText"/>
            </w:rPr>
            <w:t>Click or tap here to enter text.</w:t>
          </w:r>
        </w:p>
      </w:docPartBody>
    </w:docPart>
    <w:docPart>
      <w:docPartPr>
        <w:name w:val="4E5793EC46954B6CA849B4C97DA970C1"/>
        <w:category>
          <w:name w:val="General"/>
          <w:gallery w:val="placeholder"/>
        </w:category>
        <w:types>
          <w:type w:val="bbPlcHdr"/>
        </w:types>
        <w:behaviors>
          <w:behavior w:val="content"/>
        </w:behaviors>
        <w:guid w:val="{0B00374F-7156-4EA5-96F0-CCB9F2432FDE}"/>
      </w:docPartPr>
      <w:docPartBody>
        <w:p w:rsidR="00136277" w:rsidRDefault="001511E1" w:rsidP="001511E1">
          <w:pPr>
            <w:pStyle w:val="4E5793EC46954B6CA849B4C97DA970C1"/>
          </w:pPr>
          <w:r w:rsidRPr="00D55C42">
            <w:rPr>
              <w:rStyle w:val="PlaceholderText"/>
            </w:rPr>
            <w:t>Click or tap here to enter text.</w:t>
          </w:r>
        </w:p>
      </w:docPartBody>
    </w:docPart>
    <w:docPart>
      <w:docPartPr>
        <w:name w:val="1753DE12B6FD462C8C79A99AE1FDF0CD"/>
        <w:category>
          <w:name w:val="General"/>
          <w:gallery w:val="placeholder"/>
        </w:category>
        <w:types>
          <w:type w:val="bbPlcHdr"/>
        </w:types>
        <w:behaviors>
          <w:behavior w:val="content"/>
        </w:behaviors>
        <w:guid w:val="{A669396E-30ED-4E5B-8A6D-D7862C042987}"/>
      </w:docPartPr>
      <w:docPartBody>
        <w:p w:rsidR="00FF6C67" w:rsidRDefault="00FF6C67">
          <w:pPr>
            <w:pStyle w:val="1753DE12B6FD462C8C79A99AE1FDF0CD"/>
          </w:pPr>
          <w:r w:rsidRPr="001777B8">
            <w:rPr>
              <w:rStyle w:val="PlaceholderText"/>
              <w:shd w:val="clear" w:color="auto" w:fill="D9E2F3" w:themeFill="accent1" w:themeFillTint="33"/>
            </w:rPr>
            <w:t>Click or tap to enter a date.</w:t>
          </w:r>
        </w:p>
      </w:docPartBody>
    </w:docPart>
    <w:docPart>
      <w:docPartPr>
        <w:name w:val="9259B3CADD934D52AF78B22D90CACB56"/>
        <w:category>
          <w:name w:val="General"/>
          <w:gallery w:val="placeholder"/>
        </w:category>
        <w:types>
          <w:type w:val="bbPlcHdr"/>
        </w:types>
        <w:behaviors>
          <w:behavior w:val="content"/>
        </w:behaviors>
        <w:guid w:val="{60ABAE2C-6D63-4CA5-9EE1-19FB4C131894}"/>
      </w:docPartPr>
      <w:docPartBody>
        <w:p w:rsidR="0025199F" w:rsidRDefault="00FC69FD" w:rsidP="00FC69FD">
          <w:pPr>
            <w:pStyle w:val="9259B3CADD934D52AF78B22D90CACB56"/>
          </w:pPr>
          <w:r w:rsidRPr="00D55C42">
            <w:rPr>
              <w:rStyle w:val="PlaceholderText"/>
            </w:rPr>
            <w:t>Click or tap here to enter text.</w:t>
          </w:r>
        </w:p>
      </w:docPartBody>
    </w:docPart>
    <w:docPart>
      <w:docPartPr>
        <w:name w:val="B11168DE7FDE4FFE8C2F34DAEA784F48"/>
        <w:category>
          <w:name w:val="General"/>
          <w:gallery w:val="placeholder"/>
        </w:category>
        <w:types>
          <w:type w:val="bbPlcHdr"/>
        </w:types>
        <w:behaviors>
          <w:behavior w:val="content"/>
        </w:behaviors>
        <w:guid w:val="{54B23235-064D-42C1-AB3B-53E878E02CFA}"/>
      </w:docPartPr>
      <w:docPartBody>
        <w:p w:rsidR="0025199F" w:rsidRDefault="00FC69FD" w:rsidP="00FC69FD">
          <w:pPr>
            <w:pStyle w:val="B11168DE7FDE4FFE8C2F34DAEA784F48"/>
          </w:pPr>
          <w:r w:rsidRPr="00D55C42">
            <w:rPr>
              <w:rStyle w:val="PlaceholderText"/>
            </w:rPr>
            <w:t>Click or tap here to enter text.</w:t>
          </w:r>
        </w:p>
      </w:docPartBody>
    </w:docPart>
    <w:docPart>
      <w:docPartPr>
        <w:name w:val="E5AD0364EDF04B5189067742280E468C"/>
        <w:category>
          <w:name w:val="General"/>
          <w:gallery w:val="placeholder"/>
        </w:category>
        <w:types>
          <w:type w:val="bbPlcHdr"/>
        </w:types>
        <w:behaviors>
          <w:behavior w:val="content"/>
        </w:behaviors>
        <w:guid w:val="{F4B72EB9-8455-40C0-A8D9-DAB0FEAFC35C}"/>
      </w:docPartPr>
      <w:docPartBody>
        <w:p w:rsidR="0025199F" w:rsidRDefault="00FC69FD" w:rsidP="00FC69FD">
          <w:pPr>
            <w:pStyle w:val="E5AD0364EDF04B5189067742280E468C"/>
          </w:pPr>
          <w:r w:rsidRPr="00D55C42">
            <w:rPr>
              <w:rStyle w:val="PlaceholderText"/>
            </w:rPr>
            <w:t>Click or tap here to enter text.</w:t>
          </w:r>
        </w:p>
      </w:docPartBody>
    </w:docPart>
    <w:docPart>
      <w:docPartPr>
        <w:name w:val="FAD07F762B4749569FFBAC0A768C649F"/>
        <w:category>
          <w:name w:val="General"/>
          <w:gallery w:val="placeholder"/>
        </w:category>
        <w:types>
          <w:type w:val="bbPlcHdr"/>
        </w:types>
        <w:behaviors>
          <w:behavior w:val="content"/>
        </w:behaviors>
        <w:guid w:val="{315BEB8F-5E65-4A37-A92B-D02CFEAC3A98}"/>
      </w:docPartPr>
      <w:docPartBody>
        <w:p w:rsidR="0025199F" w:rsidRDefault="00FC69FD" w:rsidP="00FC69FD">
          <w:pPr>
            <w:pStyle w:val="FAD07F762B4749569FFBAC0A768C649F"/>
          </w:pPr>
          <w:r w:rsidRPr="00D55C42">
            <w:rPr>
              <w:rStyle w:val="PlaceholderText"/>
            </w:rPr>
            <w:t>Click or tap here to enter text.</w:t>
          </w:r>
        </w:p>
      </w:docPartBody>
    </w:docPart>
    <w:docPart>
      <w:docPartPr>
        <w:name w:val="02E0A585C84A40F2A41D0A88D29BAF79"/>
        <w:category>
          <w:name w:val="General"/>
          <w:gallery w:val="placeholder"/>
        </w:category>
        <w:types>
          <w:type w:val="bbPlcHdr"/>
        </w:types>
        <w:behaviors>
          <w:behavior w:val="content"/>
        </w:behaviors>
        <w:guid w:val="{BAD4BAD3-4E40-4226-910B-57A0349B15E8}"/>
      </w:docPartPr>
      <w:docPartBody>
        <w:p w:rsidR="0025199F" w:rsidRDefault="00FC69FD" w:rsidP="00FC69FD">
          <w:pPr>
            <w:pStyle w:val="02E0A585C84A40F2A41D0A88D29BAF79"/>
          </w:pPr>
          <w:r w:rsidRPr="00D55C42">
            <w:rPr>
              <w:rStyle w:val="PlaceholderText"/>
            </w:rPr>
            <w:t>Click or tap here to enter text.</w:t>
          </w:r>
        </w:p>
      </w:docPartBody>
    </w:docPart>
    <w:docPart>
      <w:docPartPr>
        <w:name w:val="24E4DEF86F4144B9B033A38C9DEBA604"/>
        <w:category>
          <w:name w:val="General"/>
          <w:gallery w:val="placeholder"/>
        </w:category>
        <w:types>
          <w:type w:val="bbPlcHdr"/>
        </w:types>
        <w:behaviors>
          <w:behavior w:val="content"/>
        </w:behaviors>
        <w:guid w:val="{DA325803-05F5-4578-B678-BF636FF1B726}"/>
      </w:docPartPr>
      <w:docPartBody>
        <w:p w:rsidR="0025199F" w:rsidRDefault="00FC69FD" w:rsidP="00FC69FD">
          <w:pPr>
            <w:pStyle w:val="24E4DEF86F4144B9B033A38C9DEBA604"/>
          </w:pPr>
          <w:r w:rsidRPr="00D55C42">
            <w:rPr>
              <w:rStyle w:val="PlaceholderText"/>
            </w:rPr>
            <w:t>Click or tap here to enter text.</w:t>
          </w:r>
        </w:p>
      </w:docPartBody>
    </w:docPart>
    <w:docPart>
      <w:docPartPr>
        <w:name w:val="C8EEC9C63E734DCA9D3AA50C3B1740DE"/>
        <w:category>
          <w:name w:val="General"/>
          <w:gallery w:val="placeholder"/>
        </w:category>
        <w:types>
          <w:type w:val="bbPlcHdr"/>
        </w:types>
        <w:behaviors>
          <w:behavior w:val="content"/>
        </w:behaviors>
        <w:guid w:val="{B141B3A1-6771-47B2-AB7B-83ACD4F2C4AE}"/>
      </w:docPartPr>
      <w:docPartBody>
        <w:p w:rsidR="0025199F" w:rsidRDefault="00FC69FD" w:rsidP="00FC69FD">
          <w:pPr>
            <w:pStyle w:val="C8EEC9C63E734DCA9D3AA50C3B1740DE"/>
          </w:pPr>
          <w:r w:rsidRPr="00D55C42">
            <w:rPr>
              <w:rStyle w:val="PlaceholderText"/>
            </w:rPr>
            <w:t>Click or tap here to enter text.</w:t>
          </w:r>
        </w:p>
      </w:docPartBody>
    </w:docPart>
    <w:docPart>
      <w:docPartPr>
        <w:name w:val="4839DFB53E364416AB0AF8403A735021"/>
        <w:category>
          <w:name w:val="General"/>
          <w:gallery w:val="placeholder"/>
        </w:category>
        <w:types>
          <w:type w:val="bbPlcHdr"/>
        </w:types>
        <w:behaviors>
          <w:behavior w:val="content"/>
        </w:behaviors>
        <w:guid w:val="{A70A6BB8-6057-4DCA-9BE2-7B0A8A49059F}"/>
      </w:docPartPr>
      <w:docPartBody>
        <w:p w:rsidR="0025199F" w:rsidRDefault="00FC69FD" w:rsidP="00FC69FD">
          <w:pPr>
            <w:pStyle w:val="4839DFB53E364416AB0AF8403A735021"/>
          </w:pPr>
          <w:r w:rsidRPr="00D55C42">
            <w:rPr>
              <w:rStyle w:val="PlaceholderText"/>
            </w:rPr>
            <w:t>Click or tap here to enter text.</w:t>
          </w:r>
        </w:p>
      </w:docPartBody>
    </w:docPart>
    <w:docPart>
      <w:docPartPr>
        <w:name w:val="E0BB1B69234247F1AA5FB73FE875E479"/>
        <w:category>
          <w:name w:val="General"/>
          <w:gallery w:val="placeholder"/>
        </w:category>
        <w:types>
          <w:type w:val="bbPlcHdr"/>
        </w:types>
        <w:behaviors>
          <w:behavior w:val="content"/>
        </w:behaviors>
        <w:guid w:val="{7CD483C6-B3DD-4C1F-9E60-18908CD2C63C}"/>
      </w:docPartPr>
      <w:docPartBody>
        <w:p w:rsidR="0025199F" w:rsidRDefault="00FC69FD" w:rsidP="00FC69FD">
          <w:pPr>
            <w:pStyle w:val="E0BB1B69234247F1AA5FB73FE875E479"/>
          </w:pPr>
          <w:r w:rsidRPr="00D55C42">
            <w:rPr>
              <w:rStyle w:val="PlaceholderText"/>
            </w:rPr>
            <w:t>Click or tap here to enter text.</w:t>
          </w:r>
        </w:p>
      </w:docPartBody>
    </w:docPart>
    <w:docPart>
      <w:docPartPr>
        <w:name w:val="E7103B24A770484B9BD87F1228CF7DE5"/>
        <w:category>
          <w:name w:val="General"/>
          <w:gallery w:val="placeholder"/>
        </w:category>
        <w:types>
          <w:type w:val="bbPlcHdr"/>
        </w:types>
        <w:behaviors>
          <w:behavior w:val="content"/>
        </w:behaviors>
        <w:guid w:val="{570DF234-3B66-484D-B2F3-F8231708F85A}"/>
      </w:docPartPr>
      <w:docPartBody>
        <w:p w:rsidR="0025199F" w:rsidRDefault="00FC69FD" w:rsidP="00FC69FD">
          <w:pPr>
            <w:pStyle w:val="E7103B24A770484B9BD87F1228CF7DE5"/>
          </w:pPr>
          <w:r w:rsidRPr="00D55C42">
            <w:rPr>
              <w:rStyle w:val="PlaceholderText"/>
            </w:rPr>
            <w:t>Click or tap here to enter text.</w:t>
          </w:r>
        </w:p>
      </w:docPartBody>
    </w:docPart>
    <w:docPart>
      <w:docPartPr>
        <w:name w:val="2CB84A5C9E7744B099DC8FB8CD87D343"/>
        <w:category>
          <w:name w:val="General"/>
          <w:gallery w:val="placeholder"/>
        </w:category>
        <w:types>
          <w:type w:val="bbPlcHdr"/>
        </w:types>
        <w:behaviors>
          <w:behavior w:val="content"/>
        </w:behaviors>
        <w:guid w:val="{3223A142-DFAA-4618-9795-69D308198856}"/>
      </w:docPartPr>
      <w:docPartBody>
        <w:p w:rsidR="0025199F" w:rsidRDefault="00FC69FD" w:rsidP="00FC69FD">
          <w:pPr>
            <w:pStyle w:val="2CB84A5C9E7744B099DC8FB8CD87D343"/>
          </w:pPr>
          <w:r w:rsidRPr="00D55C42">
            <w:rPr>
              <w:rStyle w:val="PlaceholderText"/>
            </w:rPr>
            <w:t>Click or tap here to enter text.</w:t>
          </w:r>
        </w:p>
      </w:docPartBody>
    </w:docPart>
    <w:docPart>
      <w:docPartPr>
        <w:name w:val="450B90EBBAE343B8A876322454C04F07"/>
        <w:category>
          <w:name w:val="General"/>
          <w:gallery w:val="placeholder"/>
        </w:category>
        <w:types>
          <w:type w:val="bbPlcHdr"/>
        </w:types>
        <w:behaviors>
          <w:behavior w:val="content"/>
        </w:behaviors>
        <w:guid w:val="{994DDDEB-BB2C-422B-A8BC-0CF496EAFD95}"/>
      </w:docPartPr>
      <w:docPartBody>
        <w:p w:rsidR="0025199F" w:rsidRDefault="00FC69FD" w:rsidP="00FC69FD">
          <w:pPr>
            <w:pStyle w:val="450B90EBBAE343B8A876322454C04F07"/>
          </w:pPr>
          <w:r w:rsidRPr="00D55C42">
            <w:rPr>
              <w:rStyle w:val="PlaceholderText"/>
            </w:rPr>
            <w:t>Click or tap here to enter text.</w:t>
          </w:r>
        </w:p>
      </w:docPartBody>
    </w:docPart>
    <w:docPart>
      <w:docPartPr>
        <w:name w:val="B80AFAC5625A4BF8945C0B7A68BDDE14"/>
        <w:category>
          <w:name w:val="General"/>
          <w:gallery w:val="placeholder"/>
        </w:category>
        <w:types>
          <w:type w:val="bbPlcHdr"/>
        </w:types>
        <w:behaviors>
          <w:behavior w:val="content"/>
        </w:behaviors>
        <w:guid w:val="{4EF6EB06-DD20-4BC6-991D-C6A8B1796D2A}"/>
      </w:docPartPr>
      <w:docPartBody>
        <w:p w:rsidR="0025199F" w:rsidRDefault="00FC69FD" w:rsidP="00FC69FD">
          <w:pPr>
            <w:pStyle w:val="B80AFAC5625A4BF8945C0B7A68BDDE14"/>
          </w:pPr>
          <w:r w:rsidRPr="00D55C42">
            <w:rPr>
              <w:rStyle w:val="PlaceholderText"/>
            </w:rPr>
            <w:t>Click or tap here to enter text.</w:t>
          </w:r>
        </w:p>
      </w:docPartBody>
    </w:docPart>
    <w:docPart>
      <w:docPartPr>
        <w:name w:val="9B1857D6802F4AFEA25240020FC665C2"/>
        <w:category>
          <w:name w:val="General"/>
          <w:gallery w:val="placeholder"/>
        </w:category>
        <w:types>
          <w:type w:val="bbPlcHdr"/>
        </w:types>
        <w:behaviors>
          <w:behavior w:val="content"/>
        </w:behaviors>
        <w:guid w:val="{0B491433-F242-42D2-A107-2E592F9B1B11}"/>
      </w:docPartPr>
      <w:docPartBody>
        <w:p w:rsidR="0025199F" w:rsidRDefault="00FC69FD" w:rsidP="00FC69FD">
          <w:pPr>
            <w:pStyle w:val="9B1857D6802F4AFEA25240020FC665C2"/>
          </w:pPr>
          <w:r w:rsidRPr="00D55C42">
            <w:rPr>
              <w:rStyle w:val="PlaceholderText"/>
            </w:rPr>
            <w:t>Click or tap here to enter text.</w:t>
          </w:r>
        </w:p>
      </w:docPartBody>
    </w:docPart>
    <w:docPart>
      <w:docPartPr>
        <w:name w:val="9E7FA8C297224BE8B4F0BD2E21CF135A"/>
        <w:category>
          <w:name w:val="General"/>
          <w:gallery w:val="placeholder"/>
        </w:category>
        <w:types>
          <w:type w:val="bbPlcHdr"/>
        </w:types>
        <w:behaviors>
          <w:behavior w:val="content"/>
        </w:behaviors>
        <w:guid w:val="{A8CC5C88-7DC9-42FB-88E1-3A40B18FB9ED}"/>
      </w:docPartPr>
      <w:docPartBody>
        <w:p w:rsidR="0025199F" w:rsidRDefault="00FC69FD" w:rsidP="00FC69FD">
          <w:pPr>
            <w:pStyle w:val="9E7FA8C297224BE8B4F0BD2E21CF135A"/>
          </w:pPr>
          <w:r w:rsidRPr="00D55C42">
            <w:rPr>
              <w:rStyle w:val="PlaceholderText"/>
            </w:rPr>
            <w:t>Click or tap here to enter text.</w:t>
          </w:r>
        </w:p>
      </w:docPartBody>
    </w:docPart>
    <w:docPart>
      <w:docPartPr>
        <w:name w:val="F31DB33745F5412CBCBA9481BD65D321"/>
        <w:category>
          <w:name w:val="General"/>
          <w:gallery w:val="placeholder"/>
        </w:category>
        <w:types>
          <w:type w:val="bbPlcHdr"/>
        </w:types>
        <w:behaviors>
          <w:behavior w:val="content"/>
        </w:behaviors>
        <w:guid w:val="{63813F12-C9DA-4621-B8DB-69A3F72A2695}"/>
      </w:docPartPr>
      <w:docPartBody>
        <w:p w:rsidR="0025199F" w:rsidRDefault="00FC69FD" w:rsidP="00FC69FD">
          <w:pPr>
            <w:pStyle w:val="F31DB33745F5412CBCBA9481BD65D321"/>
          </w:pPr>
          <w:r w:rsidRPr="00D55C42">
            <w:rPr>
              <w:rStyle w:val="PlaceholderText"/>
            </w:rPr>
            <w:t>Click or tap here to enter text.</w:t>
          </w:r>
        </w:p>
      </w:docPartBody>
    </w:docPart>
    <w:docPart>
      <w:docPartPr>
        <w:name w:val="C627E9A483FD4ED399B1533F2C88AF27"/>
        <w:category>
          <w:name w:val="General"/>
          <w:gallery w:val="placeholder"/>
        </w:category>
        <w:types>
          <w:type w:val="bbPlcHdr"/>
        </w:types>
        <w:behaviors>
          <w:behavior w:val="content"/>
        </w:behaviors>
        <w:guid w:val="{FB41B6DF-4AA7-4E85-9809-94B03DFEA62A}"/>
      </w:docPartPr>
      <w:docPartBody>
        <w:p w:rsidR="006D1D41" w:rsidRDefault="0025199F" w:rsidP="0025199F">
          <w:pPr>
            <w:pStyle w:val="C627E9A483FD4ED399B1533F2C88AF27"/>
          </w:pPr>
          <w:r w:rsidRPr="00D55C42">
            <w:rPr>
              <w:rStyle w:val="PlaceholderText"/>
            </w:rPr>
            <w:t>Click or tap here to enter text.</w:t>
          </w:r>
        </w:p>
      </w:docPartBody>
    </w:docPart>
    <w:docPart>
      <w:docPartPr>
        <w:name w:val="51E90E5AAE3F49009C8F2FE8B713B136"/>
        <w:category>
          <w:name w:val="General"/>
          <w:gallery w:val="placeholder"/>
        </w:category>
        <w:types>
          <w:type w:val="bbPlcHdr"/>
        </w:types>
        <w:behaviors>
          <w:behavior w:val="content"/>
        </w:behaviors>
        <w:guid w:val="{400CA3DB-932C-4574-9C29-889819A351DA}"/>
      </w:docPartPr>
      <w:docPartBody>
        <w:p w:rsidR="006D1D41" w:rsidRDefault="0025199F" w:rsidP="0025199F">
          <w:pPr>
            <w:pStyle w:val="51E90E5AAE3F49009C8F2FE8B713B136"/>
          </w:pPr>
          <w:r w:rsidRPr="00D9319A">
            <w:rPr>
              <w:rStyle w:val="PlaceholderText"/>
            </w:rPr>
            <w:t>Choose an item.</w:t>
          </w:r>
        </w:p>
      </w:docPartBody>
    </w:docPart>
    <w:docPart>
      <w:docPartPr>
        <w:name w:val="73E52FC6107341FAABA7D73DA7C29DD8"/>
        <w:category>
          <w:name w:val="General"/>
          <w:gallery w:val="placeholder"/>
        </w:category>
        <w:types>
          <w:type w:val="bbPlcHdr"/>
        </w:types>
        <w:behaviors>
          <w:behavior w:val="content"/>
        </w:behaviors>
        <w:guid w:val="{284C1DC2-2D40-4512-993A-4DE78CD2CDBA}"/>
      </w:docPartPr>
      <w:docPartBody>
        <w:p w:rsidR="006D1D41" w:rsidRDefault="0025199F" w:rsidP="0025199F">
          <w:pPr>
            <w:pStyle w:val="73E52FC6107341FAABA7D73DA7C29DD8"/>
          </w:pPr>
          <w:r w:rsidRPr="00D55C42">
            <w:rPr>
              <w:rStyle w:val="PlaceholderText"/>
            </w:rPr>
            <w:t>Click or tap here to enter text.</w:t>
          </w:r>
        </w:p>
      </w:docPartBody>
    </w:docPart>
    <w:docPart>
      <w:docPartPr>
        <w:name w:val="4AC6EEE746DE49988D2FAAFD9D9FCA42"/>
        <w:category>
          <w:name w:val="General"/>
          <w:gallery w:val="placeholder"/>
        </w:category>
        <w:types>
          <w:type w:val="bbPlcHdr"/>
        </w:types>
        <w:behaviors>
          <w:behavior w:val="content"/>
        </w:behaviors>
        <w:guid w:val="{98F60FC6-0A6B-4949-9F45-B47CDEB74048}"/>
      </w:docPartPr>
      <w:docPartBody>
        <w:p w:rsidR="006D1D41" w:rsidRDefault="0025199F" w:rsidP="0025199F">
          <w:pPr>
            <w:pStyle w:val="4AC6EEE746DE49988D2FAAFD9D9FCA42"/>
          </w:pPr>
          <w:r w:rsidRPr="00D55C42">
            <w:rPr>
              <w:rStyle w:val="PlaceholderText"/>
            </w:rPr>
            <w:t>Click or tap here to enter text.</w:t>
          </w:r>
        </w:p>
      </w:docPartBody>
    </w:docPart>
    <w:docPart>
      <w:docPartPr>
        <w:name w:val="357E86AD8800458EB24EE14ADF321933"/>
        <w:category>
          <w:name w:val="General"/>
          <w:gallery w:val="placeholder"/>
        </w:category>
        <w:types>
          <w:type w:val="bbPlcHdr"/>
        </w:types>
        <w:behaviors>
          <w:behavior w:val="content"/>
        </w:behaviors>
        <w:guid w:val="{8FC549B0-BB3B-472D-BDA4-406C1F63E10F}"/>
      </w:docPartPr>
      <w:docPartBody>
        <w:p w:rsidR="006D1D41" w:rsidRDefault="0025199F" w:rsidP="0025199F">
          <w:pPr>
            <w:pStyle w:val="357E86AD8800458EB24EE14ADF321933"/>
          </w:pPr>
          <w:r w:rsidRPr="00D9319A">
            <w:rPr>
              <w:rStyle w:val="PlaceholderText"/>
            </w:rPr>
            <w:t>Choose an item.</w:t>
          </w:r>
        </w:p>
      </w:docPartBody>
    </w:docPart>
    <w:docPart>
      <w:docPartPr>
        <w:name w:val="49298B1F952D46A4B11B656D29354377"/>
        <w:category>
          <w:name w:val="General"/>
          <w:gallery w:val="placeholder"/>
        </w:category>
        <w:types>
          <w:type w:val="bbPlcHdr"/>
        </w:types>
        <w:behaviors>
          <w:behavior w:val="content"/>
        </w:behaviors>
        <w:guid w:val="{3EB676D4-935F-4837-AE29-03E183BBF6CD}"/>
      </w:docPartPr>
      <w:docPartBody>
        <w:p w:rsidR="006D1D41" w:rsidRDefault="0025199F" w:rsidP="0025199F">
          <w:pPr>
            <w:pStyle w:val="49298B1F952D46A4B11B656D29354377"/>
          </w:pPr>
          <w:r w:rsidRPr="00D55C42">
            <w:rPr>
              <w:rStyle w:val="PlaceholderText"/>
            </w:rPr>
            <w:t>Click or tap here to enter text.</w:t>
          </w:r>
        </w:p>
      </w:docPartBody>
    </w:docPart>
    <w:docPart>
      <w:docPartPr>
        <w:name w:val="DDFF17DD0AD44A6AAE53B8D0AB762A17"/>
        <w:category>
          <w:name w:val="General"/>
          <w:gallery w:val="placeholder"/>
        </w:category>
        <w:types>
          <w:type w:val="bbPlcHdr"/>
        </w:types>
        <w:behaviors>
          <w:behavior w:val="content"/>
        </w:behaviors>
        <w:guid w:val="{83B9BE03-B2E4-485E-BF7B-4E8DF58D4EB7}"/>
      </w:docPartPr>
      <w:docPartBody>
        <w:p w:rsidR="006D1D41" w:rsidRDefault="0025199F" w:rsidP="0025199F">
          <w:pPr>
            <w:pStyle w:val="DDFF17DD0AD44A6AAE53B8D0AB762A17"/>
          </w:pPr>
          <w:r w:rsidRPr="00D55C42">
            <w:rPr>
              <w:rStyle w:val="PlaceholderText"/>
            </w:rPr>
            <w:t>Click or tap here to enter text.</w:t>
          </w:r>
        </w:p>
      </w:docPartBody>
    </w:docPart>
    <w:docPart>
      <w:docPartPr>
        <w:name w:val="430096CBB4454A15849D487E42BBFD29"/>
        <w:category>
          <w:name w:val="General"/>
          <w:gallery w:val="placeholder"/>
        </w:category>
        <w:types>
          <w:type w:val="bbPlcHdr"/>
        </w:types>
        <w:behaviors>
          <w:behavior w:val="content"/>
        </w:behaviors>
        <w:guid w:val="{FB9DEFC5-E991-44F3-9E53-32A37A2A544E}"/>
      </w:docPartPr>
      <w:docPartBody>
        <w:p w:rsidR="006D1D41" w:rsidRDefault="0025199F" w:rsidP="0025199F">
          <w:pPr>
            <w:pStyle w:val="430096CBB4454A15849D487E42BBFD29"/>
          </w:pPr>
          <w:r w:rsidRPr="00D9319A">
            <w:rPr>
              <w:rStyle w:val="PlaceholderText"/>
            </w:rPr>
            <w:t>Choose an item.</w:t>
          </w:r>
        </w:p>
      </w:docPartBody>
    </w:docPart>
    <w:docPart>
      <w:docPartPr>
        <w:name w:val="A525B5DF807A46A2A1C3D940F6BD8F64"/>
        <w:category>
          <w:name w:val="General"/>
          <w:gallery w:val="placeholder"/>
        </w:category>
        <w:types>
          <w:type w:val="bbPlcHdr"/>
        </w:types>
        <w:behaviors>
          <w:behavior w:val="content"/>
        </w:behaviors>
        <w:guid w:val="{CEC7B0C3-3491-45EA-8609-398784256E51}"/>
      </w:docPartPr>
      <w:docPartBody>
        <w:p w:rsidR="006D1D41" w:rsidRDefault="0025199F" w:rsidP="0025199F">
          <w:pPr>
            <w:pStyle w:val="A525B5DF807A46A2A1C3D940F6BD8F64"/>
          </w:pPr>
          <w:r w:rsidRPr="00D55C42">
            <w:rPr>
              <w:rStyle w:val="PlaceholderText"/>
            </w:rPr>
            <w:t>Click or tap here to enter text.</w:t>
          </w:r>
        </w:p>
      </w:docPartBody>
    </w:docPart>
    <w:docPart>
      <w:docPartPr>
        <w:name w:val="4E2D3F628B3E4D46AE70297AEA9DB589"/>
        <w:category>
          <w:name w:val="General"/>
          <w:gallery w:val="placeholder"/>
        </w:category>
        <w:types>
          <w:type w:val="bbPlcHdr"/>
        </w:types>
        <w:behaviors>
          <w:behavior w:val="content"/>
        </w:behaviors>
        <w:guid w:val="{AB831204-D09B-4A0F-91C1-A7D9A8012F6C}"/>
      </w:docPartPr>
      <w:docPartBody>
        <w:p w:rsidR="006D1D41" w:rsidRDefault="0025199F" w:rsidP="0025199F">
          <w:pPr>
            <w:pStyle w:val="4E2D3F628B3E4D46AE70297AEA9DB589"/>
          </w:pPr>
          <w:r w:rsidRPr="00D55C42">
            <w:rPr>
              <w:rStyle w:val="PlaceholderText"/>
            </w:rPr>
            <w:t>Click or tap here to enter text.</w:t>
          </w:r>
        </w:p>
      </w:docPartBody>
    </w:docPart>
    <w:docPart>
      <w:docPartPr>
        <w:name w:val="E55FFDBC5AC244E9AF947C902F3165C7"/>
        <w:category>
          <w:name w:val="General"/>
          <w:gallery w:val="placeholder"/>
        </w:category>
        <w:types>
          <w:type w:val="bbPlcHdr"/>
        </w:types>
        <w:behaviors>
          <w:behavior w:val="content"/>
        </w:behaviors>
        <w:guid w:val="{3242CDB2-BD4C-4B4C-A48D-7962EDA457EF}"/>
      </w:docPartPr>
      <w:docPartBody>
        <w:p w:rsidR="006D1D41" w:rsidRDefault="0025199F" w:rsidP="0025199F">
          <w:pPr>
            <w:pStyle w:val="E55FFDBC5AC244E9AF947C902F3165C7"/>
          </w:pPr>
          <w:r w:rsidRPr="00D9319A">
            <w:rPr>
              <w:rStyle w:val="PlaceholderText"/>
            </w:rPr>
            <w:t>Choose an item.</w:t>
          </w:r>
        </w:p>
      </w:docPartBody>
    </w:docPart>
    <w:docPart>
      <w:docPartPr>
        <w:name w:val="D86FBA2F2C3F498983EA0576B8E72308"/>
        <w:category>
          <w:name w:val="General"/>
          <w:gallery w:val="placeholder"/>
        </w:category>
        <w:types>
          <w:type w:val="bbPlcHdr"/>
        </w:types>
        <w:behaviors>
          <w:behavior w:val="content"/>
        </w:behaviors>
        <w:guid w:val="{60E0609A-2508-43A4-83DD-A494EF096086}"/>
      </w:docPartPr>
      <w:docPartBody>
        <w:p w:rsidR="006D1D41" w:rsidRDefault="0025199F" w:rsidP="0025199F">
          <w:pPr>
            <w:pStyle w:val="D86FBA2F2C3F498983EA0576B8E72308"/>
          </w:pPr>
          <w:r w:rsidRPr="00D55C42">
            <w:rPr>
              <w:rStyle w:val="PlaceholderText"/>
            </w:rPr>
            <w:t>Click or tap here to enter text.</w:t>
          </w:r>
        </w:p>
      </w:docPartBody>
    </w:docPart>
    <w:docPart>
      <w:docPartPr>
        <w:name w:val="258EE3551DCE4C86B55F77EE875B74E2"/>
        <w:category>
          <w:name w:val="General"/>
          <w:gallery w:val="placeholder"/>
        </w:category>
        <w:types>
          <w:type w:val="bbPlcHdr"/>
        </w:types>
        <w:behaviors>
          <w:behavior w:val="content"/>
        </w:behaviors>
        <w:guid w:val="{D2A53F01-D048-4452-BE42-5B98EB280EEE}"/>
      </w:docPartPr>
      <w:docPartBody>
        <w:p w:rsidR="006D1D41" w:rsidRDefault="0025199F" w:rsidP="0025199F">
          <w:pPr>
            <w:pStyle w:val="258EE3551DCE4C86B55F77EE875B74E2"/>
          </w:pPr>
          <w:r w:rsidRPr="00D55C42">
            <w:rPr>
              <w:rStyle w:val="PlaceholderText"/>
            </w:rPr>
            <w:t>Click or tap here to enter text.</w:t>
          </w:r>
        </w:p>
      </w:docPartBody>
    </w:docPart>
    <w:docPart>
      <w:docPartPr>
        <w:name w:val="C829996BBD09438AB8798824E7F8941C"/>
        <w:category>
          <w:name w:val="General"/>
          <w:gallery w:val="placeholder"/>
        </w:category>
        <w:types>
          <w:type w:val="bbPlcHdr"/>
        </w:types>
        <w:behaviors>
          <w:behavior w:val="content"/>
        </w:behaviors>
        <w:guid w:val="{09F599BE-4269-49B0-88C9-823DDE51BE90}"/>
      </w:docPartPr>
      <w:docPartBody>
        <w:p w:rsidR="006D1D41" w:rsidRDefault="0025199F" w:rsidP="0025199F">
          <w:pPr>
            <w:pStyle w:val="C829996BBD09438AB8798824E7F8941C"/>
          </w:pPr>
          <w:r w:rsidRPr="00D9319A">
            <w:rPr>
              <w:rStyle w:val="PlaceholderText"/>
            </w:rPr>
            <w:t>Choose an item.</w:t>
          </w:r>
        </w:p>
      </w:docPartBody>
    </w:docPart>
    <w:docPart>
      <w:docPartPr>
        <w:name w:val="ED49CD1C6DC64E3AA85470CB09D14A6F"/>
        <w:category>
          <w:name w:val="General"/>
          <w:gallery w:val="placeholder"/>
        </w:category>
        <w:types>
          <w:type w:val="bbPlcHdr"/>
        </w:types>
        <w:behaviors>
          <w:behavior w:val="content"/>
        </w:behaviors>
        <w:guid w:val="{42BC2334-2262-46EC-B46E-3942BFFC1315}"/>
      </w:docPartPr>
      <w:docPartBody>
        <w:p w:rsidR="006D1D41" w:rsidRDefault="0025199F" w:rsidP="0025199F">
          <w:pPr>
            <w:pStyle w:val="ED49CD1C6DC64E3AA85470CB09D14A6F"/>
          </w:pPr>
          <w:r w:rsidRPr="00D55C42">
            <w:rPr>
              <w:rStyle w:val="PlaceholderText"/>
            </w:rPr>
            <w:t>Click or tap here to enter text.</w:t>
          </w:r>
        </w:p>
      </w:docPartBody>
    </w:docPart>
    <w:docPart>
      <w:docPartPr>
        <w:name w:val="62072CABB8CA46D6B76E17F33B667A6D"/>
        <w:category>
          <w:name w:val="General"/>
          <w:gallery w:val="placeholder"/>
        </w:category>
        <w:types>
          <w:type w:val="bbPlcHdr"/>
        </w:types>
        <w:behaviors>
          <w:behavior w:val="content"/>
        </w:behaviors>
        <w:guid w:val="{A99B3524-BEC8-4A3C-B9D1-1317B98D9678}"/>
      </w:docPartPr>
      <w:docPartBody>
        <w:p w:rsidR="006D1D41" w:rsidRDefault="0025199F" w:rsidP="0025199F">
          <w:pPr>
            <w:pStyle w:val="62072CABB8CA46D6B76E17F33B667A6D"/>
          </w:pPr>
          <w:r w:rsidRPr="00D9319A">
            <w:rPr>
              <w:rStyle w:val="PlaceholderText"/>
            </w:rPr>
            <w:t>Click or tap to enter a date.</w:t>
          </w:r>
        </w:p>
      </w:docPartBody>
    </w:docPart>
    <w:docPart>
      <w:docPartPr>
        <w:name w:val="11C7FDAD898E4CCBBB35BDC62E88C241"/>
        <w:category>
          <w:name w:val="General"/>
          <w:gallery w:val="placeholder"/>
        </w:category>
        <w:types>
          <w:type w:val="bbPlcHdr"/>
        </w:types>
        <w:behaviors>
          <w:behavior w:val="content"/>
        </w:behaviors>
        <w:guid w:val="{6AA49BBA-FCE0-4CD3-8196-EC6D5B3D627A}"/>
      </w:docPartPr>
      <w:docPartBody>
        <w:p w:rsidR="006D1D41" w:rsidRDefault="0025199F" w:rsidP="0025199F">
          <w:pPr>
            <w:pStyle w:val="11C7FDAD898E4CCBBB35BDC62E88C241"/>
          </w:pPr>
          <w:r w:rsidRPr="00D9319A">
            <w:rPr>
              <w:rStyle w:val="PlaceholderText"/>
            </w:rPr>
            <w:t>Click or tap to enter a date.</w:t>
          </w:r>
        </w:p>
      </w:docPartBody>
    </w:docPart>
    <w:docPart>
      <w:docPartPr>
        <w:name w:val="E0F7C96322C946F2AC4E468EA4CE0DB9"/>
        <w:category>
          <w:name w:val="General"/>
          <w:gallery w:val="placeholder"/>
        </w:category>
        <w:types>
          <w:type w:val="bbPlcHdr"/>
        </w:types>
        <w:behaviors>
          <w:behavior w:val="content"/>
        </w:behaviors>
        <w:guid w:val="{CAED9456-210B-43B9-9A41-0ADB3568F8D1}"/>
      </w:docPartPr>
      <w:docPartBody>
        <w:p w:rsidR="006D1D41" w:rsidRDefault="0025199F" w:rsidP="0025199F">
          <w:pPr>
            <w:pStyle w:val="E0F7C96322C946F2AC4E468EA4CE0DB9"/>
          </w:pPr>
          <w:r w:rsidRPr="00D9319A">
            <w:rPr>
              <w:rStyle w:val="PlaceholderText"/>
            </w:rPr>
            <w:t>Click or tap to enter a date.</w:t>
          </w:r>
        </w:p>
      </w:docPartBody>
    </w:docPart>
    <w:docPart>
      <w:docPartPr>
        <w:name w:val="4868D776D5EB48B9A65B10539C656516"/>
        <w:category>
          <w:name w:val="General"/>
          <w:gallery w:val="placeholder"/>
        </w:category>
        <w:types>
          <w:type w:val="bbPlcHdr"/>
        </w:types>
        <w:behaviors>
          <w:behavior w:val="content"/>
        </w:behaviors>
        <w:guid w:val="{F9F7DE1E-4E8E-4427-B895-9FBCD13ACF24}"/>
      </w:docPartPr>
      <w:docPartBody>
        <w:p w:rsidR="006D1D41" w:rsidRDefault="0025199F" w:rsidP="0025199F">
          <w:pPr>
            <w:pStyle w:val="4868D776D5EB48B9A65B10539C656516"/>
          </w:pPr>
          <w:r w:rsidRPr="00D9319A">
            <w:rPr>
              <w:rStyle w:val="PlaceholderText"/>
            </w:rPr>
            <w:t>Click or tap to enter a date.</w:t>
          </w:r>
        </w:p>
      </w:docPartBody>
    </w:docPart>
    <w:docPart>
      <w:docPartPr>
        <w:name w:val="32974C2CF70B4F96B08C19C14A0BF2B3"/>
        <w:category>
          <w:name w:val="General"/>
          <w:gallery w:val="placeholder"/>
        </w:category>
        <w:types>
          <w:type w:val="bbPlcHdr"/>
        </w:types>
        <w:behaviors>
          <w:behavior w:val="content"/>
        </w:behaviors>
        <w:guid w:val="{388BF412-7012-477C-B34F-AD67CDDF68DF}"/>
      </w:docPartPr>
      <w:docPartBody>
        <w:p w:rsidR="006D1D41" w:rsidRDefault="0025199F" w:rsidP="0025199F">
          <w:pPr>
            <w:pStyle w:val="32974C2CF70B4F96B08C19C14A0BF2B3"/>
          </w:pPr>
          <w:r w:rsidRPr="00D55C42">
            <w:rPr>
              <w:rStyle w:val="PlaceholderText"/>
            </w:rPr>
            <w:t>Click or tap here to enter text.</w:t>
          </w:r>
        </w:p>
      </w:docPartBody>
    </w:docPart>
    <w:docPart>
      <w:docPartPr>
        <w:name w:val="DE7E558A50AF49B1B06E577FF1A12BF5"/>
        <w:category>
          <w:name w:val="General"/>
          <w:gallery w:val="placeholder"/>
        </w:category>
        <w:types>
          <w:type w:val="bbPlcHdr"/>
        </w:types>
        <w:behaviors>
          <w:behavior w:val="content"/>
        </w:behaviors>
        <w:guid w:val="{E82D7235-1E60-4F13-95DF-72AE7CCD63E5}"/>
      </w:docPartPr>
      <w:docPartBody>
        <w:p w:rsidR="002228C4" w:rsidRDefault="00C631FB" w:rsidP="00C631FB">
          <w:pPr>
            <w:pStyle w:val="DE7E558A50AF49B1B06E577FF1A12BF5"/>
          </w:pPr>
          <w:r w:rsidRPr="00D55C42">
            <w:rPr>
              <w:rStyle w:val="PlaceholderText"/>
            </w:rPr>
            <w:t>Click or tap here to enter text.</w:t>
          </w:r>
        </w:p>
      </w:docPartBody>
    </w:docPart>
    <w:docPart>
      <w:docPartPr>
        <w:name w:val="9FAF6F1D70B2425E85A10E2796370245"/>
        <w:category>
          <w:name w:val="General"/>
          <w:gallery w:val="placeholder"/>
        </w:category>
        <w:types>
          <w:type w:val="bbPlcHdr"/>
        </w:types>
        <w:behaviors>
          <w:behavior w:val="content"/>
        </w:behaviors>
        <w:guid w:val="{E01485AD-5118-4442-8D29-0A01861E2B1B}"/>
      </w:docPartPr>
      <w:docPartBody>
        <w:p w:rsidR="00FA167E" w:rsidRDefault="002228C4" w:rsidP="002228C4">
          <w:pPr>
            <w:pStyle w:val="9FAF6F1D70B2425E85A10E2796370245"/>
          </w:pPr>
          <w:r w:rsidRPr="00D55C42">
            <w:rPr>
              <w:rStyle w:val="PlaceholderText"/>
            </w:rPr>
            <w:t>Click or tap here to enter text.</w:t>
          </w:r>
        </w:p>
      </w:docPartBody>
    </w:docPart>
    <w:docPart>
      <w:docPartPr>
        <w:name w:val="6BF48DB832D94536B97FAD21FAF6779E"/>
        <w:category>
          <w:name w:val="General"/>
          <w:gallery w:val="placeholder"/>
        </w:category>
        <w:types>
          <w:type w:val="bbPlcHdr"/>
        </w:types>
        <w:behaviors>
          <w:behavior w:val="content"/>
        </w:behaviors>
        <w:guid w:val="{85F8B383-0066-4BFC-BF4C-DF2114740375}"/>
      </w:docPartPr>
      <w:docPartBody>
        <w:p w:rsidR="00CB4EE7" w:rsidRDefault="009F669B" w:rsidP="009F669B">
          <w:pPr>
            <w:pStyle w:val="6BF48DB832D94536B97FAD21FAF6779E"/>
          </w:pPr>
          <w:r w:rsidRPr="00CE72AB">
            <w:rPr>
              <w:rStyle w:val="PlaceholderText"/>
            </w:rPr>
            <w:t>Choose an item.</w:t>
          </w:r>
        </w:p>
      </w:docPartBody>
    </w:docPart>
    <w:docPart>
      <w:docPartPr>
        <w:name w:val="78F027057F43457297A91126EC7D726A"/>
        <w:category>
          <w:name w:val="General"/>
          <w:gallery w:val="placeholder"/>
        </w:category>
        <w:types>
          <w:type w:val="bbPlcHdr"/>
        </w:types>
        <w:behaviors>
          <w:behavior w:val="content"/>
        </w:behaviors>
        <w:guid w:val="{0B05463A-B72E-4D59-A80B-15319FEBE75C}"/>
      </w:docPartPr>
      <w:docPartBody>
        <w:p w:rsidR="00CB4EE7" w:rsidRDefault="009F669B" w:rsidP="009F669B">
          <w:pPr>
            <w:pStyle w:val="78F027057F43457297A91126EC7D726A"/>
          </w:pPr>
          <w:r w:rsidRPr="00D55C42">
            <w:rPr>
              <w:rStyle w:val="PlaceholderText"/>
            </w:rPr>
            <w:t>Click or tap here to enter text.</w:t>
          </w:r>
        </w:p>
      </w:docPartBody>
    </w:docPart>
    <w:docPart>
      <w:docPartPr>
        <w:name w:val="3F62415FFAA24A5F9B0B8E410132034A"/>
        <w:category>
          <w:name w:val="General"/>
          <w:gallery w:val="placeholder"/>
        </w:category>
        <w:types>
          <w:type w:val="bbPlcHdr"/>
        </w:types>
        <w:behaviors>
          <w:behavior w:val="content"/>
        </w:behaviors>
        <w:guid w:val="{89D0C55E-34B1-4BC5-81E6-444363C83AD0}"/>
      </w:docPartPr>
      <w:docPartBody>
        <w:p w:rsidR="00CB4EE7" w:rsidRDefault="009F669B" w:rsidP="009F669B">
          <w:pPr>
            <w:pStyle w:val="3F62415FFAA24A5F9B0B8E410132034A"/>
          </w:pPr>
          <w:r w:rsidRPr="00D55C42">
            <w:rPr>
              <w:rStyle w:val="PlaceholderText"/>
            </w:rPr>
            <w:t>Click or tap here to enter text.</w:t>
          </w:r>
        </w:p>
      </w:docPartBody>
    </w:docPart>
    <w:docPart>
      <w:docPartPr>
        <w:name w:val="2A38F27C30AE41719D38C84935CB621B"/>
        <w:category>
          <w:name w:val="General"/>
          <w:gallery w:val="placeholder"/>
        </w:category>
        <w:types>
          <w:type w:val="bbPlcHdr"/>
        </w:types>
        <w:behaviors>
          <w:behavior w:val="content"/>
        </w:behaviors>
        <w:guid w:val="{D4E6429C-D99D-4060-A622-A9C35C86476C}"/>
      </w:docPartPr>
      <w:docPartBody>
        <w:p w:rsidR="00CB4EE7" w:rsidRDefault="009F669B" w:rsidP="009F669B">
          <w:pPr>
            <w:pStyle w:val="2A38F27C30AE41719D38C84935CB621B"/>
          </w:pPr>
          <w:r w:rsidRPr="00CE72AB">
            <w:rPr>
              <w:rStyle w:val="PlaceholderText"/>
            </w:rPr>
            <w:t>Choose an item.</w:t>
          </w:r>
        </w:p>
      </w:docPartBody>
    </w:docPart>
    <w:docPart>
      <w:docPartPr>
        <w:name w:val="8B76DBDE89F04529B66F4B9380FD600F"/>
        <w:category>
          <w:name w:val="General"/>
          <w:gallery w:val="placeholder"/>
        </w:category>
        <w:types>
          <w:type w:val="bbPlcHdr"/>
        </w:types>
        <w:behaviors>
          <w:behavior w:val="content"/>
        </w:behaviors>
        <w:guid w:val="{8DB7325D-BAB4-45A1-B9D1-871E252E5FED}"/>
      </w:docPartPr>
      <w:docPartBody>
        <w:p w:rsidR="00CB4EE7" w:rsidRDefault="009F669B" w:rsidP="009F669B">
          <w:pPr>
            <w:pStyle w:val="8B76DBDE89F04529B66F4B9380FD600F"/>
          </w:pPr>
          <w:r w:rsidRPr="00CE72AB">
            <w:rPr>
              <w:rStyle w:val="PlaceholderText"/>
            </w:rPr>
            <w:t>Choose an item.</w:t>
          </w:r>
        </w:p>
      </w:docPartBody>
    </w:docPart>
    <w:docPart>
      <w:docPartPr>
        <w:name w:val="1440FBC4175B4F8EB440E3165C689334"/>
        <w:category>
          <w:name w:val="General"/>
          <w:gallery w:val="placeholder"/>
        </w:category>
        <w:types>
          <w:type w:val="bbPlcHdr"/>
        </w:types>
        <w:behaviors>
          <w:behavior w:val="content"/>
        </w:behaviors>
        <w:guid w:val="{8732B4B1-EDC1-4F48-B333-56E7D206FBDD}"/>
      </w:docPartPr>
      <w:docPartBody>
        <w:p w:rsidR="00CB4EE7" w:rsidRDefault="009F669B" w:rsidP="009F669B">
          <w:pPr>
            <w:pStyle w:val="1440FBC4175B4F8EB440E3165C689334"/>
          </w:pPr>
          <w:r w:rsidRPr="00CE72AB">
            <w:rPr>
              <w:rStyle w:val="PlaceholderText"/>
            </w:rPr>
            <w:t>Choose an item.</w:t>
          </w:r>
        </w:p>
      </w:docPartBody>
    </w:docPart>
    <w:docPart>
      <w:docPartPr>
        <w:name w:val="2333EE04D87D4AD987504E7821A00B46"/>
        <w:category>
          <w:name w:val="General"/>
          <w:gallery w:val="placeholder"/>
        </w:category>
        <w:types>
          <w:type w:val="bbPlcHdr"/>
        </w:types>
        <w:behaviors>
          <w:behavior w:val="content"/>
        </w:behaviors>
        <w:guid w:val="{2766EAE6-9B03-4A98-A23A-C8C68AC827EB}"/>
      </w:docPartPr>
      <w:docPartBody>
        <w:p w:rsidR="00CB4EE7" w:rsidRDefault="009F669B" w:rsidP="009F669B">
          <w:pPr>
            <w:pStyle w:val="2333EE04D87D4AD987504E7821A00B46"/>
          </w:pPr>
          <w:r w:rsidRPr="00D55C42">
            <w:rPr>
              <w:rStyle w:val="PlaceholderText"/>
            </w:rPr>
            <w:t>Click or tap here to enter text.</w:t>
          </w:r>
        </w:p>
      </w:docPartBody>
    </w:docPart>
    <w:docPart>
      <w:docPartPr>
        <w:name w:val="85BFD434F2204AC59BB0870A73B3055C"/>
        <w:category>
          <w:name w:val="General"/>
          <w:gallery w:val="placeholder"/>
        </w:category>
        <w:types>
          <w:type w:val="bbPlcHdr"/>
        </w:types>
        <w:behaviors>
          <w:behavior w:val="content"/>
        </w:behaviors>
        <w:guid w:val="{7BBDF5FB-7BB7-4B3A-B643-C7D0C1C84385}"/>
      </w:docPartPr>
      <w:docPartBody>
        <w:p w:rsidR="00CB4EE7" w:rsidRDefault="009F669B" w:rsidP="009F669B">
          <w:pPr>
            <w:pStyle w:val="85BFD434F2204AC59BB0870A73B3055C"/>
          </w:pPr>
          <w:r w:rsidRPr="00CE72AB">
            <w:rPr>
              <w:rStyle w:val="PlaceholderText"/>
            </w:rPr>
            <w:t>Click or tap to enter a date.</w:t>
          </w:r>
        </w:p>
      </w:docPartBody>
    </w:docPart>
    <w:docPart>
      <w:docPartPr>
        <w:name w:val="D123B7FB43E148C9BCA9492CC44F47F7"/>
        <w:category>
          <w:name w:val="General"/>
          <w:gallery w:val="placeholder"/>
        </w:category>
        <w:types>
          <w:type w:val="bbPlcHdr"/>
        </w:types>
        <w:behaviors>
          <w:behavior w:val="content"/>
        </w:behaviors>
        <w:guid w:val="{F503CDD0-DE47-4650-A379-FA07A34D4C84}"/>
      </w:docPartPr>
      <w:docPartBody>
        <w:p w:rsidR="00CB4EE7" w:rsidRDefault="009F669B" w:rsidP="009F669B">
          <w:pPr>
            <w:pStyle w:val="D123B7FB43E148C9BCA9492CC44F47F7"/>
          </w:pPr>
          <w:r w:rsidRPr="00D55C42">
            <w:rPr>
              <w:rStyle w:val="PlaceholderText"/>
            </w:rPr>
            <w:t>Click or tap here to enter text.</w:t>
          </w:r>
        </w:p>
      </w:docPartBody>
    </w:docPart>
    <w:docPart>
      <w:docPartPr>
        <w:name w:val="A768B48CBA814B83B4B273780900DD70"/>
        <w:category>
          <w:name w:val="General"/>
          <w:gallery w:val="placeholder"/>
        </w:category>
        <w:types>
          <w:type w:val="bbPlcHdr"/>
        </w:types>
        <w:behaviors>
          <w:behavior w:val="content"/>
        </w:behaviors>
        <w:guid w:val="{FEA65EF0-FDD7-4A42-85C6-ED5FF44FCC8E}"/>
      </w:docPartPr>
      <w:docPartBody>
        <w:p w:rsidR="00CB4EE7" w:rsidRDefault="009F669B" w:rsidP="009F669B">
          <w:pPr>
            <w:pStyle w:val="A768B48CBA814B83B4B273780900DD70"/>
          </w:pPr>
          <w:r w:rsidRPr="00CE72AB">
            <w:rPr>
              <w:rStyle w:val="PlaceholderText"/>
            </w:rPr>
            <w:t>Choose an item.</w:t>
          </w:r>
        </w:p>
      </w:docPartBody>
    </w:docPart>
    <w:docPart>
      <w:docPartPr>
        <w:name w:val="B84E971A623A405983E4BAC6C73E17D3"/>
        <w:category>
          <w:name w:val="General"/>
          <w:gallery w:val="placeholder"/>
        </w:category>
        <w:types>
          <w:type w:val="bbPlcHdr"/>
        </w:types>
        <w:behaviors>
          <w:behavior w:val="content"/>
        </w:behaviors>
        <w:guid w:val="{1E3D42DA-00AC-4607-B837-496B271185A6}"/>
      </w:docPartPr>
      <w:docPartBody>
        <w:p w:rsidR="00CB4EE7" w:rsidRDefault="009F669B" w:rsidP="009F669B">
          <w:pPr>
            <w:pStyle w:val="B84E971A623A405983E4BAC6C73E17D3"/>
          </w:pPr>
          <w:r w:rsidRPr="00CE72AB">
            <w:rPr>
              <w:rStyle w:val="PlaceholderText"/>
            </w:rPr>
            <w:t>Click or tap to enter a date.</w:t>
          </w:r>
        </w:p>
      </w:docPartBody>
    </w:docPart>
    <w:docPart>
      <w:docPartPr>
        <w:name w:val="E593D895B04C4BE3851596C07CFC1566"/>
        <w:category>
          <w:name w:val="General"/>
          <w:gallery w:val="placeholder"/>
        </w:category>
        <w:types>
          <w:type w:val="bbPlcHdr"/>
        </w:types>
        <w:behaviors>
          <w:behavior w:val="content"/>
        </w:behaviors>
        <w:guid w:val="{F39E5335-2C18-4036-88C4-DD508FA8AFE4}"/>
      </w:docPartPr>
      <w:docPartBody>
        <w:p w:rsidR="00000000" w:rsidRDefault="00130A9E" w:rsidP="00130A9E">
          <w:pPr>
            <w:pStyle w:val="E593D895B04C4BE3851596C07CFC1566"/>
          </w:pPr>
          <w:r w:rsidRPr="00CE72A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5CFF"/>
    <w:rsid w:val="00130A9E"/>
    <w:rsid w:val="00136277"/>
    <w:rsid w:val="001511E1"/>
    <w:rsid w:val="00197952"/>
    <w:rsid w:val="001B3EAB"/>
    <w:rsid w:val="001B69A1"/>
    <w:rsid w:val="002228C4"/>
    <w:rsid w:val="0025199F"/>
    <w:rsid w:val="00266436"/>
    <w:rsid w:val="00292A1C"/>
    <w:rsid w:val="002C1297"/>
    <w:rsid w:val="002E4124"/>
    <w:rsid w:val="00353F34"/>
    <w:rsid w:val="003E23EF"/>
    <w:rsid w:val="004175AC"/>
    <w:rsid w:val="00453386"/>
    <w:rsid w:val="004D0253"/>
    <w:rsid w:val="00511118"/>
    <w:rsid w:val="00575CFF"/>
    <w:rsid w:val="006314A2"/>
    <w:rsid w:val="006C20CA"/>
    <w:rsid w:val="006D1D41"/>
    <w:rsid w:val="00755EA9"/>
    <w:rsid w:val="00777198"/>
    <w:rsid w:val="00795CDF"/>
    <w:rsid w:val="007A3949"/>
    <w:rsid w:val="007D698A"/>
    <w:rsid w:val="008C40A3"/>
    <w:rsid w:val="009F669B"/>
    <w:rsid w:val="00AA66B3"/>
    <w:rsid w:val="00B26EE8"/>
    <w:rsid w:val="00BE36EF"/>
    <w:rsid w:val="00C178DF"/>
    <w:rsid w:val="00C631FB"/>
    <w:rsid w:val="00CB4EE7"/>
    <w:rsid w:val="00D80B71"/>
    <w:rsid w:val="00F03FA2"/>
    <w:rsid w:val="00FA167E"/>
    <w:rsid w:val="00FC4688"/>
    <w:rsid w:val="00FC69FD"/>
    <w:rsid w:val="00FF6C67"/>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1C5F835C"/>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0A9E"/>
    <w:rPr>
      <w:color w:val="808080"/>
    </w:rPr>
  </w:style>
  <w:style w:type="paragraph" w:customStyle="1" w:styleId="6BF48DB832D94536B97FAD21FAF6779E">
    <w:name w:val="6BF48DB832D94536B97FAD21FAF6779E"/>
    <w:rsid w:val="009F669B"/>
  </w:style>
  <w:style w:type="paragraph" w:customStyle="1" w:styleId="78F027057F43457297A91126EC7D726A">
    <w:name w:val="78F027057F43457297A91126EC7D726A"/>
    <w:rsid w:val="009F669B"/>
  </w:style>
  <w:style w:type="paragraph" w:customStyle="1" w:styleId="3F62415FFAA24A5F9B0B8E410132034A">
    <w:name w:val="3F62415FFAA24A5F9B0B8E410132034A"/>
    <w:rsid w:val="009F669B"/>
  </w:style>
  <w:style w:type="paragraph" w:customStyle="1" w:styleId="2A38F27C30AE41719D38C84935CB621B">
    <w:name w:val="2A38F27C30AE41719D38C84935CB621B"/>
    <w:rsid w:val="009F669B"/>
  </w:style>
  <w:style w:type="paragraph" w:customStyle="1" w:styleId="8B76DBDE89F04529B66F4B9380FD600F">
    <w:name w:val="8B76DBDE89F04529B66F4B9380FD600F"/>
    <w:rsid w:val="009F669B"/>
  </w:style>
  <w:style w:type="paragraph" w:customStyle="1" w:styleId="1440FBC4175B4F8EB440E3165C689334">
    <w:name w:val="1440FBC4175B4F8EB440E3165C689334"/>
    <w:rsid w:val="009F669B"/>
  </w:style>
  <w:style w:type="paragraph" w:customStyle="1" w:styleId="2333EE04D87D4AD987504E7821A00B46">
    <w:name w:val="2333EE04D87D4AD987504E7821A00B46"/>
    <w:rsid w:val="009F669B"/>
  </w:style>
  <w:style w:type="paragraph" w:customStyle="1" w:styleId="85BFD434F2204AC59BB0870A73B3055C">
    <w:name w:val="85BFD434F2204AC59BB0870A73B3055C"/>
    <w:rsid w:val="009F669B"/>
  </w:style>
  <w:style w:type="paragraph" w:customStyle="1" w:styleId="D123B7FB43E148C9BCA9492CC44F47F7">
    <w:name w:val="D123B7FB43E148C9BCA9492CC44F47F7"/>
    <w:rsid w:val="009F669B"/>
  </w:style>
  <w:style w:type="paragraph" w:customStyle="1" w:styleId="A768B48CBA814B83B4B273780900DD70">
    <w:name w:val="A768B48CBA814B83B4B273780900DD70"/>
    <w:rsid w:val="009F669B"/>
  </w:style>
  <w:style w:type="paragraph" w:customStyle="1" w:styleId="B84E971A623A405983E4BAC6C73E17D3">
    <w:name w:val="B84E971A623A405983E4BAC6C73E17D3"/>
    <w:rsid w:val="009F669B"/>
  </w:style>
  <w:style w:type="paragraph" w:customStyle="1" w:styleId="38E9D8BC35964CEDB4100886FBB92F76">
    <w:name w:val="38E9D8BC35964CEDB4100886FBB92F76"/>
    <w:rsid w:val="009F669B"/>
  </w:style>
  <w:style w:type="paragraph" w:customStyle="1" w:styleId="8DD93C5B226F407DACCA4D2442561838">
    <w:name w:val="8DD93C5B226F407DACCA4D2442561838"/>
    <w:rsid w:val="009F669B"/>
  </w:style>
  <w:style w:type="paragraph" w:customStyle="1" w:styleId="945DECA26C4C486EB77DF4C5DCD07581">
    <w:name w:val="945DECA26C4C486EB77DF4C5DCD07581"/>
    <w:rsid w:val="009F669B"/>
  </w:style>
  <w:style w:type="paragraph" w:customStyle="1" w:styleId="85CDFECB4A994AB1B716FC5DD06F3782">
    <w:name w:val="85CDFECB4A994AB1B716FC5DD06F3782"/>
    <w:rsid w:val="009F669B"/>
  </w:style>
  <w:style w:type="paragraph" w:customStyle="1" w:styleId="B57D331DFA324D1A861D61CCA4AAEB33">
    <w:name w:val="B57D331DFA324D1A861D61CCA4AAEB33"/>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586F07E5BB084DE3900221A428B5A1E3">
    <w:name w:val="586F07E5BB084DE3900221A428B5A1E3"/>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B400E655DB884BEAADB481ECEA5C7E71">
    <w:name w:val="B400E655DB884BEAADB481ECEA5C7E71"/>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81CD606B616A4160B76A5A90C4774636">
    <w:name w:val="81CD606B616A4160B76A5A90C4774636"/>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3FD32B51C2FE4A64AB28D9CBCCFD4C9F">
    <w:name w:val="3FD32B51C2FE4A64AB28D9CBCCFD4C9F"/>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E8A21DD6F9174966967C1E68D7CF02B3">
    <w:name w:val="E8A21DD6F9174966967C1E68D7CF02B3"/>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5635C881FABE4F5EA8839D252D8E7FEF">
    <w:name w:val="5635C881FABE4F5EA8839D252D8E7FEF"/>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DE2C447F957B449AAC40F732FE80C2DF">
    <w:name w:val="DE2C447F957B449AAC40F732FE80C2DF"/>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CD782A703D9543EEAF67465D7C1E8223">
    <w:name w:val="CD782A703D9543EEAF67465D7C1E8223"/>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9B0B4258F27C444A9D6A6F028D65947F">
    <w:name w:val="9B0B4258F27C444A9D6A6F028D65947F"/>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3F90E72E12D14B4E99E9258F151AA353">
    <w:name w:val="3F90E72E12D14B4E99E9258F151AA353"/>
    <w:rsid w:val="009F669B"/>
  </w:style>
  <w:style w:type="paragraph" w:customStyle="1" w:styleId="EA5E795735C040D190CE657A23BD41FC">
    <w:name w:val="EA5E795735C040D190CE657A23BD41FC"/>
    <w:rsid w:val="009F669B"/>
  </w:style>
  <w:style w:type="paragraph" w:customStyle="1" w:styleId="C8B78ED62A2D4BC6AB0E4C23850E2D37">
    <w:name w:val="C8B78ED62A2D4BC6AB0E4C23850E2D37"/>
    <w:rsid w:val="009F669B"/>
  </w:style>
  <w:style w:type="paragraph" w:customStyle="1" w:styleId="C30D7F50FC2A4D3CABEEBB80898BF345">
    <w:name w:val="C30D7F50FC2A4D3CABEEBB80898BF345"/>
    <w:rsid w:val="009F669B"/>
  </w:style>
  <w:style w:type="paragraph" w:customStyle="1" w:styleId="C184D56D0CCC430C8CFA85171BB8B4B2">
    <w:name w:val="C184D56D0CCC430C8CFA85171BB8B4B2"/>
    <w:rsid w:val="009F669B"/>
  </w:style>
  <w:style w:type="paragraph" w:customStyle="1" w:styleId="BCA76CD8E6854E54B8481EE6BD5F818C">
    <w:name w:val="BCA76CD8E6854E54B8481EE6BD5F818C"/>
    <w:rsid w:val="009F669B"/>
  </w:style>
  <w:style w:type="paragraph" w:customStyle="1" w:styleId="61C5C10070F244D1A0DFA8A58563C7A7">
    <w:name w:val="61C5C10070F244D1A0DFA8A58563C7A7"/>
    <w:rsid w:val="009F669B"/>
  </w:style>
  <w:style w:type="paragraph" w:customStyle="1" w:styleId="1753DE12B6FD462C8C79A99AE1FDF0CD">
    <w:name w:val="1753DE12B6FD462C8C79A99AE1FDF0CD"/>
  </w:style>
  <w:style w:type="paragraph" w:customStyle="1" w:styleId="DAF7630B74D54E61A7C0EF018DDBF1BE">
    <w:name w:val="DAF7630B74D54E61A7C0EF018DDBF1BE"/>
    <w:rsid w:val="009F669B"/>
  </w:style>
  <w:style w:type="paragraph" w:customStyle="1" w:styleId="04D03AD63A344729BD73C6C3D7D8ECAF">
    <w:name w:val="04D03AD63A344729BD73C6C3D7D8ECAF"/>
    <w:rsid w:val="009F669B"/>
  </w:style>
  <w:style w:type="paragraph" w:customStyle="1" w:styleId="BCC635C73DC74BF497CF29BC0BF94497">
    <w:name w:val="BCC635C73DC74BF497CF29BC0BF94497"/>
    <w:rsid w:val="009F669B"/>
  </w:style>
  <w:style w:type="paragraph" w:customStyle="1" w:styleId="6572665DAF8C496C8870AF9FDF44EC66">
    <w:name w:val="6572665DAF8C496C8870AF9FDF44EC66"/>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0DD3DE69AC00411297073D267919D2BC">
    <w:name w:val="0DD3DE69AC00411297073D267919D2BC"/>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351779FA44B04032B5A36C867573CDF3">
    <w:name w:val="351779FA44B04032B5A36C867573CDF3"/>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9564A85A30BF4547B09E05DC288F43E6">
    <w:name w:val="9564A85A30BF4547B09E05DC288F43E6"/>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4D0825C3272B4482AF98FF3363469137">
    <w:name w:val="4D0825C3272B4482AF98FF3363469137"/>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B33B8A2B5A6440D68058EBC2703CC0E5">
    <w:name w:val="B33B8A2B5A6440D68058EBC2703CC0E5"/>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4828DA39F5D842C39317F4675A235624">
    <w:name w:val="4828DA39F5D842C39317F4675A235624"/>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11021932EE42452A81381A335866486E">
    <w:name w:val="11021932EE42452A81381A335866486E"/>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C23D51CA2746470D91B039F58CE28B45">
    <w:name w:val="C23D51CA2746470D91B039F58CE28B45"/>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F13E4EEC558A4C31BC77439C3F6B9457">
    <w:name w:val="F13E4EEC558A4C31BC77439C3F6B9457"/>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892B95BEB98C4651AC87F0C07863C647">
    <w:name w:val="892B95BEB98C4651AC87F0C07863C647"/>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A9FDB2BDC23E4DEFA1541B0F2316B0AF">
    <w:name w:val="A9FDB2BDC23E4DEFA1541B0F2316B0AF"/>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8235E344AD114B61AAE3407D029D9C8E">
    <w:name w:val="8235E344AD114B61AAE3407D029D9C8E"/>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22C30C915B7D4E9381C08E183C27E121">
    <w:name w:val="22C30C915B7D4E9381C08E183C27E121"/>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E0211BDCCE5E470489C3BE3A0BFA51D0">
    <w:name w:val="E0211BDCCE5E470489C3BE3A0BFA51D0"/>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B6BB84DE074340E8B0AEF8B2F9F697AC">
    <w:name w:val="B6BB84DE074340E8B0AEF8B2F9F697AC"/>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2930557ADAEF4883B0BC35858B954D5A1">
    <w:name w:val="2930557ADAEF4883B0BC35858B954D5A1"/>
    <w:rsid w:val="00777198"/>
    <w:pPr>
      <w:widowControl w:val="0"/>
      <w:autoSpaceDE w:val="0"/>
      <w:autoSpaceDN w:val="0"/>
      <w:spacing w:before="81" w:after="0" w:line="240" w:lineRule="auto"/>
      <w:ind w:left="56"/>
    </w:pPr>
    <w:rPr>
      <w:rFonts w:ascii="Arial" w:eastAsia="Arial" w:hAnsi="Arial" w:cs="Arial"/>
      <w:lang w:val="en-US" w:eastAsia="en-US"/>
    </w:rPr>
  </w:style>
  <w:style w:type="paragraph" w:customStyle="1" w:styleId="3CA4EE7889A94613BA52DC7F191941FF">
    <w:name w:val="3CA4EE7889A94613BA52DC7F191941FF"/>
    <w:rsid w:val="00777198"/>
    <w:pPr>
      <w:widowControl w:val="0"/>
      <w:autoSpaceDE w:val="0"/>
      <w:autoSpaceDN w:val="0"/>
      <w:spacing w:after="0" w:line="240" w:lineRule="auto"/>
    </w:pPr>
    <w:rPr>
      <w:rFonts w:ascii="Arial" w:eastAsia="Arial" w:hAnsi="Arial" w:cs="Arial"/>
      <w:lang w:val="en-US" w:eastAsia="en-US"/>
    </w:rPr>
  </w:style>
  <w:style w:type="paragraph" w:customStyle="1" w:styleId="D946A083BDDA40599669E1635D9F22AD">
    <w:name w:val="D946A083BDDA40599669E1635D9F22AD"/>
    <w:rsid w:val="00777198"/>
    <w:pPr>
      <w:widowControl w:val="0"/>
      <w:autoSpaceDE w:val="0"/>
      <w:autoSpaceDN w:val="0"/>
      <w:spacing w:after="0" w:line="240" w:lineRule="auto"/>
    </w:pPr>
    <w:rPr>
      <w:rFonts w:ascii="Arial" w:eastAsia="Arial" w:hAnsi="Arial" w:cs="Arial"/>
      <w:lang w:val="en-US" w:eastAsia="en-US"/>
    </w:rPr>
  </w:style>
  <w:style w:type="paragraph" w:customStyle="1" w:styleId="4B9CB6126DF446C6AC2FDCDA87CF367E1">
    <w:name w:val="4B9CB6126DF446C6AC2FDCDA87CF367E1"/>
    <w:rsid w:val="00777198"/>
    <w:pPr>
      <w:widowControl w:val="0"/>
      <w:autoSpaceDE w:val="0"/>
      <w:autoSpaceDN w:val="0"/>
      <w:spacing w:after="0" w:line="240" w:lineRule="auto"/>
    </w:pPr>
    <w:rPr>
      <w:rFonts w:ascii="Arial" w:eastAsia="Arial" w:hAnsi="Arial" w:cs="Arial"/>
      <w:lang w:val="en-US" w:eastAsia="en-US"/>
    </w:rPr>
  </w:style>
  <w:style w:type="paragraph" w:customStyle="1" w:styleId="BEA3AF447EE64191A875BEC74440FFD51">
    <w:name w:val="BEA3AF447EE64191A875BEC74440FFD51"/>
    <w:rsid w:val="00777198"/>
    <w:pPr>
      <w:widowControl w:val="0"/>
      <w:autoSpaceDE w:val="0"/>
      <w:autoSpaceDN w:val="0"/>
      <w:spacing w:after="0" w:line="240" w:lineRule="auto"/>
    </w:pPr>
    <w:rPr>
      <w:rFonts w:ascii="Arial" w:eastAsia="Arial" w:hAnsi="Arial" w:cs="Arial"/>
      <w:lang w:val="en-US" w:eastAsia="en-US"/>
    </w:rPr>
  </w:style>
  <w:style w:type="paragraph" w:customStyle="1" w:styleId="4E5793EC46954B6CA849B4C97DA970C1">
    <w:name w:val="4E5793EC46954B6CA849B4C97DA970C1"/>
    <w:rsid w:val="001511E1"/>
  </w:style>
  <w:style w:type="paragraph" w:customStyle="1" w:styleId="9FAF6F1D70B2425E85A10E2796370245">
    <w:name w:val="9FAF6F1D70B2425E85A10E2796370245"/>
    <w:rsid w:val="002228C4"/>
  </w:style>
  <w:style w:type="paragraph" w:customStyle="1" w:styleId="7917BDDBDB2442638F54CF3B63F5D379">
    <w:name w:val="7917BDDBDB2442638F54CF3B63F5D379"/>
    <w:rsid w:val="004175AC"/>
  </w:style>
  <w:style w:type="paragraph" w:customStyle="1" w:styleId="083EFABC3F3A4ED3808E755F91E536B3">
    <w:name w:val="083EFABC3F3A4ED3808E755F91E536B3"/>
    <w:rsid w:val="004175AC"/>
  </w:style>
  <w:style w:type="paragraph" w:customStyle="1" w:styleId="7AC752D754FE40188ACF788858E5A590">
    <w:name w:val="7AC752D754FE40188ACF788858E5A590"/>
    <w:rsid w:val="004175AC"/>
  </w:style>
  <w:style w:type="paragraph" w:customStyle="1" w:styleId="AEC832250F2145EEB6A87AB07048A8B1">
    <w:name w:val="AEC832250F2145EEB6A87AB07048A8B1"/>
    <w:rsid w:val="004175AC"/>
  </w:style>
  <w:style w:type="paragraph" w:customStyle="1" w:styleId="E82CCCE29F514709B95A720C3F3E420A">
    <w:name w:val="E82CCCE29F514709B95A720C3F3E420A"/>
    <w:rsid w:val="004175AC"/>
  </w:style>
  <w:style w:type="paragraph" w:customStyle="1" w:styleId="77ADF35D874E4C379F78986CFA00CBA9">
    <w:name w:val="77ADF35D874E4C379F78986CFA00CBA9"/>
    <w:rsid w:val="004175AC"/>
  </w:style>
  <w:style w:type="paragraph" w:customStyle="1" w:styleId="8F682ADA3B8B4EB1B389A1161F2E57F9">
    <w:name w:val="8F682ADA3B8B4EB1B389A1161F2E57F9"/>
    <w:rsid w:val="004175AC"/>
  </w:style>
  <w:style w:type="paragraph" w:customStyle="1" w:styleId="982EFD9723D443CDA2B50A8915321140">
    <w:name w:val="982EFD9723D443CDA2B50A8915321140"/>
    <w:rsid w:val="004175AC"/>
  </w:style>
  <w:style w:type="paragraph" w:customStyle="1" w:styleId="69205C76AEE44C01BFBF9A35844F8A13">
    <w:name w:val="69205C76AEE44C01BFBF9A35844F8A13"/>
    <w:rsid w:val="004175AC"/>
  </w:style>
  <w:style w:type="paragraph" w:customStyle="1" w:styleId="C627E9A483FD4ED399B1533F2C88AF27">
    <w:name w:val="C627E9A483FD4ED399B1533F2C88AF27"/>
    <w:rsid w:val="0025199F"/>
  </w:style>
  <w:style w:type="paragraph" w:customStyle="1" w:styleId="51E90E5AAE3F49009C8F2FE8B713B136">
    <w:name w:val="51E90E5AAE3F49009C8F2FE8B713B136"/>
    <w:rsid w:val="0025199F"/>
  </w:style>
  <w:style w:type="paragraph" w:customStyle="1" w:styleId="73E52FC6107341FAABA7D73DA7C29DD8">
    <w:name w:val="73E52FC6107341FAABA7D73DA7C29DD8"/>
    <w:rsid w:val="0025199F"/>
  </w:style>
  <w:style w:type="paragraph" w:customStyle="1" w:styleId="4AC6EEE746DE49988D2FAAFD9D9FCA42">
    <w:name w:val="4AC6EEE746DE49988D2FAAFD9D9FCA42"/>
    <w:rsid w:val="0025199F"/>
  </w:style>
  <w:style w:type="paragraph" w:customStyle="1" w:styleId="357E86AD8800458EB24EE14ADF321933">
    <w:name w:val="357E86AD8800458EB24EE14ADF321933"/>
    <w:rsid w:val="0025199F"/>
  </w:style>
  <w:style w:type="paragraph" w:customStyle="1" w:styleId="49298B1F952D46A4B11B656D29354377">
    <w:name w:val="49298B1F952D46A4B11B656D29354377"/>
    <w:rsid w:val="0025199F"/>
  </w:style>
  <w:style w:type="paragraph" w:customStyle="1" w:styleId="DDFF17DD0AD44A6AAE53B8D0AB762A17">
    <w:name w:val="DDFF17DD0AD44A6AAE53B8D0AB762A17"/>
    <w:rsid w:val="0025199F"/>
  </w:style>
  <w:style w:type="paragraph" w:customStyle="1" w:styleId="430096CBB4454A15849D487E42BBFD29">
    <w:name w:val="430096CBB4454A15849D487E42BBFD29"/>
    <w:rsid w:val="0025199F"/>
  </w:style>
  <w:style w:type="paragraph" w:customStyle="1" w:styleId="A525B5DF807A46A2A1C3D940F6BD8F64">
    <w:name w:val="A525B5DF807A46A2A1C3D940F6BD8F64"/>
    <w:rsid w:val="0025199F"/>
  </w:style>
  <w:style w:type="paragraph" w:customStyle="1" w:styleId="4E2D3F628B3E4D46AE70297AEA9DB589">
    <w:name w:val="4E2D3F628B3E4D46AE70297AEA9DB589"/>
    <w:rsid w:val="0025199F"/>
  </w:style>
  <w:style w:type="paragraph" w:customStyle="1" w:styleId="E55FFDBC5AC244E9AF947C902F3165C7">
    <w:name w:val="E55FFDBC5AC244E9AF947C902F3165C7"/>
    <w:rsid w:val="0025199F"/>
  </w:style>
  <w:style w:type="paragraph" w:customStyle="1" w:styleId="D86FBA2F2C3F498983EA0576B8E72308">
    <w:name w:val="D86FBA2F2C3F498983EA0576B8E72308"/>
    <w:rsid w:val="0025199F"/>
  </w:style>
  <w:style w:type="paragraph" w:customStyle="1" w:styleId="258EE3551DCE4C86B55F77EE875B74E2">
    <w:name w:val="258EE3551DCE4C86B55F77EE875B74E2"/>
    <w:rsid w:val="0025199F"/>
  </w:style>
  <w:style w:type="paragraph" w:customStyle="1" w:styleId="C829996BBD09438AB8798824E7F8941C">
    <w:name w:val="C829996BBD09438AB8798824E7F8941C"/>
    <w:rsid w:val="0025199F"/>
  </w:style>
  <w:style w:type="paragraph" w:customStyle="1" w:styleId="ED49CD1C6DC64E3AA85470CB09D14A6F">
    <w:name w:val="ED49CD1C6DC64E3AA85470CB09D14A6F"/>
    <w:rsid w:val="0025199F"/>
  </w:style>
  <w:style w:type="paragraph" w:customStyle="1" w:styleId="62072CABB8CA46D6B76E17F33B667A6D">
    <w:name w:val="62072CABB8CA46D6B76E17F33B667A6D"/>
    <w:rsid w:val="0025199F"/>
  </w:style>
  <w:style w:type="paragraph" w:customStyle="1" w:styleId="11C7FDAD898E4CCBBB35BDC62E88C241">
    <w:name w:val="11C7FDAD898E4CCBBB35BDC62E88C241"/>
    <w:rsid w:val="0025199F"/>
  </w:style>
  <w:style w:type="paragraph" w:customStyle="1" w:styleId="E0F7C96322C946F2AC4E468EA4CE0DB9">
    <w:name w:val="E0F7C96322C946F2AC4E468EA4CE0DB9"/>
    <w:rsid w:val="0025199F"/>
  </w:style>
  <w:style w:type="paragraph" w:customStyle="1" w:styleId="4868D776D5EB48B9A65B10539C656516">
    <w:name w:val="4868D776D5EB48B9A65B10539C656516"/>
    <w:rsid w:val="0025199F"/>
  </w:style>
  <w:style w:type="paragraph" w:customStyle="1" w:styleId="32974C2CF70B4F96B08C19C14A0BF2B3">
    <w:name w:val="32974C2CF70B4F96B08C19C14A0BF2B3"/>
    <w:rsid w:val="0025199F"/>
  </w:style>
  <w:style w:type="paragraph" w:customStyle="1" w:styleId="9259B3CADD934D52AF78B22D90CACB56">
    <w:name w:val="9259B3CADD934D52AF78B22D90CACB56"/>
    <w:rsid w:val="00FC69FD"/>
  </w:style>
  <w:style w:type="paragraph" w:customStyle="1" w:styleId="B11168DE7FDE4FFE8C2F34DAEA784F48">
    <w:name w:val="B11168DE7FDE4FFE8C2F34DAEA784F48"/>
    <w:rsid w:val="00FC69FD"/>
  </w:style>
  <w:style w:type="paragraph" w:customStyle="1" w:styleId="E5AD0364EDF04B5189067742280E468C">
    <w:name w:val="E5AD0364EDF04B5189067742280E468C"/>
    <w:rsid w:val="00FC69FD"/>
  </w:style>
  <w:style w:type="paragraph" w:customStyle="1" w:styleId="FAD07F762B4749569FFBAC0A768C649F">
    <w:name w:val="FAD07F762B4749569FFBAC0A768C649F"/>
    <w:rsid w:val="00FC69FD"/>
  </w:style>
  <w:style w:type="paragraph" w:customStyle="1" w:styleId="02E0A585C84A40F2A41D0A88D29BAF79">
    <w:name w:val="02E0A585C84A40F2A41D0A88D29BAF79"/>
    <w:rsid w:val="00FC69FD"/>
  </w:style>
  <w:style w:type="paragraph" w:customStyle="1" w:styleId="24E4DEF86F4144B9B033A38C9DEBA604">
    <w:name w:val="24E4DEF86F4144B9B033A38C9DEBA604"/>
    <w:rsid w:val="00FC69FD"/>
  </w:style>
  <w:style w:type="paragraph" w:customStyle="1" w:styleId="C8EEC9C63E734DCA9D3AA50C3B1740DE">
    <w:name w:val="C8EEC9C63E734DCA9D3AA50C3B1740DE"/>
    <w:rsid w:val="00FC69FD"/>
  </w:style>
  <w:style w:type="paragraph" w:customStyle="1" w:styleId="4839DFB53E364416AB0AF8403A735021">
    <w:name w:val="4839DFB53E364416AB0AF8403A735021"/>
    <w:rsid w:val="00FC69FD"/>
  </w:style>
  <w:style w:type="paragraph" w:customStyle="1" w:styleId="E0BB1B69234247F1AA5FB73FE875E479">
    <w:name w:val="E0BB1B69234247F1AA5FB73FE875E479"/>
    <w:rsid w:val="00FC69FD"/>
  </w:style>
  <w:style w:type="paragraph" w:customStyle="1" w:styleId="E7103B24A770484B9BD87F1228CF7DE5">
    <w:name w:val="E7103B24A770484B9BD87F1228CF7DE5"/>
    <w:rsid w:val="00FC69FD"/>
  </w:style>
  <w:style w:type="paragraph" w:customStyle="1" w:styleId="2CB84A5C9E7744B099DC8FB8CD87D343">
    <w:name w:val="2CB84A5C9E7744B099DC8FB8CD87D343"/>
    <w:rsid w:val="00FC69FD"/>
  </w:style>
  <w:style w:type="paragraph" w:customStyle="1" w:styleId="450B90EBBAE343B8A876322454C04F07">
    <w:name w:val="450B90EBBAE343B8A876322454C04F07"/>
    <w:rsid w:val="00FC69FD"/>
  </w:style>
  <w:style w:type="paragraph" w:customStyle="1" w:styleId="B80AFAC5625A4BF8945C0B7A68BDDE14">
    <w:name w:val="B80AFAC5625A4BF8945C0B7A68BDDE14"/>
    <w:rsid w:val="00FC69FD"/>
  </w:style>
  <w:style w:type="paragraph" w:customStyle="1" w:styleId="9B1857D6802F4AFEA25240020FC665C2">
    <w:name w:val="9B1857D6802F4AFEA25240020FC665C2"/>
    <w:rsid w:val="00FC69FD"/>
  </w:style>
  <w:style w:type="paragraph" w:customStyle="1" w:styleId="9E7FA8C297224BE8B4F0BD2E21CF135A">
    <w:name w:val="9E7FA8C297224BE8B4F0BD2E21CF135A"/>
    <w:rsid w:val="00FC69FD"/>
  </w:style>
  <w:style w:type="paragraph" w:customStyle="1" w:styleId="F31DB33745F5412CBCBA9481BD65D321">
    <w:name w:val="F31DB33745F5412CBCBA9481BD65D321"/>
    <w:rsid w:val="00FC69FD"/>
  </w:style>
  <w:style w:type="paragraph" w:customStyle="1" w:styleId="6AE4C779A64E4A68B6FD6B55483BDDB9">
    <w:name w:val="6AE4C779A64E4A68B6FD6B55483BDDB9"/>
    <w:rsid w:val="00FC69FD"/>
  </w:style>
  <w:style w:type="paragraph" w:customStyle="1" w:styleId="024F43191F8A4C8E8F56F79D41E12473">
    <w:name w:val="024F43191F8A4C8E8F56F79D41E12473"/>
    <w:rsid w:val="00FC69FD"/>
  </w:style>
  <w:style w:type="paragraph" w:customStyle="1" w:styleId="CA680A4E6B044134B96B6AFCC19127C5">
    <w:name w:val="CA680A4E6B044134B96B6AFCC19127C5"/>
    <w:rsid w:val="00FC69FD"/>
  </w:style>
  <w:style w:type="paragraph" w:customStyle="1" w:styleId="5226D948563446DFA1273F42FEE6F131">
    <w:name w:val="5226D948563446DFA1273F42FEE6F131"/>
    <w:rsid w:val="00FC69FD"/>
  </w:style>
  <w:style w:type="paragraph" w:customStyle="1" w:styleId="82017D92681B4182AF51B7D60311954D">
    <w:name w:val="82017D92681B4182AF51B7D60311954D"/>
    <w:rsid w:val="00FC69FD"/>
  </w:style>
  <w:style w:type="paragraph" w:customStyle="1" w:styleId="90829BA4881244528158B074451F8225">
    <w:name w:val="90829BA4881244528158B074451F8225"/>
    <w:rsid w:val="00FC69FD"/>
  </w:style>
  <w:style w:type="paragraph" w:customStyle="1" w:styleId="7896EB82C6884B098B35EA6F523AB2AB">
    <w:name w:val="7896EB82C6884B098B35EA6F523AB2AB"/>
    <w:rsid w:val="00FC69FD"/>
  </w:style>
  <w:style w:type="paragraph" w:customStyle="1" w:styleId="CAC006EE99C84B56A897CFF1E241D1DF">
    <w:name w:val="CAC006EE99C84B56A897CFF1E241D1DF"/>
    <w:rsid w:val="00FC69FD"/>
  </w:style>
  <w:style w:type="paragraph" w:customStyle="1" w:styleId="BE43FDC9E43D4CC6B11AE88F9AC466E1">
    <w:name w:val="BE43FDC9E43D4CC6B11AE88F9AC466E1"/>
    <w:rsid w:val="00FC69FD"/>
  </w:style>
  <w:style w:type="paragraph" w:customStyle="1" w:styleId="A814026E8A554D93812D63BF85B99C6A">
    <w:name w:val="A814026E8A554D93812D63BF85B99C6A"/>
    <w:rsid w:val="00FC69FD"/>
  </w:style>
  <w:style w:type="paragraph" w:customStyle="1" w:styleId="F757A7FC21A34E818CB8CA23C6A1E009">
    <w:name w:val="F757A7FC21A34E818CB8CA23C6A1E009"/>
    <w:rsid w:val="00FC69FD"/>
  </w:style>
  <w:style w:type="paragraph" w:customStyle="1" w:styleId="C9FAA473347540F9B048B76D14C72F02">
    <w:name w:val="C9FAA473347540F9B048B76D14C72F02"/>
    <w:rsid w:val="00FC69FD"/>
  </w:style>
  <w:style w:type="paragraph" w:customStyle="1" w:styleId="A03577C728A54052962C52EC81ED7686">
    <w:name w:val="A03577C728A54052962C52EC81ED7686"/>
    <w:rsid w:val="00FC69FD"/>
  </w:style>
  <w:style w:type="paragraph" w:customStyle="1" w:styleId="2D2D4B237E3A4F2FBC21BE1DD8E9325F">
    <w:name w:val="2D2D4B237E3A4F2FBC21BE1DD8E9325F"/>
    <w:rsid w:val="00FC69FD"/>
  </w:style>
  <w:style w:type="paragraph" w:customStyle="1" w:styleId="A1AD205388124E2AAB6968DE2E72AD4C">
    <w:name w:val="A1AD205388124E2AAB6968DE2E72AD4C"/>
    <w:rsid w:val="00FC69FD"/>
  </w:style>
  <w:style w:type="paragraph" w:customStyle="1" w:styleId="DE7E558A50AF49B1B06E577FF1A12BF5">
    <w:name w:val="DE7E558A50AF49B1B06E577FF1A12BF5"/>
    <w:rsid w:val="00C631FB"/>
  </w:style>
  <w:style w:type="paragraph" w:customStyle="1" w:styleId="E593D895B04C4BE3851596C07CFC1566">
    <w:name w:val="E593D895B04C4BE3851596C07CFC1566"/>
    <w:rsid w:val="00130A9E"/>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1C3597F76DEA4A8B37024205BF4B46" ma:contentTypeVersion="16" ma:contentTypeDescription="Create a new document." ma:contentTypeScope="" ma:versionID="8ed860e220d4a8e37ede811abc173770">
  <xsd:schema xmlns:xsd="http://www.w3.org/2001/XMLSchema" xmlns:xs="http://www.w3.org/2001/XMLSchema" xmlns:p="http://schemas.microsoft.com/office/2006/metadata/properties" xmlns:ns2="a5091d4f-8901-46df-85f4-029614b39d2e" xmlns:ns3="52985c86-f8c2-4ffb-9ed4-056f10e7bf99" targetNamespace="http://schemas.microsoft.com/office/2006/metadata/properties" ma:root="true" ma:fieldsID="b6922714710994b7650069806227b2a1" ns2:_="" ns3:_="">
    <xsd:import namespace="a5091d4f-8901-46df-85f4-029614b39d2e"/>
    <xsd:import namespace="52985c86-f8c2-4ffb-9ed4-056f10e7bf99"/>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091d4f-8901-46df-85f4-029614b39d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f39ea20-3bab-4327-8f6b-3db4142d071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2985c86-f8c2-4ffb-9ed4-056f10e7bf9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f71b23a-5fce-4da9-9150-57ae8890a66e}" ma:internalName="TaxCatchAll" ma:showField="CatchAllData" ma:web="52985c86-f8c2-4ffb-9ed4-056f10e7bf9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2985c86-f8c2-4ffb-9ed4-056f10e7bf99" xsi:nil="true"/>
    <lcf76f155ced4ddcb4097134ff3c332f xmlns="a5091d4f-8901-46df-85f4-029614b39d2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F44F801-A90A-4D05-91C5-3A58E01415EB}">
  <ds:schemaRefs>
    <ds:schemaRef ds:uri="http://schemas.openxmlformats.org/officeDocument/2006/bibliography"/>
  </ds:schemaRefs>
</ds:datastoreItem>
</file>

<file path=customXml/itemProps2.xml><?xml version="1.0" encoding="utf-8"?>
<ds:datastoreItem xmlns:ds="http://schemas.openxmlformats.org/officeDocument/2006/customXml" ds:itemID="{75A79C6E-AD8E-4404-A134-1858DAEA2D1F}">
  <ds:schemaRefs>
    <ds:schemaRef ds:uri="http://schemas.microsoft.com/sharepoint/v3/contenttype/forms"/>
  </ds:schemaRefs>
</ds:datastoreItem>
</file>

<file path=customXml/itemProps3.xml><?xml version="1.0" encoding="utf-8"?>
<ds:datastoreItem xmlns:ds="http://schemas.openxmlformats.org/officeDocument/2006/customXml" ds:itemID="{CF98DBDF-5E1B-4B70-921E-B390C3961D6E}"/>
</file>

<file path=customXml/itemProps4.xml><?xml version="1.0" encoding="utf-8"?>
<ds:datastoreItem xmlns:ds="http://schemas.openxmlformats.org/officeDocument/2006/customXml" ds:itemID="{27243EAE-8B3D-4778-9CBA-6EBD9FBE44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9</Pages>
  <Words>1776</Words>
  <Characters>10125</Characters>
  <Application>Microsoft Office Word</Application>
  <DocSecurity>8</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8</CharactersWithSpaces>
  <SharedDoc>false</SharedDoc>
  <HLinks>
    <vt:vector size="12" baseType="variant">
      <vt:variant>
        <vt:i4>7536641</vt:i4>
      </vt:variant>
      <vt:variant>
        <vt:i4>3</vt:i4>
      </vt:variant>
      <vt:variant>
        <vt:i4>0</vt:i4>
      </vt:variant>
      <vt:variant>
        <vt:i4>5</vt:i4>
      </vt:variant>
      <vt:variant>
        <vt:lpwstr>https://www.nzgbc.org.nz/Attachment?Action=Download&amp;Attachment_id=44912</vt:lpwstr>
      </vt:variant>
      <vt:variant>
        <vt:lpwstr/>
      </vt:variant>
      <vt:variant>
        <vt:i4>8257547</vt:i4>
      </vt:variant>
      <vt:variant>
        <vt:i4>0</vt:i4>
      </vt:variant>
      <vt:variant>
        <vt:i4>0</vt:i4>
      </vt:variant>
      <vt:variant>
        <vt:i4>5</vt:i4>
      </vt:variant>
      <vt:variant>
        <vt:lpwstr>mailto:greenstarnz@nzgbc.org.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Lee</dc:creator>
  <cp:keywords/>
  <cp:lastModifiedBy>Ting Li</cp:lastModifiedBy>
  <cp:revision>34</cp:revision>
  <cp:lastPrinted>2021-04-22T07:30:00Z</cp:lastPrinted>
  <dcterms:created xsi:type="dcterms:W3CDTF">2022-02-22T03:24:00Z</dcterms:created>
  <dcterms:modified xsi:type="dcterms:W3CDTF">2022-04-19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2T00:00:00Z</vt:filetime>
  </property>
  <property fmtid="{D5CDD505-2E9C-101B-9397-08002B2CF9AE}" pid="3" name="Creator">
    <vt:lpwstr>Adobe LiveCycle Designer 11.0</vt:lpwstr>
  </property>
  <property fmtid="{D5CDD505-2E9C-101B-9397-08002B2CF9AE}" pid="4" name="LastSaved">
    <vt:filetime>2021-04-08T00:00:00Z</vt:filetime>
  </property>
  <property fmtid="{D5CDD505-2E9C-101B-9397-08002B2CF9AE}" pid="5" name="ContentTypeId">
    <vt:lpwstr>0x010100841C3597F76DEA4A8B37024205BF4B46</vt:lpwstr>
  </property>
</Properties>
</file>